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7D61" w:rsidRDefault="00FA7D61" w:rsidP="005B2BDB">
      <w:pPr>
        <w:rPr>
          <w:b/>
        </w:rPr>
      </w:pPr>
      <w:r w:rsidRPr="00FA7D61">
        <w:t xml:space="preserve">Complete and sign this application and attached the following: any test scores not already on file in the Teacher Education Office, a CAPP or degree evaluation signed by your advisor, and a </w:t>
      </w:r>
      <w:proofErr w:type="spellStart"/>
      <w:r w:rsidRPr="00FA7D61">
        <w:t>resumé</w:t>
      </w:r>
      <w:proofErr w:type="spellEnd"/>
      <w:r w:rsidRPr="00FA7D61">
        <w:t>.</w:t>
      </w:r>
    </w:p>
    <w:p w:rsidR="003231E7" w:rsidRPr="00DF0617" w:rsidRDefault="003231E7" w:rsidP="00F804FE">
      <w:pPr>
        <w:pStyle w:val="Heading1"/>
      </w:pPr>
      <w:r>
        <w:t>Personal Information</w:t>
      </w:r>
    </w:p>
    <w:p w:rsidR="003231E7" w:rsidRPr="0025211D" w:rsidRDefault="003231E7" w:rsidP="003231E7">
      <w:pPr>
        <w:tabs>
          <w:tab w:val="left" w:pos="6210"/>
          <w:tab w:val="left" w:pos="7920"/>
          <w:tab w:val="left" w:pos="9360"/>
        </w:tabs>
      </w:pPr>
      <w:r w:rsidRPr="00C451EB">
        <w:rPr>
          <w:b/>
        </w:rPr>
        <w:t>Name:</w:t>
      </w:r>
      <w:r w:rsidRPr="0025211D">
        <w:t xml:space="preserve"> </w:t>
      </w:r>
      <w:sdt>
        <w:sdtPr>
          <w:id w:val="543722817"/>
          <w:placeholder>
            <w:docPart w:val="34D1E0DF20BE47799E198AE2D4925B40"/>
          </w:placeholder>
          <w:showingPlcHdr/>
        </w:sdtPr>
        <w:sdtEndPr/>
        <w:sdtContent>
          <w:bookmarkStart w:id="0" w:name="_GoBack"/>
          <w:r w:rsidRPr="0025211D">
            <w:rPr>
              <w:rStyle w:val="PlaceholderText"/>
            </w:rPr>
            <w:t>Click or tap here to</w:t>
          </w:r>
          <w:r>
            <w:rPr>
              <w:rStyle w:val="PlaceholderText"/>
            </w:rPr>
            <w:t xml:space="preserve"> </w:t>
          </w:r>
          <w:r w:rsidR="00CD7734">
            <w:rPr>
              <w:rStyle w:val="PlaceholderText"/>
            </w:rPr>
            <w:t>enter</w:t>
          </w:r>
          <w:r>
            <w:rPr>
              <w:rStyle w:val="PlaceholderText"/>
            </w:rPr>
            <w:t xml:space="preserve"> name</w:t>
          </w:r>
          <w:r w:rsidR="00FA7D61">
            <w:rPr>
              <w:rStyle w:val="PlaceholderText"/>
            </w:rPr>
            <w:t xml:space="preserve"> (include previous names)</w:t>
          </w:r>
          <w:bookmarkEnd w:id="0"/>
        </w:sdtContent>
      </w:sdt>
      <w:r w:rsidRPr="0025211D">
        <w:tab/>
      </w:r>
      <w:r w:rsidRPr="00C451EB">
        <w:rPr>
          <w:b/>
        </w:rPr>
        <w:t>Gender:</w:t>
      </w:r>
      <w:r>
        <w:t xml:space="preserve"> </w:t>
      </w:r>
      <w:r w:rsidRPr="0025211D">
        <w:tab/>
      </w:r>
      <w:sdt>
        <w:sdtPr>
          <w:id w:val="-521668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25211D">
        <w:t xml:space="preserve"> Male</w:t>
      </w:r>
      <w:r>
        <w:tab/>
      </w:r>
      <w:sdt>
        <w:sdtPr>
          <w:id w:val="13983934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5211D">
            <w:rPr>
              <w:rFonts w:ascii="MS Gothic" w:eastAsia="MS Gothic" w:hAnsi="MS Gothic" w:hint="eastAsia"/>
            </w:rPr>
            <w:t>☐</w:t>
          </w:r>
        </w:sdtContent>
      </w:sdt>
      <w:r w:rsidRPr="0025211D">
        <w:t xml:space="preserve"> Female</w:t>
      </w:r>
    </w:p>
    <w:p w:rsidR="003231E7" w:rsidRPr="0025211D" w:rsidRDefault="00994BB8" w:rsidP="003231E7">
      <w:pPr>
        <w:tabs>
          <w:tab w:val="left" w:pos="6210"/>
          <w:tab w:val="left" w:pos="7920"/>
          <w:tab w:val="left" w:pos="9360"/>
        </w:tabs>
      </w:pPr>
      <w:r>
        <w:rPr>
          <w:b/>
        </w:rPr>
        <w:t>ENMU</w:t>
      </w:r>
      <w:r w:rsidR="003231E7" w:rsidRPr="00C451EB">
        <w:rPr>
          <w:b/>
        </w:rPr>
        <w:t xml:space="preserve"> ID:</w:t>
      </w:r>
      <w:r w:rsidR="003231E7">
        <w:t xml:space="preserve"> </w:t>
      </w:r>
      <w:sdt>
        <w:sdtPr>
          <w:rPr>
            <w:rStyle w:val="Style1Char"/>
          </w:rPr>
          <w:id w:val="1430005105"/>
          <w:placeholder>
            <w:docPart w:val="9E89DA31F33C40F7B509D8B9BDE8349D"/>
          </w:placeholder>
          <w:showingPlcHdr/>
        </w:sdtPr>
        <w:sdtEndPr>
          <w:rPr>
            <w:rStyle w:val="DefaultParagraphFont"/>
          </w:rPr>
        </w:sdtEndPr>
        <w:sdtContent>
          <w:r w:rsidR="003231E7" w:rsidRPr="00B07FF3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</w:t>
          </w:r>
          <w:r w:rsidR="003231E7">
            <w:rPr>
              <w:rStyle w:val="PlaceholderText"/>
            </w:rPr>
            <w:t>ID</w:t>
          </w:r>
        </w:sdtContent>
      </w:sdt>
      <w:r w:rsidR="003231E7" w:rsidRPr="0025211D">
        <w:tab/>
      </w:r>
      <w:r w:rsidR="003231E7" w:rsidRPr="00C451EB">
        <w:rPr>
          <w:b/>
        </w:rPr>
        <w:t>Student status:</w:t>
      </w:r>
      <w:r w:rsidR="003231E7" w:rsidRPr="0025211D">
        <w:tab/>
      </w:r>
      <w:sdt>
        <w:sdtPr>
          <w:id w:val="3186976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31E7" w:rsidRPr="0025211D">
            <w:rPr>
              <w:rFonts w:ascii="MS Gothic" w:eastAsia="MS Gothic" w:hAnsi="MS Gothic" w:hint="eastAsia"/>
            </w:rPr>
            <w:t>☐</w:t>
          </w:r>
        </w:sdtContent>
      </w:sdt>
      <w:r w:rsidR="003231E7" w:rsidRPr="0025211D">
        <w:t xml:space="preserve"> Full-time</w:t>
      </w:r>
      <w:r w:rsidR="003231E7" w:rsidRPr="0025211D">
        <w:tab/>
      </w:r>
      <w:sdt>
        <w:sdtPr>
          <w:id w:val="5124227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31E7">
            <w:rPr>
              <w:rFonts w:ascii="MS Gothic" w:eastAsia="MS Gothic" w:hAnsi="MS Gothic" w:hint="eastAsia"/>
            </w:rPr>
            <w:t>☐</w:t>
          </w:r>
        </w:sdtContent>
      </w:sdt>
      <w:r w:rsidR="003231E7" w:rsidRPr="0025211D">
        <w:t xml:space="preserve"> Part-time</w:t>
      </w:r>
    </w:p>
    <w:p w:rsidR="00691D7C" w:rsidRDefault="003231E7" w:rsidP="003231E7">
      <w:pPr>
        <w:tabs>
          <w:tab w:val="left" w:pos="2430"/>
          <w:tab w:val="left" w:pos="6210"/>
        </w:tabs>
        <w:rPr>
          <w:rStyle w:val="Style1Char"/>
        </w:rPr>
      </w:pPr>
      <w:r w:rsidRPr="003445B3">
        <w:rPr>
          <w:b/>
        </w:rPr>
        <w:t>Current mailing address:</w:t>
      </w:r>
      <w:r w:rsidR="00AA421F">
        <w:t xml:space="preserve"> </w:t>
      </w:r>
      <w:r>
        <w:t xml:space="preserve">Street: </w:t>
      </w:r>
      <w:sdt>
        <w:sdtPr>
          <w:rPr>
            <w:rStyle w:val="Style1Char"/>
          </w:rPr>
          <w:id w:val="-1874072242"/>
          <w:placeholder>
            <w:docPart w:val="2EADB5BD8FF6428D9F57B2336BA99E4B"/>
          </w:placeholder>
          <w:showingPlcHdr/>
        </w:sdtPr>
        <w:sdtEndPr>
          <w:rPr>
            <w:rStyle w:val="DefaultParagraphFont"/>
          </w:rPr>
        </w:sdtEndPr>
        <w:sdtContent>
          <w:proofErr w:type="gramStart"/>
          <w:r w:rsidR="00CD7734">
            <w:rPr>
              <w:rStyle w:val="PlaceholderText"/>
            </w:rPr>
            <w:t>Enter</w:t>
          </w:r>
          <w:r w:rsidR="00691D7C">
            <w:rPr>
              <w:rStyle w:val="PlaceholderText"/>
            </w:rPr>
            <w:t xml:space="preserve"> street</w:t>
          </w:r>
          <w:proofErr w:type="gramEnd"/>
        </w:sdtContent>
      </w:sdt>
    </w:p>
    <w:p w:rsidR="003231E7" w:rsidRPr="003445B3" w:rsidRDefault="003231E7" w:rsidP="00691D7C">
      <w:pPr>
        <w:tabs>
          <w:tab w:val="left" w:pos="6210"/>
        </w:tabs>
      </w:pPr>
      <w:r>
        <w:rPr>
          <w:rStyle w:val="Style1Char"/>
        </w:rPr>
        <w:t xml:space="preserve">City: </w:t>
      </w:r>
      <w:sdt>
        <w:sdtPr>
          <w:rPr>
            <w:rStyle w:val="Style1Char"/>
          </w:rPr>
          <w:id w:val="516364038"/>
          <w:placeholder>
            <w:docPart w:val="0181DFE05B5948D59166BE3266778389"/>
          </w:placeholder>
          <w:showingPlcHdr/>
        </w:sdtPr>
        <w:sdtEndPr>
          <w:rPr>
            <w:rStyle w:val="Style1Char"/>
          </w:rPr>
        </w:sdtEndPr>
        <w:sdtContent>
          <w:r w:rsidR="00CD7734">
            <w:rPr>
              <w:rStyle w:val="PlaceholderText"/>
            </w:rPr>
            <w:t>Enter</w:t>
          </w:r>
          <w:r w:rsidR="00691D7C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city</w:t>
          </w:r>
        </w:sdtContent>
      </w:sdt>
      <w:r w:rsidR="00691D7C">
        <w:rPr>
          <w:rStyle w:val="Style1Char"/>
        </w:rPr>
        <w:tab/>
      </w:r>
      <w:r>
        <w:rPr>
          <w:rStyle w:val="Style1Char"/>
        </w:rPr>
        <w:t xml:space="preserve">State: </w:t>
      </w:r>
      <w:sdt>
        <w:sdtPr>
          <w:rPr>
            <w:rStyle w:val="Style1Char"/>
          </w:rPr>
          <w:id w:val="-1667396020"/>
          <w:placeholder>
            <w:docPart w:val="19581CF8B4B044CEA2EC381E6A7F8D02"/>
          </w:placeholder>
          <w:showingPlcHdr/>
        </w:sdtPr>
        <w:sdtEndPr>
          <w:rPr>
            <w:rStyle w:val="Style1Char"/>
          </w:rPr>
        </w:sdtEndPr>
        <w:sdtContent>
          <w:r w:rsidR="00CD7734">
            <w:rPr>
              <w:rStyle w:val="PlaceholderText"/>
            </w:rPr>
            <w:t>Enter</w:t>
          </w:r>
          <w:r w:rsidR="00691D7C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state</w:t>
          </w:r>
        </w:sdtContent>
      </w:sdt>
      <w:r>
        <w:rPr>
          <w:rStyle w:val="Style1Char"/>
        </w:rPr>
        <w:tab/>
        <w:t xml:space="preserve">ZIP: </w:t>
      </w:r>
      <w:sdt>
        <w:sdtPr>
          <w:rPr>
            <w:rStyle w:val="Style1Char"/>
          </w:rPr>
          <w:id w:val="1422460360"/>
          <w:placeholder>
            <w:docPart w:val="8093A3F8026947C98B187A5EA4554AD3"/>
          </w:placeholder>
          <w:showingPlcHdr/>
        </w:sdtPr>
        <w:sdtEndPr>
          <w:rPr>
            <w:rStyle w:val="Style1Char"/>
          </w:rPr>
        </w:sdtEndPr>
        <w:sdtContent>
          <w:r w:rsidR="00CD7734">
            <w:rPr>
              <w:rStyle w:val="PlaceholderText"/>
            </w:rPr>
            <w:t>Enter</w:t>
          </w:r>
          <w:r>
            <w:rPr>
              <w:rStyle w:val="PlaceholderText"/>
            </w:rPr>
            <w:t xml:space="preserve"> ZIP</w:t>
          </w:r>
        </w:sdtContent>
      </w:sdt>
    </w:p>
    <w:p w:rsidR="00691D7C" w:rsidRDefault="003231E7" w:rsidP="003231E7">
      <w:pPr>
        <w:tabs>
          <w:tab w:val="left" w:pos="2700"/>
          <w:tab w:val="left" w:pos="6210"/>
        </w:tabs>
      </w:pPr>
      <w:r w:rsidRPr="00862175">
        <w:rPr>
          <w:b/>
        </w:rPr>
        <w:t>Permanent mailing address:</w:t>
      </w:r>
      <w:r w:rsidR="00AA421F">
        <w:t xml:space="preserve"> </w:t>
      </w:r>
      <w:r>
        <w:t xml:space="preserve">Street: </w:t>
      </w:r>
      <w:sdt>
        <w:sdtPr>
          <w:id w:val="1898781681"/>
          <w:placeholder>
            <w:docPart w:val="DE334AB3C2AD40FEBBFFAE80C98BFE77"/>
          </w:placeholder>
          <w:showingPlcHdr/>
        </w:sdtPr>
        <w:sdtEndPr/>
        <w:sdtContent>
          <w:proofErr w:type="gramStart"/>
          <w:r w:rsidR="00CD7734">
            <w:rPr>
              <w:rStyle w:val="PlaceholderText"/>
            </w:rPr>
            <w:t>Enter</w:t>
          </w:r>
          <w:r w:rsidR="00691D7C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street</w:t>
          </w:r>
          <w:proofErr w:type="gramEnd"/>
          <w:r>
            <w:rPr>
              <w:rStyle w:val="PlaceholderText"/>
            </w:rPr>
            <w:t xml:space="preserve"> </w:t>
          </w:r>
        </w:sdtContent>
      </w:sdt>
    </w:p>
    <w:p w:rsidR="003231E7" w:rsidRPr="003445B3" w:rsidRDefault="003231E7" w:rsidP="00691D7C">
      <w:pPr>
        <w:tabs>
          <w:tab w:val="left" w:pos="6210"/>
        </w:tabs>
      </w:pPr>
      <w:r>
        <w:t xml:space="preserve">City: </w:t>
      </w:r>
      <w:sdt>
        <w:sdtPr>
          <w:rPr>
            <w:rStyle w:val="Style1Char"/>
          </w:rPr>
          <w:id w:val="-108514036"/>
          <w:placeholder>
            <w:docPart w:val="0324261D23AD49159FA22251C2FFC608"/>
          </w:placeholder>
          <w:showingPlcHdr/>
        </w:sdtPr>
        <w:sdtEndPr>
          <w:rPr>
            <w:rStyle w:val="DefaultParagraphFont"/>
          </w:rPr>
        </w:sdtEndPr>
        <w:sdtContent>
          <w:r w:rsidR="00CD7734">
            <w:rPr>
              <w:rStyle w:val="PlaceholderText"/>
            </w:rPr>
            <w:t>Enter</w:t>
          </w:r>
          <w:r w:rsidR="00691D7C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city</w:t>
          </w:r>
        </w:sdtContent>
      </w:sdt>
      <w:r w:rsidR="00691D7C">
        <w:tab/>
      </w:r>
      <w:r>
        <w:t xml:space="preserve">State: </w:t>
      </w:r>
      <w:sdt>
        <w:sdtPr>
          <w:rPr>
            <w:rStyle w:val="Style1Char"/>
          </w:rPr>
          <w:id w:val="1351607369"/>
          <w:placeholder>
            <w:docPart w:val="568A1F64DEF24BA29D7A4F3D5FA81D61"/>
          </w:placeholder>
          <w:showingPlcHdr/>
        </w:sdtPr>
        <w:sdtEndPr>
          <w:rPr>
            <w:rStyle w:val="DefaultParagraphFont"/>
          </w:rPr>
        </w:sdtEndPr>
        <w:sdtContent>
          <w:r w:rsidR="00CD7734">
            <w:rPr>
              <w:rStyle w:val="PlaceholderText"/>
            </w:rPr>
            <w:t>Enter</w:t>
          </w:r>
          <w:r w:rsidR="00691D7C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state</w:t>
          </w:r>
        </w:sdtContent>
      </w:sdt>
      <w:r>
        <w:tab/>
        <w:t>ZIP:</w:t>
      </w:r>
      <w:r w:rsidRPr="003445B3">
        <w:t xml:space="preserve"> </w:t>
      </w:r>
      <w:sdt>
        <w:sdtPr>
          <w:rPr>
            <w:rStyle w:val="Style1Char"/>
          </w:rPr>
          <w:id w:val="1063832887"/>
          <w:placeholder>
            <w:docPart w:val="269E0179DDE74C13BD3CD7B7E2A5318B"/>
          </w:placeholder>
          <w:showingPlcHdr/>
        </w:sdtPr>
        <w:sdtEndPr>
          <w:rPr>
            <w:rStyle w:val="DefaultParagraphFont"/>
          </w:rPr>
        </w:sdtEndPr>
        <w:sdtContent>
          <w:r w:rsidR="00CD7734">
            <w:rPr>
              <w:rStyle w:val="PlaceholderText"/>
            </w:rPr>
            <w:t>Enter</w:t>
          </w:r>
          <w:r w:rsidR="00691D7C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ZIP</w:t>
          </w:r>
        </w:sdtContent>
      </w:sdt>
    </w:p>
    <w:p w:rsidR="003231E7" w:rsidRPr="003445B3" w:rsidRDefault="003231E7" w:rsidP="003231E7">
      <w:pPr>
        <w:tabs>
          <w:tab w:val="left" w:pos="6210"/>
        </w:tabs>
      </w:pPr>
      <w:r w:rsidRPr="00862175">
        <w:rPr>
          <w:b/>
        </w:rPr>
        <w:t>Current phone:</w:t>
      </w:r>
      <w:r w:rsidRPr="003445B3">
        <w:t xml:space="preserve"> </w:t>
      </w:r>
      <w:sdt>
        <w:sdtPr>
          <w:rPr>
            <w:rStyle w:val="Style1Char"/>
          </w:rPr>
          <w:id w:val="1655097563"/>
          <w:placeholder>
            <w:docPart w:val="82E8F17748C94820BC799C07BA540CD5"/>
          </w:placeholder>
          <w:showingPlcHdr/>
        </w:sdtPr>
        <w:sdtEndPr>
          <w:rPr>
            <w:rStyle w:val="DefaultParagraphFont"/>
          </w:rPr>
        </w:sdtEndPr>
        <w:sdtContent>
          <w:r w:rsidR="00CD7734">
            <w:rPr>
              <w:rStyle w:val="PlaceholderText"/>
            </w:rPr>
            <w:t>Enter</w:t>
          </w:r>
          <w:r w:rsidRPr="003445B3">
            <w:rPr>
              <w:rStyle w:val="PlaceholderText"/>
            </w:rPr>
            <w:t xml:space="preserve"> current phone</w:t>
          </w:r>
        </w:sdtContent>
      </w:sdt>
      <w:r>
        <w:tab/>
      </w:r>
      <w:r w:rsidRPr="00862175">
        <w:rPr>
          <w:b/>
        </w:rPr>
        <w:t>Permanent phone:</w:t>
      </w:r>
      <w:r w:rsidRPr="003445B3">
        <w:t xml:space="preserve"> </w:t>
      </w:r>
      <w:sdt>
        <w:sdtPr>
          <w:rPr>
            <w:rStyle w:val="Style1Char"/>
          </w:rPr>
          <w:id w:val="-326208895"/>
          <w:placeholder>
            <w:docPart w:val="23648DF324B14AE8ADFD41FDA4D02D79"/>
          </w:placeholder>
          <w:showingPlcHdr/>
        </w:sdtPr>
        <w:sdtEndPr>
          <w:rPr>
            <w:rStyle w:val="DefaultParagraphFont"/>
          </w:rPr>
        </w:sdtEndPr>
        <w:sdtContent>
          <w:r w:rsidR="00CD7734">
            <w:rPr>
              <w:rStyle w:val="PlaceholderText"/>
            </w:rPr>
            <w:t>Enter</w:t>
          </w:r>
          <w:r w:rsidRPr="003445B3">
            <w:rPr>
              <w:rStyle w:val="PlaceholderText"/>
            </w:rPr>
            <w:t xml:space="preserve"> permanent phone</w:t>
          </w:r>
        </w:sdtContent>
      </w:sdt>
    </w:p>
    <w:p w:rsidR="003231E7" w:rsidRPr="003445B3" w:rsidRDefault="003231E7" w:rsidP="003231E7">
      <w:r w:rsidRPr="00862175">
        <w:rPr>
          <w:b/>
        </w:rPr>
        <w:t>ENMU email:</w:t>
      </w:r>
      <w:r w:rsidRPr="003445B3">
        <w:t xml:space="preserve"> </w:t>
      </w:r>
      <w:sdt>
        <w:sdtPr>
          <w:rPr>
            <w:rStyle w:val="Style1Char"/>
          </w:rPr>
          <w:id w:val="701984717"/>
          <w:placeholder>
            <w:docPart w:val="E24E14AF1A504D1D95AA8F35B13B80F6"/>
          </w:placeholder>
          <w:showingPlcHdr/>
        </w:sdtPr>
        <w:sdtEndPr>
          <w:rPr>
            <w:rStyle w:val="DefaultParagraphFont"/>
          </w:rPr>
        </w:sdtEndPr>
        <w:sdtContent>
          <w:r w:rsidR="00CD7734">
            <w:rPr>
              <w:rStyle w:val="PlaceholderText"/>
            </w:rPr>
            <w:t>Enter</w:t>
          </w:r>
          <w:r w:rsidR="00CD7734" w:rsidRPr="003445B3">
            <w:rPr>
              <w:rStyle w:val="PlaceholderText"/>
            </w:rPr>
            <w:t xml:space="preserve"> </w:t>
          </w:r>
          <w:r w:rsidRPr="003445B3">
            <w:rPr>
              <w:rStyle w:val="PlaceholderText"/>
            </w:rPr>
            <w:t>ENMU email</w:t>
          </w:r>
        </w:sdtContent>
      </w:sdt>
    </w:p>
    <w:p w:rsidR="00B63381" w:rsidRPr="003231E7" w:rsidRDefault="00B63381" w:rsidP="00DF0617">
      <w:pPr>
        <w:tabs>
          <w:tab w:val="left" w:pos="6210"/>
        </w:tabs>
      </w:pPr>
      <w:r w:rsidRPr="00995A9A">
        <w:rPr>
          <w:b/>
        </w:rPr>
        <w:t>High school:</w:t>
      </w:r>
      <w:r w:rsidR="006214FB">
        <w:t xml:space="preserve"> </w:t>
      </w:r>
      <w:sdt>
        <w:sdtPr>
          <w:rPr>
            <w:rStyle w:val="Style1Char"/>
          </w:rPr>
          <w:id w:val="-369307651"/>
          <w:placeholder>
            <w:docPart w:val="208153E33CCB45EA8BA178C755F5861D"/>
          </w:placeholder>
          <w:showingPlcHdr/>
        </w:sdtPr>
        <w:sdtEndPr>
          <w:rPr>
            <w:rStyle w:val="DefaultParagraphFont"/>
          </w:rPr>
        </w:sdtEndPr>
        <w:sdtContent>
          <w:r w:rsidR="00CD7734">
            <w:rPr>
              <w:rStyle w:val="PlaceholderText"/>
            </w:rPr>
            <w:t xml:space="preserve">Enter </w:t>
          </w:r>
          <w:r w:rsidR="00995A9A">
            <w:rPr>
              <w:rStyle w:val="PlaceholderText"/>
            </w:rPr>
            <w:t>high school</w:t>
          </w:r>
        </w:sdtContent>
      </w:sdt>
      <w:r w:rsidRPr="003231E7">
        <w:tab/>
      </w:r>
      <w:r w:rsidRPr="00995A9A">
        <w:rPr>
          <w:b/>
        </w:rPr>
        <w:t>Graduation date:</w:t>
      </w:r>
      <w:r w:rsidR="00995A9A">
        <w:t xml:space="preserve"> </w:t>
      </w:r>
      <w:sdt>
        <w:sdtPr>
          <w:rPr>
            <w:rStyle w:val="Style1Char"/>
          </w:rPr>
          <w:id w:val="1087812771"/>
          <w:placeholder>
            <w:docPart w:val="27729587D5054B078813AC4DC96769E9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</w:rPr>
        </w:sdtEndPr>
        <w:sdtContent>
          <w:r w:rsidR="00CD7734">
            <w:rPr>
              <w:rStyle w:val="PlaceholderText"/>
            </w:rPr>
            <w:t xml:space="preserve">Enter </w:t>
          </w:r>
          <w:r w:rsidR="00995A9A">
            <w:rPr>
              <w:rStyle w:val="PlaceholderText"/>
            </w:rPr>
            <w:t xml:space="preserve">graduation </w:t>
          </w:r>
          <w:r w:rsidR="00995A9A" w:rsidRPr="00163D94">
            <w:rPr>
              <w:rStyle w:val="PlaceholderText"/>
            </w:rPr>
            <w:t>date</w:t>
          </w:r>
        </w:sdtContent>
      </w:sdt>
    </w:p>
    <w:p w:rsidR="00B63381" w:rsidRDefault="00B63381" w:rsidP="00F804FE">
      <w:pPr>
        <w:pStyle w:val="Heading1"/>
      </w:pPr>
      <w:r>
        <w:t>District Placement Preferences (Not Guaranteed)</w:t>
      </w:r>
    </w:p>
    <w:p w:rsidR="00B63381" w:rsidRPr="006214FB" w:rsidRDefault="00B63381" w:rsidP="00782183">
      <w:pPr>
        <w:tabs>
          <w:tab w:val="left" w:pos="5760"/>
        </w:tabs>
      </w:pPr>
      <w:r w:rsidRPr="009750A7">
        <w:rPr>
          <w:b/>
        </w:rPr>
        <w:t>First:</w:t>
      </w:r>
      <w:r w:rsidR="006214FB">
        <w:t xml:space="preserve"> </w:t>
      </w:r>
      <w:sdt>
        <w:sdtPr>
          <w:rPr>
            <w:rStyle w:val="Style1Char"/>
          </w:rPr>
          <w:id w:val="1990670600"/>
          <w:placeholder>
            <w:docPart w:val="0B3E947679E6486D863C43A37B9519A9"/>
          </w:placeholder>
          <w:showingPlcHdr/>
        </w:sdtPr>
        <w:sdtEndPr>
          <w:rPr>
            <w:rStyle w:val="DefaultParagraphFont"/>
          </w:rPr>
        </w:sdtEndPr>
        <w:sdtContent>
          <w:r w:rsidR="00CD7734">
            <w:rPr>
              <w:rStyle w:val="PlaceholderText"/>
            </w:rPr>
            <w:t xml:space="preserve">Enter </w:t>
          </w:r>
          <w:r w:rsidR="009E3602">
            <w:rPr>
              <w:rStyle w:val="PlaceholderText"/>
            </w:rPr>
            <w:t xml:space="preserve">first </w:t>
          </w:r>
          <w:r w:rsidR="000B665D">
            <w:rPr>
              <w:rStyle w:val="PlaceholderText"/>
            </w:rPr>
            <w:t xml:space="preserve">placement </w:t>
          </w:r>
          <w:r w:rsidR="009E3602">
            <w:rPr>
              <w:rStyle w:val="PlaceholderText"/>
            </w:rPr>
            <w:t>preference</w:t>
          </w:r>
        </w:sdtContent>
      </w:sdt>
      <w:r w:rsidRPr="006214FB">
        <w:tab/>
      </w:r>
      <w:proofErr w:type="gramStart"/>
      <w:r w:rsidRPr="009750A7">
        <w:rPr>
          <w:b/>
        </w:rPr>
        <w:t>Second</w:t>
      </w:r>
      <w:proofErr w:type="gramEnd"/>
      <w:r w:rsidRPr="009750A7">
        <w:rPr>
          <w:b/>
        </w:rPr>
        <w:t>:</w:t>
      </w:r>
      <w:r w:rsidRPr="006214FB">
        <w:t xml:space="preserve"> </w:t>
      </w:r>
      <w:sdt>
        <w:sdtPr>
          <w:rPr>
            <w:rStyle w:val="Style1Char"/>
          </w:rPr>
          <w:id w:val="1162119183"/>
          <w:placeholder>
            <w:docPart w:val="E438CB5ECF584A84896E0D0EC93AED1A"/>
          </w:placeholder>
          <w:showingPlcHdr/>
        </w:sdtPr>
        <w:sdtEndPr>
          <w:rPr>
            <w:rStyle w:val="DefaultParagraphFont"/>
          </w:rPr>
        </w:sdtEndPr>
        <w:sdtContent>
          <w:r w:rsidR="00CD7734">
            <w:rPr>
              <w:rStyle w:val="PlaceholderText"/>
            </w:rPr>
            <w:t xml:space="preserve">Enter </w:t>
          </w:r>
          <w:r w:rsidR="009E3602">
            <w:rPr>
              <w:rStyle w:val="PlaceholderText"/>
            </w:rPr>
            <w:t xml:space="preserve">second </w:t>
          </w:r>
          <w:r w:rsidR="000B665D">
            <w:rPr>
              <w:rStyle w:val="PlaceholderText"/>
            </w:rPr>
            <w:t xml:space="preserve">placement </w:t>
          </w:r>
          <w:r w:rsidR="009E3602">
            <w:rPr>
              <w:rStyle w:val="PlaceholderText"/>
            </w:rPr>
            <w:t>preference</w:t>
          </w:r>
        </w:sdtContent>
      </w:sdt>
    </w:p>
    <w:p w:rsidR="00B63381" w:rsidRPr="009750A7" w:rsidRDefault="00B63381" w:rsidP="009E3602">
      <w:pPr>
        <w:rPr>
          <w:b/>
        </w:rPr>
      </w:pPr>
      <w:r w:rsidRPr="009750A7">
        <w:rPr>
          <w:b/>
        </w:rPr>
        <w:t>List family members who are employed by or attend school in the school district you are requesting and the school where they are located.</w:t>
      </w:r>
    </w:p>
    <w:p w:rsidR="00B63381" w:rsidRPr="006214FB" w:rsidRDefault="00B63381" w:rsidP="001B28EF">
      <w:pPr>
        <w:tabs>
          <w:tab w:val="left" w:pos="5760"/>
        </w:tabs>
      </w:pPr>
      <w:r w:rsidRPr="009750A7">
        <w:rPr>
          <w:b/>
        </w:rPr>
        <w:t xml:space="preserve">Family </w:t>
      </w:r>
      <w:r w:rsidR="0001577A" w:rsidRPr="009750A7">
        <w:rPr>
          <w:b/>
        </w:rPr>
        <w:t>m</w:t>
      </w:r>
      <w:r w:rsidRPr="009750A7">
        <w:rPr>
          <w:b/>
        </w:rPr>
        <w:t>ember:</w:t>
      </w:r>
      <w:r w:rsidR="006214FB">
        <w:t xml:space="preserve"> </w:t>
      </w:r>
      <w:sdt>
        <w:sdtPr>
          <w:rPr>
            <w:rStyle w:val="Style1Char"/>
          </w:rPr>
          <w:id w:val="-100803791"/>
          <w:placeholder>
            <w:docPart w:val="857D0D879A2247CD9F3036C65482C5B7"/>
          </w:placeholder>
          <w:showingPlcHdr/>
        </w:sdtPr>
        <w:sdtEndPr>
          <w:rPr>
            <w:rStyle w:val="DefaultParagraphFont"/>
          </w:rPr>
        </w:sdtEndPr>
        <w:sdtContent>
          <w:r w:rsidR="00CD7734">
            <w:rPr>
              <w:rStyle w:val="PlaceholderText"/>
            </w:rPr>
            <w:t xml:space="preserve">Enter </w:t>
          </w:r>
          <w:r w:rsidR="009E3602">
            <w:rPr>
              <w:rStyle w:val="PlaceholderText"/>
            </w:rPr>
            <w:t>family member</w:t>
          </w:r>
          <w:r w:rsidR="000B665D">
            <w:rPr>
              <w:rStyle w:val="PlaceholderText"/>
            </w:rPr>
            <w:t xml:space="preserve"> name</w:t>
          </w:r>
        </w:sdtContent>
      </w:sdt>
      <w:r w:rsidRPr="006214FB">
        <w:tab/>
      </w:r>
      <w:r w:rsidRPr="009750A7">
        <w:rPr>
          <w:b/>
        </w:rPr>
        <w:t>School:</w:t>
      </w:r>
      <w:r w:rsidRPr="006214FB">
        <w:t xml:space="preserve"> </w:t>
      </w:r>
      <w:sdt>
        <w:sdtPr>
          <w:rPr>
            <w:rStyle w:val="Style1Char"/>
          </w:rPr>
          <w:id w:val="-444934066"/>
          <w:placeholder>
            <w:docPart w:val="212A6B16460D437292C93F28E4F19F5D"/>
          </w:placeholder>
          <w:showingPlcHdr/>
        </w:sdtPr>
        <w:sdtEndPr>
          <w:rPr>
            <w:rStyle w:val="DefaultParagraphFont"/>
          </w:rPr>
        </w:sdtEndPr>
        <w:sdtContent>
          <w:r w:rsidR="00CD7734">
            <w:rPr>
              <w:rStyle w:val="PlaceholderText"/>
            </w:rPr>
            <w:t xml:space="preserve">Enter </w:t>
          </w:r>
          <w:r w:rsidR="009E3602">
            <w:rPr>
              <w:rStyle w:val="PlaceholderText"/>
            </w:rPr>
            <w:t>school</w:t>
          </w:r>
        </w:sdtContent>
      </w:sdt>
    </w:p>
    <w:p w:rsidR="007F2082" w:rsidRPr="006214FB" w:rsidRDefault="007F2082" w:rsidP="001B28EF">
      <w:pPr>
        <w:tabs>
          <w:tab w:val="left" w:pos="5760"/>
        </w:tabs>
      </w:pPr>
      <w:r w:rsidRPr="009750A7">
        <w:rPr>
          <w:b/>
        </w:rPr>
        <w:t>Family member:</w:t>
      </w:r>
      <w:r w:rsidR="006214FB">
        <w:t xml:space="preserve"> </w:t>
      </w:r>
      <w:sdt>
        <w:sdtPr>
          <w:rPr>
            <w:rStyle w:val="Style1Char"/>
          </w:rPr>
          <w:id w:val="1657647814"/>
          <w:placeholder>
            <w:docPart w:val="413CA54292EA4A6E9674AB4EA779A54B"/>
          </w:placeholder>
          <w:showingPlcHdr/>
        </w:sdtPr>
        <w:sdtEndPr>
          <w:rPr>
            <w:rStyle w:val="DefaultParagraphFont"/>
          </w:rPr>
        </w:sdtEndPr>
        <w:sdtContent>
          <w:r w:rsidR="00CD7734">
            <w:rPr>
              <w:rStyle w:val="PlaceholderText"/>
            </w:rPr>
            <w:t xml:space="preserve">Enter </w:t>
          </w:r>
          <w:r w:rsidR="009E3602">
            <w:rPr>
              <w:rStyle w:val="PlaceholderText"/>
            </w:rPr>
            <w:t>family member</w:t>
          </w:r>
          <w:r w:rsidR="000B665D">
            <w:rPr>
              <w:rStyle w:val="PlaceholderText"/>
            </w:rPr>
            <w:t xml:space="preserve"> name</w:t>
          </w:r>
        </w:sdtContent>
      </w:sdt>
      <w:r w:rsidRPr="006214FB">
        <w:tab/>
      </w:r>
      <w:r w:rsidRPr="009750A7">
        <w:rPr>
          <w:b/>
        </w:rPr>
        <w:t>School:</w:t>
      </w:r>
      <w:r w:rsidRPr="006214FB">
        <w:t xml:space="preserve"> </w:t>
      </w:r>
      <w:sdt>
        <w:sdtPr>
          <w:rPr>
            <w:rStyle w:val="Style1Char"/>
          </w:rPr>
          <w:id w:val="-1607035884"/>
          <w:placeholder>
            <w:docPart w:val="90A2B3CD38124A3AB446459F25219072"/>
          </w:placeholder>
          <w:showingPlcHdr/>
        </w:sdtPr>
        <w:sdtEndPr>
          <w:rPr>
            <w:rStyle w:val="DefaultParagraphFont"/>
          </w:rPr>
        </w:sdtEndPr>
        <w:sdtContent>
          <w:r w:rsidR="00CD7734">
            <w:rPr>
              <w:rStyle w:val="PlaceholderText"/>
            </w:rPr>
            <w:t xml:space="preserve">Enter </w:t>
          </w:r>
          <w:r w:rsidR="009E3602">
            <w:rPr>
              <w:rStyle w:val="PlaceholderText"/>
            </w:rPr>
            <w:t>school</w:t>
          </w:r>
        </w:sdtContent>
      </w:sdt>
    </w:p>
    <w:p w:rsidR="007F2082" w:rsidRPr="006214FB" w:rsidRDefault="007F2082" w:rsidP="00DF0617">
      <w:pPr>
        <w:tabs>
          <w:tab w:val="left" w:pos="5760"/>
        </w:tabs>
      </w:pPr>
      <w:r w:rsidRPr="009750A7">
        <w:rPr>
          <w:b/>
        </w:rPr>
        <w:t>Family member:</w:t>
      </w:r>
      <w:r w:rsidR="006214FB">
        <w:t xml:space="preserve"> </w:t>
      </w:r>
      <w:sdt>
        <w:sdtPr>
          <w:rPr>
            <w:rStyle w:val="Style1Char"/>
          </w:rPr>
          <w:id w:val="-1065570524"/>
          <w:placeholder>
            <w:docPart w:val="72092837DD6D405788B32EE6E8C860C1"/>
          </w:placeholder>
          <w:showingPlcHdr/>
        </w:sdtPr>
        <w:sdtEndPr>
          <w:rPr>
            <w:rStyle w:val="DefaultParagraphFont"/>
          </w:rPr>
        </w:sdtEndPr>
        <w:sdtContent>
          <w:r w:rsidR="00CD7734">
            <w:rPr>
              <w:rStyle w:val="PlaceholderText"/>
            </w:rPr>
            <w:t xml:space="preserve">Enter </w:t>
          </w:r>
          <w:r w:rsidR="009E3602">
            <w:rPr>
              <w:rStyle w:val="PlaceholderText"/>
            </w:rPr>
            <w:t>family member</w:t>
          </w:r>
          <w:r w:rsidR="000B665D">
            <w:rPr>
              <w:rStyle w:val="PlaceholderText"/>
            </w:rPr>
            <w:t xml:space="preserve"> name</w:t>
          </w:r>
        </w:sdtContent>
      </w:sdt>
      <w:r w:rsidRPr="006214FB">
        <w:tab/>
      </w:r>
      <w:r w:rsidRPr="009750A7">
        <w:rPr>
          <w:b/>
        </w:rPr>
        <w:t>School:</w:t>
      </w:r>
      <w:r w:rsidRPr="006214FB">
        <w:t xml:space="preserve"> </w:t>
      </w:r>
      <w:sdt>
        <w:sdtPr>
          <w:rPr>
            <w:rStyle w:val="Style1Char"/>
          </w:rPr>
          <w:id w:val="655419718"/>
          <w:placeholder>
            <w:docPart w:val="9A5B4DC7C2E342958C6E7DC217372C40"/>
          </w:placeholder>
          <w:showingPlcHdr/>
        </w:sdtPr>
        <w:sdtEndPr>
          <w:rPr>
            <w:rStyle w:val="DefaultParagraphFont"/>
          </w:rPr>
        </w:sdtEndPr>
        <w:sdtContent>
          <w:r w:rsidR="00CD7734">
            <w:rPr>
              <w:rStyle w:val="PlaceholderText"/>
            </w:rPr>
            <w:t xml:space="preserve">Enter </w:t>
          </w:r>
          <w:r w:rsidR="009E3602">
            <w:rPr>
              <w:rStyle w:val="PlaceholderText"/>
            </w:rPr>
            <w:t>school</w:t>
          </w:r>
        </w:sdtContent>
      </w:sdt>
    </w:p>
    <w:p w:rsidR="006214FB" w:rsidRPr="0025211D" w:rsidRDefault="006214FB" w:rsidP="00F804FE">
      <w:pPr>
        <w:pStyle w:val="Heading1"/>
      </w:pPr>
      <w:r w:rsidRPr="0025211D">
        <w:t>Undergraduat</w:t>
      </w:r>
      <w:r w:rsidR="00A74B7E">
        <w:t>e Program (Choose one area only</w:t>
      </w:r>
      <w:r w:rsidRPr="0025211D">
        <w:t>)</w:t>
      </w:r>
    </w:p>
    <w:p w:rsidR="006214FB" w:rsidRPr="0025211D" w:rsidRDefault="00091801" w:rsidP="006214FB">
      <w:pPr>
        <w:tabs>
          <w:tab w:val="left" w:pos="4410"/>
          <w:tab w:val="left" w:pos="6210"/>
          <w:tab w:val="left" w:pos="6300"/>
          <w:tab w:val="left" w:pos="10710"/>
        </w:tabs>
      </w:pPr>
      <w:sdt>
        <w:sdtPr>
          <w:id w:val="-466122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14FB" w:rsidRPr="0025211D">
            <w:rPr>
              <w:rFonts w:ascii="MS Gothic" w:eastAsia="MS Gothic" w:hAnsi="MS Gothic" w:hint="eastAsia"/>
            </w:rPr>
            <w:t>☐</w:t>
          </w:r>
        </w:sdtContent>
      </w:sdt>
      <w:r w:rsidR="006214FB" w:rsidRPr="0025211D">
        <w:t xml:space="preserve"> </w:t>
      </w:r>
      <w:r w:rsidR="006214FB">
        <w:t xml:space="preserve">Early Childhood </w:t>
      </w:r>
      <w:r w:rsidR="00C24049">
        <w:t xml:space="preserve">Education </w:t>
      </w:r>
      <w:r w:rsidR="006214FB" w:rsidRPr="00C24049">
        <w:rPr>
          <w:b/>
        </w:rPr>
        <w:t>(Certification:</w:t>
      </w:r>
      <w:r w:rsidR="00C24049" w:rsidRPr="00C24049">
        <w:rPr>
          <w:b/>
        </w:rPr>
        <w:t xml:space="preserve">  </w:t>
      </w:r>
      <w:sdt>
        <w:sdtPr>
          <w:rPr>
            <w:b/>
          </w:rPr>
          <w:id w:val="17839964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14FB" w:rsidRPr="00C24049">
            <w:rPr>
              <w:rFonts w:ascii="MS Gothic" w:eastAsia="MS Gothic" w:hAnsi="MS Gothic" w:hint="eastAsia"/>
              <w:b/>
            </w:rPr>
            <w:t>☐</w:t>
          </w:r>
        </w:sdtContent>
      </w:sdt>
      <w:r w:rsidR="00C24049" w:rsidRPr="00C24049">
        <w:rPr>
          <w:b/>
        </w:rPr>
        <w:t xml:space="preserve"> Birth to Pre-K   or   </w:t>
      </w:r>
      <w:sdt>
        <w:sdtPr>
          <w:rPr>
            <w:b/>
          </w:rPr>
          <w:id w:val="-931123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14FB" w:rsidRPr="00C24049">
            <w:rPr>
              <w:rFonts w:ascii="MS Gothic" w:eastAsia="MS Gothic" w:hAnsi="MS Gothic" w:hint="eastAsia"/>
              <w:b/>
            </w:rPr>
            <w:t>☐</w:t>
          </w:r>
        </w:sdtContent>
      </w:sdt>
      <w:r w:rsidR="006214FB" w:rsidRPr="00C24049">
        <w:rPr>
          <w:b/>
        </w:rPr>
        <w:t xml:space="preserve"> Pre-K to 3rd)</w:t>
      </w:r>
    </w:p>
    <w:p w:rsidR="006214FB" w:rsidRPr="0025211D" w:rsidRDefault="00091801" w:rsidP="006214FB">
      <w:pPr>
        <w:tabs>
          <w:tab w:val="left" w:pos="4410"/>
          <w:tab w:val="right" w:pos="10800"/>
        </w:tabs>
      </w:pPr>
      <w:sdt>
        <w:sdtPr>
          <w:id w:val="-19698908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14FB" w:rsidRPr="0025211D">
            <w:rPr>
              <w:rFonts w:ascii="MS Gothic" w:eastAsia="MS Gothic" w:hAnsi="MS Gothic" w:hint="eastAsia"/>
            </w:rPr>
            <w:t>☐</w:t>
          </w:r>
        </w:sdtContent>
      </w:sdt>
      <w:r w:rsidR="006214FB" w:rsidRPr="0025211D">
        <w:t xml:space="preserve"> Special Education/Ele</w:t>
      </w:r>
      <w:r w:rsidR="00C24049">
        <w:t xml:space="preserve">mentary Education </w:t>
      </w:r>
      <w:r w:rsidR="006214FB" w:rsidRPr="00C24049">
        <w:rPr>
          <w:b/>
        </w:rPr>
        <w:t xml:space="preserve">(Endorsement area: </w:t>
      </w:r>
      <w:sdt>
        <w:sdtPr>
          <w:rPr>
            <w:rStyle w:val="Style1Char"/>
            <w:b/>
          </w:rPr>
          <w:id w:val="-2106563961"/>
          <w:placeholder>
            <w:docPart w:val="D492BB9AC92648218A862AC527D66FE7"/>
          </w:placeholder>
          <w:showingPlcHdr/>
        </w:sdtPr>
        <w:sdtEndPr>
          <w:rPr>
            <w:rStyle w:val="DefaultParagraphFont"/>
          </w:rPr>
        </w:sdtEndPr>
        <w:sdtContent>
          <w:r w:rsidR="00CD7734" w:rsidRPr="00CD7734">
            <w:rPr>
              <w:rStyle w:val="PlaceholderText"/>
              <w:b/>
            </w:rPr>
            <w:t>Enter</w:t>
          </w:r>
          <w:r w:rsidR="00CD7734">
            <w:rPr>
              <w:rStyle w:val="PlaceholderText"/>
              <w:b/>
            </w:rPr>
            <w:t xml:space="preserve"> </w:t>
          </w:r>
          <w:r w:rsidR="00C24049" w:rsidRPr="00C24049">
            <w:rPr>
              <w:rStyle w:val="PlaceholderText"/>
              <w:b/>
            </w:rPr>
            <w:t>endorsement</w:t>
          </w:r>
        </w:sdtContent>
      </w:sdt>
      <w:r w:rsidR="006214FB" w:rsidRPr="00C24049">
        <w:rPr>
          <w:b/>
        </w:rPr>
        <w:t>)</w:t>
      </w:r>
    </w:p>
    <w:p w:rsidR="006214FB" w:rsidRPr="0025211D" w:rsidRDefault="00091801" w:rsidP="006214FB">
      <w:pPr>
        <w:tabs>
          <w:tab w:val="left" w:pos="4410"/>
          <w:tab w:val="left" w:pos="8010"/>
          <w:tab w:val="right" w:pos="10800"/>
        </w:tabs>
      </w:pPr>
      <w:sdt>
        <w:sdtPr>
          <w:id w:val="-1364975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14FB" w:rsidRPr="0025211D">
            <w:rPr>
              <w:rFonts w:ascii="MS Gothic" w:eastAsia="MS Gothic" w:hAnsi="MS Gothic" w:hint="eastAsia"/>
            </w:rPr>
            <w:t>☐</w:t>
          </w:r>
        </w:sdtContent>
      </w:sdt>
      <w:r w:rsidR="00C24049">
        <w:t xml:space="preserve"> Secondary Education </w:t>
      </w:r>
      <w:r w:rsidR="006214FB" w:rsidRPr="00C24049">
        <w:rPr>
          <w:b/>
        </w:rPr>
        <w:t xml:space="preserve">(Major: </w:t>
      </w:r>
      <w:sdt>
        <w:sdtPr>
          <w:rPr>
            <w:rStyle w:val="Style1Char"/>
            <w:b/>
          </w:rPr>
          <w:id w:val="-1901285492"/>
          <w:placeholder>
            <w:docPart w:val="7E39849719FD4ED0BC91235CC4EF2C33"/>
          </w:placeholder>
          <w:showingPlcHdr/>
        </w:sdtPr>
        <w:sdtEndPr>
          <w:rPr>
            <w:rStyle w:val="DefaultParagraphFont"/>
          </w:rPr>
        </w:sdtEndPr>
        <w:sdtContent>
          <w:r w:rsidR="006214FB" w:rsidRPr="00C24049">
            <w:rPr>
              <w:rStyle w:val="PlaceholderText"/>
              <w:b/>
            </w:rPr>
            <w:t xml:space="preserve">Enter </w:t>
          </w:r>
          <w:proofErr w:type="gramStart"/>
          <w:r w:rsidR="006214FB" w:rsidRPr="00C24049">
            <w:rPr>
              <w:rStyle w:val="PlaceholderText"/>
              <w:b/>
            </w:rPr>
            <w:t>major</w:t>
          </w:r>
          <w:proofErr w:type="gramEnd"/>
        </w:sdtContent>
      </w:sdt>
      <w:r w:rsidR="00C24049" w:rsidRPr="00C24049">
        <w:rPr>
          <w:rStyle w:val="Style1Char"/>
          <w:b/>
        </w:rPr>
        <w:t xml:space="preserve">   </w:t>
      </w:r>
      <w:r w:rsidR="006214FB" w:rsidRPr="00C24049">
        <w:rPr>
          <w:b/>
        </w:rPr>
        <w:t xml:space="preserve">Minor: </w:t>
      </w:r>
      <w:sdt>
        <w:sdtPr>
          <w:rPr>
            <w:rStyle w:val="Style1Char"/>
            <w:b/>
          </w:rPr>
          <w:id w:val="-81538463"/>
          <w:placeholder>
            <w:docPart w:val="BE770BAC51944AB4A25A9C9294BD917A"/>
          </w:placeholder>
          <w:showingPlcHdr/>
        </w:sdtPr>
        <w:sdtEndPr>
          <w:rPr>
            <w:rStyle w:val="DefaultParagraphFont"/>
          </w:rPr>
        </w:sdtEndPr>
        <w:sdtContent>
          <w:r w:rsidR="006214FB" w:rsidRPr="00C24049">
            <w:rPr>
              <w:rStyle w:val="PlaceholderText"/>
              <w:b/>
            </w:rPr>
            <w:t>Enter minor</w:t>
          </w:r>
        </w:sdtContent>
      </w:sdt>
      <w:r w:rsidR="006214FB" w:rsidRPr="00C24049">
        <w:rPr>
          <w:b/>
        </w:rPr>
        <w:t>)</w:t>
      </w:r>
      <w:r w:rsidR="006214FB" w:rsidRPr="0025211D">
        <w:t xml:space="preserve">  </w:t>
      </w:r>
    </w:p>
    <w:p w:rsidR="006214FB" w:rsidRPr="0025211D" w:rsidRDefault="00091801" w:rsidP="00771E5C">
      <w:pPr>
        <w:tabs>
          <w:tab w:val="left" w:pos="4410"/>
          <w:tab w:val="left" w:pos="8010"/>
          <w:tab w:val="right" w:pos="10800"/>
        </w:tabs>
      </w:pPr>
      <w:sdt>
        <w:sdtPr>
          <w:id w:val="-1580861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14FB" w:rsidRPr="0025211D">
            <w:rPr>
              <w:rFonts w:ascii="MS Gothic" w:eastAsia="MS Gothic" w:hAnsi="MS Gothic" w:hint="eastAsia"/>
            </w:rPr>
            <w:t>☐</w:t>
          </w:r>
        </w:sdtContent>
      </w:sdt>
      <w:r w:rsidR="006214FB" w:rsidRPr="0025211D">
        <w:t xml:space="preserve"> </w:t>
      </w:r>
      <w:r w:rsidR="00C24049">
        <w:t xml:space="preserve">K-12 </w:t>
      </w:r>
      <w:r w:rsidR="006214FB" w:rsidRPr="00C24049">
        <w:rPr>
          <w:b/>
        </w:rPr>
        <w:t xml:space="preserve">(Major: </w:t>
      </w:r>
      <w:sdt>
        <w:sdtPr>
          <w:rPr>
            <w:rStyle w:val="Style1Char"/>
            <w:b/>
          </w:rPr>
          <w:id w:val="1248770016"/>
          <w:placeholder>
            <w:docPart w:val="7AD53B11E1FA46A98A432ED3BF9B3137"/>
          </w:placeholder>
          <w:showingPlcHdr/>
        </w:sdtPr>
        <w:sdtEndPr>
          <w:rPr>
            <w:rStyle w:val="DefaultParagraphFont"/>
          </w:rPr>
        </w:sdtEndPr>
        <w:sdtContent>
          <w:r w:rsidR="006214FB" w:rsidRPr="00C24049">
            <w:rPr>
              <w:rStyle w:val="PlaceholderText"/>
              <w:b/>
            </w:rPr>
            <w:t xml:space="preserve">Enter </w:t>
          </w:r>
          <w:proofErr w:type="gramStart"/>
          <w:r w:rsidR="006214FB" w:rsidRPr="00C24049">
            <w:rPr>
              <w:rStyle w:val="PlaceholderText"/>
              <w:b/>
            </w:rPr>
            <w:t>major</w:t>
          </w:r>
          <w:proofErr w:type="gramEnd"/>
        </w:sdtContent>
      </w:sdt>
      <w:r w:rsidR="00C24049" w:rsidRPr="00C24049">
        <w:rPr>
          <w:b/>
        </w:rPr>
        <w:t xml:space="preserve">   </w:t>
      </w:r>
      <w:r w:rsidR="006214FB" w:rsidRPr="00C24049">
        <w:rPr>
          <w:b/>
        </w:rPr>
        <w:t xml:space="preserve">Minor: </w:t>
      </w:r>
      <w:sdt>
        <w:sdtPr>
          <w:rPr>
            <w:rStyle w:val="Style1Char"/>
            <w:b/>
          </w:rPr>
          <w:id w:val="1665204431"/>
          <w:placeholder>
            <w:docPart w:val="D1056E07D11F488AB09CAF506A0F123B"/>
          </w:placeholder>
          <w:showingPlcHdr/>
        </w:sdtPr>
        <w:sdtEndPr>
          <w:rPr>
            <w:rStyle w:val="DefaultParagraphFont"/>
          </w:rPr>
        </w:sdtEndPr>
        <w:sdtContent>
          <w:r w:rsidR="006214FB" w:rsidRPr="00C24049">
            <w:rPr>
              <w:rStyle w:val="PlaceholderText"/>
              <w:b/>
            </w:rPr>
            <w:t>Enter minor</w:t>
          </w:r>
        </w:sdtContent>
      </w:sdt>
      <w:r w:rsidR="006214FB" w:rsidRPr="00C24049">
        <w:rPr>
          <w:b/>
        </w:rPr>
        <w:t xml:space="preserve">)  </w:t>
      </w:r>
    </w:p>
    <w:p w:rsidR="00B63381" w:rsidRPr="0001577A" w:rsidRDefault="00B63381" w:rsidP="00F804FE">
      <w:pPr>
        <w:pStyle w:val="Heading1"/>
      </w:pPr>
      <w:r w:rsidRPr="0001577A">
        <w:t>Graduate Alternative Licensure Program</w:t>
      </w:r>
      <w:r w:rsidR="007C3A61">
        <w:t xml:space="preserve"> </w:t>
      </w:r>
      <w:r w:rsidR="007C3A61" w:rsidRPr="007C3A61">
        <w:t>(Choose one area only</w:t>
      </w:r>
      <w:r w:rsidRPr="007C3A61">
        <w:t>)</w:t>
      </w:r>
    </w:p>
    <w:p w:rsidR="00B63381" w:rsidRDefault="00091801" w:rsidP="00DF0617">
      <w:pPr>
        <w:tabs>
          <w:tab w:val="left" w:pos="2340"/>
          <w:tab w:val="left" w:pos="3510"/>
          <w:tab w:val="left" w:pos="5310"/>
          <w:tab w:val="left" w:pos="10710"/>
        </w:tabs>
      </w:pPr>
      <w:sdt>
        <w:sdtPr>
          <w:id w:val="19273024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6877">
            <w:rPr>
              <w:rFonts w:ascii="MS Gothic" w:eastAsia="MS Gothic" w:hAnsi="MS Gothic" w:hint="eastAsia"/>
            </w:rPr>
            <w:t>☐</w:t>
          </w:r>
        </w:sdtContent>
      </w:sdt>
      <w:r w:rsidR="00996877">
        <w:t xml:space="preserve"> </w:t>
      </w:r>
      <w:r w:rsidR="00B63381">
        <w:t>Elementary</w:t>
      </w:r>
      <w:r w:rsidR="00B63381">
        <w:tab/>
      </w:r>
      <w:sdt>
        <w:sdtPr>
          <w:id w:val="-10015878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6877">
            <w:rPr>
              <w:rFonts w:ascii="MS Gothic" w:eastAsia="MS Gothic" w:hAnsi="MS Gothic" w:hint="eastAsia"/>
            </w:rPr>
            <w:t>☐</w:t>
          </w:r>
        </w:sdtContent>
      </w:sdt>
      <w:r w:rsidR="00996877">
        <w:t xml:space="preserve"> </w:t>
      </w:r>
      <w:r w:rsidR="00B63381">
        <w:t>Special Education</w:t>
      </w:r>
      <w:r w:rsidR="00B63381">
        <w:tab/>
      </w:r>
      <w:sdt>
        <w:sdtPr>
          <w:id w:val="-2447269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6877">
            <w:rPr>
              <w:rFonts w:ascii="MS Gothic" w:eastAsia="MS Gothic" w:hAnsi="MS Gothic" w:hint="eastAsia"/>
            </w:rPr>
            <w:t>☐</w:t>
          </w:r>
        </w:sdtContent>
      </w:sdt>
      <w:r w:rsidR="00996877">
        <w:t xml:space="preserve"> </w:t>
      </w:r>
      <w:r w:rsidR="00B63381">
        <w:t>Secondary Education</w:t>
      </w:r>
    </w:p>
    <w:p w:rsidR="00B63381" w:rsidRPr="004E64A2" w:rsidRDefault="00B63381" w:rsidP="00F804FE">
      <w:pPr>
        <w:pStyle w:val="Heading1"/>
      </w:pPr>
      <w:r>
        <w:t>Observations</w:t>
      </w:r>
    </w:p>
    <w:p w:rsidR="00B63381" w:rsidRDefault="00B63381" w:rsidP="004E64A2">
      <w:pPr>
        <w:tabs>
          <w:tab w:val="left" w:pos="5760"/>
          <w:tab w:val="left" w:pos="10710"/>
        </w:tabs>
      </w:pPr>
      <w:r>
        <w:t>List previous placement sites. If a public school, include the school name, grade level, and classroom teacher.</w:t>
      </w:r>
    </w:p>
    <w:p w:rsidR="005E5E7D" w:rsidRDefault="00B63381" w:rsidP="00DF0617">
      <w:pPr>
        <w:rPr>
          <w:rStyle w:val="Style1Char"/>
        </w:rPr>
      </w:pPr>
      <w:r w:rsidRPr="006D4197">
        <w:rPr>
          <w:b/>
        </w:rPr>
        <w:t>EDF 222:</w:t>
      </w:r>
      <w:r w:rsidR="00822F25" w:rsidRPr="00995A9A">
        <w:t xml:space="preserve"> </w:t>
      </w:r>
      <w:sdt>
        <w:sdtPr>
          <w:rPr>
            <w:rStyle w:val="Style1Char"/>
          </w:rPr>
          <w:id w:val="919064326"/>
          <w:placeholder>
            <w:docPart w:val="AF379C3259C244A79169A410D4C661E2"/>
          </w:placeholder>
          <w:showingPlcHdr/>
        </w:sdtPr>
        <w:sdtEndPr>
          <w:rPr>
            <w:rStyle w:val="DefaultParagraphFont"/>
          </w:rPr>
        </w:sdtEndPr>
        <w:sdtContent>
          <w:r w:rsidR="00CD7734">
            <w:rPr>
              <w:rStyle w:val="PlaceholderText"/>
            </w:rPr>
            <w:t xml:space="preserve">Enter </w:t>
          </w:r>
          <w:r w:rsidR="00CC7711">
            <w:rPr>
              <w:rStyle w:val="PlaceholderText"/>
            </w:rPr>
            <w:t>previous placement site</w:t>
          </w:r>
        </w:sdtContent>
      </w:sdt>
    </w:p>
    <w:p w:rsidR="00B63381" w:rsidRPr="00995A9A" w:rsidRDefault="00995A9A" w:rsidP="00DF0617">
      <w:pPr>
        <w:ind w:firstLine="900"/>
      </w:pPr>
      <w:r>
        <w:rPr>
          <w:rStyle w:val="Style1Char"/>
        </w:rPr>
        <w:t xml:space="preserve">Grade level: </w:t>
      </w:r>
      <w:sdt>
        <w:sdtPr>
          <w:rPr>
            <w:rStyle w:val="Style1Char"/>
          </w:rPr>
          <w:id w:val="-17011631"/>
          <w:placeholder>
            <w:docPart w:val="9A42654CA9484DA6B3AD09157126D0AE"/>
          </w:placeholder>
          <w:showingPlcHdr/>
        </w:sdtPr>
        <w:sdtEndPr>
          <w:rPr>
            <w:rStyle w:val="Style1Char"/>
          </w:rPr>
        </w:sdtEndPr>
        <w:sdtContent>
          <w:r w:rsidR="005E5E7D" w:rsidRPr="005E5E7D">
            <w:rPr>
              <w:rStyle w:val="PlaceholderText"/>
            </w:rPr>
            <w:t>Enter grade level</w:t>
          </w:r>
        </w:sdtContent>
      </w:sdt>
      <w:r w:rsidR="00C24049">
        <w:rPr>
          <w:rStyle w:val="Style1Char"/>
        </w:rPr>
        <w:t xml:space="preserve">   </w:t>
      </w:r>
      <w:r>
        <w:rPr>
          <w:rStyle w:val="Style1Char"/>
        </w:rPr>
        <w:t xml:space="preserve">Classroom teacher: </w:t>
      </w:r>
      <w:sdt>
        <w:sdtPr>
          <w:rPr>
            <w:rStyle w:val="Style1Char"/>
          </w:rPr>
          <w:id w:val="-1212812133"/>
          <w:placeholder>
            <w:docPart w:val="032AD407E53F4855B6626583F7F6F711"/>
          </w:placeholder>
          <w:showingPlcHdr/>
        </w:sdtPr>
        <w:sdtEndPr>
          <w:rPr>
            <w:rStyle w:val="Style1Char"/>
          </w:rPr>
        </w:sdtEndPr>
        <w:sdtContent>
          <w:r w:rsidR="005E5E7D">
            <w:rPr>
              <w:rStyle w:val="PlaceholderText"/>
            </w:rPr>
            <w:t>E</w:t>
          </w:r>
          <w:r w:rsidRPr="00C73894">
            <w:rPr>
              <w:rStyle w:val="PlaceholderText"/>
            </w:rPr>
            <w:t xml:space="preserve">nter </w:t>
          </w:r>
          <w:r w:rsidR="005E5E7D">
            <w:rPr>
              <w:rStyle w:val="PlaceholderText"/>
            </w:rPr>
            <w:t>classroom teacher</w:t>
          </w:r>
        </w:sdtContent>
      </w:sdt>
    </w:p>
    <w:p w:rsidR="00CC7711" w:rsidRDefault="00B63381" w:rsidP="00DF0617">
      <w:pPr>
        <w:rPr>
          <w:rStyle w:val="Style1Char"/>
        </w:rPr>
      </w:pPr>
      <w:r w:rsidRPr="006D4197">
        <w:rPr>
          <w:b/>
        </w:rPr>
        <w:t>BLED 350 or 334:</w:t>
      </w:r>
      <w:r w:rsidRPr="00995A9A">
        <w:t xml:space="preserve"> </w:t>
      </w:r>
      <w:sdt>
        <w:sdtPr>
          <w:rPr>
            <w:rStyle w:val="Style1Char"/>
          </w:rPr>
          <w:id w:val="1594199624"/>
          <w:placeholder>
            <w:docPart w:val="4DE6196BC27B4A978045126BBCEF07C3"/>
          </w:placeholder>
          <w:showingPlcHdr/>
        </w:sdtPr>
        <w:sdtEndPr>
          <w:rPr>
            <w:rStyle w:val="DefaultParagraphFont"/>
          </w:rPr>
        </w:sdtEndPr>
        <w:sdtContent>
          <w:r w:rsidR="00CC7711">
            <w:rPr>
              <w:rStyle w:val="PlaceholderText"/>
            </w:rPr>
            <w:t>Enter previous placement site</w:t>
          </w:r>
        </w:sdtContent>
      </w:sdt>
    </w:p>
    <w:p w:rsidR="00CC7711" w:rsidRPr="00995A9A" w:rsidRDefault="00CC7711" w:rsidP="00DF0617">
      <w:pPr>
        <w:ind w:firstLine="1620"/>
      </w:pPr>
      <w:r>
        <w:rPr>
          <w:rStyle w:val="Style1Char"/>
        </w:rPr>
        <w:t xml:space="preserve">Grade level: </w:t>
      </w:r>
      <w:sdt>
        <w:sdtPr>
          <w:rPr>
            <w:rStyle w:val="Style1Char"/>
          </w:rPr>
          <w:id w:val="-897042174"/>
          <w:placeholder>
            <w:docPart w:val="0EEEAB41F66945E6B369DAB501DF4B45"/>
          </w:placeholder>
          <w:showingPlcHdr/>
        </w:sdtPr>
        <w:sdtEndPr>
          <w:rPr>
            <w:rStyle w:val="Style1Char"/>
          </w:rPr>
        </w:sdtEndPr>
        <w:sdtContent>
          <w:r w:rsidRPr="005E5E7D">
            <w:rPr>
              <w:rStyle w:val="PlaceholderText"/>
            </w:rPr>
            <w:t>Enter grade level</w:t>
          </w:r>
        </w:sdtContent>
      </w:sdt>
      <w:r>
        <w:rPr>
          <w:rStyle w:val="Style1Char"/>
        </w:rPr>
        <w:t xml:space="preserve">   Classroom teacher: </w:t>
      </w:r>
      <w:sdt>
        <w:sdtPr>
          <w:rPr>
            <w:rStyle w:val="Style1Char"/>
          </w:rPr>
          <w:id w:val="1322397936"/>
          <w:placeholder>
            <w:docPart w:val="ADECB69DFCAC473096F7DFEDF7C4FC9B"/>
          </w:placeholder>
          <w:showingPlcHdr/>
        </w:sdtPr>
        <w:sdtEndPr>
          <w:rPr>
            <w:rStyle w:val="Style1Char"/>
          </w:rPr>
        </w:sdtEndPr>
        <w:sdtContent>
          <w:r>
            <w:rPr>
              <w:rStyle w:val="PlaceholderText"/>
            </w:rPr>
            <w:t>E</w:t>
          </w:r>
          <w:r w:rsidRPr="00C73894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classroom teacher</w:t>
          </w:r>
        </w:sdtContent>
      </w:sdt>
    </w:p>
    <w:p w:rsidR="00CC7711" w:rsidRDefault="00B63381" w:rsidP="00DF0617">
      <w:pPr>
        <w:rPr>
          <w:rStyle w:val="Style1Char"/>
        </w:rPr>
      </w:pPr>
      <w:r w:rsidRPr="006D4197">
        <w:rPr>
          <w:b/>
        </w:rPr>
        <w:t>SPED 320/328:</w:t>
      </w:r>
      <w:r w:rsidRPr="00995A9A">
        <w:t xml:space="preserve"> </w:t>
      </w:r>
      <w:sdt>
        <w:sdtPr>
          <w:rPr>
            <w:rStyle w:val="Style1Char"/>
          </w:rPr>
          <w:id w:val="417612170"/>
          <w:placeholder>
            <w:docPart w:val="4BC7BE7C24FD4D5781BCB137DE0782A6"/>
          </w:placeholder>
          <w:showingPlcHdr/>
        </w:sdtPr>
        <w:sdtEndPr>
          <w:rPr>
            <w:rStyle w:val="DefaultParagraphFont"/>
          </w:rPr>
        </w:sdtEndPr>
        <w:sdtContent>
          <w:r w:rsidR="00CC7711">
            <w:rPr>
              <w:rStyle w:val="PlaceholderText"/>
            </w:rPr>
            <w:t>Enter previous placement site</w:t>
          </w:r>
        </w:sdtContent>
      </w:sdt>
    </w:p>
    <w:p w:rsidR="00CC7711" w:rsidRPr="00995A9A" w:rsidRDefault="00CC7711" w:rsidP="00DF0617">
      <w:pPr>
        <w:ind w:firstLine="1440"/>
      </w:pPr>
      <w:r>
        <w:rPr>
          <w:rStyle w:val="Style1Char"/>
        </w:rPr>
        <w:t xml:space="preserve">Grade level: </w:t>
      </w:r>
      <w:sdt>
        <w:sdtPr>
          <w:rPr>
            <w:rStyle w:val="Style1Char"/>
          </w:rPr>
          <w:id w:val="-1505508685"/>
          <w:placeholder>
            <w:docPart w:val="0C1868FB26384208A9DCC9C6F577FFB1"/>
          </w:placeholder>
          <w:showingPlcHdr/>
        </w:sdtPr>
        <w:sdtEndPr>
          <w:rPr>
            <w:rStyle w:val="Style1Char"/>
          </w:rPr>
        </w:sdtEndPr>
        <w:sdtContent>
          <w:r w:rsidRPr="005E5E7D">
            <w:rPr>
              <w:rStyle w:val="PlaceholderText"/>
            </w:rPr>
            <w:t>Enter grade level</w:t>
          </w:r>
        </w:sdtContent>
      </w:sdt>
      <w:r>
        <w:rPr>
          <w:rStyle w:val="Style1Char"/>
        </w:rPr>
        <w:t xml:space="preserve">   Classroom teacher: </w:t>
      </w:r>
      <w:sdt>
        <w:sdtPr>
          <w:rPr>
            <w:rStyle w:val="Style1Char"/>
          </w:rPr>
          <w:id w:val="-1023550299"/>
          <w:placeholder>
            <w:docPart w:val="758C68C142314F16AD549D3943F08FC5"/>
          </w:placeholder>
          <w:showingPlcHdr/>
        </w:sdtPr>
        <w:sdtEndPr>
          <w:rPr>
            <w:rStyle w:val="Style1Char"/>
          </w:rPr>
        </w:sdtEndPr>
        <w:sdtContent>
          <w:r>
            <w:rPr>
              <w:rStyle w:val="PlaceholderText"/>
            </w:rPr>
            <w:t>E</w:t>
          </w:r>
          <w:r w:rsidRPr="00C73894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classroom teacher</w:t>
          </w:r>
        </w:sdtContent>
      </w:sdt>
    </w:p>
    <w:p w:rsidR="00CC7711" w:rsidRDefault="00B63381" w:rsidP="00DF0617">
      <w:pPr>
        <w:rPr>
          <w:rStyle w:val="Style1Char"/>
        </w:rPr>
      </w:pPr>
      <w:r w:rsidRPr="006D4197">
        <w:rPr>
          <w:b/>
        </w:rPr>
        <w:t>RED 350 or 375:</w:t>
      </w:r>
      <w:r w:rsidRPr="00995A9A">
        <w:t xml:space="preserve"> </w:t>
      </w:r>
      <w:sdt>
        <w:sdtPr>
          <w:rPr>
            <w:rStyle w:val="Style1Char"/>
          </w:rPr>
          <w:id w:val="441577463"/>
          <w:placeholder>
            <w:docPart w:val="9AF375101156402D83D5929B7FBBC79D"/>
          </w:placeholder>
          <w:showingPlcHdr/>
        </w:sdtPr>
        <w:sdtEndPr>
          <w:rPr>
            <w:rStyle w:val="DefaultParagraphFont"/>
          </w:rPr>
        </w:sdtEndPr>
        <w:sdtContent>
          <w:r w:rsidR="00CC7711">
            <w:rPr>
              <w:rStyle w:val="PlaceholderText"/>
            </w:rPr>
            <w:t>Enter previous placement site</w:t>
          </w:r>
        </w:sdtContent>
      </w:sdt>
    </w:p>
    <w:p w:rsidR="00CC7711" w:rsidRPr="00995A9A" w:rsidRDefault="00CC7711" w:rsidP="00DF0617">
      <w:pPr>
        <w:ind w:firstLine="1530"/>
      </w:pPr>
      <w:r>
        <w:rPr>
          <w:rStyle w:val="Style1Char"/>
        </w:rPr>
        <w:t xml:space="preserve">Grade level: </w:t>
      </w:r>
      <w:sdt>
        <w:sdtPr>
          <w:rPr>
            <w:rStyle w:val="Style1Char"/>
          </w:rPr>
          <w:id w:val="1138991478"/>
          <w:placeholder>
            <w:docPart w:val="CB703279374D4F589C29367806E48884"/>
          </w:placeholder>
          <w:showingPlcHdr/>
        </w:sdtPr>
        <w:sdtEndPr>
          <w:rPr>
            <w:rStyle w:val="Style1Char"/>
          </w:rPr>
        </w:sdtEndPr>
        <w:sdtContent>
          <w:r w:rsidRPr="005E5E7D">
            <w:rPr>
              <w:rStyle w:val="PlaceholderText"/>
            </w:rPr>
            <w:t>Enter grade level</w:t>
          </w:r>
        </w:sdtContent>
      </w:sdt>
      <w:r>
        <w:rPr>
          <w:rStyle w:val="Style1Char"/>
        </w:rPr>
        <w:t xml:space="preserve">   Classroom teacher: </w:t>
      </w:r>
      <w:sdt>
        <w:sdtPr>
          <w:rPr>
            <w:rStyle w:val="Style1Char"/>
          </w:rPr>
          <w:id w:val="-1793358972"/>
          <w:placeholder>
            <w:docPart w:val="AA4BB847C4094817951E6DFADE0A51D4"/>
          </w:placeholder>
          <w:showingPlcHdr/>
        </w:sdtPr>
        <w:sdtEndPr>
          <w:rPr>
            <w:rStyle w:val="Style1Char"/>
          </w:rPr>
        </w:sdtEndPr>
        <w:sdtContent>
          <w:r>
            <w:rPr>
              <w:rStyle w:val="PlaceholderText"/>
            </w:rPr>
            <w:t>E</w:t>
          </w:r>
          <w:r w:rsidRPr="00C73894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classroom teacher</w:t>
          </w:r>
        </w:sdtContent>
      </w:sdt>
    </w:p>
    <w:p w:rsidR="00CC7711" w:rsidRDefault="00B63381" w:rsidP="00DF0617">
      <w:pPr>
        <w:rPr>
          <w:rStyle w:val="Style1Char"/>
        </w:rPr>
      </w:pPr>
      <w:r w:rsidRPr="006D4197">
        <w:rPr>
          <w:b/>
        </w:rPr>
        <w:t>ECE Practicum:</w:t>
      </w:r>
      <w:r w:rsidRPr="00995A9A">
        <w:t xml:space="preserve"> </w:t>
      </w:r>
      <w:sdt>
        <w:sdtPr>
          <w:rPr>
            <w:rStyle w:val="Style1Char"/>
          </w:rPr>
          <w:id w:val="-869609243"/>
          <w:placeholder>
            <w:docPart w:val="72F350426A014B0F96F8A0DE31CC785B"/>
          </w:placeholder>
          <w:showingPlcHdr/>
        </w:sdtPr>
        <w:sdtEndPr>
          <w:rPr>
            <w:rStyle w:val="DefaultParagraphFont"/>
          </w:rPr>
        </w:sdtEndPr>
        <w:sdtContent>
          <w:r w:rsidR="00CC7711">
            <w:rPr>
              <w:rStyle w:val="PlaceholderText"/>
            </w:rPr>
            <w:t>Enter previous placement site</w:t>
          </w:r>
        </w:sdtContent>
      </w:sdt>
    </w:p>
    <w:p w:rsidR="00CC7711" w:rsidRPr="00995A9A" w:rsidRDefault="00CC7711" w:rsidP="00DF0617">
      <w:pPr>
        <w:ind w:firstLine="1530"/>
      </w:pPr>
      <w:r>
        <w:rPr>
          <w:rStyle w:val="Style1Char"/>
        </w:rPr>
        <w:t xml:space="preserve">Grade level: </w:t>
      </w:r>
      <w:sdt>
        <w:sdtPr>
          <w:rPr>
            <w:rStyle w:val="Style1Char"/>
          </w:rPr>
          <w:id w:val="1026210872"/>
          <w:placeholder>
            <w:docPart w:val="4FBFEE0537BD433CB1F12C4B49BD8391"/>
          </w:placeholder>
          <w:showingPlcHdr/>
        </w:sdtPr>
        <w:sdtEndPr>
          <w:rPr>
            <w:rStyle w:val="Style1Char"/>
          </w:rPr>
        </w:sdtEndPr>
        <w:sdtContent>
          <w:r w:rsidRPr="005E5E7D">
            <w:rPr>
              <w:rStyle w:val="PlaceholderText"/>
            </w:rPr>
            <w:t>Enter grade level</w:t>
          </w:r>
        </w:sdtContent>
      </w:sdt>
      <w:r>
        <w:rPr>
          <w:rStyle w:val="Style1Char"/>
        </w:rPr>
        <w:t xml:space="preserve">   Classroom teacher: </w:t>
      </w:r>
      <w:sdt>
        <w:sdtPr>
          <w:rPr>
            <w:rStyle w:val="Style1Char"/>
          </w:rPr>
          <w:id w:val="309831758"/>
          <w:placeholder>
            <w:docPart w:val="39DDA3B917E04FF88076564ED6C4F067"/>
          </w:placeholder>
          <w:showingPlcHdr/>
        </w:sdtPr>
        <w:sdtEndPr>
          <w:rPr>
            <w:rStyle w:val="Style1Char"/>
          </w:rPr>
        </w:sdtEndPr>
        <w:sdtContent>
          <w:r>
            <w:rPr>
              <w:rStyle w:val="PlaceholderText"/>
            </w:rPr>
            <w:t>E</w:t>
          </w:r>
          <w:r w:rsidRPr="00C73894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classroom teacher</w:t>
          </w:r>
        </w:sdtContent>
      </w:sdt>
    </w:p>
    <w:p w:rsidR="00CC7711" w:rsidRDefault="00B63381" w:rsidP="00DF0617">
      <w:pPr>
        <w:rPr>
          <w:rStyle w:val="Style1Char"/>
        </w:rPr>
      </w:pPr>
      <w:r w:rsidRPr="006D4197">
        <w:rPr>
          <w:b/>
        </w:rPr>
        <w:lastRenderedPageBreak/>
        <w:t>Elementary Methods:</w:t>
      </w:r>
      <w:r w:rsidRPr="00995A9A">
        <w:t xml:space="preserve"> </w:t>
      </w:r>
      <w:sdt>
        <w:sdtPr>
          <w:rPr>
            <w:rStyle w:val="Style1Char"/>
          </w:rPr>
          <w:id w:val="1932383951"/>
          <w:placeholder>
            <w:docPart w:val="2C39EF04DC464A3EA451679A25A93720"/>
          </w:placeholder>
          <w:showingPlcHdr/>
        </w:sdtPr>
        <w:sdtEndPr>
          <w:rPr>
            <w:rStyle w:val="DefaultParagraphFont"/>
          </w:rPr>
        </w:sdtEndPr>
        <w:sdtContent>
          <w:r w:rsidR="00CC7711">
            <w:rPr>
              <w:rStyle w:val="PlaceholderText"/>
            </w:rPr>
            <w:t>Enter previous placement site</w:t>
          </w:r>
        </w:sdtContent>
      </w:sdt>
    </w:p>
    <w:p w:rsidR="00CC7711" w:rsidRPr="00995A9A" w:rsidRDefault="00CC7711" w:rsidP="00DF0617">
      <w:pPr>
        <w:ind w:firstLine="2070"/>
      </w:pPr>
      <w:r>
        <w:rPr>
          <w:rStyle w:val="Style1Char"/>
        </w:rPr>
        <w:t xml:space="preserve">Grade level: </w:t>
      </w:r>
      <w:sdt>
        <w:sdtPr>
          <w:rPr>
            <w:rStyle w:val="Style1Char"/>
          </w:rPr>
          <w:id w:val="867646427"/>
          <w:placeholder>
            <w:docPart w:val="3013B2B4C4644C4C82A330897006697B"/>
          </w:placeholder>
          <w:showingPlcHdr/>
        </w:sdtPr>
        <w:sdtEndPr>
          <w:rPr>
            <w:rStyle w:val="Style1Char"/>
          </w:rPr>
        </w:sdtEndPr>
        <w:sdtContent>
          <w:r w:rsidRPr="005E5E7D">
            <w:rPr>
              <w:rStyle w:val="PlaceholderText"/>
            </w:rPr>
            <w:t>Enter grade level</w:t>
          </w:r>
        </w:sdtContent>
      </w:sdt>
      <w:r>
        <w:rPr>
          <w:rStyle w:val="Style1Char"/>
        </w:rPr>
        <w:t xml:space="preserve">   Classroom teacher: </w:t>
      </w:r>
      <w:sdt>
        <w:sdtPr>
          <w:rPr>
            <w:rStyle w:val="Style1Char"/>
          </w:rPr>
          <w:id w:val="-1744240231"/>
          <w:placeholder>
            <w:docPart w:val="7373C549EB66494EA57305727A17E170"/>
          </w:placeholder>
          <w:showingPlcHdr/>
        </w:sdtPr>
        <w:sdtEndPr>
          <w:rPr>
            <w:rStyle w:val="Style1Char"/>
          </w:rPr>
        </w:sdtEndPr>
        <w:sdtContent>
          <w:r>
            <w:rPr>
              <w:rStyle w:val="PlaceholderText"/>
            </w:rPr>
            <w:t>E</w:t>
          </w:r>
          <w:r w:rsidRPr="00C73894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classroom teacher</w:t>
          </w:r>
        </w:sdtContent>
      </w:sdt>
    </w:p>
    <w:p w:rsidR="00033862" w:rsidRDefault="00B63381" w:rsidP="00DF0617">
      <w:pPr>
        <w:rPr>
          <w:rStyle w:val="Style1Char"/>
        </w:rPr>
      </w:pPr>
      <w:r w:rsidRPr="006D4197">
        <w:rPr>
          <w:b/>
        </w:rPr>
        <w:t>Secondary Methods:</w:t>
      </w:r>
      <w:r w:rsidR="00822F25" w:rsidRPr="00995A9A">
        <w:t xml:space="preserve"> </w:t>
      </w:r>
      <w:sdt>
        <w:sdtPr>
          <w:rPr>
            <w:rStyle w:val="Style1Char"/>
          </w:rPr>
          <w:id w:val="-173348290"/>
          <w:placeholder>
            <w:docPart w:val="96C580B14DCC439EB1BA7DF27B9EE108"/>
          </w:placeholder>
          <w:showingPlcHdr/>
        </w:sdtPr>
        <w:sdtEndPr>
          <w:rPr>
            <w:rStyle w:val="DefaultParagraphFont"/>
          </w:rPr>
        </w:sdtEndPr>
        <w:sdtContent>
          <w:r w:rsidR="00CC7711">
            <w:rPr>
              <w:rStyle w:val="PlaceholderText"/>
            </w:rPr>
            <w:t>Enter previous placement site</w:t>
          </w:r>
        </w:sdtContent>
      </w:sdt>
    </w:p>
    <w:p w:rsidR="00CC7711" w:rsidRPr="00995A9A" w:rsidRDefault="00CC7711" w:rsidP="00DF0617">
      <w:pPr>
        <w:ind w:firstLine="1987"/>
      </w:pPr>
      <w:r>
        <w:rPr>
          <w:rStyle w:val="Style1Char"/>
        </w:rPr>
        <w:t xml:space="preserve">Grade level: </w:t>
      </w:r>
      <w:sdt>
        <w:sdtPr>
          <w:rPr>
            <w:rStyle w:val="Style1Char"/>
          </w:rPr>
          <w:id w:val="-1034958449"/>
          <w:placeholder>
            <w:docPart w:val="ADA87B9C8CDA46E985AEC1825D206175"/>
          </w:placeholder>
          <w:showingPlcHdr/>
        </w:sdtPr>
        <w:sdtEndPr>
          <w:rPr>
            <w:rStyle w:val="Style1Char"/>
          </w:rPr>
        </w:sdtEndPr>
        <w:sdtContent>
          <w:r w:rsidRPr="005E5E7D">
            <w:rPr>
              <w:rStyle w:val="PlaceholderText"/>
            </w:rPr>
            <w:t>Enter grade level</w:t>
          </w:r>
        </w:sdtContent>
      </w:sdt>
      <w:r>
        <w:rPr>
          <w:rStyle w:val="Style1Char"/>
        </w:rPr>
        <w:t xml:space="preserve">   Classroom teacher: </w:t>
      </w:r>
      <w:sdt>
        <w:sdtPr>
          <w:rPr>
            <w:rStyle w:val="Style1Char"/>
          </w:rPr>
          <w:id w:val="-608583942"/>
          <w:placeholder>
            <w:docPart w:val="0AEFB561CC5A4E6987CCDF1C8DC814F6"/>
          </w:placeholder>
          <w:showingPlcHdr/>
        </w:sdtPr>
        <w:sdtEndPr>
          <w:rPr>
            <w:rStyle w:val="Style1Char"/>
          </w:rPr>
        </w:sdtEndPr>
        <w:sdtContent>
          <w:r>
            <w:rPr>
              <w:rStyle w:val="PlaceholderText"/>
            </w:rPr>
            <w:t>E</w:t>
          </w:r>
          <w:r w:rsidRPr="00C73894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classroom teacher</w:t>
          </w:r>
        </w:sdtContent>
      </w:sdt>
    </w:p>
    <w:p w:rsidR="00B63381" w:rsidRPr="000756C0" w:rsidRDefault="00CC7711" w:rsidP="00F804FE">
      <w:pPr>
        <w:pStyle w:val="Heading1"/>
      </w:pPr>
      <w:r>
        <w:t xml:space="preserve"> </w:t>
      </w:r>
      <w:r w:rsidR="00B63381">
        <w:t xml:space="preserve">Test </w:t>
      </w:r>
      <w:r w:rsidR="00B63381" w:rsidRPr="00DF5D99">
        <w:t>Scores</w:t>
      </w:r>
      <w:r w:rsidR="00B63381">
        <w:t xml:space="preserve"> </w:t>
      </w:r>
    </w:p>
    <w:p w:rsidR="00B63381" w:rsidRDefault="00B63381" w:rsidP="00782183">
      <w:pPr>
        <w:spacing w:line="240" w:lineRule="auto"/>
      </w:pPr>
      <w:r>
        <w:t>I have taken and passed the required sections of the test with the following scores:</w:t>
      </w:r>
    </w:p>
    <w:p w:rsidR="006214FB" w:rsidRDefault="006214FB" w:rsidP="00DF0617">
      <w:pPr>
        <w:pStyle w:val="Heading1"/>
        <w:shd w:val="clear" w:color="auto" w:fill="auto"/>
        <w:spacing w:after="0"/>
      </w:pPr>
      <w:r>
        <w:t>Essential Academic Skills Tests</w:t>
      </w:r>
    </w:p>
    <w:p w:rsidR="006214FB" w:rsidRDefault="006214FB" w:rsidP="006214FB">
      <w:pPr>
        <w:tabs>
          <w:tab w:val="left" w:pos="2970"/>
          <w:tab w:val="left" w:pos="6480"/>
          <w:tab w:val="left" w:pos="10710"/>
        </w:tabs>
      </w:pPr>
      <w:r w:rsidRPr="00F46EBD">
        <w:rPr>
          <w:b/>
        </w:rPr>
        <w:t>Subject area</w:t>
      </w:r>
      <w:r>
        <w:tab/>
      </w:r>
      <w:r w:rsidRPr="00F46EBD">
        <w:rPr>
          <w:b/>
        </w:rPr>
        <w:t>Score</w:t>
      </w:r>
      <w:r>
        <w:tab/>
      </w:r>
      <w:r w:rsidRPr="00F46EBD">
        <w:rPr>
          <w:b/>
        </w:rPr>
        <w:t>Date taken</w:t>
      </w:r>
    </w:p>
    <w:p w:rsidR="006214FB" w:rsidRDefault="006214FB" w:rsidP="006214FB">
      <w:pPr>
        <w:tabs>
          <w:tab w:val="left" w:pos="2970"/>
          <w:tab w:val="left" w:pos="6480"/>
        </w:tabs>
      </w:pPr>
      <w:r>
        <w:t>I. Reading</w:t>
      </w:r>
      <w:r>
        <w:tab/>
      </w:r>
      <w:sdt>
        <w:sdtPr>
          <w:rPr>
            <w:rStyle w:val="Style1Char"/>
          </w:rPr>
          <w:id w:val="-808791293"/>
          <w:placeholder>
            <w:docPart w:val="81252B98489446EA9F2610FFFA30C326"/>
          </w:placeholder>
          <w:showingPlcHdr/>
        </w:sdtPr>
        <w:sdtEndPr>
          <w:rPr>
            <w:rStyle w:val="DefaultParagraphFont"/>
          </w:rPr>
        </w:sdtEndPr>
        <w:sdtContent>
          <w:r>
            <w:rPr>
              <w:rStyle w:val="PlaceholderText"/>
            </w:rPr>
            <w:t>E</w:t>
          </w:r>
          <w:r w:rsidRPr="00C73894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I.  Reading score</w:t>
          </w:r>
        </w:sdtContent>
      </w:sdt>
      <w:r>
        <w:rPr>
          <w:rStyle w:val="Style1Char"/>
        </w:rPr>
        <w:tab/>
      </w:r>
      <w:sdt>
        <w:sdtPr>
          <w:rPr>
            <w:rStyle w:val="Style1Char"/>
          </w:rPr>
          <w:id w:val="-547916611"/>
          <w:placeholder>
            <w:docPart w:val="D1CAC78DEB8E464FBDF1F55217D9D5A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Style1Char"/>
          </w:rPr>
        </w:sdtEndPr>
        <w:sdtContent>
          <w:r w:rsidR="000F6802">
            <w:rPr>
              <w:rStyle w:val="PlaceholderText"/>
            </w:rPr>
            <w:t>Enter date taken</w:t>
          </w:r>
        </w:sdtContent>
      </w:sdt>
    </w:p>
    <w:p w:rsidR="006214FB" w:rsidRDefault="006214FB" w:rsidP="006214FB">
      <w:pPr>
        <w:tabs>
          <w:tab w:val="left" w:pos="2970"/>
          <w:tab w:val="left" w:pos="6480"/>
        </w:tabs>
      </w:pPr>
      <w:r>
        <w:t>II. Writing</w:t>
      </w:r>
      <w:r>
        <w:tab/>
      </w:r>
      <w:sdt>
        <w:sdtPr>
          <w:rPr>
            <w:rStyle w:val="Style1Char"/>
          </w:rPr>
          <w:id w:val="-1956626222"/>
          <w:placeholder>
            <w:docPart w:val="CD4DF6BB0A0040389D78154E92FE0D3A"/>
          </w:placeholder>
          <w:showingPlcHdr/>
        </w:sdtPr>
        <w:sdtEndPr>
          <w:rPr>
            <w:rStyle w:val="DefaultParagraphFont"/>
          </w:rPr>
        </w:sdtEndPr>
        <w:sdtContent>
          <w:r>
            <w:rPr>
              <w:rStyle w:val="PlaceholderText"/>
            </w:rPr>
            <w:t>E</w:t>
          </w:r>
          <w:r w:rsidRPr="00C73894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II. Writing score</w:t>
          </w:r>
        </w:sdtContent>
      </w:sdt>
      <w:r>
        <w:rPr>
          <w:rStyle w:val="Style1Char"/>
        </w:rPr>
        <w:tab/>
      </w:r>
      <w:sdt>
        <w:sdtPr>
          <w:rPr>
            <w:rStyle w:val="Style1Char"/>
          </w:rPr>
          <w:id w:val="-598563097"/>
          <w:placeholder>
            <w:docPart w:val="3F9FC6CCA94042B7A5C9436BABBDE42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Style1Char"/>
          </w:rPr>
        </w:sdtEndPr>
        <w:sdtContent>
          <w:r w:rsidR="000F6802">
            <w:rPr>
              <w:rStyle w:val="PlaceholderText"/>
            </w:rPr>
            <w:t>Enter date taken</w:t>
          </w:r>
        </w:sdtContent>
      </w:sdt>
    </w:p>
    <w:p w:rsidR="007F2082" w:rsidRDefault="006214FB" w:rsidP="000756C0">
      <w:pPr>
        <w:tabs>
          <w:tab w:val="left" w:pos="2970"/>
          <w:tab w:val="left" w:pos="6480"/>
        </w:tabs>
      </w:pPr>
      <w:r>
        <w:t>III. Math</w:t>
      </w:r>
      <w:r>
        <w:tab/>
      </w:r>
      <w:sdt>
        <w:sdtPr>
          <w:rPr>
            <w:rStyle w:val="Style1Char"/>
          </w:rPr>
          <w:id w:val="-935669172"/>
          <w:placeholder>
            <w:docPart w:val="CA3AA914F1A94CC1984AEDF2AF245D09"/>
          </w:placeholder>
          <w:showingPlcHdr/>
        </w:sdtPr>
        <w:sdtEndPr>
          <w:rPr>
            <w:rStyle w:val="DefaultParagraphFont"/>
          </w:rPr>
        </w:sdtEndPr>
        <w:sdtContent>
          <w:r>
            <w:rPr>
              <w:rStyle w:val="PlaceholderText"/>
            </w:rPr>
            <w:t>E</w:t>
          </w:r>
          <w:r w:rsidRPr="00C73894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III. Math score</w:t>
          </w:r>
        </w:sdtContent>
      </w:sdt>
      <w:r>
        <w:rPr>
          <w:rStyle w:val="Style1Char"/>
        </w:rPr>
        <w:tab/>
      </w:r>
      <w:sdt>
        <w:sdtPr>
          <w:rPr>
            <w:rStyle w:val="Style1Char"/>
          </w:rPr>
          <w:id w:val="1586040759"/>
          <w:placeholder>
            <w:docPart w:val="F691914320B848E793E90CCF0E0F288E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Style1Char"/>
          </w:rPr>
        </w:sdtEndPr>
        <w:sdtContent>
          <w:r w:rsidR="000F6802">
            <w:rPr>
              <w:rStyle w:val="PlaceholderText"/>
            </w:rPr>
            <w:t>Enter date taken</w:t>
          </w:r>
        </w:sdtContent>
      </w:sdt>
      <w:r w:rsidR="007F2082">
        <w:tab/>
      </w:r>
    </w:p>
    <w:p w:rsidR="00B63381" w:rsidRDefault="00B63381" w:rsidP="000756C0">
      <w:pPr>
        <w:tabs>
          <w:tab w:val="left" w:pos="2970"/>
          <w:tab w:val="left" w:pos="5490"/>
          <w:tab w:val="left" w:pos="8460"/>
        </w:tabs>
        <w:spacing w:before="80"/>
      </w:pPr>
      <w:r w:rsidRPr="0070086B">
        <w:rPr>
          <w:b/>
        </w:rPr>
        <w:t>Professional Knowledge:</w:t>
      </w:r>
      <w:r>
        <w:tab/>
      </w:r>
      <w:sdt>
        <w:sdtPr>
          <w:id w:val="884418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56C0">
            <w:rPr>
              <w:rFonts w:ascii="MS Gothic" w:eastAsia="MS Gothic" w:hAnsi="MS Gothic" w:hint="eastAsia"/>
            </w:rPr>
            <w:t>☐</w:t>
          </w:r>
        </w:sdtContent>
      </w:sdt>
      <w:r w:rsidR="00992D2E">
        <w:t xml:space="preserve"> </w:t>
      </w:r>
      <w:r>
        <w:t>Early Childhood</w:t>
      </w:r>
      <w:r>
        <w:tab/>
      </w:r>
      <w:sdt>
        <w:sdtPr>
          <w:id w:val="-931195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111C">
            <w:rPr>
              <w:rFonts w:ascii="MS Gothic" w:eastAsia="MS Gothic" w:hAnsi="MS Gothic" w:hint="eastAsia"/>
            </w:rPr>
            <w:t>☐</w:t>
          </w:r>
        </w:sdtContent>
      </w:sdt>
      <w:r w:rsidR="00992D2E">
        <w:t xml:space="preserve"> </w:t>
      </w:r>
      <w:r>
        <w:t>Elementary Education</w:t>
      </w:r>
      <w:r>
        <w:tab/>
      </w:r>
      <w:sdt>
        <w:sdtPr>
          <w:id w:val="2845452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2D2E">
            <w:rPr>
              <w:rFonts w:ascii="MS Gothic" w:eastAsia="MS Gothic" w:hAnsi="MS Gothic" w:hint="eastAsia"/>
            </w:rPr>
            <w:t>☐</w:t>
          </w:r>
        </w:sdtContent>
      </w:sdt>
      <w:r w:rsidR="00992D2E">
        <w:t xml:space="preserve"> </w:t>
      </w:r>
      <w:r>
        <w:t>Secondary Education</w:t>
      </w:r>
    </w:p>
    <w:p w:rsidR="00B63381" w:rsidRPr="006214FB" w:rsidRDefault="00B63381" w:rsidP="000756C0">
      <w:pPr>
        <w:tabs>
          <w:tab w:val="left" w:pos="5490"/>
        </w:tabs>
      </w:pPr>
      <w:r w:rsidRPr="005C341A">
        <w:rPr>
          <w:b/>
        </w:rPr>
        <w:t>Score:</w:t>
      </w:r>
      <w:r w:rsidR="006214FB">
        <w:t xml:space="preserve"> </w:t>
      </w:r>
      <w:sdt>
        <w:sdtPr>
          <w:rPr>
            <w:rStyle w:val="Style1Char"/>
          </w:rPr>
          <w:id w:val="-422948899"/>
          <w:placeholder>
            <w:docPart w:val="03104070B0C646658263E8837D59F76A"/>
          </w:placeholder>
          <w:showingPlcHdr/>
        </w:sdtPr>
        <w:sdtEndPr>
          <w:rPr>
            <w:rStyle w:val="DefaultParagraphFont"/>
          </w:rPr>
        </w:sdtEndPr>
        <w:sdtContent>
          <w:r w:rsidR="00DC45F7">
            <w:rPr>
              <w:rStyle w:val="PlaceholderText"/>
            </w:rPr>
            <w:t>Enter</w:t>
          </w:r>
          <w:r w:rsidR="006214FB" w:rsidRPr="00C73894">
            <w:rPr>
              <w:rStyle w:val="PlaceholderText"/>
            </w:rPr>
            <w:t xml:space="preserve"> </w:t>
          </w:r>
          <w:r w:rsidR="00DD21D2">
            <w:rPr>
              <w:rStyle w:val="PlaceholderText"/>
            </w:rPr>
            <w:t>score</w:t>
          </w:r>
        </w:sdtContent>
      </w:sdt>
      <w:r w:rsidRPr="006214FB">
        <w:tab/>
      </w:r>
      <w:r w:rsidRPr="005C341A">
        <w:rPr>
          <w:b/>
        </w:rPr>
        <w:t xml:space="preserve">Date </w:t>
      </w:r>
      <w:r w:rsidR="00875B31" w:rsidRPr="005C341A">
        <w:rPr>
          <w:b/>
        </w:rPr>
        <w:t>t</w:t>
      </w:r>
      <w:r w:rsidRPr="005C341A">
        <w:rPr>
          <w:b/>
        </w:rPr>
        <w:t>aken:</w:t>
      </w:r>
      <w:r w:rsidR="0070086B" w:rsidRPr="006214FB">
        <w:t xml:space="preserve"> </w:t>
      </w:r>
      <w:sdt>
        <w:sdtPr>
          <w:rPr>
            <w:rStyle w:val="Style1Char"/>
          </w:rPr>
          <w:id w:val="-1007908038"/>
          <w:placeholder>
            <w:docPart w:val="C1AC28F6B1174170915C44379247E27A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</w:rPr>
        </w:sdtEndPr>
        <w:sdtContent>
          <w:r w:rsidR="00DC45F7">
            <w:rPr>
              <w:rStyle w:val="PlaceholderText"/>
            </w:rPr>
            <w:t>Enter date taken</w:t>
          </w:r>
        </w:sdtContent>
      </w:sdt>
    </w:p>
    <w:p w:rsidR="00B63381" w:rsidRPr="005C341A" w:rsidRDefault="00B63381" w:rsidP="000756C0">
      <w:pPr>
        <w:spacing w:before="80"/>
        <w:rPr>
          <w:b/>
        </w:rPr>
      </w:pPr>
      <w:r w:rsidRPr="005C341A">
        <w:rPr>
          <w:b/>
        </w:rPr>
        <w:t xml:space="preserve">Content Area: </w:t>
      </w:r>
    </w:p>
    <w:p w:rsidR="00730A8F" w:rsidRPr="007F2082" w:rsidRDefault="00730A8F" w:rsidP="00650CAC">
      <w:pPr>
        <w:tabs>
          <w:tab w:val="left" w:pos="5490"/>
        </w:tabs>
      </w:pPr>
      <w:r w:rsidRPr="005C341A">
        <w:rPr>
          <w:b/>
        </w:rPr>
        <w:t>Score:</w:t>
      </w:r>
      <w:r w:rsidR="006214FB">
        <w:t xml:space="preserve"> </w:t>
      </w:r>
      <w:sdt>
        <w:sdtPr>
          <w:rPr>
            <w:rStyle w:val="Style1Char"/>
          </w:rPr>
          <w:id w:val="1304272912"/>
          <w:placeholder>
            <w:docPart w:val="D891C76D4382430DBA45B7ED73972769"/>
          </w:placeholder>
          <w:showingPlcHdr/>
        </w:sdtPr>
        <w:sdtEndPr>
          <w:rPr>
            <w:rStyle w:val="DefaultParagraphFont"/>
          </w:rPr>
        </w:sdtEndPr>
        <w:sdtContent>
          <w:r w:rsidR="00DC45F7">
            <w:rPr>
              <w:rStyle w:val="PlaceholderText"/>
            </w:rPr>
            <w:t>Enter</w:t>
          </w:r>
          <w:r w:rsidR="006214FB" w:rsidRPr="00C73894">
            <w:rPr>
              <w:rStyle w:val="PlaceholderText"/>
            </w:rPr>
            <w:t xml:space="preserve"> </w:t>
          </w:r>
          <w:r w:rsidR="00DD21D2">
            <w:rPr>
              <w:rStyle w:val="PlaceholderText"/>
            </w:rPr>
            <w:t>score</w:t>
          </w:r>
        </w:sdtContent>
      </w:sdt>
      <w:r w:rsidRPr="006214FB">
        <w:tab/>
      </w:r>
      <w:r w:rsidRPr="005C341A">
        <w:rPr>
          <w:b/>
        </w:rPr>
        <w:t>Date taken:</w:t>
      </w:r>
      <w:r w:rsidRPr="006214FB">
        <w:t xml:space="preserve"> </w:t>
      </w:r>
      <w:sdt>
        <w:sdtPr>
          <w:rPr>
            <w:rStyle w:val="Style1Char"/>
          </w:rPr>
          <w:id w:val="-1188449256"/>
          <w:placeholder>
            <w:docPart w:val="6C43B9B67B5642189FCA0B87776008AB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</w:rPr>
        </w:sdtEndPr>
        <w:sdtContent>
          <w:r w:rsidR="00DC45F7">
            <w:rPr>
              <w:rStyle w:val="PlaceholderText"/>
            </w:rPr>
            <w:t>Enter date taken</w:t>
          </w:r>
        </w:sdtContent>
      </w:sdt>
    </w:p>
    <w:p w:rsidR="00B63381" w:rsidRDefault="00091801" w:rsidP="00650CAC">
      <w:pPr>
        <w:tabs>
          <w:tab w:val="left" w:pos="5490"/>
        </w:tabs>
      </w:pPr>
      <w:sdt>
        <w:sdtPr>
          <w:id w:val="-13998952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1D38">
            <w:rPr>
              <w:rFonts w:ascii="MS Gothic" w:eastAsia="MS Gothic" w:hAnsi="MS Gothic" w:hint="eastAsia"/>
            </w:rPr>
            <w:t>☐</w:t>
          </w:r>
        </w:sdtContent>
      </w:sdt>
      <w:r w:rsidR="00721D38">
        <w:t xml:space="preserve"> </w:t>
      </w:r>
      <w:r w:rsidR="00B63381">
        <w:t>Elementary Education (Subtests I &amp; II)</w:t>
      </w:r>
      <w:r w:rsidR="00B63381">
        <w:tab/>
      </w:r>
      <w:sdt>
        <w:sdtPr>
          <w:id w:val="1293171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1D38">
            <w:rPr>
              <w:rFonts w:ascii="MS Gothic" w:eastAsia="MS Gothic" w:hAnsi="MS Gothic" w:hint="eastAsia"/>
            </w:rPr>
            <w:t>☐</w:t>
          </w:r>
        </w:sdtContent>
      </w:sdt>
      <w:r w:rsidR="00721D38">
        <w:t xml:space="preserve"> </w:t>
      </w:r>
      <w:r w:rsidR="00B63381">
        <w:t>Music</w:t>
      </w:r>
    </w:p>
    <w:p w:rsidR="00B63381" w:rsidRDefault="00091801" w:rsidP="00650CAC">
      <w:pPr>
        <w:tabs>
          <w:tab w:val="left" w:pos="5490"/>
        </w:tabs>
      </w:pPr>
      <w:sdt>
        <w:sdtPr>
          <w:id w:val="3939307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1D38">
            <w:rPr>
              <w:rFonts w:ascii="MS Gothic" w:eastAsia="MS Gothic" w:hAnsi="MS Gothic" w:hint="eastAsia"/>
            </w:rPr>
            <w:t>☐</w:t>
          </w:r>
        </w:sdtContent>
      </w:sdt>
      <w:r w:rsidR="00721D38">
        <w:t xml:space="preserve"> </w:t>
      </w:r>
      <w:r w:rsidR="00B63381">
        <w:t>Family and Consumer Science</w:t>
      </w:r>
      <w:r w:rsidR="00B63381">
        <w:tab/>
      </w:r>
      <w:sdt>
        <w:sdtPr>
          <w:id w:val="20622874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1D38">
            <w:rPr>
              <w:rFonts w:ascii="MS Gothic" w:eastAsia="MS Gothic" w:hAnsi="MS Gothic" w:hint="eastAsia"/>
            </w:rPr>
            <w:t>☐</w:t>
          </w:r>
        </w:sdtContent>
      </w:sdt>
      <w:r w:rsidR="00721D38">
        <w:t xml:space="preserve"> </w:t>
      </w:r>
      <w:r w:rsidR="00B63381">
        <w:t>Physical Education</w:t>
      </w:r>
    </w:p>
    <w:p w:rsidR="00B63381" w:rsidRDefault="00091801" w:rsidP="00650CAC">
      <w:pPr>
        <w:tabs>
          <w:tab w:val="left" w:pos="5490"/>
        </w:tabs>
      </w:pPr>
      <w:sdt>
        <w:sdtPr>
          <w:id w:val="-792054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1D38">
            <w:rPr>
              <w:rFonts w:ascii="MS Gothic" w:eastAsia="MS Gothic" w:hAnsi="MS Gothic" w:hint="eastAsia"/>
            </w:rPr>
            <w:t>☐</w:t>
          </w:r>
        </w:sdtContent>
      </w:sdt>
      <w:r w:rsidR="00721D38">
        <w:t xml:space="preserve"> </w:t>
      </w:r>
      <w:r w:rsidR="00B63381">
        <w:t>General Science</w:t>
      </w:r>
      <w:r w:rsidR="00B63381">
        <w:tab/>
      </w:r>
      <w:sdt>
        <w:sdtPr>
          <w:id w:val="3166236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1D38">
            <w:rPr>
              <w:rFonts w:ascii="MS Gothic" w:eastAsia="MS Gothic" w:hAnsi="MS Gothic" w:hint="eastAsia"/>
            </w:rPr>
            <w:t>☐</w:t>
          </w:r>
        </w:sdtContent>
      </w:sdt>
      <w:r w:rsidR="00721D38">
        <w:t xml:space="preserve"> </w:t>
      </w:r>
      <w:r w:rsidR="00B63381">
        <w:t>Social Studies</w:t>
      </w:r>
    </w:p>
    <w:p w:rsidR="00B63381" w:rsidRDefault="00091801" w:rsidP="00650CAC">
      <w:pPr>
        <w:tabs>
          <w:tab w:val="left" w:pos="5490"/>
        </w:tabs>
      </w:pPr>
      <w:sdt>
        <w:sdtPr>
          <w:id w:val="-1382628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1D38">
            <w:rPr>
              <w:rFonts w:ascii="MS Gothic" w:eastAsia="MS Gothic" w:hAnsi="MS Gothic" w:hint="eastAsia"/>
            </w:rPr>
            <w:t>☐</w:t>
          </w:r>
        </w:sdtContent>
      </w:sdt>
      <w:r w:rsidR="00721D38">
        <w:t xml:space="preserve"> </w:t>
      </w:r>
      <w:r w:rsidR="00B63381">
        <w:t>Health</w:t>
      </w:r>
      <w:r w:rsidR="00B63381">
        <w:tab/>
      </w:r>
      <w:sdt>
        <w:sdtPr>
          <w:id w:val="17561661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1D38">
            <w:rPr>
              <w:rFonts w:ascii="MS Gothic" w:eastAsia="MS Gothic" w:hAnsi="MS Gothic" w:hint="eastAsia"/>
            </w:rPr>
            <w:t>☐</w:t>
          </w:r>
        </w:sdtContent>
      </w:sdt>
      <w:r w:rsidR="00721D38">
        <w:t xml:space="preserve"> </w:t>
      </w:r>
      <w:r w:rsidR="00B63381">
        <w:t>Spanish</w:t>
      </w:r>
    </w:p>
    <w:p w:rsidR="00B63381" w:rsidRDefault="00091801" w:rsidP="00650CAC">
      <w:pPr>
        <w:tabs>
          <w:tab w:val="left" w:pos="5490"/>
        </w:tabs>
      </w:pPr>
      <w:sdt>
        <w:sdtPr>
          <w:id w:val="13813725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1D38">
            <w:rPr>
              <w:rFonts w:ascii="MS Gothic" w:eastAsia="MS Gothic" w:hAnsi="MS Gothic" w:hint="eastAsia"/>
            </w:rPr>
            <w:t>☐</w:t>
          </w:r>
        </w:sdtContent>
      </w:sdt>
      <w:r w:rsidR="00721D38">
        <w:t xml:space="preserve"> </w:t>
      </w:r>
      <w:r w:rsidR="00B63381">
        <w:t>English Language Arts</w:t>
      </w:r>
      <w:r w:rsidR="00721D38">
        <w:tab/>
      </w:r>
      <w:sdt>
        <w:sdtPr>
          <w:id w:val="179176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1D38">
            <w:rPr>
              <w:rFonts w:ascii="MS Gothic" w:eastAsia="MS Gothic" w:hAnsi="MS Gothic" w:hint="eastAsia"/>
            </w:rPr>
            <w:t>☐</w:t>
          </w:r>
        </w:sdtContent>
      </w:sdt>
      <w:r w:rsidR="00721D38">
        <w:t xml:space="preserve"> </w:t>
      </w:r>
      <w:r w:rsidR="00B63381">
        <w:t>Special Education</w:t>
      </w:r>
    </w:p>
    <w:p w:rsidR="00B63381" w:rsidRDefault="00091801" w:rsidP="000756C0">
      <w:pPr>
        <w:tabs>
          <w:tab w:val="left" w:pos="5490"/>
        </w:tabs>
      </w:pPr>
      <w:sdt>
        <w:sdtPr>
          <w:id w:val="511801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1D38">
            <w:rPr>
              <w:rFonts w:ascii="MS Gothic" w:eastAsia="MS Gothic" w:hAnsi="MS Gothic" w:hint="eastAsia"/>
            </w:rPr>
            <w:t>☐</w:t>
          </w:r>
        </w:sdtContent>
      </w:sdt>
      <w:r w:rsidR="00721D38">
        <w:t xml:space="preserve"> </w:t>
      </w:r>
      <w:r w:rsidR="00B63381">
        <w:t>Mathematics</w:t>
      </w:r>
      <w:r w:rsidR="00B63381">
        <w:tab/>
      </w:r>
      <w:sdt>
        <w:sdtPr>
          <w:id w:val="-16222972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1D38">
            <w:rPr>
              <w:rFonts w:ascii="MS Gothic" w:eastAsia="MS Gothic" w:hAnsi="MS Gothic" w:hint="eastAsia"/>
            </w:rPr>
            <w:t>☐</w:t>
          </w:r>
        </w:sdtContent>
      </w:sdt>
      <w:r w:rsidR="00721D38">
        <w:t xml:space="preserve"> </w:t>
      </w:r>
      <w:r w:rsidR="00B63381">
        <w:t>Other:</w:t>
      </w:r>
      <w:r w:rsidR="00721D38">
        <w:t xml:space="preserve"> </w:t>
      </w:r>
      <w:sdt>
        <w:sdtPr>
          <w:rPr>
            <w:rStyle w:val="Style1Char"/>
          </w:rPr>
          <w:id w:val="-1838304237"/>
          <w:placeholder>
            <w:docPart w:val="18DD0388079746FFB32D97C80849EE7A"/>
          </w:placeholder>
          <w:showingPlcHdr/>
        </w:sdtPr>
        <w:sdtEndPr>
          <w:rPr>
            <w:rStyle w:val="DefaultParagraphFont"/>
          </w:rPr>
        </w:sdtEndPr>
        <w:sdtContent>
          <w:r w:rsidR="00DC45F7">
            <w:rPr>
              <w:rStyle w:val="PlaceholderText"/>
            </w:rPr>
            <w:t>Enter</w:t>
          </w:r>
          <w:r w:rsidR="006214FB" w:rsidRPr="00C73894">
            <w:rPr>
              <w:rStyle w:val="PlaceholderText"/>
            </w:rPr>
            <w:t xml:space="preserve"> </w:t>
          </w:r>
          <w:r w:rsidR="00DD21D2">
            <w:rPr>
              <w:rStyle w:val="PlaceholderText"/>
            </w:rPr>
            <w:t>other</w:t>
          </w:r>
        </w:sdtContent>
      </w:sdt>
    </w:p>
    <w:p w:rsidR="00B63381" w:rsidRPr="00A52D8A" w:rsidRDefault="00B63381" w:rsidP="000756C0">
      <w:pPr>
        <w:spacing w:before="80"/>
        <w:rPr>
          <w:b/>
        </w:rPr>
      </w:pPr>
      <w:r w:rsidRPr="00A52D8A">
        <w:rPr>
          <w:b/>
        </w:rPr>
        <w:t>NES Essential Components of Elementary Reading Instruction (SPED):</w:t>
      </w:r>
    </w:p>
    <w:p w:rsidR="00730A8F" w:rsidRPr="006214FB" w:rsidRDefault="00730A8F" w:rsidP="00DF0617">
      <w:pPr>
        <w:tabs>
          <w:tab w:val="left" w:pos="5490"/>
        </w:tabs>
      </w:pPr>
      <w:r w:rsidRPr="005C341A">
        <w:rPr>
          <w:b/>
        </w:rPr>
        <w:t>Score:</w:t>
      </w:r>
      <w:r w:rsidR="006214FB">
        <w:t xml:space="preserve"> </w:t>
      </w:r>
      <w:sdt>
        <w:sdtPr>
          <w:rPr>
            <w:rStyle w:val="Style1Char"/>
          </w:rPr>
          <w:id w:val="-1375229992"/>
          <w:placeholder>
            <w:docPart w:val="98F875995CF348A2AC5D60C4000433D2"/>
          </w:placeholder>
          <w:showingPlcHdr/>
        </w:sdtPr>
        <w:sdtEndPr>
          <w:rPr>
            <w:rStyle w:val="DefaultParagraphFont"/>
          </w:rPr>
        </w:sdtEndPr>
        <w:sdtContent>
          <w:r w:rsidR="00DC45F7">
            <w:rPr>
              <w:rStyle w:val="PlaceholderText"/>
            </w:rPr>
            <w:t>Enter score</w:t>
          </w:r>
        </w:sdtContent>
      </w:sdt>
      <w:r w:rsidRPr="006214FB">
        <w:tab/>
      </w:r>
      <w:r w:rsidRPr="008C05CF">
        <w:rPr>
          <w:b/>
        </w:rPr>
        <w:t>Date taken:</w:t>
      </w:r>
      <w:r w:rsidR="006214FB">
        <w:t xml:space="preserve"> </w:t>
      </w:r>
      <w:sdt>
        <w:sdtPr>
          <w:rPr>
            <w:rStyle w:val="Style1Char"/>
          </w:rPr>
          <w:id w:val="1361251374"/>
          <w:placeholder>
            <w:docPart w:val="931854AF5B884CFAA9C1E0FB5976F682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</w:rPr>
        </w:sdtEndPr>
        <w:sdtContent>
          <w:r w:rsidR="00DC45F7">
            <w:rPr>
              <w:rStyle w:val="PlaceholderText"/>
            </w:rPr>
            <w:t>Enter</w:t>
          </w:r>
          <w:r w:rsidR="00DA1A06">
            <w:rPr>
              <w:rStyle w:val="PlaceholderText"/>
            </w:rPr>
            <w:t xml:space="preserve"> </w:t>
          </w:r>
          <w:r w:rsidR="00DA1A06" w:rsidRPr="005E0962">
            <w:rPr>
              <w:rStyle w:val="PlaceholderText"/>
            </w:rPr>
            <w:t>date</w:t>
          </w:r>
          <w:r w:rsidR="00DC45F7">
            <w:rPr>
              <w:rStyle w:val="PlaceholderText"/>
            </w:rPr>
            <w:t xml:space="preserve"> taken</w:t>
          </w:r>
        </w:sdtContent>
      </w:sdt>
    </w:p>
    <w:p w:rsidR="00E26D75" w:rsidRPr="00BC699C" w:rsidRDefault="00E26D75" w:rsidP="00DF0617">
      <w:pPr>
        <w:pStyle w:val="Heading1"/>
      </w:pPr>
      <w:r w:rsidRPr="00650CAC">
        <w:t>Acknowledgements</w:t>
      </w:r>
    </w:p>
    <w:p w:rsidR="00B63381" w:rsidRPr="00B63381" w:rsidRDefault="00B63381" w:rsidP="00D27C2D">
      <w:pPr>
        <w:tabs>
          <w:tab w:val="left" w:pos="5490"/>
          <w:tab w:val="left" w:pos="8370"/>
        </w:tabs>
      </w:pPr>
      <w:r w:rsidRPr="00B63381">
        <w:t>I verify all comments and responses on all forms contained in my application are true and accura</w:t>
      </w:r>
      <w:r>
        <w:t>te to the best of my knowledge.</w:t>
      </w:r>
      <w:r w:rsidR="005C341A">
        <w:tab/>
      </w:r>
      <w:sdt>
        <w:sdtPr>
          <w:rPr>
            <w:b/>
          </w:rPr>
          <w:id w:val="-12351618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05CF" w:rsidRPr="00BC699C">
            <w:rPr>
              <w:rFonts w:ascii="MS Gothic" w:eastAsia="MS Gothic" w:hAnsi="MS Gothic" w:hint="eastAsia"/>
              <w:b/>
            </w:rPr>
            <w:t>☐</w:t>
          </w:r>
        </w:sdtContent>
      </w:sdt>
      <w:r w:rsidR="00D971A0" w:rsidRPr="00BC699C">
        <w:rPr>
          <w:b/>
        </w:rPr>
        <w:t xml:space="preserve"> </w:t>
      </w:r>
      <w:r w:rsidRPr="00BC699C">
        <w:rPr>
          <w:b/>
        </w:rPr>
        <w:t>Acknowledge</w:t>
      </w:r>
      <w:r w:rsidRPr="00BC699C">
        <w:rPr>
          <w:b/>
        </w:rPr>
        <w:tab/>
      </w:r>
      <w:sdt>
        <w:sdtPr>
          <w:rPr>
            <w:b/>
          </w:rPr>
          <w:id w:val="-4907942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71A0" w:rsidRPr="00BC699C">
            <w:rPr>
              <w:rFonts w:ascii="MS Gothic" w:eastAsia="MS Gothic" w:hAnsi="MS Gothic" w:hint="eastAsia"/>
              <w:b/>
            </w:rPr>
            <w:t>☐</w:t>
          </w:r>
        </w:sdtContent>
      </w:sdt>
      <w:r w:rsidR="00D971A0" w:rsidRPr="00BC699C">
        <w:rPr>
          <w:b/>
        </w:rPr>
        <w:t xml:space="preserve"> </w:t>
      </w:r>
      <w:r w:rsidRPr="00BC699C">
        <w:rPr>
          <w:b/>
        </w:rPr>
        <w:t xml:space="preserve">Do </w:t>
      </w:r>
      <w:r w:rsidR="005B2BDB">
        <w:rPr>
          <w:b/>
        </w:rPr>
        <w:t>n</w:t>
      </w:r>
      <w:r w:rsidRPr="00BC699C">
        <w:rPr>
          <w:b/>
        </w:rPr>
        <w:t xml:space="preserve">ot </w:t>
      </w:r>
      <w:r w:rsidR="005B2BDB">
        <w:rPr>
          <w:b/>
        </w:rPr>
        <w:t>a</w:t>
      </w:r>
      <w:r w:rsidRPr="00BC699C">
        <w:rPr>
          <w:b/>
        </w:rPr>
        <w:t>cknowledge</w:t>
      </w:r>
    </w:p>
    <w:p w:rsidR="00B63381" w:rsidRPr="00B63381" w:rsidRDefault="00B63381" w:rsidP="00D27C2D">
      <w:pPr>
        <w:spacing w:before="80"/>
      </w:pPr>
      <w:r w:rsidRPr="00B63381">
        <w:t>I agree to allow the director and staff of Teacher Education to request academic and security clearances from appropriate agencies, and I agree to allow those agencies to share the r</w:t>
      </w:r>
      <w:r>
        <w:t>esults of background clearance.</w:t>
      </w:r>
    </w:p>
    <w:p w:rsidR="00D971A0" w:rsidRPr="00BC699C" w:rsidRDefault="00091801" w:rsidP="00D27C2D">
      <w:pPr>
        <w:tabs>
          <w:tab w:val="left" w:pos="8370"/>
        </w:tabs>
        <w:ind w:firstLine="5486"/>
        <w:rPr>
          <w:b/>
        </w:rPr>
      </w:pPr>
      <w:sdt>
        <w:sdtPr>
          <w:rPr>
            <w:b/>
          </w:rPr>
          <w:id w:val="-17264435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7C2D">
            <w:rPr>
              <w:rFonts w:ascii="MS Gothic" w:eastAsia="MS Gothic" w:hAnsi="MS Gothic" w:hint="eastAsia"/>
              <w:b/>
            </w:rPr>
            <w:t>☐</w:t>
          </w:r>
        </w:sdtContent>
      </w:sdt>
      <w:r w:rsidR="00D971A0" w:rsidRPr="00BC699C">
        <w:rPr>
          <w:b/>
        </w:rPr>
        <w:t xml:space="preserve"> Acknowledge</w:t>
      </w:r>
      <w:r w:rsidR="00D971A0" w:rsidRPr="00BC699C">
        <w:rPr>
          <w:b/>
        </w:rPr>
        <w:tab/>
      </w:r>
      <w:sdt>
        <w:sdtPr>
          <w:rPr>
            <w:b/>
          </w:rPr>
          <w:id w:val="5509718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71A0" w:rsidRPr="00BC699C">
            <w:rPr>
              <w:rFonts w:ascii="MS Gothic" w:eastAsia="MS Gothic" w:hAnsi="MS Gothic" w:hint="eastAsia"/>
              <w:b/>
            </w:rPr>
            <w:t>☐</w:t>
          </w:r>
        </w:sdtContent>
      </w:sdt>
      <w:r w:rsidR="00D971A0" w:rsidRPr="00BC699C">
        <w:rPr>
          <w:b/>
        </w:rPr>
        <w:t xml:space="preserve"> Do </w:t>
      </w:r>
      <w:r w:rsidR="005B2BDB">
        <w:rPr>
          <w:b/>
        </w:rPr>
        <w:t>n</w:t>
      </w:r>
      <w:r w:rsidR="00D971A0" w:rsidRPr="00BC699C">
        <w:rPr>
          <w:b/>
        </w:rPr>
        <w:t xml:space="preserve">ot </w:t>
      </w:r>
      <w:r w:rsidR="005B2BDB">
        <w:rPr>
          <w:b/>
        </w:rPr>
        <w:t>a</w:t>
      </w:r>
      <w:r w:rsidR="00D971A0" w:rsidRPr="00BC699C">
        <w:rPr>
          <w:b/>
        </w:rPr>
        <w:t>cknowledge</w:t>
      </w:r>
    </w:p>
    <w:p w:rsidR="00D971A0" w:rsidRPr="00B63381" w:rsidRDefault="00B63381" w:rsidP="00D27C2D">
      <w:pPr>
        <w:tabs>
          <w:tab w:val="left" w:pos="5490"/>
          <w:tab w:val="left" w:pos="8370"/>
        </w:tabs>
        <w:spacing w:before="80"/>
      </w:pPr>
      <w:r w:rsidRPr="00B63381">
        <w:t>The director of Teacher Education has my permission to request a confidential evaluation of my academic perfor</w:t>
      </w:r>
      <w:r>
        <w:t>mance from my department record.</w:t>
      </w:r>
      <w:r w:rsidR="005C341A">
        <w:tab/>
      </w:r>
      <w:sdt>
        <w:sdtPr>
          <w:rPr>
            <w:b/>
          </w:rPr>
          <w:id w:val="6711416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341A" w:rsidRPr="00BC699C">
            <w:rPr>
              <w:rFonts w:ascii="MS Gothic" w:eastAsia="MS Gothic" w:hAnsi="MS Gothic" w:hint="eastAsia"/>
              <w:b/>
            </w:rPr>
            <w:t>☐</w:t>
          </w:r>
        </w:sdtContent>
      </w:sdt>
      <w:r w:rsidR="00D971A0" w:rsidRPr="00BC699C">
        <w:rPr>
          <w:b/>
        </w:rPr>
        <w:t xml:space="preserve"> Acknowledge</w:t>
      </w:r>
      <w:r w:rsidR="00D971A0" w:rsidRPr="00BC699C">
        <w:rPr>
          <w:b/>
        </w:rPr>
        <w:tab/>
      </w:r>
      <w:sdt>
        <w:sdtPr>
          <w:rPr>
            <w:b/>
          </w:rPr>
          <w:id w:val="-861970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71A0" w:rsidRPr="00BC699C">
            <w:rPr>
              <w:rFonts w:ascii="MS Gothic" w:eastAsia="MS Gothic" w:hAnsi="MS Gothic" w:hint="eastAsia"/>
              <w:b/>
            </w:rPr>
            <w:t>☐</w:t>
          </w:r>
        </w:sdtContent>
      </w:sdt>
      <w:r w:rsidR="00D971A0" w:rsidRPr="00BC699C">
        <w:rPr>
          <w:b/>
        </w:rPr>
        <w:t xml:space="preserve"> Do </w:t>
      </w:r>
      <w:r w:rsidR="005B2BDB">
        <w:rPr>
          <w:b/>
        </w:rPr>
        <w:t>n</w:t>
      </w:r>
      <w:r w:rsidR="00D971A0" w:rsidRPr="00BC699C">
        <w:rPr>
          <w:b/>
        </w:rPr>
        <w:t xml:space="preserve">ot </w:t>
      </w:r>
      <w:r w:rsidR="005B2BDB">
        <w:rPr>
          <w:b/>
        </w:rPr>
        <w:t>a</w:t>
      </w:r>
      <w:r w:rsidR="00D971A0" w:rsidRPr="00BC699C">
        <w:rPr>
          <w:b/>
        </w:rPr>
        <w:t>cknowledge</w:t>
      </w:r>
    </w:p>
    <w:p w:rsidR="00B63381" w:rsidRPr="00B63381" w:rsidRDefault="00B63381" w:rsidP="00D27C2D">
      <w:pPr>
        <w:spacing w:before="80"/>
      </w:pPr>
      <w:r w:rsidRPr="00B63381">
        <w:t>I understand this evaluation will be used to assess my capabilities and may affect my student teaching placement.</w:t>
      </w:r>
    </w:p>
    <w:p w:rsidR="00B63381" w:rsidRPr="00BC699C" w:rsidRDefault="00091801" w:rsidP="00D27C2D">
      <w:pPr>
        <w:tabs>
          <w:tab w:val="left" w:pos="8370"/>
        </w:tabs>
        <w:ind w:firstLine="5486"/>
        <w:rPr>
          <w:b/>
        </w:rPr>
      </w:pPr>
      <w:sdt>
        <w:sdtPr>
          <w:rPr>
            <w:b/>
          </w:rPr>
          <w:id w:val="15248914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71A0" w:rsidRPr="00BC699C">
            <w:rPr>
              <w:rFonts w:ascii="MS Gothic" w:eastAsia="MS Gothic" w:hAnsi="MS Gothic" w:hint="eastAsia"/>
              <w:b/>
            </w:rPr>
            <w:t>☐</w:t>
          </w:r>
        </w:sdtContent>
      </w:sdt>
      <w:r w:rsidR="00D971A0" w:rsidRPr="00BC699C">
        <w:rPr>
          <w:b/>
        </w:rPr>
        <w:t xml:space="preserve"> Acknowledge</w:t>
      </w:r>
      <w:r w:rsidR="00D971A0" w:rsidRPr="00BC699C">
        <w:rPr>
          <w:b/>
        </w:rPr>
        <w:tab/>
      </w:r>
      <w:sdt>
        <w:sdtPr>
          <w:rPr>
            <w:b/>
          </w:rPr>
          <w:id w:val="-8055416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71A0" w:rsidRPr="00BC699C">
            <w:rPr>
              <w:rFonts w:ascii="MS Gothic" w:eastAsia="MS Gothic" w:hAnsi="MS Gothic" w:hint="eastAsia"/>
              <w:b/>
            </w:rPr>
            <w:t>☐</w:t>
          </w:r>
        </w:sdtContent>
      </w:sdt>
      <w:r w:rsidR="00D971A0" w:rsidRPr="00BC699C">
        <w:rPr>
          <w:b/>
        </w:rPr>
        <w:t xml:space="preserve"> Do </w:t>
      </w:r>
      <w:r w:rsidR="005B2BDB">
        <w:rPr>
          <w:b/>
        </w:rPr>
        <w:t>n</w:t>
      </w:r>
      <w:r w:rsidR="00D971A0" w:rsidRPr="00BC699C">
        <w:rPr>
          <w:b/>
        </w:rPr>
        <w:t xml:space="preserve">ot </w:t>
      </w:r>
      <w:r w:rsidR="005B2BDB">
        <w:rPr>
          <w:b/>
        </w:rPr>
        <w:t>a</w:t>
      </w:r>
      <w:r w:rsidR="00D971A0" w:rsidRPr="00BC699C">
        <w:rPr>
          <w:b/>
        </w:rPr>
        <w:t>cknowledge</w:t>
      </w:r>
    </w:p>
    <w:p w:rsidR="00D971A0" w:rsidRPr="00B63381" w:rsidRDefault="00B63381" w:rsidP="00D27C2D">
      <w:pPr>
        <w:tabs>
          <w:tab w:val="left" w:pos="5490"/>
          <w:tab w:val="left" w:pos="8370"/>
        </w:tabs>
        <w:spacing w:before="80"/>
      </w:pPr>
      <w:r w:rsidRPr="00B63381">
        <w:t xml:space="preserve">I have taken </w:t>
      </w:r>
      <w:r w:rsidRPr="00F854C6">
        <w:rPr>
          <w:b/>
        </w:rPr>
        <w:t>and</w:t>
      </w:r>
      <w:r w:rsidRPr="00B63381">
        <w:t xml:space="preserve"> passed </w:t>
      </w:r>
      <w:r w:rsidRPr="00F854C6">
        <w:rPr>
          <w:b/>
        </w:rPr>
        <w:t>all</w:t>
      </w:r>
      <w:r w:rsidRPr="00B63381">
        <w:t xml:space="preserve"> required tests.</w:t>
      </w:r>
      <w:r w:rsidR="005C341A">
        <w:tab/>
      </w:r>
      <w:sdt>
        <w:sdtPr>
          <w:rPr>
            <w:b/>
          </w:rPr>
          <w:id w:val="-4719851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05CF" w:rsidRPr="00BC699C">
            <w:rPr>
              <w:rFonts w:ascii="MS Gothic" w:eastAsia="MS Gothic" w:hAnsi="MS Gothic" w:hint="eastAsia"/>
              <w:b/>
            </w:rPr>
            <w:t>☐</w:t>
          </w:r>
        </w:sdtContent>
      </w:sdt>
      <w:r w:rsidR="00D971A0" w:rsidRPr="00BC699C">
        <w:rPr>
          <w:b/>
        </w:rPr>
        <w:t xml:space="preserve"> Acknowledge</w:t>
      </w:r>
      <w:r w:rsidR="00D971A0" w:rsidRPr="00BC699C">
        <w:rPr>
          <w:b/>
        </w:rPr>
        <w:tab/>
      </w:r>
      <w:sdt>
        <w:sdtPr>
          <w:rPr>
            <w:b/>
          </w:rPr>
          <w:id w:val="4872949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71A0" w:rsidRPr="00BC699C">
            <w:rPr>
              <w:rFonts w:ascii="MS Gothic" w:eastAsia="MS Gothic" w:hAnsi="MS Gothic" w:hint="eastAsia"/>
              <w:b/>
            </w:rPr>
            <w:t>☐</w:t>
          </w:r>
        </w:sdtContent>
      </w:sdt>
      <w:r w:rsidR="00D971A0" w:rsidRPr="00BC699C">
        <w:rPr>
          <w:b/>
        </w:rPr>
        <w:t xml:space="preserve"> Do </w:t>
      </w:r>
      <w:r w:rsidR="005B2BDB">
        <w:rPr>
          <w:b/>
        </w:rPr>
        <w:t>n</w:t>
      </w:r>
      <w:r w:rsidR="00D971A0" w:rsidRPr="00BC699C">
        <w:rPr>
          <w:b/>
        </w:rPr>
        <w:t xml:space="preserve">ot </w:t>
      </w:r>
      <w:r w:rsidR="005B2BDB">
        <w:rPr>
          <w:b/>
        </w:rPr>
        <w:t>a</w:t>
      </w:r>
      <w:r w:rsidR="00D971A0" w:rsidRPr="00BC699C">
        <w:rPr>
          <w:b/>
        </w:rPr>
        <w:t>cknowledge</w:t>
      </w:r>
    </w:p>
    <w:p w:rsidR="00D13269" w:rsidRPr="00B63381" w:rsidRDefault="00AE7B90" w:rsidP="00B63381">
      <w:pPr>
        <w:pStyle w:val="Subtitle"/>
        <w:rPr>
          <w:b w:val="0"/>
        </w:rPr>
      </w:pPr>
      <w:r w:rsidRPr="00705C04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CC1C3E8" wp14:editId="20856756">
                <wp:simplePos x="0" y="0"/>
                <wp:positionH relativeFrom="column">
                  <wp:posOffset>4295775</wp:posOffset>
                </wp:positionH>
                <wp:positionV relativeFrom="paragraph">
                  <wp:posOffset>349885</wp:posOffset>
                </wp:positionV>
                <wp:extent cx="2447925" cy="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479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04215E" id="Straight Connector 1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8.25pt,27.55pt" to="531pt,2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E26D75" w:rsidRPr="00705C04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892321C" wp14:editId="3B991F15">
                <wp:simplePos x="0" y="0"/>
                <wp:positionH relativeFrom="column">
                  <wp:posOffset>685800</wp:posOffset>
                </wp:positionH>
                <wp:positionV relativeFrom="paragraph">
                  <wp:posOffset>357505</wp:posOffset>
                </wp:positionV>
                <wp:extent cx="314325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43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733F499" id="Straight Connector 3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4pt,28.15pt" to="301.5pt,2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 w:rsidR="00E26D75">
        <w:t>S</w:t>
      </w:r>
      <w:r w:rsidR="00E26D75" w:rsidRPr="00705C04">
        <w:t>ignature:</w:t>
      </w:r>
      <w:r w:rsidR="00E26D75" w:rsidRPr="00705C04">
        <w:rPr>
          <w:b w:val="0"/>
        </w:rPr>
        <w:tab/>
      </w:r>
      <w:r w:rsidR="00E26D75" w:rsidRPr="005C341A">
        <w:t>Date:</w:t>
      </w:r>
      <w:r w:rsidR="005C341A">
        <w:rPr>
          <w:b w:val="0"/>
        </w:rPr>
        <w:t xml:space="preserve"> </w:t>
      </w:r>
    </w:p>
    <w:sectPr w:rsidR="00D13269" w:rsidRPr="00B63381" w:rsidSect="00CA63A5">
      <w:headerReference w:type="first" r:id="rId8"/>
      <w:pgSz w:w="12240" w:h="15840" w:code="1"/>
      <w:pgMar w:top="720" w:right="720" w:bottom="720" w:left="720" w:header="1440" w:footer="72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3D31" w:rsidRDefault="00F43D31" w:rsidP="00AC15A1">
      <w:r>
        <w:separator/>
      </w:r>
    </w:p>
  </w:endnote>
  <w:endnote w:type="continuationSeparator" w:id="0">
    <w:p w:rsidR="00F43D31" w:rsidRDefault="00F43D31" w:rsidP="00AC15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boto Slab">
    <w:altName w:val="Times New Roman"/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Humanst521 BT">
    <w:panose1 w:val="020B0802020204020204"/>
    <w:charset w:val="00"/>
    <w:family w:val="swiss"/>
    <w:pitch w:val="variable"/>
    <w:sig w:usb0="00000087" w:usb1="00000000" w:usb2="00000000" w:usb3="00000000" w:csb0="0000001B" w:csb1="00000000"/>
  </w:font>
  <w:font w:name="Roboto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Jenson Pro">
    <w:altName w:val="Adobe Jenson Pr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3D31" w:rsidRDefault="00F43D31" w:rsidP="00AC15A1">
      <w:r>
        <w:separator/>
      </w:r>
    </w:p>
  </w:footnote>
  <w:footnote w:type="continuationSeparator" w:id="0">
    <w:p w:rsidR="00F43D31" w:rsidRDefault="00F43D31" w:rsidP="00AC15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63A5" w:rsidRDefault="00AC15A1" w:rsidP="00AC15A1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>
              <wp:simplePos x="0" y="0"/>
              <wp:positionH relativeFrom="margin">
                <wp:posOffset>1143000</wp:posOffset>
              </wp:positionH>
              <wp:positionV relativeFrom="paragraph">
                <wp:posOffset>-819150</wp:posOffset>
              </wp:positionV>
              <wp:extent cx="4333875" cy="762000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33875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B12284" w:rsidRDefault="00B12284" w:rsidP="00AC15A1">
                          <w:pPr>
                            <w:pStyle w:val="NoParagraphStyle"/>
                            <w:spacing w:line="240" w:lineRule="auto"/>
                            <w:rPr>
                              <w:rFonts w:ascii="Roboto" w:hAnsi="Roboto" w:cs="Roboto"/>
                              <w:b/>
                              <w:bCs/>
                              <w:sz w:val="32"/>
                              <w:szCs w:val="34"/>
                            </w:rPr>
                          </w:pPr>
                          <w:r>
                            <w:rPr>
                              <w:rFonts w:ascii="Roboto" w:hAnsi="Roboto" w:cs="Roboto"/>
                              <w:b/>
                              <w:bCs/>
                              <w:sz w:val="32"/>
                              <w:szCs w:val="34"/>
                            </w:rPr>
                            <w:t xml:space="preserve">Gateway 3: </w:t>
                          </w:r>
                          <w:r w:rsidRPr="00B12284">
                            <w:rPr>
                              <w:rFonts w:ascii="Roboto" w:hAnsi="Roboto" w:cs="Roboto"/>
                              <w:b/>
                              <w:bCs/>
                              <w:sz w:val="32"/>
                              <w:szCs w:val="34"/>
                            </w:rPr>
                            <w:t>Student Teaching Application</w:t>
                          </w:r>
                        </w:p>
                        <w:p w:rsidR="00CA63A5" w:rsidRPr="00AC15A1" w:rsidRDefault="00AC15A1" w:rsidP="00AC15A1">
                          <w:pPr>
                            <w:pStyle w:val="NoParagraphStyle"/>
                            <w:spacing w:line="240" w:lineRule="auto"/>
                            <w:rPr>
                              <w:rFonts w:ascii="Roboto" w:hAnsi="Roboto" w:cs="Roboto"/>
                              <w:sz w:val="16"/>
                              <w:szCs w:val="20"/>
                            </w:rPr>
                          </w:pPr>
                          <w:r w:rsidRPr="00AC15A1">
                            <w:rPr>
                              <w:rFonts w:ascii="Roboto" w:hAnsi="Roboto" w:cs="Roboto"/>
                              <w:sz w:val="22"/>
                              <w:szCs w:val="28"/>
                            </w:rPr>
                            <w:t>College of Education and Technology | Teacher Education Office</w:t>
                          </w:r>
                        </w:p>
                        <w:p w:rsidR="00CA63A5" w:rsidRDefault="00AC15A1" w:rsidP="00AC15A1">
                          <w:r>
                            <w:t>Education (ED) 152 | phone: 575.562.2895 | fax: 575.562.404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90pt;margin-top:-64.5pt;width:341.25pt;height:60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" filled="f" stroked="f">
              <v:textbox>
                <w:txbxContent>
                  <w:p w:rsidR="00B12284" w:rsidRDefault="00B12284" w:rsidP="00AC15A1">
                    <w:pPr>
                      <w:pStyle w:val="NoParagraphStyle"/>
                      <w:spacing w:line="240" w:lineRule="auto"/>
                      <w:rPr>
                        <w:rFonts w:ascii="Roboto" w:hAnsi="Roboto" w:cs="Roboto"/>
                        <w:b/>
                        <w:bCs/>
                        <w:sz w:val="32"/>
                        <w:szCs w:val="34"/>
                      </w:rPr>
                    </w:pPr>
                    <w:r>
                      <w:rPr>
                        <w:rFonts w:ascii="Roboto" w:hAnsi="Roboto" w:cs="Roboto"/>
                        <w:b/>
                        <w:bCs/>
                        <w:sz w:val="32"/>
                        <w:szCs w:val="34"/>
                      </w:rPr>
                      <w:t xml:space="preserve">Gateway 3: </w:t>
                    </w:r>
                    <w:r w:rsidRPr="00B12284">
                      <w:rPr>
                        <w:rFonts w:ascii="Roboto" w:hAnsi="Roboto" w:cs="Roboto"/>
                        <w:b/>
                        <w:bCs/>
                        <w:sz w:val="32"/>
                        <w:szCs w:val="34"/>
                      </w:rPr>
                      <w:t>Student Teaching Application</w:t>
                    </w:r>
                  </w:p>
                  <w:p w:rsidR="00CA63A5" w:rsidRPr="00AC15A1" w:rsidRDefault="00AC15A1" w:rsidP="00AC15A1">
                    <w:pPr>
                      <w:pStyle w:val="NoParagraphStyle"/>
                      <w:spacing w:line="240" w:lineRule="auto"/>
                      <w:rPr>
                        <w:rFonts w:ascii="Roboto" w:hAnsi="Roboto" w:cs="Roboto"/>
                        <w:sz w:val="16"/>
                        <w:szCs w:val="20"/>
                      </w:rPr>
                    </w:pPr>
                    <w:r w:rsidRPr="00AC15A1">
                      <w:rPr>
                        <w:rFonts w:ascii="Roboto" w:hAnsi="Roboto" w:cs="Roboto"/>
                        <w:sz w:val="22"/>
                        <w:szCs w:val="28"/>
                      </w:rPr>
                      <w:t>College of Education and Technology | Teacher Education Office</w:t>
                    </w:r>
                  </w:p>
                  <w:p w:rsidR="00CA63A5" w:rsidRDefault="00AC15A1" w:rsidP="00AC15A1">
                    <w:r>
                      <w:t>Education (ED) 152 | phone: 575.562.2895 | fax: 575.562.4047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35210E">
      <w:rPr>
        <w:noProof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margin">
            <wp:posOffset>5446142</wp:posOffset>
          </wp:positionH>
          <wp:positionV relativeFrom="paragraph">
            <wp:posOffset>-742950</wp:posOffset>
          </wp:positionV>
          <wp:extent cx="1459074" cy="685800"/>
          <wp:effectExtent l="0" t="0" r="825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TREC-logo-G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3475" cy="6878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511A9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>
              <wp:simplePos x="0" y="0"/>
              <wp:positionH relativeFrom="column">
                <wp:posOffset>-279070</wp:posOffset>
              </wp:positionH>
              <wp:positionV relativeFrom="paragraph">
                <wp:posOffset>-771896</wp:posOffset>
              </wp:positionV>
              <wp:extent cx="1425039" cy="855023"/>
              <wp:effectExtent l="0" t="0" r="0" b="2540"/>
              <wp:wrapNone/>
              <wp:docPr id="13" name="Text Box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25039" cy="85502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B511A9" w:rsidRDefault="00B511A9" w:rsidP="00AC15A1">
                          <w:r w:rsidRPr="00B511A9"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235071" cy="629382"/>
                                <wp:effectExtent l="0" t="0" r="3810" b="0"/>
                                <wp:docPr id="15" name="Picture 1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K:\ALL-OCS-PUBS\+Logos+\Wordmark\Black Box\ENMU_Wordmark_Black.jp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35071" cy="629382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13" o:spid="_x0000_s1027" type="#_x0000_t202" style="position:absolute;margin-left:-21.95pt;margin-top:-60.8pt;width:112.2pt;height:67.3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" filled="f" stroked="f" strokeweight=".5pt">
              <v:textbox>
                <w:txbxContent>
                  <w:p w:rsidR="00B511A9" w:rsidRDefault="00B511A9" w:rsidP="00AC15A1">
                    <w:r w:rsidRPr="00B511A9">
                      <w:rPr>
                        <w:noProof/>
                      </w:rPr>
                      <w:drawing>
                        <wp:inline distT="0" distB="0" distL="0" distR="0">
                          <wp:extent cx="1235071" cy="629382"/>
                          <wp:effectExtent l="0" t="0" r="3810" b="0"/>
                          <wp:docPr id="15" name="Picture 1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K:\ALL-OCS-PUBS\+Logos+\Wordmark\Black Box\ENMU_Wordmark_Black.jp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35071" cy="62938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77pt;height:126pt" o:bullet="t">
        <v:imagedata r:id="rId1" o:title="MC900237940[1]"/>
      </v:shape>
    </w:pict>
  </w:numPicBullet>
  <w:abstractNum w:abstractNumId="0" w15:restartNumberingAfterBreak="0">
    <w:nsid w:val="25362F7D"/>
    <w:multiLevelType w:val="hybridMultilevel"/>
    <w:tmpl w:val="25EA0F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BDF57B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56566CFD"/>
    <w:multiLevelType w:val="hybridMultilevel"/>
    <w:tmpl w:val="D864F03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6BB97332"/>
    <w:multiLevelType w:val="hybridMultilevel"/>
    <w:tmpl w:val="0FC0811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OpCka0aZ8TubimFQ3XzXkJrCo4hnLWeAx0ML81rX3AFLrvyCJH3QrBD5ViPSMVOywpW/e7vXkIFsBNeXIWSEBg==" w:salt="2/0ux7BmBvMRsR9drg8yv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bQwNjQ3MzE2NbVU0lEKTi0uzszPAykwrwUAMxCyziwAAAA="/>
  </w:docVars>
  <w:rsids>
    <w:rsidRoot w:val="00D32778"/>
    <w:rsid w:val="000153FC"/>
    <w:rsid w:val="0001577A"/>
    <w:rsid w:val="00023576"/>
    <w:rsid w:val="000256DB"/>
    <w:rsid w:val="00033862"/>
    <w:rsid w:val="00045796"/>
    <w:rsid w:val="0005232C"/>
    <w:rsid w:val="0006071C"/>
    <w:rsid w:val="00062841"/>
    <w:rsid w:val="000756C0"/>
    <w:rsid w:val="00091801"/>
    <w:rsid w:val="000960F6"/>
    <w:rsid w:val="000A3DDD"/>
    <w:rsid w:val="000B665D"/>
    <w:rsid w:val="000D0DB0"/>
    <w:rsid w:val="000D7D60"/>
    <w:rsid w:val="000F3770"/>
    <w:rsid w:val="000F6802"/>
    <w:rsid w:val="00113418"/>
    <w:rsid w:val="00146ABE"/>
    <w:rsid w:val="00147E69"/>
    <w:rsid w:val="00154575"/>
    <w:rsid w:val="00191617"/>
    <w:rsid w:val="001A0FDF"/>
    <w:rsid w:val="001B28EF"/>
    <w:rsid w:val="002135EA"/>
    <w:rsid w:val="002372C1"/>
    <w:rsid w:val="002527BF"/>
    <w:rsid w:val="0027111C"/>
    <w:rsid w:val="00284958"/>
    <w:rsid w:val="00291C3F"/>
    <w:rsid w:val="002947C6"/>
    <w:rsid w:val="002A03B5"/>
    <w:rsid w:val="002B25C9"/>
    <w:rsid w:val="002B2BD5"/>
    <w:rsid w:val="002C6628"/>
    <w:rsid w:val="002F38FD"/>
    <w:rsid w:val="003044B1"/>
    <w:rsid w:val="003231E7"/>
    <w:rsid w:val="00341300"/>
    <w:rsid w:val="0035210E"/>
    <w:rsid w:val="00360FCA"/>
    <w:rsid w:val="00396836"/>
    <w:rsid w:val="003E5331"/>
    <w:rsid w:val="00400E1B"/>
    <w:rsid w:val="00406475"/>
    <w:rsid w:val="004120A6"/>
    <w:rsid w:val="00430DCF"/>
    <w:rsid w:val="00432D13"/>
    <w:rsid w:val="00454317"/>
    <w:rsid w:val="004602A8"/>
    <w:rsid w:val="004644F0"/>
    <w:rsid w:val="00476916"/>
    <w:rsid w:val="004E64A2"/>
    <w:rsid w:val="0050079E"/>
    <w:rsid w:val="00504188"/>
    <w:rsid w:val="0053088D"/>
    <w:rsid w:val="005A506D"/>
    <w:rsid w:val="005B2BDB"/>
    <w:rsid w:val="005C341A"/>
    <w:rsid w:val="005D2250"/>
    <w:rsid w:val="005D79AC"/>
    <w:rsid w:val="005E5E7D"/>
    <w:rsid w:val="005F0ADC"/>
    <w:rsid w:val="00610D45"/>
    <w:rsid w:val="0061377D"/>
    <w:rsid w:val="006214FB"/>
    <w:rsid w:val="0063239A"/>
    <w:rsid w:val="00633F8B"/>
    <w:rsid w:val="00650CAC"/>
    <w:rsid w:val="00675021"/>
    <w:rsid w:val="006768B3"/>
    <w:rsid w:val="00691D7C"/>
    <w:rsid w:val="006C3F75"/>
    <w:rsid w:val="006D22E7"/>
    <w:rsid w:val="006D3AB1"/>
    <w:rsid w:val="006D4197"/>
    <w:rsid w:val="006E0770"/>
    <w:rsid w:val="006F2981"/>
    <w:rsid w:val="0070086B"/>
    <w:rsid w:val="00701DEE"/>
    <w:rsid w:val="00705C04"/>
    <w:rsid w:val="00711A2D"/>
    <w:rsid w:val="00721D38"/>
    <w:rsid w:val="00730A8F"/>
    <w:rsid w:val="00755DD2"/>
    <w:rsid w:val="00771E5C"/>
    <w:rsid w:val="00782183"/>
    <w:rsid w:val="00794961"/>
    <w:rsid w:val="007A49DC"/>
    <w:rsid w:val="007B0073"/>
    <w:rsid w:val="007B5B30"/>
    <w:rsid w:val="007C3A61"/>
    <w:rsid w:val="007F2082"/>
    <w:rsid w:val="007F36AE"/>
    <w:rsid w:val="00822F25"/>
    <w:rsid w:val="0082793E"/>
    <w:rsid w:val="00862674"/>
    <w:rsid w:val="00875B31"/>
    <w:rsid w:val="00886EF5"/>
    <w:rsid w:val="00887362"/>
    <w:rsid w:val="0089517E"/>
    <w:rsid w:val="008B73C7"/>
    <w:rsid w:val="008C05CF"/>
    <w:rsid w:val="008F0302"/>
    <w:rsid w:val="009151D8"/>
    <w:rsid w:val="009229D5"/>
    <w:rsid w:val="00957DE8"/>
    <w:rsid w:val="0096054C"/>
    <w:rsid w:val="009750A7"/>
    <w:rsid w:val="00983748"/>
    <w:rsid w:val="00992D2E"/>
    <w:rsid w:val="00994BB8"/>
    <w:rsid w:val="00995A9A"/>
    <w:rsid w:val="00996877"/>
    <w:rsid w:val="009A213E"/>
    <w:rsid w:val="009E3602"/>
    <w:rsid w:val="00A05BA7"/>
    <w:rsid w:val="00A34615"/>
    <w:rsid w:val="00A3470D"/>
    <w:rsid w:val="00A52D8A"/>
    <w:rsid w:val="00A64710"/>
    <w:rsid w:val="00A65BC3"/>
    <w:rsid w:val="00A70376"/>
    <w:rsid w:val="00A74B7E"/>
    <w:rsid w:val="00A82848"/>
    <w:rsid w:val="00AA00C0"/>
    <w:rsid w:val="00AA421F"/>
    <w:rsid w:val="00AC15A1"/>
    <w:rsid w:val="00AE5AB9"/>
    <w:rsid w:val="00AE7B90"/>
    <w:rsid w:val="00AF6CB1"/>
    <w:rsid w:val="00B060D6"/>
    <w:rsid w:val="00B12284"/>
    <w:rsid w:val="00B21E83"/>
    <w:rsid w:val="00B23C12"/>
    <w:rsid w:val="00B320BE"/>
    <w:rsid w:val="00B3694D"/>
    <w:rsid w:val="00B511A9"/>
    <w:rsid w:val="00B63381"/>
    <w:rsid w:val="00BB0FB9"/>
    <w:rsid w:val="00BB274C"/>
    <w:rsid w:val="00BC699C"/>
    <w:rsid w:val="00C126BD"/>
    <w:rsid w:val="00C15BCE"/>
    <w:rsid w:val="00C16C62"/>
    <w:rsid w:val="00C24049"/>
    <w:rsid w:val="00C360A2"/>
    <w:rsid w:val="00C457C5"/>
    <w:rsid w:val="00C70A7C"/>
    <w:rsid w:val="00C864E7"/>
    <w:rsid w:val="00CA63A5"/>
    <w:rsid w:val="00CC7711"/>
    <w:rsid w:val="00CD5EFC"/>
    <w:rsid w:val="00CD7734"/>
    <w:rsid w:val="00CE36D6"/>
    <w:rsid w:val="00CE43D4"/>
    <w:rsid w:val="00CE5C0D"/>
    <w:rsid w:val="00D1163A"/>
    <w:rsid w:val="00D13269"/>
    <w:rsid w:val="00D27C2D"/>
    <w:rsid w:val="00D32778"/>
    <w:rsid w:val="00D40E23"/>
    <w:rsid w:val="00D76026"/>
    <w:rsid w:val="00D971A0"/>
    <w:rsid w:val="00DA18AD"/>
    <w:rsid w:val="00DA1A06"/>
    <w:rsid w:val="00DB3E61"/>
    <w:rsid w:val="00DC45F7"/>
    <w:rsid w:val="00DD21D2"/>
    <w:rsid w:val="00DF0617"/>
    <w:rsid w:val="00DF5D99"/>
    <w:rsid w:val="00E03476"/>
    <w:rsid w:val="00E05BDA"/>
    <w:rsid w:val="00E26D75"/>
    <w:rsid w:val="00E429AA"/>
    <w:rsid w:val="00E6565E"/>
    <w:rsid w:val="00EB31DE"/>
    <w:rsid w:val="00EE0B57"/>
    <w:rsid w:val="00F43D31"/>
    <w:rsid w:val="00F46EBD"/>
    <w:rsid w:val="00F61BA9"/>
    <w:rsid w:val="00F76F1C"/>
    <w:rsid w:val="00F804FE"/>
    <w:rsid w:val="00F854C6"/>
    <w:rsid w:val="00F9139E"/>
    <w:rsid w:val="00FA7D61"/>
    <w:rsid w:val="00FB27EC"/>
    <w:rsid w:val="00FD1D65"/>
    <w:rsid w:val="00FD756F"/>
    <w:rsid w:val="00FE05C8"/>
    <w:rsid w:val="00FE1F38"/>
    <w:rsid w:val="00FE6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28B5CE"/>
  <w15:chartTrackingRefBased/>
  <w15:docId w15:val="{0474E7EE-8152-47E8-9F72-8BDC5EA84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02A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hAnsi="Roboto Slab" w:cs="Humanst521 BT"/>
      <w:color w:val="000000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0617"/>
    <w:pPr>
      <w:keepNext/>
      <w:keepLines/>
      <w:shd w:val="clear" w:color="auto" w:fill="E7E6E6" w:themeFill="background2"/>
      <w:spacing w:before="60" w:after="80"/>
      <w:outlineLvl w:val="0"/>
    </w:pPr>
    <w:rPr>
      <w:rFonts w:ascii="Roboto" w:eastAsiaTheme="majorEastAsia" w:hAnsi="Roboto" w:cstheme="majorBidi"/>
      <w:b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D32778"/>
    <w:rPr>
      <w:rFonts w:ascii="Times New Roman" w:hAnsi="Times New Roman" w:cs="Times New Roman"/>
      <w:sz w:val="24"/>
      <w:szCs w:val="24"/>
    </w:rPr>
  </w:style>
  <w:style w:type="paragraph" w:customStyle="1" w:styleId="NoParagraphStyle">
    <w:name w:val="[No Paragraph Style]"/>
    <w:rsid w:val="00D32778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43D3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3D31"/>
  </w:style>
  <w:style w:type="paragraph" w:styleId="Footer">
    <w:name w:val="footer"/>
    <w:basedOn w:val="Normal"/>
    <w:link w:val="FooterChar"/>
    <w:uiPriority w:val="99"/>
    <w:unhideWhenUsed/>
    <w:rsid w:val="00F43D3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3D31"/>
  </w:style>
  <w:style w:type="paragraph" w:styleId="BalloonText">
    <w:name w:val="Balloon Text"/>
    <w:basedOn w:val="Normal"/>
    <w:link w:val="BalloonTextChar"/>
    <w:uiPriority w:val="99"/>
    <w:semiHidden/>
    <w:unhideWhenUsed/>
    <w:rsid w:val="002135E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5EA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256DB"/>
    <w:pPr>
      <w:autoSpaceDE w:val="0"/>
      <w:autoSpaceDN w:val="0"/>
      <w:adjustRightInd w:val="0"/>
      <w:spacing w:after="0" w:line="240" w:lineRule="auto"/>
    </w:pPr>
    <w:rPr>
      <w:rFonts w:ascii="Humanst521 BT" w:hAnsi="Humanst521 BT" w:cs="Humanst521 BT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0256DB"/>
    <w:pPr>
      <w:spacing w:line="241" w:lineRule="atLeast"/>
    </w:pPr>
    <w:rPr>
      <w:rFonts w:cstheme="minorBidi"/>
      <w:color w:val="auto"/>
    </w:rPr>
  </w:style>
  <w:style w:type="paragraph" w:customStyle="1" w:styleId="Pa1">
    <w:name w:val="Pa1"/>
    <w:basedOn w:val="Default"/>
    <w:next w:val="Default"/>
    <w:uiPriority w:val="99"/>
    <w:rsid w:val="000256DB"/>
    <w:pPr>
      <w:spacing w:line="24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0256DB"/>
    <w:rPr>
      <w:rFonts w:ascii="Adobe Jenson Pro" w:hAnsi="Adobe Jenson Pro" w:cs="Adobe Jenson Pro"/>
      <w:b/>
      <w:bCs/>
      <w:color w:val="221E1F"/>
      <w:sz w:val="22"/>
      <w:szCs w:val="22"/>
    </w:rPr>
  </w:style>
  <w:style w:type="paragraph" w:customStyle="1" w:styleId="Pa2">
    <w:name w:val="Pa2"/>
    <w:basedOn w:val="Default"/>
    <w:next w:val="Default"/>
    <w:uiPriority w:val="99"/>
    <w:rsid w:val="000256DB"/>
    <w:pPr>
      <w:spacing w:line="241" w:lineRule="atLeast"/>
    </w:pPr>
    <w:rPr>
      <w:rFonts w:cstheme="minorBidi"/>
      <w:color w:val="auto"/>
    </w:rPr>
  </w:style>
  <w:style w:type="character" w:customStyle="1" w:styleId="A2">
    <w:name w:val="A2"/>
    <w:uiPriority w:val="99"/>
    <w:rsid w:val="000256DB"/>
    <w:rPr>
      <w:rFonts w:cs="Humanst521 BT"/>
      <w:color w:val="221E1F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A00C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768B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644F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F0617"/>
    <w:rPr>
      <w:rFonts w:ascii="Roboto" w:eastAsiaTheme="majorEastAsia" w:hAnsi="Roboto" w:cstheme="majorBidi"/>
      <w:b/>
      <w:color w:val="000000" w:themeColor="text1"/>
      <w:sz w:val="28"/>
      <w:szCs w:val="32"/>
      <w:shd w:val="clear" w:color="auto" w:fill="E7E6E6" w:themeFill="background2"/>
    </w:rPr>
  </w:style>
  <w:style w:type="paragraph" w:styleId="Subtitle">
    <w:name w:val="Subtitle"/>
    <w:aliases w:val="Signature Labels"/>
    <w:basedOn w:val="Normal"/>
    <w:next w:val="Normal"/>
    <w:link w:val="SubtitleChar"/>
    <w:uiPriority w:val="11"/>
    <w:qFormat/>
    <w:rsid w:val="00B23C12"/>
    <w:pPr>
      <w:tabs>
        <w:tab w:val="left" w:pos="6210"/>
      </w:tabs>
      <w:spacing w:before="360"/>
    </w:pPr>
    <w:rPr>
      <w:b/>
    </w:rPr>
  </w:style>
  <w:style w:type="character" w:customStyle="1" w:styleId="SubtitleChar">
    <w:name w:val="Subtitle Char"/>
    <w:aliases w:val="Signature Labels Char"/>
    <w:basedOn w:val="DefaultParagraphFont"/>
    <w:link w:val="Subtitle"/>
    <w:uiPriority w:val="11"/>
    <w:rsid w:val="00B23C12"/>
    <w:rPr>
      <w:rFonts w:ascii="Roboto Slab" w:hAnsi="Roboto Slab" w:cs="Humanst521 BT"/>
      <w:b/>
      <w:color w:val="000000"/>
      <w:sz w:val="20"/>
      <w:szCs w:val="20"/>
    </w:rPr>
  </w:style>
  <w:style w:type="paragraph" w:customStyle="1" w:styleId="Style1">
    <w:name w:val="Style1"/>
    <w:basedOn w:val="Normal"/>
    <w:link w:val="Style1Char"/>
    <w:rsid w:val="003231E7"/>
  </w:style>
  <w:style w:type="character" w:customStyle="1" w:styleId="Style1Char">
    <w:name w:val="Style1 Char"/>
    <w:basedOn w:val="DefaultParagraphFont"/>
    <w:link w:val="Style1"/>
    <w:rsid w:val="003231E7"/>
    <w:rPr>
      <w:rFonts w:ascii="Roboto Slab" w:hAnsi="Roboto Slab" w:cs="Humanst521 BT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0.png"/><Relationship Id="rId2" Type="http://schemas.openxmlformats.org/officeDocument/2006/relationships/image" Target="media/image3.png"/><Relationship Id="rId1" Type="http://schemas.openxmlformats.org/officeDocument/2006/relationships/image" Target="media/image2.g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4D1E0DF20BE47799E198AE2D4925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436A3-B32B-4D63-AB18-A7ECE06A8758}"/>
      </w:docPartPr>
      <w:docPartBody>
        <w:p w:rsidR="00E31E7C" w:rsidRDefault="00A50088" w:rsidP="00A50088">
          <w:pPr>
            <w:pStyle w:val="34D1E0DF20BE47799E198AE2D4925B4034"/>
          </w:pPr>
          <w:r w:rsidRPr="0025211D">
            <w:rPr>
              <w:rStyle w:val="PlaceholderText"/>
            </w:rPr>
            <w:t>Click or tap here to</w:t>
          </w:r>
          <w:r>
            <w:rPr>
              <w:rStyle w:val="PlaceholderText"/>
            </w:rPr>
            <w:t xml:space="preserve"> enter name (include previous names)</w:t>
          </w:r>
        </w:p>
      </w:docPartBody>
    </w:docPart>
    <w:docPart>
      <w:docPartPr>
        <w:name w:val="9E89DA31F33C40F7B509D8B9BDE83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28B7A-063A-4486-99DB-01AF809275A2}"/>
      </w:docPartPr>
      <w:docPartBody>
        <w:p w:rsidR="00E31E7C" w:rsidRDefault="00A50088" w:rsidP="00A50088">
          <w:pPr>
            <w:pStyle w:val="9E89DA31F33C40F7B509D8B9BDE8349D34"/>
          </w:pPr>
          <w:r w:rsidRPr="00B07FF3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ID</w:t>
          </w:r>
        </w:p>
      </w:docPartBody>
    </w:docPart>
    <w:docPart>
      <w:docPartPr>
        <w:name w:val="2EADB5BD8FF6428D9F57B2336BA99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A4B70-7C4F-4106-860B-34FF50820DB7}"/>
      </w:docPartPr>
      <w:docPartBody>
        <w:p w:rsidR="00E31E7C" w:rsidRDefault="00A50088" w:rsidP="00A50088">
          <w:pPr>
            <w:pStyle w:val="2EADB5BD8FF6428D9F57B2336BA99E4B34"/>
          </w:pPr>
          <w:r>
            <w:rPr>
              <w:rStyle w:val="PlaceholderText"/>
            </w:rPr>
            <w:t>Enter street</w:t>
          </w:r>
        </w:p>
      </w:docPartBody>
    </w:docPart>
    <w:docPart>
      <w:docPartPr>
        <w:name w:val="0181DFE05B5948D59166BE3266778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4B677C-DD4A-46CE-81C1-12D3CE3AAAE1}"/>
      </w:docPartPr>
      <w:docPartBody>
        <w:p w:rsidR="00E31E7C" w:rsidRDefault="00A50088" w:rsidP="00A50088">
          <w:pPr>
            <w:pStyle w:val="0181DFE05B5948D59166BE326677838934"/>
          </w:pPr>
          <w:r>
            <w:rPr>
              <w:rStyle w:val="PlaceholderText"/>
            </w:rPr>
            <w:t>Enter city</w:t>
          </w:r>
        </w:p>
      </w:docPartBody>
    </w:docPart>
    <w:docPart>
      <w:docPartPr>
        <w:name w:val="19581CF8B4B044CEA2EC381E6A7F8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07D95-A039-4EAC-804E-151DEB446E92}"/>
      </w:docPartPr>
      <w:docPartBody>
        <w:p w:rsidR="00E31E7C" w:rsidRDefault="00A50088" w:rsidP="00A50088">
          <w:pPr>
            <w:pStyle w:val="19581CF8B4B044CEA2EC381E6A7F8D0234"/>
          </w:pPr>
          <w:r>
            <w:rPr>
              <w:rStyle w:val="PlaceholderText"/>
            </w:rPr>
            <w:t>Enter state</w:t>
          </w:r>
        </w:p>
      </w:docPartBody>
    </w:docPart>
    <w:docPart>
      <w:docPartPr>
        <w:name w:val="8093A3F8026947C98B187A5EA4554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0C4E24-B3C7-462F-8200-C7FFD7E59F3C}"/>
      </w:docPartPr>
      <w:docPartBody>
        <w:p w:rsidR="00E31E7C" w:rsidRDefault="00A50088" w:rsidP="00A50088">
          <w:pPr>
            <w:pStyle w:val="8093A3F8026947C98B187A5EA4554AD334"/>
          </w:pPr>
          <w:r>
            <w:rPr>
              <w:rStyle w:val="PlaceholderText"/>
            </w:rPr>
            <w:t>Enter ZIP</w:t>
          </w:r>
        </w:p>
      </w:docPartBody>
    </w:docPart>
    <w:docPart>
      <w:docPartPr>
        <w:name w:val="DE334AB3C2AD40FEBBFFAE80C98BFE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83D55-9973-4E5F-9D96-7F8CAC9C0EAA}"/>
      </w:docPartPr>
      <w:docPartBody>
        <w:p w:rsidR="00E31E7C" w:rsidRDefault="00A50088" w:rsidP="00A50088">
          <w:pPr>
            <w:pStyle w:val="DE334AB3C2AD40FEBBFFAE80C98BFE7734"/>
          </w:pPr>
          <w:r>
            <w:rPr>
              <w:rStyle w:val="PlaceholderText"/>
            </w:rPr>
            <w:t xml:space="preserve">Enter street </w:t>
          </w:r>
        </w:p>
      </w:docPartBody>
    </w:docPart>
    <w:docPart>
      <w:docPartPr>
        <w:name w:val="0324261D23AD49159FA22251C2FFC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F71C2-E852-405B-830D-0DF920AF2167}"/>
      </w:docPartPr>
      <w:docPartBody>
        <w:p w:rsidR="00E31E7C" w:rsidRDefault="00A50088" w:rsidP="00A50088">
          <w:pPr>
            <w:pStyle w:val="0324261D23AD49159FA22251C2FFC60834"/>
          </w:pPr>
          <w:r>
            <w:rPr>
              <w:rStyle w:val="PlaceholderText"/>
            </w:rPr>
            <w:t>Enter city</w:t>
          </w:r>
        </w:p>
      </w:docPartBody>
    </w:docPart>
    <w:docPart>
      <w:docPartPr>
        <w:name w:val="568A1F64DEF24BA29D7A4F3D5FA81D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E7584-1E8E-4D33-A841-B6C437E786B3}"/>
      </w:docPartPr>
      <w:docPartBody>
        <w:p w:rsidR="00E31E7C" w:rsidRDefault="00A50088" w:rsidP="00A50088">
          <w:pPr>
            <w:pStyle w:val="568A1F64DEF24BA29D7A4F3D5FA81D6134"/>
          </w:pPr>
          <w:r>
            <w:rPr>
              <w:rStyle w:val="PlaceholderText"/>
            </w:rPr>
            <w:t>Enter state</w:t>
          </w:r>
        </w:p>
      </w:docPartBody>
    </w:docPart>
    <w:docPart>
      <w:docPartPr>
        <w:name w:val="269E0179DDE74C13BD3CD7B7E2A53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9DB52-6BEF-4F10-83B4-D0217CF03C74}"/>
      </w:docPartPr>
      <w:docPartBody>
        <w:p w:rsidR="00E31E7C" w:rsidRDefault="00A50088" w:rsidP="00A50088">
          <w:pPr>
            <w:pStyle w:val="269E0179DDE74C13BD3CD7B7E2A5318B34"/>
          </w:pPr>
          <w:r>
            <w:rPr>
              <w:rStyle w:val="PlaceholderText"/>
            </w:rPr>
            <w:t>Enter ZIP</w:t>
          </w:r>
        </w:p>
      </w:docPartBody>
    </w:docPart>
    <w:docPart>
      <w:docPartPr>
        <w:name w:val="82E8F17748C94820BC799C07BA540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6DBC51-1707-494F-A009-B088EABBB57E}"/>
      </w:docPartPr>
      <w:docPartBody>
        <w:p w:rsidR="00E31E7C" w:rsidRDefault="00A50088" w:rsidP="00A50088">
          <w:pPr>
            <w:pStyle w:val="82E8F17748C94820BC799C07BA540CD534"/>
          </w:pPr>
          <w:r>
            <w:rPr>
              <w:rStyle w:val="PlaceholderText"/>
            </w:rPr>
            <w:t>Enter</w:t>
          </w:r>
          <w:r w:rsidRPr="003445B3">
            <w:rPr>
              <w:rStyle w:val="PlaceholderText"/>
            </w:rPr>
            <w:t xml:space="preserve"> current phone</w:t>
          </w:r>
        </w:p>
      </w:docPartBody>
    </w:docPart>
    <w:docPart>
      <w:docPartPr>
        <w:name w:val="23648DF324B14AE8ADFD41FDA4D02D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3462D-E203-473E-ABE4-A1CE6F28894D}"/>
      </w:docPartPr>
      <w:docPartBody>
        <w:p w:rsidR="00E31E7C" w:rsidRDefault="00A50088" w:rsidP="00A50088">
          <w:pPr>
            <w:pStyle w:val="23648DF324B14AE8ADFD41FDA4D02D7934"/>
          </w:pPr>
          <w:r>
            <w:rPr>
              <w:rStyle w:val="PlaceholderText"/>
            </w:rPr>
            <w:t>Enter</w:t>
          </w:r>
          <w:r w:rsidRPr="003445B3">
            <w:rPr>
              <w:rStyle w:val="PlaceholderText"/>
            </w:rPr>
            <w:t xml:space="preserve"> permanent phone</w:t>
          </w:r>
        </w:p>
      </w:docPartBody>
    </w:docPart>
    <w:docPart>
      <w:docPartPr>
        <w:name w:val="E24E14AF1A504D1D95AA8F35B13B80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E6314-7645-421D-A99E-82F93F2026FA}"/>
      </w:docPartPr>
      <w:docPartBody>
        <w:p w:rsidR="00E31E7C" w:rsidRDefault="00A50088" w:rsidP="00A50088">
          <w:pPr>
            <w:pStyle w:val="E24E14AF1A504D1D95AA8F35B13B80F634"/>
          </w:pPr>
          <w:r>
            <w:rPr>
              <w:rStyle w:val="PlaceholderText"/>
            </w:rPr>
            <w:t>Enter</w:t>
          </w:r>
          <w:r w:rsidRPr="003445B3">
            <w:rPr>
              <w:rStyle w:val="PlaceholderText"/>
            </w:rPr>
            <w:t xml:space="preserve"> ENMU email</w:t>
          </w:r>
        </w:p>
      </w:docPartBody>
    </w:docPart>
    <w:docPart>
      <w:docPartPr>
        <w:name w:val="7E39849719FD4ED0BC91235CC4EF2C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F29D9C-122F-4C86-8855-F2530335FCB6}"/>
      </w:docPartPr>
      <w:docPartBody>
        <w:p w:rsidR="00E31E7C" w:rsidRDefault="00A50088" w:rsidP="00A50088">
          <w:pPr>
            <w:pStyle w:val="7E39849719FD4ED0BC91235CC4EF2C3334"/>
          </w:pPr>
          <w:r w:rsidRPr="00C24049">
            <w:rPr>
              <w:rStyle w:val="PlaceholderText"/>
              <w:b/>
            </w:rPr>
            <w:t>Enter major</w:t>
          </w:r>
        </w:p>
      </w:docPartBody>
    </w:docPart>
    <w:docPart>
      <w:docPartPr>
        <w:name w:val="BE770BAC51944AB4A25A9C9294BD91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A03F23-E280-46A0-AFC9-AF659734E351}"/>
      </w:docPartPr>
      <w:docPartBody>
        <w:p w:rsidR="00E31E7C" w:rsidRDefault="00A50088" w:rsidP="00A50088">
          <w:pPr>
            <w:pStyle w:val="BE770BAC51944AB4A25A9C9294BD917A34"/>
          </w:pPr>
          <w:r w:rsidRPr="00C24049">
            <w:rPr>
              <w:rStyle w:val="PlaceholderText"/>
              <w:b/>
            </w:rPr>
            <w:t>Enter minor</w:t>
          </w:r>
        </w:p>
      </w:docPartBody>
    </w:docPart>
    <w:docPart>
      <w:docPartPr>
        <w:name w:val="7AD53B11E1FA46A98A432ED3BF9B31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4C2A50-45C7-4ED6-AD50-479511D0ABC7}"/>
      </w:docPartPr>
      <w:docPartBody>
        <w:p w:rsidR="00E31E7C" w:rsidRDefault="00A50088" w:rsidP="00A50088">
          <w:pPr>
            <w:pStyle w:val="7AD53B11E1FA46A98A432ED3BF9B313734"/>
          </w:pPr>
          <w:r w:rsidRPr="00C24049">
            <w:rPr>
              <w:rStyle w:val="PlaceholderText"/>
              <w:b/>
            </w:rPr>
            <w:t>Enter major</w:t>
          </w:r>
        </w:p>
      </w:docPartBody>
    </w:docPart>
    <w:docPart>
      <w:docPartPr>
        <w:name w:val="D1056E07D11F488AB09CAF506A0F1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3DE14-38EB-4C20-B6BC-20D17EA4D963}"/>
      </w:docPartPr>
      <w:docPartBody>
        <w:p w:rsidR="00E31E7C" w:rsidRDefault="00A50088" w:rsidP="00A50088">
          <w:pPr>
            <w:pStyle w:val="D1056E07D11F488AB09CAF506A0F123B34"/>
          </w:pPr>
          <w:r w:rsidRPr="00C24049">
            <w:rPr>
              <w:rStyle w:val="PlaceholderText"/>
              <w:b/>
            </w:rPr>
            <w:t>Enter minor</w:t>
          </w:r>
        </w:p>
      </w:docPartBody>
    </w:docPart>
    <w:docPart>
      <w:docPartPr>
        <w:name w:val="81252B98489446EA9F2610FFFA30C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4E729-D199-4D22-A6BB-903188A904A7}"/>
      </w:docPartPr>
      <w:docPartBody>
        <w:p w:rsidR="00E31E7C" w:rsidRDefault="00A50088" w:rsidP="00A50088">
          <w:pPr>
            <w:pStyle w:val="81252B98489446EA9F2610FFFA30C32634"/>
          </w:pPr>
          <w:r>
            <w:rPr>
              <w:rStyle w:val="PlaceholderText"/>
            </w:rPr>
            <w:t>E</w:t>
          </w:r>
          <w:r w:rsidRPr="00C73894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I.  Reading score</w:t>
          </w:r>
        </w:p>
      </w:docPartBody>
    </w:docPart>
    <w:docPart>
      <w:docPartPr>
        <w:name w:val="CD4DF6BB0A0040389D78154E92FE0D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14595-8AAB-4E1C-A8BC-526DF314BAF2}"/>
      </w:docPartPr>
      <w:docPartBody>
        <w:p w:rsidR="00E31E7C" w:rsidRDefault="00A50088" w:rsidP="00A50088">
          <w:pPr>
            <w:pStyle w:val="CD4DF6BB0A0040389D78154E92FE0D3A34"/>
          </w:pPr>
          <w:r>
            <w:rPr>
              <w:rStyle w:val="PlaceholderText"/>
            </w:rPr>
            <w:t>E</w:t>
          </w:r>
          <w:r w:rsidRPr="00C73894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II. Writing score</w:t>
          </w:r>
        </w:p>
      </w:docPartBody>
    </w:docPart>
    <w:docPart>
      <w:docPartPr>
        <w:name w:val="CA3AA914F1A94CC1984AEDF2AF245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B5DD6B-21E2-415D-9C3E-1FE45C2C1784}"/>
      </w:docPartPr>
      <w:docPartBody>
        <w:p w:rsidR="00E31E7C" w:rsidRDefault="00A50088" w:rsidP="00A50088">
          <w:pPr>
            <w:pStyle w:val="CA3AA914F1A94CC1984AEDF2AF245D0934"/>
          </w:pPr>
          <w:r>
            <w:rPr>
              <w:rStyle w:val="PlaceholderText"/>
            </w:rPr>
            <w:t>E</w:t>
          </w:r>
          <w:r w:rsidRPr="00C73894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III. Math score</w:t>
          </w:r>
        </w:p>
      </w:docPartBody>
    </w:docPart>
    <w:docPart>
      <w:docPartPr>
        <w:name w:val="208153E33CCB45EA8BA178C755F58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AE00B9-5DF3-4D46-9533-42D233694D39}"/>
      </w:docPartPr>
      <w:docPartBody>
        <w:p w:rsidR="00E31E7C" w:rsidRDefault="00A50088" w:rsidP="00A50088">
          <w:pPr>
            <w:pStyle w:val="208153E33CCB45EA8BA178C755F5861D33"/>
          </w:pPr>
          <w:r>
            <w:rPr>
              <w:rStyle w:val="PlaceholderText"/>
            </w:rPr>
            <w:t>Enter high school</w:t>
          </w:r>
        </w:p>
      </w:docPartBody>
    </w:docPart>
    <w:docPart>
      <w:docPartPr>
        <w:name w:val="0B3E947679E6486D863C43A37B951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BC478-EB0F-4226-B7FC-ADFE4243E5DD}"/>
      </w:docPartPr>
      <w:docPartBody>
        <w:p w:rsidR="00E31E7C" w:rsidRDefault="00A50088" w:rsidP="00A50088">
          <w:pPr>
            <w:pStyle w:val="0B3E947679E6486D863C43A37B9519A933"/>
          </w:pPr>
          <w:r>
            <w:rPr>
              <w:rStyle w:val="PlaceholderText"/>
            </w:rPr>
            <w:t>Enter first placement preference</w:t>
          </w:r>
        </w:p>
      </w:docPartBody>
    </w:docPart>
    <w:docPart>
      <w:docPartPr>
        <w:name w:val="E438CB5ECF584A84896E0D0EC93AE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BEF6E-A1C1-421E-B75E-31C94CCF324C}"/>
      </w:docPartPr>
      <w:docPartBody>
        <w:p w:rsidR="00E31E7C" w:rsidRDefault="00A50088" w:rsidP="00A50088">
          <w:pPr>
            <w:pStyle w:val="E438CB5ECF584A84896E0D0EC93AED1A33"/>
          </w:pPr>
          <w:r>
            <w:rPr>
              <w:rStyle w:val="PlaceholderText"/>
            </w:rPr>
            <w:t>Enter second placement preference</w:t>
          </w:r>
        </w:p>
      </w:docPartBody>
    </w:docPart>
    <w:docPart>
      <w:docPartPr>
        <w:name w:val="857D0D879A2247CD9F3036C65482C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42C80-FA3D-470A-9D19-BF335A14B3E7}"/>
      </w:docPartPr>
      <w:docPartBody>
        <w:p w:rsidR="00E31E7C" w:rsidRDefault="00A50088" w:rsidP="00A50088">
          <w:pPr>
            <w:pStyle w:val="857D0D879A2247CD9F3036C65482C5B733"/>
          </w:pPr>
          <w:r>
            <w:rPr>
              <w:rStyle w:val="PlaceholderText"/>
            </w:rPr>
            <w:t>Enter family member name</w:t>
          </w:r>
        </w:p>
      </w:docPartBody>
    </w:docPart>
    <w:docPart>
      <w:docPartPr>
        <w:name w:val="212A6B16460D437292C93F28E4F19F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859C2-5D70-44C0-8047-0FDC65297469}"/>
      </w:docPartPr>
      <w:docPartBody>
        <w:p w:rsidR="00E31E7C" w:rsidRDefault="00A50088" w:rsidP="00A50088">
          <w:pPr>
            <w:pStyle w:val="212A6B16460D437292C93F28E4F19F5D33"/>
          </w:pPr>
          <w:r>
            <w:rPr>
              <w:rStyle w:val="PlaceholderText"/>
            </w:rPr>
            <w:t>Enter school</w:t>
          </w:r>
        </w:p>
      </w:docPartBody>
    </w:docPart>
    <w:docPart>
      <w:docPartPr>
        <w:name w:val="413CA54292EA4A6E9674AB4EA779A5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57B21-4996-4EA1-AE6B-F6740BB23DA1}"/>
      </w:docPartPr>
      <w:docPartBody>
        <w:p w:rsidR="00E31E7C" w:rsidRDefault="00A50088" w:rsidP="00A50088">
          <w:pPr>
            <w:pStyle w:val="413CA54292EA4A6E9674AB4EA779A54B33"/>
          </w:pPr>
          <w:r>
            <w:rPr>
              <w:rStyle w:val="PlaceholderText"/>
            </w:rPr>
            <w:t>Enter family member name</w:t>
          </w:r>
        </w:p>
      </w:docPartBody>
    </w:docPart>
    <w:docPart>
      <w:docPartPr>
        <w:name w:val="90A2B3CD38124A3AB446459F25219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5618F-A4C4-462D-A6F3-AEDC38F52C9D}"/>
      </w:docPartPr>
      <w:docPartBody>
        <w:p w:rsidR="00E31E7C" w:rsidRDefault="00A50088" w:rsidP="00A50088">
          <w:pPr>
            <w:pStyle w:val="90A2B3CD38124A3AB446459F2521907233"/>
          </w:pPr>
          <w:r>
            <w:rPr>
              <w:rStyle w:val="PlaceholderText"/>
            </w:rPr>
            <w:t>Enter school</w:t>
          </w:r>
        </w:p>
      </w:docPartBody>
    </w:docPart>
    <w:docPart>
      <w:docPartPr>
        <w:name w:val="72092837DD6D405788B32EE6E8C86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634DC-8263-4A13-8149-CFFC3A57DEDB}"/>
      </w:docPartPr>
      <w:docPartBody>
        <w:p w:rsidR="00E31E7C" w:rsidRDefault="00A50088" w:rsidP="00A50088">
          <w:pPr>
            <w:pStyle w:val="72092837DD6D405788B32EE6E8C860C133"/>
          </w:pPr>
          <w:r>
            <w:rPr>
              <w:rStyle w:val="PlaceholderText"/>
            </w:rPr>
            <w:t>Enter family member name</w:t>
          </w:r>
        </w:p>
      </w:docPartBody>
    </w:docPart>
    <w:docPart>
      <w:docPartPr>
        <w:name w:val="9A5B4DC7C2E342958C6E7DC217372C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353F6-72BF-4A51-8495-0640463A65B1}"/>
      </w:docPartPr>
      <w:docPartBody>
        <w:p w:rsidR="00E31E7C" w:rsidRDefault="00A50088" w:rsidP="00A50088">
          <w:pPr>
            <w:pStyle w:val="9A5B4DC7C2E342958C6E7DC217372C4033"/>
          </w:pPr>
          <w:r>
            <w:rPr>
              <w:rStyle w:val="PlaceholderText"/>
            </w:rPr>
            <w:t>Enter school</w:t>
          </w:r>
        </w:p>
      </w:docPartBody>
    </w:docPart>
    <w:docPart>
      <w:docPartPr>
        <w:name w:val="AF379C3259C244A79169A410D4C661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DC6E93-3A8A-4D64-A48F-0D9D0783E290}"/>
      </w:docPartPr>
      <w:docPartBody>
        <w:p w:rsidR="00E31E7C" w:rsidRDefault="00A50088" w:rsidP="00A50088">
          <w:pPr>
            <w:pStyle w:val="AF379C3259C244A79169A410D4C661E233"/>
          </w:pPr>
          <w:r>
            <w:rPr>
              <w:rStyle w:val="PlaceholderText"/>
            </w:rPr>
            <w:t>Enter previous placement site</w:t>
          </w:r>
        </w:p>
      </w:docPartBody>
    </w:docPart>
    <w:docPart>
      <w:docPartPr>
        <w:name w:val="9A42654CA9484DA6B3AD09157126D0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97F789-1F90-4885-A906-BC632A0DADA1}"/>
      </w:docPartPr>
      <w:docPartBody>
        <w:p w:rsidR="00E31E7C" w:rsidRDefault="00A50088" w:rsidP="00A50088">
          <w:pPr>
            <w:pStyle w:val="9A42654CA9484DA6B3AD09157126D0AE33"/>
          </w:pPr>
          <w:r w:rsidRPr="005E5E7D">
            <w:rPr>
              <w:rStyle w:val="PlaceholderText"/>
            </w:rPr>
            <w:t>Enter grade level</w:t>
          </w:r>
        </w:p>
      </w:docPartBody>
    </w:docPart>
    <w:docPart>
      <w:docPartPr>
        <w:name w:val="032AD407E53F4855B6626583F7F6F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C6C506-7866-4114-804F-43968EBB04E9}"/>
      </w:docPartPr>
      <w:docPartBody>
        <w:p w:rsidR="00E31E7C" w:rsidRDefault="00A50088" w:rsidP="00A50088">
          <w:pPr>
            <w:pStyle w:val="032AD407E53F4855B6626583F7F6F71133"/>
          </w:pPr>
          <w:r>
            <w:rPr>
              <w:rStyle w:val="PlaceholderText"/>
            </w:rPr>
            <w:t>E</w:t>
          </w:r>
          <w:r w:rsidRPr="00C73894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classroom teacher</w:t>
          </w:r>
        </w:p>
      </w:docPartBody>
    </w:docPart>
    <w:docPart>
      <w:docPartPr>
        <w:name w:val="03104070B0C646658263E8837D59F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25285-2060-47A5-B7F8-8305A6A590B8}"/>
      </w:docPartPr>
      <w:docPartBody>
        <w:p w:rsidR="00E31E7C" w:rsidRDefault="00A50088" w:rsidP="00A50088">
          <w:pPr>
            <w:pStyle w:val="03104070B0C646658263E8837D59F76A33"/>
          </w:pPr>
          <w:r>
            <w:rPr>
              <w:rStyle w:val="PlaceholderText"/>
            </w:rPr>
            <w:t>Enter</w:t>
          </w:r>
          <w:r w:rsidRPr="00C73894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score</w:t>
          </w:r>
        </w:p>
      </w:docPartBody>
    </w:docPart>
    <w:docPart>
      <w:docPartPr>
        <w:name w:val="D891C76D4382430DBA45B7ED739727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E5FDC-9256-4321-8B81-D18884C3CBB1}"/>
      </w:docPartPr>
      <w:docPartBody>
        <w:p w:rsidR="00E31E7C" w:rsidRDefault="00A50088" w:rsidP="00A50088">
          <w:pPr>
            <w:pStyle w:val="D891C76D4382430DBA45B7ED7397276933"/>
          </w:pPr>
          <w:r>
            <w:rPr>
              <w:rStyle w:val="PlaceholderText"/>
            </w:rPr>
            <w:t>Enter</w:t>
          </w:r>
          <w:r w:rsidRPr="00C73894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score</w:t>
          </w:r>
        </w:p>
      </w:docPartBody>
    </w:docPart>
    <w:docPart>
      <w:docPartPr>
        <w:name w:val="18DD0388079746FFB32D97C80849E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07B22-45BA-49CF-A17E-B9BF2676F834}"/>
      </w:docPartPr>
      <w:docPartBody>
        <w:p w:rsidR="00E31E7C" w:rsidRDefault="00A50088" w:rsidP="00A50088">
          <w:pPr>
            <w:pStyle w:val="18DD0388079746FFB32D97C80849EE7A33"/>
          </w:pPr>
          <w:r>
            <w:rPr>
              <w:rStyle w:val="PlaceholderText"/>
            </w:rPr>
            <w:t>Enter</w:t>
          </w:r>
          <w:r w:rsidRPr="00C73894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other</w:t>
          </w:r>
        </w:p>
      </w:docPartBody>
    </w:docPart>
    <w:docPart>
      <w:docPartPr>
        <w:name w:val="98F875995CF348A2AC5D60C400043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3414A-7F37-410D-B901-E2AC052E4F4C}"/>
      </w:docPartPr>
      <w:docPartBody>
        <w:p w:rsidR="00E31E7C" w:rsidRDefault="00A50088" w:rsidP="00A50088">
          <w:pPr>
            <w:pStyle w:val="98F875995CF348A2AC5D60C4000433D233"/>
          </w:pPr>
          <w:r>
            <w:rPr>
              <w:rStyle w:val="PlaceholderText"/>
            </w:rPr>
            <w:t>Enter score</w:t>
          </w:r>
        </w:p>
      </w:docPartBody>
    </w:docPart>
    <w:docPart>
      <w:docPartPr>
        <w:name w:val="27729587D5054B078813AC4DC9676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1776C-415F-494E-ABA0-347D8D117C1D}"/>
      </w:docPartPr>
      <w:docPartBody>
        <w:p w:rsidR="00E31E7C" w:rsidRDefault="00A50088" w:rsidP="00A50088">
          <w:pPr>
            <w:pStyle w:val="27729587D5054B078813AC4DC96769E930"/>
          </w:pPr>
          <w:r>
            <w:rPr>
              <w:rStyle w:val="PlaceholderText"/>
            </w:rPr>
            <w:t xml:space="preserve">Enter graduation </w:t>
          </w:r>
          <w:r w:rsidRPr="00163D94">
            <w:rPr>
              <w:rStyle w:val="PlaceholderText"/>
            </w:rPr>
            <w:t>date</w:t>
          </w:r>
        </w:p>
      </w:docPartBody>
    </w:docPart>
    <w:docPart>
      <w:docPartPr>
        <w:name w:val="D492BB9AC92648218A862AC527D66F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C739AA-E62D-4639-B21B-FB091A6C417E}"/>
      </w:docPartPr>
      <w:docPartBody>
        <w:p w:rsidR="00547931" w:rsidRDefault="00A50088" w:rsidP="00A50088">
          <w:pPr>
            <w:pStyle w:val="D492BB9AC92648218A862AC527D66FE718"/>
          </w:pPr>
          <w:r w:rsidRPr="00CD7734">
            <w:rPr>
              <w:rStyle w:val="PlaceholderText"/>
              <w:b/>
            </w:rPr>
            <w:t>Enter</w:t>
          </w:r>
          <w:r>
            <w:rPr>
              <w:rStyle w:val="PlaceholderText"/>
              <w:b/>
            </w:rPr>
            <w:t xml:space="preserve"> </w:t>
          </w:r>
          <w:r w:rsidRPr="00C24049">
            <w:rPr>
              <w:rStyle w:val="PlaceholderText"/>
              <w:b/>
            </w:rPr>
            <w:t>endorsement</w:t>
          </w:r>
        </w:p>
      </w:docPartBody>
    </w:docPart>
    <w:docPart>
      <w:docPartPr>
        <w:name w:val="931854AF5B884CFAA9C1E0FB5976F6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DB1A1-F4CF-4EA6-9837-37239D937CFF}"/>
      </w:docPartPr>
      <w:docPartBody>
        <w:p w:rsidR="00547931" w:rsidRDefault="00A50088" w:rsidP="00A50088">
          <w:pPr>
            <w:pStyle w:val="931854AF5B884CFAA9C1E0FB5976F68217"/>
          </w:pPr>
          <w:r>
            <w:rPr>
              <w:rStyle w:val="PlaceholderText"/>
            </w:rPr>
            <w:t xml:space="preserve">Enter </w:t>
          </w:r>
          <w:r w:rsidRPr="005E0962">
            <w:rPr>
              <w:rStyle w:val="PlaceholderText"/>
            </w:rPr>
            <w:t>date</w:t>
          </w:r>
          <w:r>
            <w:rPr>
              <w:rStyle w:val="PlaceholderText"/>
            </w:rPr>
            <w:t xml:space="preserve"> taken</w:t>
          </w:r>
        </w:p>
      </w:docPartBody>
    </w:docPart>
    <w:docPart>
      <w:docPartPr>
        <w:name w:val="D1CAC78DEB8E464FBDF1F55217D9D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FC505-E923-4F3D-B1E9-B44B3B5F6582}"/>
      </w:docPartPr>
      <w:docPartBody>
        <w:p w:rsidR="00A50088" w:rsidRDefault="00A50088" w:rsidP="00A50088">
          <w:pPr>
            <w:pStyle w:val="D1CAC78DEB8E464FBDF1F55217D9D5A614"/>
          </w:pPr>
          <w:r>
            <w:rPr>
              <w:rStyle w:val="PlaceholderText"/>
            </w:rPr>
            <w:t>Enter date taken</w:t>
          </w:r>
        </w:p>
      </w:docPartBody>
    </w:docPart>
    <w:docPart>
      <w:docPartPr>
        <w:name w:val="3F9FC6CCA94042B7A5C9436BABBDE4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9BB7C-FFDD-410B-B964-457BF0E1CE49}"/>
      </w:docPartPr>
      <w:docPartBody>
        <w:p w:rsidR="00A50088" w:rsidRDefault="00A50088" w:rsidP="00A50088">
          <w:pPr>
            <w:pStyle w:val="3F9FC6CCA94042B7A5C9436BABBDE42714"/>
          </w:pPr>
          <w:r>
            <w:rPr>
              <w:rStyle w:val="PlaceholderText"/>
            </w:rPr>
            <w:t>Enter date taken</w:t>
          </w:r>
        </w:p>
      </w:docPartBody>
    </w:docPart>
    <w:docPart>
      <w:docPartPr>
        <w:name w:val="F691914320B848E793E90CCF0E0F28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68E279-873F-4AB3-AA39-5B1DDDA162C5}"/>
      </w:docPartPr>
      <w:docPartBody>
        <w:p w:rsidR="00A50088" w:rsidRDefault="00A50088" w:rsidP="00A50088">
          <w:pPr>
            <w:pStyle w:val="F691914320B848E793E90CCF0E0F288E14"/>
          </w:pPr>
          <w:r>
            <w:rPr>
              <w:rStyle w:val="PlaceholderText"/>
            </w:rPr>
            <w:t>Enter date taken</w:t>
          </w:r>
        </w:p>
      </w:docPartBody>
    </w:docPart>
    <w:docPart>
      <w:docPartPr>
        <w:name w:val="C1AC28F6B1174170915C44379247E2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0EB5F9-20EC-42D3-B27D-D1945D9AFEEC}"/>
      </w:docPartPr>
      <w:docPartBody>
        <w:p w:rsidR="00A50088" w:rsidRDefault="00A50088" w:rsidP="00A50088">
          <w:pPr>
            <w:pStyle w:val="C1AC28F6B1174170915C44379247E27A13"/>
          </w:pPr>
          <w:r>
            <w:rPr>
              <w:rStyle w:val="PlaceholderText"/>
            </w:rPr>
            <w:t>Enter date taken</w:t>
          </w:r>
        </w:p>
      </w:docPartBody>
    </w:docPart>
    <w:docPart>
      <w:docPartPr>
        <w:name w:val="6C43B9B67B5642189FCA0B8777600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609A8-CBD0-484D-B335-7FC971FFF310}"/>
      </w:docPartPr>
      <w:docPartBody>
        <w:p w:rsidR="00A50088" w:rsidRDefault="00A50088" w:rsidP="00A50088">
          <w:pPr>
            <w:pStyle w:val="6C43B9B67B5642189FCA0B87776008AB13"/>
          </w:pPr>
          <w:r>
            <w:rPr>
              <w:rStyle w:val="PlaceholderText"/>
            </w:rPr>
            <w:t>Enter date taken</w:t>
          </w:r>
        </w:p>
      </w:docPartBody>
    </w:docPart>
    <w:docPart>
      <w:docPartPr>
        <w:name w:val="4DE6196BC27B4A978045126BBCEF07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1E3288-5D4B-4F38-9F49-A5C1EF661B8C}"/>
      </w:docPartPr>
      <w:docPartBody>
        <w:p w:rsidR="00A8591C" w:rsidRDefault="00A50088" w:rsidP="00A50088">
          <w:pPr>
            <w:pStyle w:val="4DE6196BC27B4A978045126BBCEF07C3"/>
          </w:pPr>
          <w:r>
            <w:rPr>
              <w:rStyle w:val="PlaceholderText"/>
            </w:rPr>
            <w:t>Enter previous placement site</w:t>
          </w:r>
        </w:p>
      </w:docPartBody>
    </w:docPart>
    <w:docPart>
      <w:docPartPr>
        <w:name w:val="0EEEAB41F66945E6B369DAB501DF4B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69C21-6A4D-4F5B-8B27-526E5DDDAF95}"/>
      </w:docPartPr>
      <w:docPartBody>
        <w:p w:rsidR="00A8591C" w:rsidRDefault="00A50088" w:rsidP="00A50088">
          <w:pPr>
            <w:pStyle w:val="0EEEAB41F66945E6B369DAB501DF4B45"/>
          </w:pPr>
          <w:r w:rsidRPr="005E5E7D">
            <w:rPr>
              <w:rStyle w:val="PlaceholderText"/>
            </w:rPr>
            <w:t>Enter grade level</w:t>
          </w:r>
        </w:p>
      </w:docPartBody>
    </w:docPart>
    <w:docPart>
      <w:docPartPr>
        <w:name w:val="ADECB69DFCAC473096F7DFEDF7C4F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FCAEBF-8A6C-428B-AE5A-A3728FBD68E9}"/>
      </w:docPartPr>
      <w:docPartBody>
        <w:p w:rsidR="00A8591C" w:rsidRDefault="00A50088" w:rsidP="00A50088">
          <w:pPr>
            <w:pStyle w:val="ADECB69DFCAC473096F7DFEDF7C4FC9B"/>
          </w:pPr>
          <w:r>
            <w:rPr>
              <w:rStyle w:val="PlaceholderText"/>
            </w:rPr>
            <w:t>E</w:t>
          </w:r>
          <w:r w:rsidRPr="00C73894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classroom teacher</w:t>
          </w:r>
        </w:p>
      </w:docPartBody>
    </w:docPart>
    <w:docPart>
      <w:docPartPr>
        <w:name w:val="4BC7BE7C24FD4D5781BCB137DE078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66C1C7-8FE4-4E07-AA2E-056043A275C2}"/>
      </w:docPartPr>
      <w:docPartBody>
        <w:p w:rsidR="00A8591C" w:rsidRDefault="00A50088" w:rsidP="00A50088">
          <w:pPr>
            <w:pStyle w:val="4BC7BE7C24FD4D5781BCB137DE0782A6"/>
          </w:pPr>
          <w:r>
            <w:rPr>
              <w:rStyle w:val="PlaceholderText"/>
            </w:rPr>
            <w:t>Enter previous placement site</w:t>
          </w:r>
        </w:p>
      </w:docPartBody>
    </w:docPart>
    <w:docPart>
      <w:docPartPr>
        <w:name w:val="0C1868FB26384208A9DCC9C6F577FF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A4934-16AC-4113-A461-47B24DD8FE84}"/>
      </w:docPartPr>
      <w:docPartBody>
        <w:p w:rsidR="00A8591C" w:rsidRDefault="00A50088" w:rsidP="00A50088">
          <w:pPr>
            <w:pStyle w:val="0C1868FB26384208A9DCC9C6F577FFB1"/>
          </w:pPr>
          <w:r w:rsidRPr="005E5E7D">
            <w:rPr>
              <w:rStyle w:val="PlaceholderText"/>
            </w:rPr>
            <w:t>Enter grade level</w:t>
          </w:r>
        </w:p>
      </w:docPartBody>
    </w:docPart>
    <w:docPart>
      <w:docPartPr>
        <w:name w:val="758C68C142314F16AD549D3943F08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0F2BB-36F6-4088-A160-E9EA60E10004}"/>
      </w:docPartPr>
      <w:docPartBody>
        <w:p w:rsidR="00A8591C" w:rsidRDefault="00A50088" w:rsidP="00A50088">
          <w:pPr>
            <w:pStyle w:val="758C68C142314F16AD549D3943F08FC5"/>
          </w:pPr>
          <w:r>
            <w:rPr>
              <w:rStyle w:val="PlaceholderText"/>
            </w:rPr>
            <w:t>E</w:t>
          </w:r>
          <w:r w:rsidRPr="00C73894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classroom teacher</w:t>
          </w:r>
        </w:p>
      </w:docPartBody>
    </w:docPart>
    <w:docPart>
      <w:docPartPr>
        <w:name w:val="9AF375101156402D83D5929B7FBBC7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3F75DD-BF77-4227-ACC4-3248F81D11E9}"/>
      </w:docPartPr>
      <w:docPartBody>
        <w:p w:rsidR="00A8591C" w:rsidRDefault="00A50088" w:rsidP="00A50088">
          <w:pPr>
            <w:pStyle w:val="9AF375101156402D83D5929B7FBBC79D"/>
          </w:pPr>
          <w:r>
            <w:rPr>
              <w:rStyle w:val="PlaceholderText"/>
            </w:rPr>
            <w:t>Enter previous placement site</w:t>
          </w:r>
        </w:p>
      </w:docPartBody>
    </w:docPart>
    <w:docPart>
      <w:docPartPr>
        <w:name w:val="CB703279374D4F589C29367806E488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D3803-CCCC-4DC3-A739-B2F789EE46AA}"/>
      </w:docPartPr>
      <w:docPartBody>
        <w:p w:rsidR="00A8591C" w:rsidRDefault="00A50088" w:rsidP="00A50088">
          <w:pPr>
            <w:pStyle w:val="CB703279374D4F589C29367806E48884"/>
          </w:pPr>
          <w:r w:rsidRPr="005E5E7D">
            <w:rPr>
              <w:rStyle w:val="PlaceholderText"/>
            </w:rPr>
            <w:t>Enter grade level</w:t>
          </w:r>
        </w:p>
      </w:docPartBody>
    </w:docPart>
    <w:docPart>
      <w:docPartPr>
        <w:name w:val="AA4BB847C4094817951E6DFADE0A51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F6613-F3FA-41AA-BCC9-63DFC1CE3AD6}"/>
      </w:docPartPr>
      <w:docPartBody>
        <w:p w:rsidR="00A8591C" w:rsidRDefault="00A50088" w:rsidP="00A50088">
          <w:pPr>
            <w:pStyle w:val="AA4BB847C4094817951E6DFADE0A51D4"/>
          </w:pPr>
          <w:r>
            <w:rPr>
              <w:rStyle w:val="PlaceholderText"/>
            </w:rPr>
            <w:t>E</w:t>
          </w:r>
          <w:r w:rsidRPr="00C73894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classroom teacher</w:t>
          </w:r>
        </w:p>
      </w:docPartBody>
    </w:docPart>
    <w:docPart>
      <w:docPartPr>
        <w:name w:val="72F350426A014B0F96F8A0DE31CC7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1CBD7-1B16-46D6-9367-7E44B37CF4F1}"/>
      </w:docPartPr>
      <w:docPartBody>
        <w:p w:rsidR="00A8591C" w:rsidRDefault="00A50088" w:rsidP="00A50088">
          <w:pPr>
            <w:pStyle w:val="72F350426A014B0F96F8A0DE31CC785B"/>
          </w:pPr>
          <w:r>
            <w:rPr>
              <w:rStyle w:val="PlaceholderText"/>
            </w:rPr>
            <w:t>Enter previous placement site</w:t>
          </w:r>
        </w:p>
      </w:docPartBody>
    </w:docPart>
    <w:docPart>
      <w:docPartPr>
        <w:name w:val="4FBFEE0537BD433CB1F12C4B49BD83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A5915-D9DE-436F-943F-B8463F3E210C}"/>
      </w:docPartPr>
      <w:docPartBody>
        <w:p w:rsidR="00A8591C" w:rsidRDefault="00A50088" w:rsidP="00A50088">
          <w:pPr>
            <w:pStyle w:val="4FBFEE0537BD433CB1F12C4B49BD8391"/>
          </w:pPr>
          <w:r w:rsidRPr="005E5E7D">
            <w:rPr>
              <w:rStyle w:val="PlaceholderText"/>
            </w:rPr>
            <w:t>Enter grade level</w:t>
          </w:r>
        </w:p>
      </w:docPartBody>
    </w:docPart>
    <w:docPart>
      <w:docPartPr>
        <w:name w:val="39DDA3B917E04FF88076564ED6C4F0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352399-ACB3-4A7B-AEBB-6E0D4EDDB6AB}"/>
      </w:docPartPr>
      <w:docPartBody>
        <w:p w:rsidR="00A8591C" w:rsidRDefault="00A50088" w:rsidP="00A50088">
          <w:pPr>
            <w:pStyle w:val="39DDA3B917E04FF88076564ED6C4F067"/>
          </w:pPr>
          <w:r>
            <w:rPr>
              <w:rStyle w:val="PlaceholderText"/>
            </w:rPr>
            <w:t>E</w:t>
          </w:r>
          <w:r w:rsidRPr="00C73894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classroom teacher</w:t>
          </w:r>
        </w:p>
      </w:docPartBody>
    </w:docPart>
    <w:docPart>
      <w:docPartPr>
        <w:name w:val="2C39EF04DC464A3EA451679A25A937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F87D9-1EB1-483A-B16C-3AB433E2C810}"/>
      </w:docPartPr>
      <w:docPartBody>
        <w:p w:rsidR="00A8591C" w:rsidRDefault="00A50088" w:rsidP="00A50088">
          <w:pPr>
            <w:pStyle w:val="2C39EF04DC464A3EA451679A25A93720"/>
          </w:pPr>
          <w:r>
            <w:rPr>
              <w:rStyle w:val="PlaceholderText"/>
            </w:rPr>
            <w:t>Enter previous placement site</w:t>
          </w:r>
        </w:p>
      </w:docPartBody>
    </w:docPart>
    <w:docPart>
      <w:docPartPr>
        <w:name w:val="3013B2B4C4644C4C82A33089700669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68653-9EA7-4AF2-8FC3-DCE91169B565}"/>
      </w:docPartPr>
      <w:docPartBody>
        <w:p w:rsidR="00A8591C" w:rsidRDefault="00A50088" w:rsidP="00A50088">
          <w:pPr>
            <w:pStyle w:val="3013B2B4C4644C4C82A330897006697B"/>
          </w:pPr>
          <w:r w:rsidRPr="005E5E7D">
            <w:rPr>
              <w:rStyle w:val="PlaceholderText"/>
            </w:rPr>
            <w:t>Enter grade level</w:t>
          </w:r>
        </w:p>
      </w:docPartBody>
    </w:docPart>
    <w:docPart>
      <w:docPartPr>
        <w:name w:val="7373C549EB66494EA57305727A17E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95F96-BEC3-42DF-B811-E90C33F8FD63}"/>
      </w:docPartPr>
      <w:docPartBody>
        <w:p w:rsidR="00A8591C" w:rsidRDefault="00A50088" w:rsidP="00A50088">
          <w:pPr>
            <w:pStyle w:val="7373C549EB66494EA57305727A17E170"/>
          </w:pPr>
          <w:r>
            <w:rPr>
              <w:rStyle w:val="PlaceholderText"/>
            </w:rPr>
            <w:t>E</w:t>
          </w:r>
          <w:r w:rsidRPr="00C73894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classroom teacher</w:t>
          </w:r>
        </w:p>
      </w:docPartBody>
    </w:docPart>
    <w:docPart>
      <w:docPartPr>
        <w:name w:val="96C580B14DCC439EB1BA7DF27B9EE1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F4E5CA-E29A-431C-8388-8D41894D406D}"/>
      </w:docPartPr>
      <w:docPartBody>
        <w:p w:rsidR="00A8591C" w:rsidRDefault="00A50088" w:rsidP="00A50088">
          <w:pPr>
            <w:pStyle w:val="96C580B14DCC439EB1BA7DF27B9EE108"/>
          </w:pPr>
          <w:r>
            <w:rPr>
              <w:rStyle w:val="PlaceholderText"/>
            </w:rPr>
            <w:t>Enter previous placement site</w:t>
          </w:r>
        </w:p>
      </w:docPartBody>
    </w:docPart>
    <w:docPart>
      <w:docPartPr>
        <w:name w:val="ADA87B9C8CDA46E985AEC1825D2061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C0F74-096A-49F5-9AF6-9E0DEB480812}"/>
      </w:docPartPr>
      <w:docPartBody>
        <w:p w:rsidR="00A8591C" w:rsidRDefault="00A50088" w:rsidP="00A50088">
          <w:pPr>
            <w:pStyle w:val="ADA87B9C8CDA46E985AEC1825D206175"/>
          </w:pPr>
          <w:r w:rsidRPr="005E5E7D">
            <w:rPr>
              <w:rStyle w:val="PlaceholderText"/>
            </w:rPr>
            <w:t>Enter grade level</w:t>
          </w:r>
        </w:p>
      </w:docPartBody>
    </w:docPart>
    <w:docPart>
      <w:docPartPr>
        <w:name w:val="0AEFB561CC5A4E6987CCDF1C8DC81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CDF22-8028-4C15-99EA-818A5BD72EAE}"/>
      </w:docPartPr>
      <w:docPartBody>
        <w:p w:rsidR="00A8591C" w:rsidRDefault="00A50088" w:rsidP="00A50088">
          <w:pPr>
            <w:pStyle w:val="0AEFB561CC5A4E6987CCDF1C8DC814F6"/>
          </w:pPr>
          <w:r>
            <w:rPr>
              <w:rStyle w:val="PlaceholderText"/>
            </w:rPr>
            <w:t>E</w:t>
          </w:r>
          <w:r w:rsidRPr="00C73894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classroom teach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boto Slab">
    <w:altName w:val="Times New Roman"/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Humanst521 BT">
    <w:panose1 w:val="020B0802020204020204"/>
    <w:charset w:val="00"/>
    <w:family w:val="swiss"/>
    <w:pitch w:val="variable"/>
    <w:sig w:usb0="00000087" w:usb1="00000000" w:usb2="00000000" w:usb3="00000000" w:csb0="0000001B" w:csb1="00000000"/>
  </w:font>
  <w:font w:name="Roboto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Jenson Pro">
    <w:altName w:val="Adobe Jenson Pr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D6F36"/>
    <w:rsid w:val="00417CD8"/>
    <w:rsid w:val="00547931"/>
    <w:rsid w:val="007D6F36"/>
    <w:rsid w:val="00A50088"/>
    <w:rsid w:val="00A8591C"/>
    <w:rsid w:val="00E31E7C"/>
    <w:rsid w:val="00EF050E"/>
    <w:rsid w:val="00F67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0088"/>
    <w:rPr>
      <w:color w:val="808080"/>
    </w:rPr>
  </w:style>
  <w:style w:type="paragraph" w:customStyle="1" w:styleId="2445E84D97844C389340F96484D0B687">
    <w:name w:val="2445E84D97844C389340F96484D0B687"/>
    <w:rsid w:val="007D6F36"/>
  </w:style>
  <w:style w:type="paragraph" w:customStyle="1" w:styleId="FB4AE05D0099492B9AE064C0575044AF">
    <w:name w:val="FB4AE05D0099492B9AE064C0575044AF"/>
    <w:rsid w:val="00F67A18"/>
  </w:style>
  <w:style w:type="paragraph" w:customStyle="1" w:styleId="0F794BDC417E445DAC6594B3FF27EC38">
    <w:name w:val="0F794BDC417E445DAC6594B3FF27EC38"/>
    <w:rsid w:val="00F67A18"/>
  </w:style>
  <w:style w:type="paragraph" w:customStyle="1" w:styleId="67689AD632384C2F970BF6F8F937CE7D">
    <w:name w:val="67689AD632384C2F970BF6F8F937CE7D"/>
    <w:rsid w:val="00F67A18"/>
  </w:style>
  <w:style w:type="paragraph" w:customStyle="1" w:styleId="B70845BC46CE4AE1B1ECB249D1255193">
    <w:name w:val="B70845BC46CE4AE1B1ECB249D1255193"/>
    <w:rsid w:val="00F67A18"/>
  </w:style>
  <w:style w:type="paragraph" w:customStyle="1" w:styleId="D3E7624EF4624504B6E3E854EC983D92">
    <w:name w:val="D3E7624EF4624504B6E3E854EC983D92"/>
    <w:rsid w:val="00F67A18"/>
  </w:style>
  <w:style w:type="paragraph" w:customStyle="1" w:styleId="3C161695CD2F49F68E1E7F2BFBD6E307">
    <w:name w:val="3C161695CD2F49F68E1E7F2BFBD6E307"/>
    <w:rsid w:val="00F67A18"/>
  </w:style>
  <w:style w:type="paragraph" w:customStyle="1" w:styleId="BCFBF22412074670B98D4FD96D3453F4">
    <w:name w:val="BCFBF22412074670B98D4FD96D3453F4"/>
    <w:rsid w:val="00F67A18"/>
  </w:style>
  <w:style w:type="paragraph" w:customStyle="1" w:styleId="B1F599B06BAF471B9A1B1248E3A4E20C">
    <w:name w:val="B1F599B06BAF471B9A1B1248E3A4E20C"/>
    <w:rsid w:val="00F67A18"/>
  </w:style>
  <w:style w:type="paragraph" w:customStyle="1" w:styleId="F4F2C05E77394E0883C99B4D56D3038E">
    <w:name w:val="F4F2C05E77394E0883C99B4D56D3038E"/>
    <w:rsid w:val="00F67A18"/>
  </w:style>
  <w:style w:type="paragraph" w:customStyle="1" w:styleId="BBFEC1281FB44636BB29B01B8CF91BD6">
    <w:name w:val="BBFEC1281FB44636BB29B01B8CF91BD6"/>
    <w:rsid w:val="00F67A18"/>
  </w:style>
  <w:style w:type="paragraph" w:customStyle="1" w:styleId="A94B9A5467F945C196D6E87DF6C6DDBA">
    <w:name w:val="A94B9A5467F945C196D6E87DF6C6DDBA"/>
    <w:rsid w:val="00F67A18"/>
  </w:style>
  <w:style w:type="paragraph" w:customStyle="1" w:styleId="34D1E0DF20BE47799E198AE2D4925B40">
    <w:name w:val="34D1E0DF20BE47799E198AE2D4925B40"/>
    <w:rsid w:val="00EF050E"/>
  </w:style>
  <w:style w:type="paragraph" w:customStyle="1" w:styleId="9E89DA31F33C40F7B509D8B9BDE8349D">
    <w:name w:val="9E89DA31F33C40F7B509D8B9BDE8349D"/>
    <w:rsid w:val="00EF050E"/>
  </w:style>
  <w:style w:type="paragraph" w:customStyle="1" w:styleId="2EADB5BD8FF6428D9F57B2336BA99E4B">
    <w:name w:val="2EADB5BD8FF6428D9F57B2336BA99E4B"/>
    <w:rsid w:val="00EF050E"/>
  </w:style>
  <w:style w:type="paragraph" w:customStyle="1" w:styleId="0181DFE05B5948D59166BE3266778389">
    <w:name w:val="0181DFE05B5948D59166BE3266778389"/>
    <w:rsid w:val="00EF050E"/>
  </w:style>
  <w:style w:type="paragraph" w:customStyle="1" w:styleId="19581CF8B4B044CEA2EC381E6A7F8D02">
    <w:name w:val="19581CF8B4B044CEA2EC381E6A7F8D02"/>
    <w:rsid w:val="00EF050E"/>
  </w:style>
  <w:style w:type="paragraph" w:customStyle="1" w:styleId="8093A3F8026947C98B187A5EA4554AD3">
    <w:name w:val="8093A3F8026947C98B187A5EA4554AD3"/>
    <w:rsid w:val="00EF050E"/>
  </w:style>
  <w:style w:type="paragraph" w:customStyle="1" w:styleId="DE334AB3C2AD40FEBBFFAE80C98BFE77">
    <w:name w:val="DE334AB3C2AD40FEBBFFAE80C98BFE77"/>
    <w:rsid w:val="00EF050E"/>
  </w:style>
  <w:style w:type="paragraph" w:customStyle="1" w:styleId="0324261D23AD49159FA22251C2FFC608">
    <w:name w:val="0324261D23AD49159FA22251C2FFC608"/>
    <w:rsid w:val="00EF050E"/>
  </w:style>
  <w:style w:type="paragraph" w:customStyle="1" w:styleId="568A1F64DEF24BA29D7A4F3D5FA81D61">
    <w:name w:val="568A1F64DEF24BA29D7A4F3D5FA81D61"/>
    <w:rsid w:val="00EF050E"/>
  </w:style>
  <w:style w:type="paragraph" w:customStyle="1" w:styleId="269E0179DDE74C13BD3CD7B7E2A5318B">
    <w:name w:val="269E0179DDE74C13BD3CD7B7E2A5318B"/>
    <w:rsid w:val="00EF050E"/>
  </w:style>
  <w:style w:type="paragraph" w:customStyle="1" w:styleId="82E8F17748C94820BC799C07BA540CD5">
    <w:name w:val="82E8F17748C94820BC799C07BA540CD5"/>
    <w:rsid w:val="00EF050E"/>
  </w:style>
  <w:style w:type="paragraph" w:customStyle="1" w:styleId="23648DF324B14AE8ADFD41FDA4D02D79">
    <w:name w:val="23648DF324B14AE8ADFD41FDA4D02D79"/>
    <w:rsid w:val="00EF050E"/>
  </w:style>
  <w:style w:type="paragraph" w:customStyle="1" w:styleId="E24E14AF1A504D1D95AA8F35B13B80F6">
    <w:name w:val="E24E14AF1A504D1D95AA8F35B13B80F6"/>
    <w:rsid w:val="00EF050E"/>
  </w:style>
  <w:style w:type="paragraph" w:customStyle="1" w:styleId="7E39849719FD4ED0BC91235CC4EF2C33">
    <w:name w:val="7E39849719FD4ED0BC91235CC4EF2C33"/>
    <w:rsid w:val="00EF050E"/>
  </w:style>
  <w:style w:type="paragraph" w:customStyle="1" w:styleId="BE770BAC51944AB4A25A9C9294BD917A">
    <w:name w:val="BE770BAC51944AB4A25A9C9294BD917A"/>
    <w:rsid w:val="00EF050E"/>
  </w:style>
  <w:style w:type="paragraph" w:customStyle="1" w:styleId="7AD53B11E1FA46A98A432ED3BF9B3137">
    <w:name w:val="7AD53B11E1FA46A98A432ED3BF9B3137"/>
    <w:rsid w:val="00EF050E"/>
  </w:style>
  <w:style w:type="paragraph" w:customStyle="1" w:styleId="D1056E07D11F488AB09CAF506A0F123B">
    <w:name w:val="D1056E07D11F488AB09CAF506A0F123B"/>
    <w:rsid w:val="00EF050E"/>
  </w:style>
  <w:style w:type="paragraph" w:customStyle="1" w:styleId="81252B98489446EA9F2610FFFA30C326">
    <w:name w:val="81252B98489446EA9F2610FFFA30C326"/>
    <w:rsid w:val="00EF050E"/>
  </w:style>
  <w:style w:type="paragraph" w:customStyle="1" w:styleId="99C5D542403C45F5BC64AA8B42FC459E">
    <w:name w:val="99C5D542403C45F5BC64AA8B42FC459E"/>
    <w:rsid w:val="00EF050E"/>
  </w:style>
  <w:style w:type="paragraph" w:customStyle="1" w:styleId="CD4DF6BB0A0040389D78154E92FE0D3A">
    <w:name w:val="CD4DF6BB0A0040389D78154E92FE0D3A"/>
    <w:rsid w:val="00EF050E"/>
  </w:style>
  <w:style w:type="paragraph" w:customStyle="1" w:styleId="534DC7F62CED4C6F9D0E41139BB5702C">
    <w:name w:val="534DC7F62CED4C6F9D0E41139BB5702C"/>
    <w:rsid w:val="00EF050E"/>
  </w:style>
  <w:style w:type="paragraph" w:customStyle="1" w:styleId="CA3AA914F1A94CC1984AEDF2AF245D09">
    <w:name w:val="CA3AA914F1A94CC1984AEDF2AF245D09"/>
    <w:rsid w:val="00EF050E"/>
  </w:style>
  <w:style w:type="paragraph" w:customStyle="1" w:styleId="F9A7AEE5597B4E0DA99F39A10B6B15ED">
    <w:name w:val="F9A7AEE5597B4E0DA99F39A10B6B15ED"/>
    <w:rsid w:val="00EF050E"/>
  </w:style>
  <w:style w:type="paragraph" w:customStyle="1" w:styleId="34D1E0DF20BE47799E198AE2D4925B401">
    <w:name w:val="34D1E0DF20BE47799E198AE2D4925B40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1">
    <w:name w:val="9E89DA31F33C40F7B509D8B9BDE8349D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1">
    <w:name w:val="2EADB5BD8FF6428D9F57B2336BA99E4B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1">
    <w:name w:val="0181DFE05B5948D59166BE3266778389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1">
    <w:name w:val="19581CF8B4B044CEA2EC381E6A7F8D02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1">
    <w:name w:val="8093A3F8026947C98B187A5EA4554AD3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1">
    <w:name w:val="DE334AB3C2AD40FEBBFFAE80C98BFE77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1">
    <w:name w:val="0324261D23AD49159FA22251C2FFC608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1">
    <w:name w:val="568A1F64DEF24BA29D7A4F3D5FA81D6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1">
    <w:name w:val="269E0179DDE74C13BD3CD7B7E2A5318B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1">
    <w:name w:val="82E8F17748C94820BC799C07BA540CD5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1">
    <w:name w:val="23648DF324B14AE8ADFD41FDA4D02D79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1">
    <w:name w:val="E24E14AF1A504D1D95AA8F35B13B80F6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">
    <w:name w:val="208153E33CCB45EA8BA178C755F5861D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798A64D9844F9B8632F6612F7AF213">
    <w:name w:val="06798A64D9844F9B8632F6612F7AF2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">
    <w:name w:val="0B3E947679E6486D863C43A37B9519A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">
    <w:name w:val="E438CB5ECF584A84896E0D0EC93AED1A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">
    <w:name w:val="857D0D879A2247CD9F3036C65482C5B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">
    <w:name w:val="212A6B16460D437292C93F28E4F19F5D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">
    <w:name w:val="413CA54292EA4A6E9674AB4EA779A54B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">
    <w:name w:val="90A2B3CD38124A3AB446459F2521907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">
    <w:name w:val="72092837DD6D405788B32EE6E8C860C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">
    <w:name w:val="9A5B4DC7C2E342958C6E7DC217372C4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1">
    <w:name w:val="7E39849719FD4ED0BC91235CC4EF2C33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1">
    <w:name w:val="BE770BAC51944AB4A25A9C9294BD917A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1">
    <w:name w:val="7AD53B11E1FA46A98A432ED3BF9B3137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1">
    <w:name w:val="D1056E07D11F488AB09CAF506A0F123B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">
    <w:name w:val="AF379C3259C244A79169A410D4C661E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">
    <w:name w:val="210AAB8956134B9DB33C94E6F79AB66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">
    <w:name w:val="9A42654CA9484DA6B3AD09157126D0AE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">
    <w:name w:val="032AD407E53F4855B6626583F7F6F7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1">
    <w:name w:val="81252B98489446EA9F2610FFFA30C326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C5D542403C45F5BC64AA8B42FC459E1">
    <w:name w:val="99C5D542403C45F5BC64AA8B42FC459E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1">
    <w:name w:val="CD4DF6BB0A0040389D78154E92FE0D3A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4DC7F62CED4C6F9D0E41139BB5702C1">
    <w:name w:val="534DC7F62CED4C6F9D0E41139BB5702C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1">
    <w:name w:val="CA3AA914F1A94CC1984AEDF2AF245D09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9A7AEE5597B4E0DA99F39A10B6B15ED1">
    <w:name w:val="F9A7AEE5597B4E0DA99F39A10B6B15ED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">
    <w:name w:val="03104070B0C646658263E8837D59F76A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83051A9244422998164AC015989CB7">
    <w:name w:val="5283051A9244422998164AC015989CB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">
    <w:name w:val="D891C76D4382430DBA45B7ED7397276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8E195F6139244C7B836D327E4935EE0">
    <w:name w:val="88E195F6139244C7B836D327E4935EE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">
    <w:name w:val="18DD0388079746FFB32D97C80849EE7A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">
    <w:name w:val="98F875995CF348A2AC5D60C4000433D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281148BB64A48D7BFFF3A61BB3120F6">
    <w:name w:val="C281148BB64A48D7BFFF3A61BB3120F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4D1E0DF20BE47799E198AE2D4925B402">
    <w:name w:val="34D1E0DF20BE47799E198AE2D4925B40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2">
    <w:name w:val="9E89DA31F33C40F7B509D8B9BDE8349D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2">
    <w:name w:val="2EADB5BD8FF6428D9F57B2336BA99E4B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2">
    <w:name w:val="0181DFE05B5948D59166BE3266778389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2">
    <w:name w:val="19581CF8B4B044CEA2EC381E6A7F8D02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2">
    <w:name w:val="8093A3F8026947C98B187A5EA4554AD3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2">
    <w:name w:val="DE334AB3C2AD40FEBBFFAE80C98BFE77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2">
    <w:name w:val="0324261D23AD49159FA22251C2FFC608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2">
    <w:name w:val="568A1F64DEF24BA29D7A4F3D5FA81D6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2">
    <w:name w:val="269E0179DDE74C13BD3CD7B7E2A5318B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2">
    <w:name w:val="82E8F17748C94820BC799C07BA540CD5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2">
    <w:name w:val="23648DF324B14AE8ADFD41FDA4D02D79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2">
    <w:name w:val="E24E14AF1A504D1D95AA8F35B13B80F6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1">
    <w:name w:val="208153E33CCB45EA8BA178C755F5861D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798A64D9844F9B8632F6612F7AF2131">
    <w:name w:val="06798A64D9844F9B8632F6612F7AF213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1">
    <w:name w:val="0B3E947679E6486D863C43A37B9519A9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1">
    <w:name w:val="E438CB5ECF584A84896E0D0EC93AED1A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1">
    <w:name w:val="857D0D879A2247CD9F3036C65482C5B7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1">
    <w:name w:val="212A6B16460D437292C93F28E4F19F5D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1">
    <w:name w:val="413CA54292EA4A6E9674AB4EA779A54B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1">
    <w:name w:val="90A2B3CD38124A3AB446459F25219072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1">
    <w:name w:val="72092837DD6D405788B32EE6E8C860C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1">
    <w:name w:val="9A5B4DC7C2E342958C6E7DC217372C40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2">
    <w:name w:val="7E39849719FD4ED0BC91235CC4EF2C33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2">
    <w:name w:val="BE770BAC51944AB4A25A9C9294BD917A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2">
    <w:name w:val="7AD53B11E1FA46A98A432ED3BF9B3137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2">
    <w:name w:val="D1056E07D11F488AB09CAF506A0F123B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1">
    <w:name w:val="AF379C3259C244A79169A410D4C661E2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1">
    <w:name w:val="210AAB8956134B9DB33C94E6F79AB663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1">
    <w:name w:val="9A42654CA9484DA6B3AD09157126D0AE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1">
    <w:name w:val="032AD407E53F4855B6626583F7F6F71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2">
    <w:name w:val="81252B98489446EA9F2610FFFA30C326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C5D542403C45F5BC64AA8B42FC459E2">
    <w:name w:val="99C5D542403C45F5BC64AA8B42FC459E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2">
    <w:name w:val="CD4DF6BB0A0040389D78154E92FE0D3A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4DC7F62CED4C6F9D0E41139BB5702C2">
    <w:name w:val="534DC7F62CED4C6F9D0E41139BB5702C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2">
    <w:name w:val="CA3AA914F1A94CC1984AEDF2AF245D09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9A7AEE5597B4E0DA99F39A10B6B15ED2">
    <w:name w:val="F9A7AEE5597B4E0DA99F39A10B6B15ED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1">
    <w:name w:val="03104070B0C646658263E8837D59F76A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83051A9244422998164AC015989CB71">
    <w:name w:val="5283051A9244422998164AC015989CB7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1">
    <w:name w:val="D891C76D4382430DBA45B7ED73972769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8E195F6139244C7B836D327E4935EE01">
    <w:name w:val="88E195F6139244C7B836D327E4935EE0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1">
    <w:name w:val="18DD0388079746FFB32D97C80849EE7A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1">
    <w:name w:val="98F875995CF348A2AC5D60C4000433D2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281148BB64A48D7BFFF3A61BB3120F61">
    <w:name w:val="C281148BB64A48D7BFFF3A61BB3120F6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4D1E0DF20BE47799E198AE2D4925B403">
    <w:name w:val="34D1E0DF20BE47799E198AE2D4925B40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3">
    <w:name w:val="9E89DA31F33C40F7B509D8B9BDE8349D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3">
    <w:name w:val="2EADB5BD8FF6428D9F57B2336BA99E4B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3">
    <w:name w:val="0181DFE05B5948D59166BE3266778389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3">
    <w:name w:val="19581CF8B4B044CEA2EC381E6A7F8D02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3">
    <w:name w:val="8093A3F8026947C98B187A5EA4554AD3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3">
    <w:name w:val="DE334AB3C2AD40FEBBFFAE80C98BFE77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3">
    <w:name w:val="0324261D23AD49159FA22251C2FFC608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3">
    <w:name w:val="568A1F64DEF24BA29D7A4F3D5FA81D6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3">
    <w:name w:val="269E0179DDE74C13BD3CD7B7E2A5318B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3">
    <w:name w:val="82E8F17748C94820BC799C07BA540CD5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3">
    <w:name w:val="23648DF324B14AE8ADFD41FDA4D02D79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3">
    <w:name w:val="E24E14AF1A504D1D95AA8F35B13B80F6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2">
    <w:name w:val="208153E33CCB45EA8BA178C755F5861D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798A64D9844F9B8632F6612F7AF2132">
    <w:name w:val="06798A64D9844F9B8632F6612F7AF213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2">
    <w:name w:val="0B3E947679E6486D863C43A37B9519A9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2">
    <w:name w:val="E438CB5ECF584A84896E0D0EC93AED1A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2">
    <w:name w:val="857D0D879A2247CD9F3036C65482C5B7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2">
    <w:name w:val="212A6B16460D437292C93F28E4F19F5D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2">
    <w:name w:val="413CA54292EA4A6E9674AB4EA779A54B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2">
    <w:name w:val="90A2B3CD38124A3AB446459F25219072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2">
    <w:name w:val="72092837DD6D405788B32EE6E8C860C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2">
    <w:name w:val="9A5B4DC7C2E342958C6E7DC217372C40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3">
    <w:name w:val="7E39849719FD4ED0BC91235CC4EF2C33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3">
    <w:name w:val="BE770BAC51944AB4A25A9C9294BD917A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3">
    <w:name w:val="7AD53B11E1FA46A98A432ED3BF9B3137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3">
    <w:name w:val="D1056E07D11F488AB09CAF506A0F123B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2">
    <w:name w:val="AF379C3259C244A79169A410D4C661E2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2">
    <w:name w:val="210AAB8956134B9DB33C94E6F79AB663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2">
    <w:name w:val="9A42654CA9484DA6B3AD09157126D0AE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2">
    <w:name w:val="032AD407E53F4855B6626583F7F6F71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3">
    <w:name w:val="81252B98489446EA9F2610FFFA30C326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C5D542403C45F5BC64AA8B42FC459E3">
    <w:name w:val="99C5D542403C45F5BC64AA8B42FC459E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3">
    <w:name w:val="CD4DF6BB0A0040389D78154E92FE0D3A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4DC7F62CED4C6F9D0E41139BB5702C3">
    <w:name w:val="534DC7F62CED4C6F9D0E41139BB5702C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3">
    <w:name w:val="CA3AA914F1A94CC1984AEDF2AF245D09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9A7AEE5597B4E0DA99F39A10B6B15ED3">
    <w:name w:val="F9A7AEE5597B4E0DA99F39A10B6B15ED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2">
    <w:name w:val="03104070B0C646658263E8837D59F76A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83051A9244422998164AC015989CB72">
    <w:name w:val="5283051A9244422998164AC015989CB7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2">
    <w:name w:val="D891C76D4382430DBA45B7ED73972769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8E195F6139244C7B836D327E4935EE02">
    <w:name w:val="88E195F6139244C7B836D327E4935EE0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2">
    <w:name w:val="18DD0388079746FFB32D97C80849EE7A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2">
    <w:name w:val="98F875995CF348A2AC5D60C4000433D2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281148BB64A48D7BFFF3A61BB3120F62">
    <w:name w:val="C281148BB64A48D7BFFF3A61BB3120F6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4D1E0DF20BE47799E198AE2D4925B404">
    <w:name w:val="34D1E0DF20BE47799E198AE2D4925B40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4">
    <w:name w:val="9E89DA31F33C40F7B509D8B9BDE8349D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4">
    <w:name w:val="2EADB5BD8FF6428D9F57B2336BA99E4B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4">
    <w:name w:val="0181DFE05B5948D59166BE3266778389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4">
    <w:name w:val="19581CF8B4B044CEA2EC381E6A7F8D02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4">
    <w:name w:val="8093A3F8026947C98B187A5EA4554AD3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4">
    <w:name w:val="DE334AB3C2AD40FEBBFFAE80C98BFE77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4">
    <w:name w:val="0324261D23AD49159FA22251C2FFC608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4">
    <w:name w:val="568A1F64DEF24BA29D7A4F3D5FA81D61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4">
    <w:name w:val="269E0179DDE74C13BD3CD7B7E2A5318B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4">
    <w:name w:val="82E8F17748C94820BC799C07BA540CD5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4">
    <w:name w:val="23648DF324B14AE8ADFD41FDA4D02D79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4">
    <w:name w:val="E24E14AF1A504D1D95AA8F35B13B80F6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3">
    <w:name w:val="208153E33CCB45EA8BA178C755F5861D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">
    <w:name w:val="27729587D5054B078813AC4DC96769E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3">
    <w:name w:val="0B3E947679E6486D863C43A37B9519A9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3">
    <w:name w:val="E438CB5ECF584A84896E0D0EC93AED1A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3">
    <w:name w:val="857D0D879A2247CD9F3036C65482C5B7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3">
    <w:name w:val="212A6B16460D437292C93F28E4F19F5D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3">
    <w:name w:val="413CA54292EA4A6E9674AB4EA779A54B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3">
    <w:name w:val="90A2B3CD38124A3AB446459F25219072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3">
    <w:name w:val="72092837DD6D405788B32EE6E8C860C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3">
    <w:name w:val="9A5B4DC7C2E342958C6E7DC217372C40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4">
    <w:name w:val="7E39849719FD4ED0BC91235CC4EF2C33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4">
    <w:name w:val="BE770BAC51944AB4A25A9C9294BD917A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4">
    <w:name w:val="7AD53B11E1FA46A98A432ED3BF9B3137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4">
    <w:name w:val="D1056E07D11F488AB09CAF506A0F123B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3">
    <w:name w:val="AF379C3259C244A79169A410D4C661E2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3">
    <w:name w:val="210AAB8956134B9DB33C94E6F79AB663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3">
    <w:name w:val="9A42654CA9484DA6B3AD09157126D0AE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3">
    <w:name w:val="032AD407E53F4855B6626583F7F6F71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4">
    <w:name w:val="81252B98489446EA9F2610FFFA30C326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C5D542403C45F5BC64AA8B42FC459E4">
    <w:name w:val="99C5D542403C45F5BC64AA8B42FC459E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4">
    <w:name w:val="CD4DF6BB0A0040389D78154E92FE0D3A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4DC7F62CED4C6F9D0E41139BB5702C4">
    <w:name w:val="534DC7F62CED4C6F9D0E41139BB5702C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4">
    <w:name w:val="CA3AA914F1A94CC1984AEDF2AF245D09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9A7AEE5597B4E0DA99F39A10B6B15ED4">
    <w:name w:val="F9A7AEE5597B4E0DA99F39A10B6B15ED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3">
    <w:name w:val="03104070B0C646658263E8837D59F76A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83051A9244422998164AC015989CB73">
    <w:name w:val="5283051A9244422998164AC015989CB7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3">
    <w:name w:val="D891C76D4382430DBA45B7ED73972769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8E195F6139244C7B836D327E4935EE03">
    <w:name w:val="88E195F6139244C7B836D327E4935EE0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3">
    <w:name w:val="18DD0388079746FFB32D97C80849EE7A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3">
    <w:name w:val="98F875995CF348A2AC5D60C4000433D2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281148BB64A48D7BFFF3A61BB3120F63">
    <w:name w:val="C281148BB64A48D7BFFF3A61BB3120F6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4D1E0DF20BE47799E198AE2D4925B405">
    <w:name w:val="34D1E0DF20BE47799E198AE2D4925B40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5">
    <w:name w:val="9E89DA31F33C40F7B509D8B9BDE8349D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5">
    <w:name w:val="2EADB5BD8FF6428D9F57B2336BA99E4B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5">
    <w:name w:val="0181DFE05B5948D59166BE3266778389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5">
    <w:name w:val="19581CF8B4B044CEA2EC381E6A7F8D02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5">
    <w:name w:val="8093A3F8026947C98B187A5EA4554AD3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5">
    <w:name w:val="DE334AB3C2AD40FEBBFFAE80C98BFE77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5">
    <w:name w:val="0324261D23AD49159FA22251C2FFC608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5">
    <w:name w:val="568A1F64DEF24BA29D7A4F3D5FA81D61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5">
    <w:name w:val="269E0179DDE74C13BD3CD7B7E2A5318B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5">
    <w:name w:val="82E8F17748C94820BC799C07BA540CD5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5">
    <w:name w:val="23648DF324B14AE8ADFD41FDA4D02D79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5">
    <w:name w:val="E24E14AF1A504D1D95AA8F35B13B80F6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4">
    <w:name w:val="208153E33CCB45EA8BA178C755F5861D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1">
    <w:name w:val="27729587D5054B078813AC4DC96769E9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4">
    <w:name w:val="0B3E947679E6486D863C43A37B9519A9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4">
    <w:name w:val="E438CB5ECF584A84896E0D0EC93AED1A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4">
    <w:name w:val="857D0D879A2247CD9F3036C65482C5B7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4">
    <w:name w:val="212A6B16460D437292C93F28E4F19F5D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4">
    <w:name w:val="413CA54292EA4A6E9674AB4EA779A54B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4">
    <w:name w:val="90A2B3CD38124A3AB446459F25219072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4">
    <w:name w:val="72092837DD6D405788B32EE6E8C860C1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4">
    <w:name w:val="9A5B4DC7C2E342958C6E7DC217372C40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5">
    <w:name w:val="7E39849719FD4ED0BC91235CC4EF2C33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5">
    <w:name w:val="BE770BAC51944AB4A25A9C9294BD917A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5">
    <w:name w:val="7AD53B11E1FA46A98A432ED3BF9B3137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5">
    <w:name w:val="D1056E07D11F488AB09CAF506A0F123B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4">
    <w:name w:val="AF379C3259C244A79169A410D4C661E2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4">
    <w:name w:val="210AAB8956134B9DB33C94E6F79AB663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4">
    <w:name w:val="9A42654CA9484DA6B3AD09157126D0AE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4">
    <w:name w:val="032AD407E53F4855B6626583F7F6F711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5">
    <w:name w:val="81252B98489446EA9F2610FFFA30C326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C5D542403C45F5BC64AA8B42FC459E5">
    <w:name w:val="99C5D542403C45F5BC64AA8B42FC459E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5">
    <w:name w:val="CD4DF6BB0A0040389D78154E92FE0D3A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4DC7F62CED4C6F9D0E41139BB5702C5">
    <w:name w:val="534DC7F62CED4C6F9D0E41139BB5702C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5">
    <w:name w:val="CA3AA914F1A94CC1984AEDF2AF245D09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9A7AEE5597B4E0DA99F39A10B6B15ED5">
    <w:name w:val="F9A7AEE5597B4E0DA99F39A10B6B15ED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4">
    <w:name w:val="03104070B0C646658263E8837D59F76A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83051A9244422998164AC015989CB74">
    <w:name w:val="5283051A9244422998164AC015989CB7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4">
    <w:name w:val="D891C76D4382430DBA45B7ED73972769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8E195F6139244C7B836D327E4935EE04">
    <w:name w:val="88E195F6139244C7B836D327E4935EE0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4">
    <w:name w:val="18DD0388079746FFB32D97C80849EE7A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4">
    <w:name w:val="98F875995CF348A2AC5D60C4000433D2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281148BB64A48D7BFFF3A61BB3120F64">
    <w:name w:val="C281148BB64A48D7BFFF3A61BB3120F6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4D1E0DF20BE47799E198AE2D4925B406">
    <w:name w:val="34D1E0DF20BE47799E198AE2D4925B40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6">
    <w:name w:val="9E89DA31F33C40F7B509D8B9BDE8349D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6">
    <w:name w:val="2EADB5BD8FF6428D9F57B2336BA99E4B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6">
    <w:name w:val="0181DFE05B5948D59166BE3266778389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6">
    <w:name w:val="19581CF8B4B044CEA2EC381E6A7F8D02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6">
    <w:name w:val="8093A3F8026947C98B187A5EA4554AD3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6">
    <w:name w:val="DE334AB3C2AD40FEBBFFAE80C98BFE77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6">
    <w:name w:val="0324261D23AD49159FA22251C2FFC608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6">
    <w:name w:val="568A1F64DEF24BA29D7A4F3D5FA81D61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6">
    <w:name w:val="269E0179DDE74C13BD3CD7B7E2A5318B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6">
    <w:name w:val="82E8F17748C94820BC799C07BA540CD5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6">
    <w:name w:val="23648DF324B14AE8ADFD41FDA4D02D79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6">
    <w:name w:val="E24E14AF1A504D1D95AA8F35B13B80F6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5">
    <w:name w:val="208153E33CCB45EA8BA178C755F5861D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2">
    <w:name w:val="27729587D5054B078813AC4DC96769E9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5">
    <w:name w:val="0B3E947679E6486D863C43A37B9519A9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5">
    <w:name w:val="E438CB5ECF584A84896E0D0EC93AED1A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5">
    <w:name w:val="857D0D879A2247CD9F3036C65482C5B7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5">
    <w:name w:val="212A6B16460D437292C93F28E4F19F5D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5">
    <w:name w:val="413CA54292EA4A6E9674AB4EA779A54B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5">
    <w:name w:val="90A2B3CD38124A3AB446459F25219072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5">
    <w:name w:val="72092837DD6D405788B32EE6E8C860C1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5">
    <w:name w:val="9A5B4DC7C2E342958C6E7DC217372C40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6">
    <w:name w:val="7E39849719FD4ED0BC91235CC4EF2C33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6">
    <w:name w:val="BE770BAC51944AB4A25A9C9294BD917A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6">
    <w:name w:val="7AD53B11E1FA46A98A432ED3BF9B3137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6">
    <w:name w:val="D1056E07D11F488AB09CAF506A0F123B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5">
    <w:name w:val="AF379C3259C244A79169A410D4C661E2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5">
    <w:name w:val="210AAB8956134B9DB33C94E6F79AB663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5">
    <w:name w:val="9A42654CA9484DA6B3AD09157126D0AE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5">
    <w:name w:val="032AD407E53F4855B6626583F7F6F711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6">
    <w:name w:val="81252B98489446EA9F2610FFFA30C326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C5D542403C45F5BC64AA8B42FC459E6">
    <w:name w:val="99C5D542403C45F5BC64AA8B42FC459E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6">
    <w:name w:val="CD4DF6BB0A0040389D78154E92FE0D3A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4DC7F62CED4C6F9D0E41139BB5702C6">
    <w:name w:val="534DC7F62CED4C6F9D0E41139BB5702C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6">
    <w:name w:val="CA3AA914F1A94CC1984AEDF2AF245D09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9A7AEE5597B4E0DA99F39A10B6B15ED6">
    <w:name w:val="F9A7AEE5597B4E0DA99F39A10B6B15ED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5">
    <w:name w:val="03104070B0C646658263E8837D59F76A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83051A9244422998164AC015989CB75">
    <w:name w:val="5283051A9244422998164AC015989CB7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5">
    <w:name w:val="D891C76D4382430DBA45B7ED73972769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8E195F6139244C7B836D327E4935EE05">
    <w:name w:val="88E195F6139244C7B836D327E4935EE0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5">
    <w:name w:val="18DD0388079746FFB32D97C80849EE7A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5">
    <w:name w:val="98F875995CF348A2AC5D60C4000433D2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281148BB64A48D7BFFF3A61BB3120F65">
    <w:name w:val="C281148BB64A48D7BFFF3A61BB3120F6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4D1E0DF20BE47799E198AE2D4925B407">
    <w:name w:val="34D1E0DF20BE47799E198AE2D4925B40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7">
    <w:name w:val="9E89DA31F33C40F7B509D8B9BDE8349D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7">
    <w:name w:val="2EADB5BD8FF6428D9F57B2336BA99E4B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7">
    <w:name w:val="0181DFE05B5948D59166BE3266778389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7">
    <w:name w:val="19581CF8B4B044CEA2EC381E6A7F8D02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7">
    <w:name w:val="8093A3F8026947C98B187A5EA4554AD3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7">
    <w:name w:val="DE334AB3C2AD40FEBBFFAE80C98BFE77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7">
    <w:name w:val="0324261D23AD49159FA22251C2FFC608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7">
    <w:name w:val="568A1F64DEF24BA29D7A4F3D5FA81D61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7">
    <w:name w:val="269E0179DDE74C13BD3CD7B7E2A5318B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7">
    <w:name w:val="82E8F17748C94820BC799C07BA540CD5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7">
    <w:name w:val="23648DF324B14AE8ADFD41FDA4D02D79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7">
    <w:name w:val="E24E14AF1A504D1D95AA8F35B13B80F6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6">
    <w:name w:val="208153E33CCB45EA8BA178C755F5861D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3">
    <w:name w:val="27729587D5054B078813AC4DC96769E9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6">
    <w:name w:val="0B3E947679E6486D863C43A37B9519A9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6">
    <w:name w:val="E438CB5ECF584A84896E0D0EC93AED1A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6">
    <w:name w:val="857D0D879A2247CD9F3036C65482C5B7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6">
    <w:name w:val="212A6B16460D437292C93F28E4F19F5D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6">
    <w:name w:val="413CA54292EA4A6E9674AB4EA779A54B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6">
    <w:name w:val="90A2B3CD38124A3AB446459F25219072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6">
    <w:name w:val="72092837DD6D405788B32EE6E8C860C1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6">
    <w:name w:val="9A5B4DC7C2E342958C6E7DC217372C40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7">
    <w:name w:val="7E39849719FD4ED0BC91235CC4EF2C33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7">
    <w:name w:val="BE770BAC51944AB4A25A9C9294BD917A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7">
    <w:name w:val="7AD53B11E1FA46A98A432ED3BF9B3137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7">
    <w:name w:val="D1056E07D11F488AB09CAF506A0F123B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6">
    <w:name w:val="AF379C3259C244A79169A410D4C661E2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6">
    <w:name w:val="210AAB8956134B9DB33C94E6F79AB663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6">
    <w:name w:val="9A42654CA9484DA6B3AD09157126D0AE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6">
    <w:name w:val="032AD407E53F4855B6626583F7F6F711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7">
    <w:name w:val="81252B98489446EA9F2610FFFA30C326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C5D542403C45F5BC64AA8B42FC459E7">
    <w:name w:val="99C5D542403C45F5BC64AA8B42FC459E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7">
    <w:name w:val="CD4DF6BB0A0040389D78154E92FE0D3A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4DC7F62CED4C6F9D0E41139BB5702C7">
    <w:name w:val="534DC7F62CED4C6F9D0E41139BB5702C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7">
    <w:name w:val="CA3AA914F1A94CC1984AEDF2AF245D09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9A7AEE5597B4E0DA99F39A10B6B15ED7">
    <w:name w:val="F9A7AEE5597B4E0DA99F39A10B6B15ED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6">
    <w:name w:val="03104070B0C646658263E8837D59F76A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83051A9244422998164AC015989CB76">
    <w:name w:val="5283051A9244422998164AC015989CB7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6">
    <w:name w:val="D891C76D4382430DBA45B7ED73972769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8E195F6139244C7B836D327E4935EE06">
    <w:name w:val="88E195F6139244C7B836D327E4935EE0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6">
    <w:name w:val="18DD0388079746FFB32D97C80849EE7A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6">
    <w:name w:val="98F875995CF348A2AC5D60C4000433D2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281148BB64A48D7BFFF3A61BB3120F66">
    <w:name w:val="C281148BB64A48D7BFFF3A61BB3120F6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4D1E0DF20BE47799E198AE2D4925B408">
    <w:name w:val="34D1E0DF20BE47799E198AE2D4925B40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8">
    <w:name w:val="9E89DA31F33C40F7B509D8B9BDE8349D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8">
    <w:name w:val="2EADB5BD8FF6428D9F57B2336BA99E4B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8">
    <w:name w:val="0181DFE05B5948D59166BE3266778389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8">
    <w:name w:val="19581CF8B4B044CEA2EC381E6A7F8D02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8">
    <w:name w:val="8093A3F8026947C98B187A5EA4554AD3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8">
    <w:name w:val="DE334AB3C2AD40FEBBFFAE80C98BFE77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8">
    <w:name w:val="0324261D23AD49159FA22251C2FFC608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8">
    <w:name w:val="568A1F64DEF24BA29D7A4F3D5FA81D61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8">
    <w:name w:val="269E0179DDE74C13BD3CD7B7E2A5318B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8">
    <w:name w:val="82E8F17748C94820BC799C07BA540CD5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8">
    <w:name w:val="23648DF324B14AE8ADFD41FDA4D02D79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8">
    <w:name w:val="E24E14AF1A504D1D95AA8F35B13B80F6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7">
    <w:name w:val="208153E33CCB45EA8BA178C755F5861D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4">
    <w:name w:val="27729587D5054B078813AC4DC96769E94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7">
    <w:name w:val="0B3E947679E6486D863C43A37B9519A9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7">
    <w:name w:val="E438CB5ECF584A84896E0D0EC93AED1A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7">
    <w:name w:val="857D0D879A2247CD9F3036C65482C5B7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7">
    <w:name w:val="212A6B16460D437292C93F28E4F19F5D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7">
    <w:name w:val="413CA54292EA4A6E9674AB4EA779A54B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7">
    <w:name w:val="90A2B3CD38124A3AB446459F25219072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7">
    <w:name w:val="72092837DD6D405788B32EE6E8C860C1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7">
    <w:name w:val="9A5B4DC7C2E342958C6E7DC217372C40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8">
    <w:name w:val="7E39849719FD4ED0BC91235CC4EF2C33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8">
    <w:name w:val="BE770BAC51944AB4A25A9C9294BD917A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8">
    <w:name w:val="7AD53B11E1FA46A98A432ED3BF9B3137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8">
    <w:name w:val="D1056E07D11F488AB09CAF506A0F123B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7">
    <w:name w:val="AF379C3259C244A79169A410D4C661E2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7">
    <w:name w:val="210AAB8956134B9DB33C94E6F79AB663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7">
    <w:name w:val="9A42654CA9484DA6B3AD09157126D0AE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7">
    <w:name w:val="032AD407E53F4855B6626583F7F6F711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8">
    <w:name w:val="81252B98489446EA9F2610FFFA30C326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C5D542403C45F5BC64AA8B42FC459E8">
    <w:name w:val="99C5D542403C45F5BC64AA8B42FC459E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8">
    <w:name w:val="CD4DF6BB0A0040389D78154E92FE0D3A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4DC7F62CED4C6F9D0E41139BB5702C8">
    <w:name w:val="534DC7F62CED4C6F9D0E41139BB5702C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8">
    <w:name w:val="CA3AA914F1A94CC1984AEDF2AF245D09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9A7AEE5597B4E0DA99F39A10B6B15ED8">
    <w:name w:val="F9A7AEE5597B4E0DA99F39A10B6B15ED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7">
    <w:name w:val="03104070B0C646658263E8837D59F76A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83051A9244422998164AC015989CB77">
    <w:name w:val="5283051A9244422998164AC015989CB7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7">
    <w:name w:val="D891C76D4382430DBA45B7ED73972769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8E195F6139244C7B836D327E4935EE07">
    <w:name w:val="88E195F6139244C7B836D327E4935EE0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7">
    <w:name w:val="18DD0388079746FFB32D97C80849EE7A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7">
    <w:name w:val="98F875995CF348A2AC5D60C4000433D2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281148BB64A48D7BFFF3A61BB3120F67">
    <w:name w:val="C281148BB64A48D7BFFF3A61BB3120F6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4D1E0DF20BE47799E198AE2D4925B409">
    <w:name w:val="34D1E0DF20BE47799E198AE2D4925B40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9">
    <w:name w:val="9E89DA31F33C40F7B509D8B9BDE8349D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9">
    <w:name w:val="2EADB5BD8FF6428D9F57B2336BA99E4B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9">
    <w:name w:val="0181DFE05B5948D59166BE3266778389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9">
    <w:name w:val="19581CF8B4B044CEA2EC381E6A7F8D02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9">
    <w:name w:val="8093A3F8026947C98B187A5EA4554AD3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9">
    <w:name w:val="DE334AB3C2AD40FEBBFFAE80C98BFE77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9">
    <w:name w:val="0324261D23AD49159FA22251C2FFC608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9">
    <w:name w:val="568A1F64DEF24BA29D7A4F3D5FA81D61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9">
    <w:name w:val="269E0179DDE74C13BD3CD7B7E2A5318B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9">
    <w:name w:val="82E8F17748C94820BC799C07BA540CD5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9">
    <w:name w:val="23648DF324B14AE8ADFD41FDA4D02D79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9">
    <w:name w:val="E24E14AF1A504D1D95AA8F35B13B80F6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8">
    <w:name w:val="208153E33CCB45EA8BA178C755F5861D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5">
    <w:name w:val="27729587D5054B078813AC4DC96769E95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8">
    <w:name w:val="0B3E947679E6486D863C43A37B9519A9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8">
    <w:name w:val="E438CB5ECF584A84896E0D0EC93AED1A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8">
    <w:name w:val="857D0D879A2247CD9F3036C65482C5B7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8">
    <w:name w:val="212A6B16460D437292C93F28E4F19F5D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8">
    <w:name w:val="413CA54292EA4A6E9674AB4EA779A54B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8">
    <w:name w:val="90A2B3CD38124A3AB446459F25219072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8">
    <w:name w:val="72092837DD6D405788B32EE6E8C860C1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8">
    <w:name w:val="9A5B4DC7C2E342958C6E7DC217372C40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9">
    <w:name w:val="7E39849719FD4ED0BC91235CC4EF2C33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9">
    <w:name w:val="BE770BAC51944AB4A25A9C9294BD917A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9">
    <w:name w:val="7AD53B11E1FA46A98A432ED3BF9B3137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9">
    <w:name w:val="D1056E07D11F488AB09CAF506A0F123B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8">
    <w:name w:val="AF379C3259C244A79169A410D4C661E2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8">
    <w:name w:val="210AAB8956134B9DB33C94E6F79AB663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8">
    <w:name w:val="9A42654CA9484DA6B3AD09157126D0AE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8">
    <w:name w:val="032AD407E53F4855B6626583F7F6F711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9">
    <w:name w:val="81252B98489446EA9F2610FFFA30C326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C5D542403C45F5BC64AA8B42FC459E9">
    <w:name w:val="99C5D542403C45F5BC64AA8B42FC459E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9">
    <w:name w:val="CD4DF6BB0A0040389D78154E92FE0D3A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4DC7F62CED4C6F9D0E41139BB5702C9">
    <w:name w:val="534DC7F62CED4C6F9D0E41139BB5702C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9">
    <w:name w:val="CA3AA914F1A94CC1984AEDF2AF245D09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9A7AEE5597B4E0DA99F39A10B6B15ED9">
    <w:name w:val="F9A7AEE5597B4E0DA99F39A10B6B15ED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8">
    <w:name w:val="03104070B0C646658263E8837D59F76A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83051A9244422998164AC015989CB78">
    <w:name w:val="5283051A9244422998164AC015989CB7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8">
    <w:name w:val="D891C76D4382430DBA45B7ED73972769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8E195F6139244C7B836D327E4935EE08">
    <w:name w:val="88E195F6139244C7B836D327E4935EE0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8">
    <w:name w:val="18DD0388079746FFB32D97C80849EE7A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8">
    <w:name w:val="98F875995CF348A2AC5D60C4000433D2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281148BB64A48D7BFFF3A61BB3120F68">
    <w:name w:val="C281148BB64A48D7BFFF3A61BB3120F6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4D1E0DF20BE47799E198AE2D4925B4010">
    <w:name w:val="34D1E0DF20BE47799E198AE2D4925B40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10">
    <w:name w:val="9E89DA31F33C40F7B509D8B9BDE8349D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10">
    <w:name w:val="2EADB5BD8FF6428D9F57B2336BA99E4B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10">
    <w:name w:val="0181DFE05B5948D59166BE3266778389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10">
    <w:name w:val="19581CF8B4B044CEA2EC381E6A7F8D02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10">
    <w:name w:val="8093A3F8026947C98B187A5EA4554AD3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10">
    <w:name w:val="DE334AB3C2AD40FEBBFFAE80C98BFE77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10">
    <w:name w:val="0324261D23AD49159FA22251C2FFC608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10">
    <w:name w:val="568A1F64DEF24BA29D7A4F3D5FA81D61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10">
    <w:name w:val="269E0179DDE74C13BD3CD7B7E2A5318B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10">
    <w:name w:val="82E8F17748C94820BC799C07BA540CD5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10">
    <w:name w:val="23648DF324B14AE8ADFD41FDA4D02D79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10">
    <w:name w:val="E24E14AF1A504D1D95AA8F35B13B80F6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9">
    <w:name w:val="208153E33CCB45EA8BA178C755F5861D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6">
    <w:name w:val="27729587D5054B078813AC4DC96769E96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9">
    <w:name w:val="0B3E947679E6486D863C43A37B9519A9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9">
    <w:name w:val="E438CB5ECF584A84896E0D0EC93AED1A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9">
    <w:name w:val="857D0D879A2247CD9F3036C65482C5B7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9">
    <w:name w:val="212A6B16460D437292C93F28E4F19F5D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9">
    <w:name w:val="413CA54292EA4A6E9674AB4EA779A54B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9">
    <w:name w:val="90A2B3CD38124A3AB446459F25219072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9">
    <w:name w:val="72092837DD6D405788B32EE6E8C860C1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9">
    <w:name w:val="9A5B4DC7C2E342958C6E7DC217372C40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10">
    <w:name w:val="7E39849719FD4ED0BC91235CC4EF2C33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10">
    <w:name w:val="BE770BAC51944AB4A25A9C9294BD917A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10">
    <w:name w:val="7AD53B11E1FA46A98A432ED3BF9B3137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10">
    <w:name w:val="D1056E07D11F488AB09CAF506A0F123B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9">
    <w:name w:val="AF379C3259C244A79169A410D4C661E2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9">
    <w:name w:val="210AAB8956134B9DB33C94E6F79AB663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9">
    <w:name w:val="9A42654CA9484DA6B3AD09157126D0AE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9">
    <w:name w:val="032AD407E53F4855B6626583F7F6F711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10">
    <w:name w:val="81252B98489446EA9F2610FFFA30C326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C5D542403C45F5BC64AA8B42FC459E10">
    <w:name w:val="99C5D542403C45F5BC64AA8B42FC459E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10">
    <w:name w:val="CD4DF6BB0A0040389D78154E92FE0D3A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4DC7F62CED4C6F9D0E41139BB5702C10">
    <w:name w:val="534DC7F62CED4C6F9D0E41139BB5702C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10">
    <w:name w:val="CA3AA914F1A94CC1984AEDF2AF245D09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9A7AEE5597B4E0DA99F39A10B6B15ED10">
    <w:name w:val="F9A7AEE5597B4E0DA99F39A10B6B15ED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9">
    <w:name w:val="03104070B0C646658263E8837D59F76A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83051A9244422998164AC015989CB79">
    <w:name w:val="5283051A9244422998164AC015989CB7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9">
    <w:name w:val="D891C76D4382430DBA45B7ED73972769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8E195F6139244C7B836D327E4935EE09">
    <w:name w:val="88E195F6139244C7B836D327E4935EE0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9">
    <w:name w:val="18DD0388079746FFB32D97C80849EE7A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9">
    <w:name w:val="98F875995CF348A2AC5D60C4000433D2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281148BB64A48D7BFFF3A61BB3120F69">
    <w:name w:val="C281148BB64A48D7BFFF3A61BB3120F6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D14912A5414979B1C33A98101D1A59">
    <w:name w:val="A0D14912A5414979B1C33A98101D1A59"/>
    <w:rsid w:val="00EF050E"/>
  </w:style>
  <w:style w:type="paragraph" w:customStyle="1" w:styleId="4FCD27E4978B4D19B91C71BBA6656980">
    <w:name w:val="4FCD27E4978B4D19B91C71BBA6656980"/>
    <w:rsid w:val="00EF050E"/>
  </w:style>
  <w:style w:type="paragraph" w:customStyle="1" w:styleId="EE47C428DC4F41DD94F9CE9125C49D1B">
    <w:name w:val="EE47C428DC4F41DD94F9CE9125C49D1B"/>
    <w:rsid w:val="00EF050E"/>
  </w:style>
  <w:style w:type="paragraph" w:customStyle="1" w:styleId="4ACF50937B814F9C8A8FD656AD31FB8D">
    <w:name w:val="4ACF50937B814F9C8A8FD656AD31FB8D"/>
    <w:rsid w:val="00EF050E"/>
  </w:style>
  <w:style w:type="paragraph" w:customStyle="1" w:styleId="A968761D5C8B41D28D9A96D99773AF67">
    <w:name w:val="A968761D5C8B41D28D9A96D99773AF67"/>
    <w:rsid w:val="00EF050E"/>
  </w:style>
  <w:style w:type="paragraph" w:customStyle="1" w:styleId="8901F0D8A06047A5B3C64B00CC0EDBD9">
    <w:name w:val="8901F0D8A06047A5B3C64B00CC0EDBD9"/>
    <w:rsid w:val="00EF050E"/>
  </w:style>
  <w:style w:type="paragraph" w:customStyle="1" w:styleId="44FC5267CB914C9F9EA74FA06152339A">
    <w:name w:val="44FC5267CB914C9F9EA74FA06152339A"/>
    <w:rsid w:val="00EF050E"/>
  </w:style>
  <w:style w:type="paragraph" w:customStyle="1" w:styleId="97EE099943F64E248137222A529E5F6B">
    <w:name w:val="97EE099943F64E248137222A529E5F6B"/>
    <w:rsid w:val="00EF050E"/>
  </w:style>
  <w:style w:type="paragraph" w:customStyle="1" w:styleId="F5CF20AEDCBB45E09822339CCE9E2FC1">
    <w:name w:val="F5CF20AEDCBB45E09822339CCE9E2FC1"/>
    <w:rsid w:val="00EF050E"/>
  </w:style>
  <w:style w:type="paragraph" w:customStyle="1" w:styleId="7C27E3155943401099A71DA870D82008">
    <w:name w:val="7C27E3155943401099A71DA870D82008"/>
    <w:rsid w:val="00EF050E"/>
  </w:style>
  <w:style w:type="paragraph" w:customStyle="1" w:styleId="AD88912FAC5949B8B7FE2C0E952BCB80">
    <w:name w:val="AD88912FAC5949B8B7FE2C0E952BCB80"/>
    <w:rsid w:val="00EF050E"/>
  </w:style>
  <w:style w:type="paragraph" w:customStyle="1" w:styleId="A0E872D3821548FBB00BBF57755D5854">
    <w:name w:val="A0E872D3821548FBB00BBF57755D5854"/>
    <w:rsid w:val="00EF050E"/>
  </w:style>
  <w:style w:type="paragraph" w:customStyle="1" w:styleId="48576DB5DF2446CD8E6178A9E8E82254">
    <w:name w:val="48576DB5DF2446CD8E6178A9E8E82254"/>
    <w:rsid w:val="00EF050E"/>
  </w:style>
  <w:style w:type="paragraph" w:customStyle="1" w:styleId="32F5C5D1096E413A95B010983F8AAB74">
    <w:name w:val="32F5C5D1096E413A95B010983F8AAB74"/>
    <w:rsid w:val="00EF050E"/>
  </w:style>
  <w:style w:type="paragraph" w:customStyle="1" w:styleId="EDA81D4DEDD640619C02719DDB2D9E1A">
    <w:name w:val="EDA81D4DEDD640619C02719DDB2D9E1A"/>
    <w:rsid w:val="00EF050E"/>
  </w:style>
  <w:style w:type="paragraph" w:customStyle="1" w:styleId="598419FB65D14FEAA83960BA34F8D702">
    <w:name w:val="598419FB65D14FEAA83960BA34F8D702"/>
    <w:rsid w:val="00EF050E"/>
  </w:style>
  <w:style w:type="paragraph" w:customStyle="1" w:styleId="B4F0ACFFC6F747DD995E1B53A57ED60F">
    <w:name w:val="B4F0ACFFC6F747DD995E1B53A57ED60F"/>
    <w:rsid w:val="00EF050E"/>
  </w:style>
  <w:style w:type="paragraph" w:customStyle="1" w:styleId="B3A54AB4658C452AB2FEE0D8A71C0EBC">
    <w:name w:val="B3A54AB4658C452AB2FEE0D8A71C0EBC"/>
    <w:rsid w:val="00EF050E"/>
  </w:style>
  <w:style w:type="paragraph" w:customStyle="1" w:styleId="99D722822E5B452E938BE309DA9027D8">
    <w:name w:val="99D722822E5B452E938BE309DA9027D8"/>
    <w:rsid w:val="00EF050E"/>
  </w:style>
  <w:style w:type="paragraph" w:customStyle="1" w:styleId="530DAA8400F54067A5961A57DC78C7A2">
    <w:name w:val="530DAA8400F54067A5961A57DC78C7A2"/>
    <w:rsid w:val="00EF050E"/>
  </w:style>
  <w:style w:type="paragraph" w:customStyle="1" w:styleId="FD32FC0FD1294A0BB580EA8368689F9E">
    <w:name w:val="FD32FC0FD1294A0BB580EA8368689F9E"/>
    <w:rsid w:val="00EF050E"/>
  </w:style>
  <w:style w:type="paragraph" w:customStyle="1" w:styleId="9001AA0B478941AA9D14D309EF26C0A8">
    <w:name w:val="9001AA0B478941AA9D14D309EF26C0A8"/>
    <w:rsid w:val="00EF050E"/>
  </w:style>
  <w:style w:type="paragraph" w:customStyle="1" w:styleId="065CD24556D442BE9EA366C4A1E5404E">
    <w:name w:val="065CD24556D442BE9EA366C4A1E5404E"/>
    <w:rsid w:val="00EF050E"/>
  </w:style>
  <w:style w:type="paragraph" w:customStyle="1" w:styleId="DBFFBB24EFD94CC98DD1AC6F1E9FF4D0">
    <w:name w:val="DBFFBB24EFD94CC98DD1AC6F1E9FF4D0"/>
    <w:rsid w:val="00EF050E"/>
  </w:style>
  <w:style w:type="paragraph" w:customStyle="1" w:styleId="34D1E0DF20BE47799E198AE2D4925B4011">
    <w:name w:val="34D1E0DF20BE47799E198AE2D4925B40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11">
    <w:name w:val="9E89DA31F33C40F7B509D8B9BDE8349D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11">
    <w:name w:val="2EADB5BD8FF6428D9F57B2336BA99E4B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11">
    <w:name w:val="0181DFE05B5948D59166BE3266778389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11">
    <w:name w:val="19581CF8B4B044CEA2EC381E6A7F8D02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11">
    <w:name w:val="8093A3F8026947C98B187A5EA4554AD3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11">
    <w:name w:val="DE334AB3C2AD40FEBBFFAE80C98BFE77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11">
    <w:name w:val="0324261D23AD49159FA22251C2FFC608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11">
    <w:name w:val="568A1F64DEF24BA29D7A4F3D5FA81D61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11">
    <w:name w:val="269E0179DDE74C13BD3CD7B7E2A5318B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11">
    <w:name w:val="82E8F17748C94820BC799C07BA540CD5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11">
    <w:name w:val="23648DF324B14AE8ADFD41FDA4D02D79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11">
    <w:name w:val="E24E14AF1A504D1D95AA8F35B13B80F6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10">
    <w:name w:val="208153E33CCB45EA8BA178C755F5861D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7">
    <w:name w:val="27729587D5054B078813AC4DC96769E97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10">
    <w:name w:val="0B3E947679E6486D863C43A37B9519A9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10">
    <w:name w:val="E438CB5ECF584A84896E0D0EC93AED1A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10">
    <w:name w:val="857D0D879A2247CD9F3036C65482C5B7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10">
    <w:name w:val="212A6B16460D437292C93F28E4F19F5D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10">
    <w:name w:val="413CA54292EA4A6E9674AB4EA779A54B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10">
    <w:name w:val="90A2B3CD38124A3AB446459F25219072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10">
    <w:name w:val="72092837DD6D405788B32EE6E8C860C1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10">
    <w:name w:val="9A5B4DC7C2E342958C6E7DC217372C40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11">
    <w:name w:val="7E39849719FD4ED0BC91235CC4EF2C33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11">
    <w:name w:val="BE770BAC51944AB4A25A9C9294BD917A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11">
    <w:name w:val="7AD53B11E1FA46A98A432ED3BF9B3137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11">
    <w:name w:val="D1056E07D11F488AB09CAF506A0F123B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10">
    <w:name w:val="AF379C3259C244A79169A410D4C661E2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10">
    <w:name w:val="210AAB8956134B9DB33C94E6F79AB663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10">
    <w:name w:val="9A42654CA9484DA6B3AD09157126D0AE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10">
    <w:name w:val="032AD407E53F4855B6626583F7F6F711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D14912A5414979B1C33A98101D1A591">
    <w:name w:val="A0D14912A5414979B1C33A98101D1A59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FCD27E4978B4D19B91C71BBA66569801">
    <w:name w:val="4FCD27E4978B4D19B91C71BBA6656980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E47C428DC4F41DD94F9CE9125C49D1B1">
    <w:name w:val="EE47C428DC4F41DD94F9CE9125C49D1B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ACF50937B814F9C8A8FD656AD31FB8D1">
    <w:name w:val="4ACF50937B814F9C8A8FD656AD31FB8D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968761D5C8B41D28D9A96D99773AF671">
    <w:name w:val="A968761D5C8B41D28D9A96D99773AF67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901F0D8A06047A5B3C64B00CC0EDBD91">
    <w:name w:val="8901F0D8A06047A5B3C64B00CC0EDBD9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4FC5267CB914C9F9EA74FA06152339A1">
    <w:name w:val="44FC5267CB914C9F9EA74FA06152339A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7EE099943F64E248137222A529E5F6B1">
    <w:name w:val="97EE099943F64E248137222A529E5F6B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5CF20AEDCBB45E09822339CCE9E2FC11">
    <w:name w:val="F5CF20AEDCBB45E09822339CCE9E2FC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C27E3155943401099A71DA870D820081">
    <w:name w:val="7C27E3155943401099A71DA870D82008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D88912FAC5949B8B7FE2C0E952BCB801">
    <w:name w:val="AD88912FAC5949B8B7FE2C0E952BCB80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E872D3821548FBB00BBF57755D58541">
    <w:name w:val="A0E872D3821548FBB00BBF57755D5854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8576DB5DF2446CD8E6178A9E8E822541">
    <w:name w:val="48576DB5DF2446CD8E6178A9E8E82254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2F5C5D1096E413A95B010983F8AAB741">
    <w:name w:val="32F5C5D1096E413A95B010983F8AAB74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DA81D4DEDD640619C02719DDB2D9E1A1">
    <w:name w:val="EDA81D4DEDD640619C02719DDB2D9E1A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98419FB65D14FEAA83960BA34F8D7021">
    <w:name w:val="598419FB65D14FEAA83960BA34F8D702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4F0ACFFC6F747DD995E1B53A57ED60F1">
    <w:name w:val="B4F0ACFFC6F747DD995E1B53A57ED60F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3A54AB4658C452AB2FEE0D8A71C0EBC1">
    <w:name w:val="B3A54AB4658C452AB2FEE0D8A71C0EBC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D722822E5B452E938BE309DA9027D81">
    <w:name w:val="99D722822E5B452E938BE309DA9027D8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0DAA8400F54067A5961A57DC78C7A21">
    <w:name w:val="530DAA8400F54067A5961A57DC78C7A2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D32FC0FD1294A0BB580EA8368689F9E1">
    <w:name w:val="FD32FC0FD1294A0BB580EA8368689F9E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01AA0B478941AA9D14D309EF26C0A81">
    <w:name w:val="9001AA0B478941AA9D14D309EF26C0A8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5CD24556D442BE9EA366C4A1E5404E1">
    <w:name w:val="065CD24556D442BE9EA366C4A1E5404E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BFFBB24EFD94CC98DD1AC6F1E9FF4D01">
    <w:name w:val="DBFFBB24EFD94CC98DD1AC6F1E9FF4D0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11">
    <w:name w:val="81252B98489446EA9F2610FFFA30C326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C5D542403C45F5BC64AA8B42FC459E11">
    <w:name w:val="99C5D542403C45F5BC64AA8B42FC459E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11">
    <w:name w:val="CD4DF6BB0A0040389D78154E92FE0D3A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4DC7F62CED4C6F9D0E41139BB5702C11">
    <w:name w:val="534DC7F62CED4C6F9D0E41139BB5702C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11">
    <w:name w:val="CA3AA914F1A94CC1984AEDF2AF245D09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9A7AEE5597B4E0DA99F39A10B6B15ED11">
    <w:name w:val="F9A7AEE5597B4E0DA99F39A10B6B15ED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10">
    <w:name w:val="03104070B0C646658263E8837D59F76A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83051A9244422998164AC015989CB710">
    <w:name w:val="5283051A9244422998164AC015989CB7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10">
    <w:name w:val="D891C76D4382430DBA45B7ED73972769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8E195F6139244C7B836D327E4935EE010">
    <w:name w:val="88E195F6139244C7B836D327E4935EE0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10">
    <w:name w:val="18DD0388079746FFB32D97C80849EE7A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10">
    <w:name w:val="98F875995CF348A2AC5D60C4000433D2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281148BB64A48D7BFFF3A61BB3120F610">
    <w:name w:val="C281148BB64A48D7BFFF3A61BB3120F610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4D1E0DF20BE47799E198AE2D4925B4012">
    <w:name w:val="34D1E0DF20BE47799E198AE2D4925B40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12">
    <w:name w:val="9E89DA31F33C40F7B509D8B9BDE8349D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12">
    <w:name w:val="2EADB5BD8FF6428D9F57B2336BA99E4B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12">
    <w:name w:val="0181DFE05B5948D59166BE3266778389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12">
    <w:name w:val="19581CF8B4B044CEA2EC381E6A7F8D02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12">
    <w:name w:val="8093A3F8026947C98B187A5EA4554AD3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12">
    <w:name w:val="DE334AB3C2AD40FEBBFFAE80C98BFE77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12">
    <w:name w:val="0324261D23AD49159FA22251C2FFC608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12">
    <w:name w:val="568A1F64DEF24BA29D7A4F3D5FA81D61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12">
    <w:name w:val="269E0179DDE74C13BD3CD7B7E2A5318B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12">
    <w:name w:val="82E8F17748C94820BC799C07BA540CD5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12">
    <w:name w:val="23648DF324B14AE8ADFD41FDA4D02D79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12">
    <w:name w:val="E24E14AF1A504D1D95AA8F35B13B80F6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11">
    <w:name w:val="208153E33CCB45EA8BA178C755F5861D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8">
    <w:name w:val="27729587D5054B078813AC4DC96769E98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11">
    <w:name w:val="0B3E947679E6486D863C43A37B9519A9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11">
    <w:name w:val="E438CB5ECF584A84896E0D0EC93AED1A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11">
    <w:name w:val="857D0D879A2247CD9F3036C65482C5B7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11">
    <w:name w:val="212A6B16460D437292C93F28E4F19F5D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11">
    <w:name w:val="413CA54292EA4A6E9674AB4EA779A54B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11">
    <w:name w:val="90A2B3CD38124A3AB446459F25219072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11">
    <w:name w:val="72092837DD6D405788B32EE6E8C860C1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11">
    <w:name w:val="9A5B4DC7C2E342958C6E7DC217372C40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12">
    <w:name w:val="7E39849719FD4ED0BC91235CC4EF2C33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12">
    <w:name w:val="BE770BAC51944AB4A25A9C9294BD917A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12">
    <w:name w:val="7AD53B11E1FA46A98A432ED3BF9B3137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12">
    <w:name w:val="D1056E07D11F488AB09CAF506A0F123B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11">
    <w:name w:val="AF379C3259C244A79169A410D4C661E2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11">
    <w:name w:val="210AAB8956134B9DB33C94E6F79AB663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11">
    <w:name w:val="9A42654CA9484DA6B3AD09157126D0AE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11">
    <w:name w:val="032AD407E53F4855B6626583F7F6F711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D14912A5414979B1C33A98101D1A592">
    <w:name w:val="A0D14912A5414979B1C33A98101D1A59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FCD27E4978B4D19B91C71BBA66569802">
    <w:name w:val="4FCD27E4978B4D19B91C71BBA6656980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E47C428DC4F41DD94F9CE9125C49D1B2">
    <w:name w:val="EE47C428DC4F41DD94F9CE9125C49D1B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ACF50937B814F9C8A8FD656AD31FB8D2">
    <w:name w:val="4ACF50937B814F9C8A8FD656AD31FB8D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968761D5C8B41D28D9A96D99773AF672">
    <w:name w:val="A968761D5C8B41D28D9A96D99773AF67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901F0D8A06047A5B3C64B00CC0EDBD92">
    <w:name w:val="8901F0D8A06047A5B3C64B00CC0EDBD9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4FC5267CB914C9F9EA74FA06152339A2">
    <w:name w:val="44FC5267CB914C9F9EA74FA06152339A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7EE099943F64E248137222A529E5F6B2">
    <w:name w:val="97EE099943F64E248137222A529E5F6B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5CF20AEDCBB45E09822339CCE9E2FC12">
    <w:name w:val="F5CF20AEDCBB45E09822339CCE9E2FC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C27E3155943401099A71DA870D820082">
    <w:name w:val="7C27E3155943401099A71DA870D82008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D88912FAC5949B8B7FE2C0E952BCB802">
    <w:name w:val="AD88912FAC5949B8B7FE2C0E952BCB80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E872D3821548FBB00BBF57755D58542">
    <w:name w:val="A0E872D3821548FBB00BBF57755D5854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8576DB5DF2446CD8E6178A9E8E822542">
    <w:name w:val="48576DB5DF2446CD8E6178A9E8E82254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2F5C5D1096E413A95B010983F8AAB742">
    <w:name w:val="32F5C5D1096E413A95B010983F8AAB74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DA81D4DEDD640619C02719DDB2D9E1A2">
    <w:name w:val="EDA81D4DEDD640619C02719DDB2D9E1A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98419FB65D14FEAA83960BA34F8D7022">
    <w:name w:val="598419FB65D14FEAA83960BA34F8D702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4F0ACFFC6F747DD995E1B53A57ED60F2">
    <w:name w:val="B4F0ACFFC6F747DD995E1B53A57ED60F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3A54AB4658C452AB2FEE0D8A71C0EBC2">
    <w:name w:val="B3A54AB4658C452AB2FEE0D8A71C0EBC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D722822E5B452E938BE309DA9027D82">
    <w:name w:val="99D722822E5B452E938BE309DA9027D8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0DAA8400F54067A5961A57DC78C7A22">
    <w:name w:val="530DAA8400F54067A5961A57DC78C7A2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D32FC0FD1294A0BB580EA8368689F9E2">
    <w:name w:val="FD32FC0FD1294A0BB580EA8368689F9E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01AA0B478941AA9D14D309EF26C0A82">
    <w:name w:val="9001AA0B478941AA9D14D309EF26C0A8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5CD24556D442BE9EA366C4A1E5404E2">
    <w:name w:val="065CD24556D442BE9EA366C4A1E5404E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BFFBB24EFD94CC98DD1AC6F1E9FF4D02">
    <w:name w:val="DBFFBB24EFD94CC98DD1AC6F1E9FF4D0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12">
    <w:name w:val="81252B98489446EA9F2610FFFA30C326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C5D542403C45F5BC64AA8B42FC459E12">
    <w:name w:val="99C5D542403C45F5BC64AA8B42FC459E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12">
    <w:name w:val="CD4DF6BB0A0040389D78154E92FE0D3A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4DC7F62CED4C6F9D0E41139BB5702C12">
    <w:name w:val="534DC7F62CED4C6F9D0E41139BB5702C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12">
    <w:name w:val="CA3AA914F1A94CC1984AEDF2AF245D09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9A7AEE5597B4E0DA99F39A10B6B15ED12">
    <w:name w:val="F9A7AEE5597B4E0DA99F39A10B6B15ED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11">
    <w:name w:val="03104070B0C646658263E8837D59F76A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83051A9244422998164AC015989CB711">
    <w:name w:val="5283051A9244422998164AC015989CB7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11">
    <w:name w:val="D891C76D4382430DBA45B7ED73972769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8E195F6139244C7B836D327E4935EE011">
    <w:name w:val="88E195F6139244C7B836D327E4935EE0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11">
    <w:name w:val="18DD0388079746FFB32D97C80849EE7A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11">
    <w:name w:val="98F875995CF348A2AC5D60C4000433D2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281148BB64A48D7BFFF3A61BB3120F611">
    <w:name w:val="C281148BB64A48D7BFFF3A61BB3120F611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41BFBADEA34A8A9F9023FEF1275865">
    <w:name w:val="5241BFBADEA34A8A9F9023FEF1275865"/>
    <w:rsid w:val="00EF050E"/>
    <w:pPr>
      <w:tabs>
        <w:tab w:val="left" w:pos="6210"/>
      </w:tabs>
      <w:autoSpaceDE w:val="0"/>
      <w:autoSpaceDN w:val="0"/>
      <w:adjustRightInd w:val="0"/>
      <w:spacing w:before="360" w:after="0" w:line="288" w:lineRule="auto"/>
      <w:textAlignment w:val="center"/>
    </w:pPr>
    <w:rPr>
      <w:rFonts w:ascii="Roboto Slab" w:eastAsiaTheme="minorHAnsi" w:hAnsi="Roboto Slab" w:cs="Humanst521 BT"/>
      <w:b/>
      <w:color w:val="000000"/>
      <w:sz w:val="20"/>
      <w:szCs w:val="20"/>
    </w:rPr>
  </w:style>
  <w:style w:type="paragraph" w:customStyle="1" w:styleId="34D1E0DF20BE47799E198AE2D4925B4013">
    <w:name w:val="34D1E0DF20BE47799E198AE2D4925B40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13">
    <w:name w:val="9E89DA31F33C40F7B509D8B9BDE8349D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13">
    <w:name w:val="2EADB5BD8FF6428D9F57B2336BA99E4B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13">
    <w:name w:val="0181DFE05B5948D59166BE3266778389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13">
    <w:name w:val="19581CF8B4B044CEA2EC381E6A7F8D02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13">
    <w:name w:val="8093A3F8026947C98B187A5EA4554AD3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13">
    <w:name w:val="DE334AB3C2AD40FEBBFFAE80C98BFE77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13">
    <w:name w:val="0324261D23AD49159FA22251C2FFC608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13">
    <w:name w:val="568A1F64DEF24BA29D7A4F3D5FA81D61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13">
    <w:name w:val="269E0179DDE74C13BD3CD7B7E2A5318B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13">
    <w:name w:val="82E8F17748C94820BC799C07BA540CD5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13">
    <w:name w:val="23648DF324B14AE8ADFD41FDA4D02D79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13">
    <w:name w:val="E24E14AF1A504D1D95AA8F35B13B80F6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12">
    <w:name w:val="208153E33CCB45EA8BA178C755F5861D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9">
    <w:name w:val="27729587D5054B078813AC4DC96769E99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12">
    <w:name w:val="0B3E947679E6486D863C43A37B9519A9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12">
    <w:name w:val="E438CB5ECF584A84896E0D0EC93AED1A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12">
    <w:name w:val="857D0D879A2247CD9F3036C65482C5B7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12">
    <w:name w:val="212A6B16460D437292C93F28E4F19F5D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12">
    <w:name w:val="413CA54292EA4A6E9674AB4EA779A54B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12">
    <w:name w:val="90A2B3CD38124A3AB446459F25219072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12">
    <w:name w:val="72092837DD6D405788B32EE6E8C860C1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12">
    <w:name w:val="9A5B4DC7C2E342958C6E7DC217372C40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13">
    <w:name w:val="7E39849719FD4ED0BC91235CC4EF2C33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13">
    <w:name w:val="BE770BAC51944AB4A25A9C9294BD917A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13">
    <w:name w:val="7AD53B11E1FA46A98A432ED3BF9B3137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13">
    <w:name w:val="D1056E07D11F488AB09CAF506A0F123B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12">
    <w:name w:val="AF379C3259C244A79169A410D4C661E2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12">
    <w:name w:val="210AAB8956134B9DB33C94E6F79AB663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12">
    <w:name w:val="9A42654CA9484DA6B3AD09157126D0AE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12">
    <w:name w:val="032AD407E53F4855B6626583F7F6F711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D14912A5414979B1C33A98101D1A593">
    <w:name w:val="A0D14912A5414979B1C33A98101D1A59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FCD27E4978B4D19B91C71BBA66569803">
    <w:name w:val="4FCD27E4978B4D19B91C71BBA6656980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E47C428DC4F41DD94F9CE9125C49D1B3">
    <w:name w:val="EE47C428DC4F41DD94F9CE9125C49D1B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ACF50937B814F9C8A8FD656AD31FB8D3">
    <w:name w:val="4ACF50937B814F9C8A8FD656AD31FB8D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968761D5C8B41D28D9A96D99773AF673">
    <w:name w:val="A968761D5C8B41D28D9A96D99773AF67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901F0D8A06047A5B3C64B00CC0EDBD93">
    <w:name w:val="8901F0D8A06047A5B3C64B00CC0EDBD9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4FC5267CB914C9F9EA74FA06152339A3">
    <w:name w:val="44FC5267CB914C9F9EA74FA06152339A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7EE099943F64E248137222A529E5F6B3">
    <w:name w:val="97EE099943F64E248137222A529E5F6B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5CF20AEDCBB45E09822339CCE9E2FC13">
    <w:name w:val="F5CF20AEDCBB45E09822339CCE9E2FC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C27E3155943401099A71DA870D820083">
    <w:name w:val="7C27E3155943401099A71DA870D82008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D88912FAC5949B8B7FE2C0E952BCB803">
    <w:name w:val="AD88912FAC5949B8B7FE2C0E952BCB80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E872D3821548FBB00BBF57755D58543">
    <w:name w:val="A0E872D3821548FBB00BBF57755D5854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8576DB5DF2446CD8E6178A9E8E822543">
    <w:name w:val="48576DB5DF2446CD8E6178A9E8E82254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2F5C5D1096E413A95B010983F8AAB743">
    <w:name w:val="32F5C5D1096E413A95B010983F8AAB74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DA81D4DEDD640619C02719DDB2D9E1A3">
    <w:name w:val="EDA81D4DEDD640619C02719DDB2D9E1A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98419FB65D14FEAA83960BA34F8D7023">
    <w:name w:val="598419FB65D14FEAA83960BA34F8D702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4F0ACFFC6F747DD995E1B53A57ED60F3">
    <w:name w:val="B4F0ACFFC6F747DD995E1B53A57ED60F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3A54AB4658C452AB2FEE0D8A71C0EBC3">
    <w:name w:val="B3A54AB4658C452AB2FEE0D8A71C0EBC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D722822E5B452E938BE309DA9027D83">
    <w:name w:val="99D722822E5B452E938BE309DA9027D8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0DAA8400F54067A5961A57DC78C7A23">
    <w:name w:val="530DAA8400F54067A5961A57DC78C7A2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D32FC0FD1294A0BB580EA8368689F9E3">
    <w:name w:val="FD32FC0FD1294A0BB580EA8368689F9E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01AA0B478941AA9D14D309EF26C0A83">
    <w:name w:val="9001AA0B478941AA9D14D309EF26C0A8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5CD24556D442BE9EA366C4A1E5404E3">
    <w:name w:val="065CD24556D442BE9EA366C4A1E5404E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BFFBB24EFD94CC98DD1AC6F1E9FF4D03">
    <w:name w:val="DBFFBB24EFD94CC98DD1AC6F1E9FF4D0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13">
    <w:name w:val="81252B98489446EA9F2610FFFA30C326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C5D542403C45F5BC64AA8B42FC459E13">
    <w:name w:val="99C5D542403C45F5BC64AA8B42FC459E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13">
    <w:name w:val="CD4DF6BB0A0040389D78154E92FE0D3A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4DC7F62CED4C6F9D0E41139BB5702C13">
    <w:name w:val="534DC7F62CED4C6F9D0E41139BB5702C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13">
    <w:name w:val="CA3AA914F1A94CC1984AEDF2AF245D09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9A7AEE5597B4E0DA99F39A10B6B15ED13">
    <w:name w:val="F9A7AEE5597B4E0DA99F39A10B6B15ED13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12">
    <w:name w:val="03104070B0C646658263E8837D59F76A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83051A9244422998164AC015989CB712">
    <w:name w:val="5283051A9244422998164AC015989CB7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12">
    <w:name w:val="D891C76D4382430DBA45B7ED73972769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8E195F6139244C7B836D327E4935EE012">
    <w:name w:val="88E195F6139244C7B836D327E4935EE0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12">
    <w:name w:val="18DD0388079746FFB32D97C80849EE7A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12">
    <w:name w:val="98F875995CF348A2AC5D60C4000433D2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281148BB64A48D7BFFF3A61BB3120F612">
    <w:name w:val="C281148BB64A48D7BFFF3A61BB3120F612"/>
    <w:rsid w:val="00EF050E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41BFBADEA34A8A9F9023FEF12758651">
    <w:name w:val="5241BFBADEA34A8A9F9023FEF12758651"/>
    <w:rsid w:val="00EF050E"/>
    <w:pPr>
      <w:tabs>
        <w:tab w:val="left" w:pos="6210"/>
      </w:tabs>
      <w:autoSpaceDE w:val="0"/>
      <w:autoSpaceDN w:val="0"/>
      <w:adjustRightInd w:val="0"/>
      <w:spacing w:before="360" w:after="0" w:line="288" w:lineRule="auto"/>
      <w:textAlignment w:val="center"/>
    </w:pPr>
    <w:rPr>
      <w:rFonts w:ascii="Roboto Slab" w:eastAsiaTheme="minorHAnsi" w:hAnsi="Roboto Slab" w:cs="Humanst521 BT"/>
      <w:b/>
      <w:color w:val="000000"/>
      <w:sz w:val="20"/>
      <w:szCs w:val="20"/>
    </w:rPr>
  </w:style>
  <w:style w:type="paragraph" w:customStyle="1" w:styleId="34D1E0DF20BE47799E198AE2D4925B4014">
    <w:name w:val="34D1E0DF20BE47799E198AE2D4925B40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14">
    <w:name w:val="9E89DA31F33C40F7B509D8B9BDE8349D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14">
    <w:name w:val="2EADB5BD8FF6428D9F57B2336BA99E4B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14">
    <w:name w:val="0181DFE05B5948D59166BE3266778389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14">
    <w:name w:val="19581CF8B4B044CEA2EC381E6A7F8D02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14">
    <w:name w:val="8093A3F8026947C98B187A5EA4554AD3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14">
    <w:name w:val="DE334AB3C2AD40FEBBFFAE80C98BFE77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14">
    <w:name w:val="0324261D23AD49159FA22251C2FFC608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14">
    <w:name w:val="568A1F64DEF24BA29D7A4F3D5FA81D61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14">
    <w:name w:val="269E0179DDE74C13BD3CD7B7E2A5318B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14">
    <w:name w:val="82E8F17748C94820BC799C07BA540CD5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14">
    <w:name w:val="23648DF324B14AE8ADFD41FDA4D02D79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14">
    <w:name w:val="E24E14AF1A504D1D95AA8F35B13B80F6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13">
    <w:name w:val="208153E33CCB45EA8BA178C755F5861D13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10">
    <w:name w:val="27729587D5054B078813AC4DC96769E910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13">
    <w:name w:val="0B3E947679E6486D863C43A37B9519A913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13">
    <w:name w:val="E438CB5ECF584A84896E0D0EC93AED1A13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13">
    <w:name w:val="857D0D879A2247CD9F3036C65482C5B713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13">
    <w:name w:val="212A6B16460D437292C93F28E4F19F5D13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13">
    <w:name w:val="413CA54292EA4A6E9674AB4EA779A54B13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13">
    <w:name w:val="90A2B3CD38124A3AB446459F2521907213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13">
    <w:name w:val="72092837DD6D405788B32EE6E8C860C113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13">
    <w:name w:val="9A5B4DC7C2E342958C6E7DC217372C4013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14">
    <w:name w:val="7E39849719FD4ED0BC91235CC4EF2C33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14">
    <w:name w:val="BE770BAC51944AB4A25A9C9294BD917A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14">
    <w:name w:val="7AD53B11E1FA46A98A432ED3BF9B3137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14">
    <w:name w:val="D1056E07D11F488AB09CAF506A0F123B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13">
    <w:name w:val="AF379C3259C244A79169A410D4C661E213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13">
    <w:name w:val="210AAB8956134B9DB33C94E6F79AB66313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13">
    <w:name w:val="9A42654CA9484DA6B3AD09157126D0AE13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13">
    <w:name w:val="032AD407E53F4855B6626583F7F6F71113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D14912A5414979B1C33A98101D1A594">
    <w:name w:val="A0D14912A5414979B1C33A98101D1A59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FCD27E4978B4D19B91C71BBA66569804">
    <w:name w:val="4FCD27E4978B4D19B91C71BBA6656980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E47C428DC4F41DD94F9CE9125C49D1B4">
    <w:name w:val="EE47C428DC4F41DD94F9CE9125C49D1B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ACF50937B814F9C8A8FD656AD31FB8D4">
    <w:name w:val="4ACF50937B814F9C8A8FD656AD31FB8D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968761D5C8B41D28D9A96D99773AF674">
    <w:name w:val="A968761D5C8B41D28D9A96D99773AF67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901F0D8A06047A5B3C64B00CC0EDBD94">
    <w:name w:val="8901F0D8A06047A5B3C64B00CC0EDBD9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4FC5267CB914C9F9EA74FA06152339A4">
    <w:name w:val="44FC5267CB914C9F9EA74FA06152339A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7EE099943F64E248137222A529E5F6B4">
    <w:name w:val="97EE099943F64E248137222A529E5F6B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5CF20AEDCBB45E09822339CCE9E2FC14">
    <w:name w:val="F5CF20AEDCBB45E09822339CCE9E2FC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C27E3155943401099A71DA870D820084">
    <w:name w:val="7C27E3155943401099A71DA870D82008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D88912FAC5949B8B7FE2C0E952BCB804">
    <w:name w:val="AD88912FAC5949B8B7FE2C0E952BCB80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E872D3821548FBB00BBF57755D58544">
    <w:name w:val="A0E872D3821548FBB00BBF57755D5854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8576DB5DF2446CD8E6178A9E8E822544">
    <w:name w:val="48576DB5DF2446CD8E6178A9E8E82254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2F5C5D1096E413A95B010983F8AAB744">
    <w:name w:val="32F5C5D1096E413A95B010983F8AAB74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DA81D4DEDD640619C02719DDB2D9E1A4">
    <w:name w:val="EDA81D4DEDD640619C02719DDB2D9E1A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98419FB65D14FEAA83960BA34F8D7024">
    <w:name w:val="598419FB65D14FEAA83960BA34F8D702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4F0ACFFC6F747DD995E1B53A57ED60F4">
    <w:name w:val="B4F0ACFFC6F747DD995E1B53A57ED60F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3A54AB4658C452AB2FEE0D8A71C0EBC4">
    <w:name w:val="B3A54AB4658C452AB2FEE0D8A71C0EBC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D722822E5B452E938BE309DA9027D84">
    <w:name w:val="99D722822E5B452E938BE309DA9027D8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0DAA8400F54067A5961A57DC78C7A24">
    <w:name w:val="530DAA8400F54067A5961A57DC78C7A2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D32FC0FD1294A0BB580EA8368689F9E4">
    <w:name w:val="FD32FC0FD1294A0BB580EA8368689F9E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01AA0B478941AA9D14D309EF26C0A84">
    <w:name w:val="9001AA0B478941AA9D14D309EF26C0A8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5CD24556D442BE9EA366C4A1E5404E4">
    <w:name w:val="065CD24556D442BE9EA366C4A1E5404E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BFFBB24EFD94CC98DD1AC6F1E9FF4D04">
    <w:name w:val="DBFFBB24EFD94CC98DD1AC6F1E9FF4D0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14">
    <w:name w:val="81252B98489446EA9F2610FFFA30C326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C5D542403C45F5BC64AA8B42FC459E14">
    <w:name w:val="99C5D542403C45F5BC64AA8B42FC459E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14">
    <w:name w:val="CD4DF6BB0A0040389D78154E92FE0D3A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4DC7F62CED4C6F9D0E41139BB5702C14">
    <w:name w:val="534DC7F62CED4C6F9D0E41139BB5702C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14">
    <w:name w:val="CA3AA914F1A94CC1984AEDF2AF245D09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9A7AEE5597B4E0DA99F39A10B6B15ED14">
    <w:name w:val="F9A7AEE5597B4E0DA99F39A10B6B15ED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13">
    <w:name w:val="03104070B0C646658263E8837D59F76A13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83051A9244422998164AC015989CB713">
    <w:name w:val="5283051A9244422998164AC015989CB713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13">
    <w:name w:val="D891C76D4382430DBA45B7ED7397276913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8E195F6139244C7B836D327E4935EE013">
    <w:name w:val="88E195F6139244C7B836D327E4935EE013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13">
    <w:name w:val="18DD0388079746FFB32D97C80849EE7A13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13">
    <w:name w:val="98F875995CF348A2AC5D60C4000433D213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281148BB64A48D7BFFF3A61BB3120F613">
    <w:name w:val="C281148BB64A48D7BFFF3A61BB3120F613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41BFBADEA34A8A9F9023FEF12758652">
    <w:name w:val="5241BFBADEA34A8A9F9023FEF12758652"/>
    <w:rsid w:val="00E31E7C"/>
    <w:pPr>
      <w:tabs>
        <w:tab w:val="left" w:pos="6210"/>
      </w:tabs>
      <w:autoSpaceDE w:val="0"/>
      <w:autoSpaceDN w:val="0"/>
      <w:adjustRightInd w:val="0"/>
      <w:spacing w:before="360" w:after="0" w:line="288" w:lineRule="auto"/>
      <w:textAlignment w:val="center"/>
    </w:pPr>
    <w:rPr>
      <w:rFonts w:ascii="Roboto Slab" w:eastAsiaTheme="minorHAnsi" w:hAnsi="Roboto Slab" w:cs="Humanst521 BT"/>
      <w:b/>
      <w:color w:val="000000"/>
      <w:sz w:val="20"/>
      <w:szCs w:val="20"/>
    </w:rPr>
  </w:style>
  <w:style w:type="paragraph" w:customStyle="1" w:styleId="34D1E0DF20BE47799E198AE2D4925B4015">
    <w:name w:val="34D1E0DF20BE47799E198AE2D4925B40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15">
    <w:name w:val="9E89DA31F33C40F7B509D8B9BDE8349D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15">
    <w:name w:val="2EADB5BD8FF6428D9F57B2336BA99E4B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15">
    <w:name w:val="0181DFE05B5948D59166BE3266778389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15">
    <w:name w:val="19581CF8B4B044CEA2EC381E6A7F8D02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15">
    <w:name w:val="8093A3F8026947C98B187A5EA4554AD3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15">
    <w:name w:val="DE334AB3C2AD40FEBBFFAE80C98BFE77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15">
    <w:name w:val="0324261D23AD49159FA22251C2FFC608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15">
    <w:name w:val="568A1F64DEF24BA29D7A4F3D5FA81D61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15">
    <w:name w:val="269E0179DDE74C13BD3CD7B7E2A5318B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15">
    <w:name w:val="82E8F17748C94820BC799C07BA540CD5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15">
    <w:name w:val="23648DF324B14AE8ADFD41FDA4D02D79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15">
    <w:name w:val="E24E14AF1A504D1D95AA8F35B13B80F6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14">
    <w:name w:val="208153E33CCB45EA8BA178C755F5861D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11">
    <w:name w:val="27729587D5054B078813AC4DC96769E911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14">
    <w:name w:val="0B3E947679E6486D863C43A37B9519A9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14">
    <w:name w:val="E438CB5ECF584A84896E0D0EC93AED1A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14">
    <w:name w:val="857D0D879A2247CD9F3036C65482C5B7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14">
    <w:name w:val="212A6B16460D437292C93F28E4F19F5D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14">
    <w:name w:val="413CA54292EA4A6E9674AB4EA779A54B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14">
    <w:name w:val="90A2B3CD38124A3AB446459F25219072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14">
    <w:name w:val="72092837DD6D405788B32EE6E8C860C1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14">
    <w:name w:val="9A5B4DC7C2E342958C6E7DC217372C40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15">
    <w:name w:val="7E39849719FD4ED0BC91235CC4EF2C33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15">
    <w:name w:val="BE770BAC51944AB4A25A9C9294BD917A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15">
    <w:name w:val="7AD53B11E1FA46A98A432ED3BF9B3137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15">
    <w:name w:val="D1056E07D11F488AB09CAF506A0F123B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14">
    <w:name w:val="AF379C3259C244A79169A410D4C661E2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14">
    <w:name w:val="210AAB8956134B9DB33C94E6F79AB663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14">
    <w:name w:val="9A42654CA9484DA6B3AD09157126D0AE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14">
    <w:name w:val="032AD407E53F4855B6626583F7F6F711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D14912A5414979B1C33A98101D1A595">
    <w:name w:val="A0D14912A5414979B1C33A98101D1A59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FCD27E4978B4D19B91C71BBA66569805">
    <w:name w:val="4FCD27E4978B4D19B91C71BBA6656980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E47C428DC4F41DD94F9CE9125C49D1B5">
    <w:name w:val="EE47C428DC4F41DD94F9CE9125C49D1B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ACF50937B814F9C8A8FD656AD31FB8D5">
    <w:name w:val="4ACF50937B814F9C8A8FD656AD31FB8D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968761D5C8B41D28D9A96D99773AF675">
    <w:name w:val="A968761D5C8B41D28D9A96D99773AF67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901F0D8A06047A5B3C64B00CC0EDBD95">
    <w:name w:val="8901F0D8A06047A5B3C64B00CC0EDBD9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4FC5267CB914C9F9EA74FA06152339A5">
    <w:name w:val="44FC5267CB914C9F9EA74FA06152339A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7EE099943F64E248137222A529E5F6B5">
    <w:name w:val="97EE099943F64E248137222A529E5F6B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5CF20AEDCBB45E09822339CCE9E2FC15">
    <w:name w:val="F5CF20AEDCBB45E09822339CCE9E2FC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C27E3155943401099A71DA870D820085">
    <w:name w:val="7C27E3155943401099A71DA870D82008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D88912FAC5949B8B7FE2C0E952BCB805">
    <w:name w:val="AD88912FAC5949B8B7FE2C0E952BCB80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E872D3821548FBB00BBF57755D58545">
    <w:name w:val="A0E872D3821548FBB00BBF57755D5854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8576DB5DF2446CD8E6178A9E8E822545">
    <w:name w:val="48576DB5DF2446CD8E6178A9E8E82254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2F5C5D1096E413A95B010983F8AAB745">
    <w:name w:val="32F5C5D1096E413A95B010983F8AAB74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DA81D4DEDD640619C02719DDB2D9E1A5">
    <w:name w:val="EDA81D4DEDD640619C02719DDB2D9E1A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98419FB65D14FEAA83960BA34F8D7025">
    <w:name w:val="598419FB65D14FEAA83960BA34F8D702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4F0ACFFC6F747DD995E1B53A57ED60F5">
    <w:name w:val="B4F0ACFFC6F747DD995E1B53A57ED60F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3A54AB4658C452AB2FEE0D8A71C0EBC5">
    <w:name w:val="B3A54AB4658C452AB2FEE0D8A71C0EBC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D722822E5B452E938BE309DA9027D85">
    <w:name w:val="99D722822E5B452E938BE309DA9027D8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0DAA8400F54067A5961A57DC78C7A25">
    <w:name w:val="530DAA8400F54067A5961A57DC78C7A2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D32FC0FD1294A0BB580EA8368689F9E5">
    <w:name w:val="FD32FC0FD1294A0BB580EA8368689F9E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01AA0B478941AA9D14D309EF26C0A85">
    <w:name w:val="9001AA0B478941AA9D14D309EF26C0A8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5CD24556D442BE9EA366C4A1E5404E5">
    <w:name w:val="065CD24556D442BE9EA366C4A1E5404E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BFFBB24EFD94CC98DD1AC6F1E9FF4D05">
    <w:name w:val="DBFFBB24EFD94CC98DD1AC6F1E9FF4D0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15">
    <w:name w:val="81252B98489446EA9F2610FFFA30C326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C5D542403C45F5BC64AA8B42FC459E15">
    <w:name w:val="99C5D542403C45F5BC64AA8B42FC459E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15">
    <w:name w:val="CD4DF6BB0A0040389D78154E92FE0D3A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4DC7F62CED4C6F9D0E41139BB5702C15">
    <w:name w:val="534DC7F62CED4C6F9D0E41139BB5702C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15">
    <w:name w:val="CA3AA914F1A94CC1984AEDF2AF245D09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9A7AEE5597B4E0DA99F39A10B6B15ED15">
    <w:name w:val="F9A7AEE5597B4E0DA99F39A10B6B15ED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14">
    <w:name w:val="03104070B0C646658263E8837D59F76A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83051A9244422998164AC015989CB714">
    <w:name w:val="5283051A9244422998164AC015989CB7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14">
    <w:name w:val="D891C76D4382430DBA45B7ED73972769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8E195F6139244C7B836D327E4935EE014">
    <w:name w:val="88E195F6139244C7B836D327E4935EE0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14">
    <w:name w:val="18DD0388079746FFB32D97C80849EE7A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14">
    <w:name w:val="98F875995CF348A2AC5D60C4000433D2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281148BB64A48D7BFFF3A61BB3120F614">
    <w:name w:val="C281148BB64A48D7BFFF3A61BB3120F6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41BFBADEA34A8A9F9023FEF12758653">
    <w:name w:val="5241BFBADEA34A8A9F9023FEF12758653"/>
    <w:rsid w:val="00E31E7C"/>
    <w:pPr>
      <w:tabs>
        <w:tab w:val="left" w:pos="6210"/>
      </w:tabs>
      <w:autoSpaceDE w:val="0"/>
      <w:autoSpaceDN w:val="0"/>
      <w:adjustRightInd w:val="0"/>
      <w:spacing w:before="360" w:after="0" w:line="288" w:lineRule="auto"/>
      <w:textAlignment w:val="center"/>
    </w:pPr>
    <w:rPr>
      <w:rFonts w:ascii="Roboto Slab" w:eastAsiaTheme="minorHAnsi" w:hAnsi="Roboto Slab" w:cs="Humanst521 BT"/>
      <w:b/>
      <w:color w:val="000000"/>
      <w:sz w:val="20"/>
      <w:szCs w:val="20"/>
    </w:rPr>
  </w:style>
  <w:style w:type="paragraph" w:customStyle="1" w:styleId="34D1E0DF20BE47799E198AE2D4925B4016">
    <w:name w:val="34D1E0DF20BE47799E198AE2D4925B40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16">
    <w:name w:val="9E89DA31F33C40F7B509D8B9BDE8349D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16">
    <w:name w:val="2EADB5BD8FF6428D9F57B2336BA99E4B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16">
    <w:name w:val="0181DFE05B5948D59166BE3266778389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16">
    <w:name w:val="19581CF8B4B044CEA2EC381E6A7F8D02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16">
    <w:name w:val="8093A3F8026947C98B187A5EA4554AD3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16">
    <w:name w:val="DE334AB3C2AD40FEBBFFAE80C98BFE77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16">
    <w:name w:val="0324261D23AD49159FA22251C2FFC608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16">
    <w:name w:val="568A1F64DEF24BA29D7A4F3D5FA81D61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16">
    <w:name w:val="269E0179DDE74C13BD3CD7B7E2A5318B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16">
    <w:name w:val="82E8F17748C94820BC799C07BA540CD5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16">
    <w:name w:val="23648DF324B14AE8ADFD41FDA4D02D79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16">
    <w:name w:val="E24E14AF1A504D1D95AA8F35B13B80F6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15">
    <w:name w:val="208153E33CCB45EA8BA178C755F5861D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12">
    <w:name w:val="27729587D5054B078813AC4DC96769E912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15">
    <w:name w:val="0B3E947679E6486D863C43A37B9519A9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15">
    <w:name w:val="E438CB5ECF584A84896E0D0EC93AED1A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15">
    <w:name w:val="857D0D879A2247CD9F3036C65482C5B7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15">
    <w:name w:val="212A6B16460D437292C93F28E4F19F5D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15">
    <w:name w:val="413CA54292EA4A6E9674AB4EA779A54B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15">
    <w:name w:val="90A2B3CD38124A3AB446459F25219072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15">
    <w:name w:val="72092837DD6D405788B32EE6E8C860C1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15">
    <w:name w:val="9A5B4DC7C2E342958C6E7DC217372C40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492BB9AC92648218A862AC527D66FE7">
    <w:name w:val="D492BB9AC92648218A862AC527D66FE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16">
    <w:name w:val="7E39849719FD4ED0BC91235CC4EF2C33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16">
    <w:name w:val="BE770BAC51944AB4A25A9C9294BD917A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16">
    <w:name w:val="7AD53B11E1FA46A98A432ED3BF9B3137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16">
    <w:name w:val="D1056E07D11F488AB09CAF506A0F123B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15">
    <w:name w:val="AF379C3259C244A79169A410D4C661E2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15">
    <w:name w:val="210AAB8956134B9DB33C94E6F79AB663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15">
    <w:name w:val="9A42654CA9484DA6B3AD09157126D0AE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15">
    <w:name w:val="032AD407E53F4855B6626583F7F6F711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D14912A5414979B1C33A98101D1A596">
    <w:name w:val="A0D14912A5414979B1C33A98101D1A59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FCD27E4978B4D19B91C71BBA66569806">
    <w:name w:val="4FCD27E4978B4D19B91C71BBA6656980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E47C428DC4F41DD94F9CE9125C49D1B6">
    <w:name w:val="EE47C428DC4F41DD94F9CE9125C49D1B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ACF50937B814F9C8A8FD656AD31FB8D6">
    <w:name w:val="4ACF50937B814F9C8A8FD656AD31FB8D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968761D5C8B41D28D9A96D99773AF676">
    <w:name w:val="A968761D5C8B41D28D9A96D99773AF67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901F0D8A06047A5B3C64B00CC0EDBD96">
    <w:name w:val="8901F0D8A06047A5B3C64B00CC0EDBD9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4FC5267CB914C9F9EA74FA06152339A6">
    <w:name w:val="44FC5267CB914C9F9EA74FA06152339A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7EE099943F64E248137222A529E5F6B6">
    <w:name w:val="97EE099943F64E248137222A529E5F6B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5CF20AEDCBB45E09822339CCE9E2FC16">
    <w:name w:val="F5CF20AEDCBB45E09822339CCE9E2FC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C27E3155943401099A71DA870D820086">
    <w:name w:val="7C27E3155943401099A71DA870D82008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D88912FAC5949B8B7FE2C0E952BCB806">
    <w:name w:val="AD88912FAC5949B8B7FE2C0E952BCB80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E872D3821548FBB00BBF57755D58546">
    <w:name w:val="A0E872D3821548FBB00BBF57755D5854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8576DB5DF2446CD8E6178A9E8E822546">
    <w:name w:val="48576DB5DF2446CD8E6178A9E8E82254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2F5C5D1096E413A95B010983F8AAB746">
    <w:name w:val="32F5C5D1096E413A95B010983F8AAB74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DA81D4DEDD640619C02719DDB2D9E1A6">
    <w:name w:val="EDA81D4DEDD640619C02719DDB2D9E1A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98419FB65D14FEAA83960BA34F8D7026">
    <w:name w:val="598419FB65D14FEAA83960BA34F8D702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4F0ACFFC6F747DD995E1B53A57ED60F6">
    <w:name w:val="B4F0ACFFC6F747DD995E1B53A57ED60F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3A54AB4658C452AB2FEE0D8A71C0EBC6">
    <w:name w:val="B3A54AB4658C452AB2FEE0D8A71C0EBC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D722822E5B452E938BE309DA9027D86">
    <w:name w:val="99D722822E5B452E938BE309DA9027D8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0DAA8400F54067A5961A57DC78C7A26">
    <w:name w:val="530DAA8400F54067A5961A57DC78C7A2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D32FC0FD1294A0BB580EA8368689F9E6">
    <w:name w:val="FD32FC0FD1294A0BB580EA8368689F9E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01AA0B478941AA9D14D309EF26C0A86">
    <w:name w:val="9001AA0B478941AA9D14D309EF26C0A8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5CD24556D442BE9EA366C4A1E5404E6">
    <w:name w:val="065CD24556D442BE9EA366C4A1E5404E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BFFBB24EFD94CC98DD1AC6F1E9FF4D06">
    <w:name w:val="DBFFBB24EFD94CC98DD1AC6F1E9FF4D0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16">
    <w:name w:val="81252B98489446EA9F2610FFFA30C326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C5D542403C45F5BC64AA8B42FC459E16">
    <w:name w:val="99C5D542403C45F5BC64AA8B42FC459E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16">
    <w:name w:val="CD4DF6BB0A0040389D78154E92FE0D3A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4DC7F62CED4C6F9D0E41139BB5702C16">
    <w:name w:val="534DC7F62CED4C6F9D0E41139BB5702C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16">
    <w:name w:val="CA3AA914F1A94CC1984AEDF2AF245D09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9A7AEE5597B4E0DA99F39A10B6B15ED16">
    <w:name w:val="F9A7AEE5597B4E0DA99F39A10B6B15ED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15">
    <w:name w:val="03104070B0C646658263E8837D59F76A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83051A9244422998164AC015989CB715">
    <w:name w:val="5283051A9244422998164AC015989CB7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15">
    <w:name w:val="D891C76D4382430DBA45B7ED73972769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8E195F6139244C7B836D327E4935EE015">
    <w:name w:val="88E195F6139244C7B836D327E4935EE0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15">
    <w:name w:val="18DD0388079746FFB32D97C80849EE7A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15">
    <w:name w:val="98F875995CF348A2AC5D60C4000433D2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281148BB64A48D7BFFF3A61BB3120F615">
    <w:name w:val="C281148BB64A48D7BFFF3A61BB3120F615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41BFBADEA34A8A9F9023FEF12758654">
    <w:name w:val="5241BFBADEA34A8A9F9023FEF12758654"/>
    <w:rsid w:val="00E31E7C"/>
    <w:pPr>
      <w:tabs>
        <w:tab w:val="left" w:pos="6210"/>
      </w:tabs>
      <w:autoSpaceDE w:val="0"/>
      <w:autoSpaceDN w:val="0"/>
      <w:adjustRightInd w:val="0"/>
      <w:spacing w:before="360" w:after="0" w:line="288" w:lineRule="auto"/>
      <w:textAlignment w:val="center"/>
    </w:pPr>
    <w:rPr>
      <w:rFonts w:ascii="Roboto Slab" w:eastAsiaTheme="minorHAnsi" w:hAnsi="Roboto Slab" w:cs="Humanst521 BT"/>
      <w:b/>
      <w:color w:val="000000"/>
      <w:sz w:val="20"/>
      <w:szCs w:val="20"/>
    </w:rPr>
  </w:style>
  <w:style w:type="paragraph" w:customStyle="1" w:styleId="34D1E0DF20BE47799E198AE2D4925B4017">
    <w:name w:val="34D1E0DF20BE47799E198AE2D4925B40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17">
    <w:name w:val="9E89DA31F33C40F7B509D8B9BDE8349D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17">
    <w:name w:val="2EADB5BD8FF6428D9F57B2336BA99E4B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17">
    <w:name w:val="0181DFE05B5948D59166BE3266778389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17">
    <w:name w:val="19581CF8B4B044CEA2EC381E6A7F8D02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17">
    <w:name w:val="8093A3F8026947C98B187A5EA4554AD3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17">
    <w:name w:val="DE334AB3C2AD40FEBBFFAE80C98BFE77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17">
    <w:name w:val="0324261D23AD49159FA22251C2FFC608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17">
    <w:name w:val="568A1F64DEF24BA29D7A4F3D5FA81D61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17">
    <w:name w:val="269E0179DDE74C13BD3CD7B7E2A5318B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17">
    <w:name w:val="82E8F17748C94820BC799C07BA540CD5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17">
    <w:name w:val="23648DF324B14AE8ADFD41FDA4D02D79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17">
    <w:name w:val="E24E14AF1A504D1D95AA8F35B13B80F6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16">
    <w:name w:val="208153E33CCB45EA8BA178C755F5861D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13">
    <w:name w:val="27729587D5054B078813AC4DC96769E913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16">
    <w:name w:val="0B3E947679E6486D863C43A37B9519A9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16">
    <w:name w:val="E438CB5ECF584A84896E0D0EC93AED1A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16">
    <w:name w:val="857D0D879A2247CD9F3036C65482C5B7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16">
    <w:name w:val="212A6B16460D437292C93F28E4F19F5D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16">
    <w:name w:val="413CA54292EA4A6E9674AB4EA779A54B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16">
    <w:name w:val="90A2B3CD38124A3AB446459F25219072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16">
    <w:name w:val="72092837DD6D405788B32EE6E8C860C1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16">
    <w:name w:val="9A5B4DC7C2E342958C6E7DC217372C40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492BB9AC92648218A862AC527D66FE71">
    <w:name w:val="D492BB9AC92648218A862AC527D66FE71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17">
    <w:name w:val="7E39849719FD4ED0BC91235CC4EF2C33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17">
    <w:name w:val="BE770BAC51944AB4A25A9C9294BD917A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17">
    <w:name w:val="7AD53B11E1FA46A98A432ED3BF9B3137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17">
    <w:name w:val="D1056E07D11F488AB09CAF506A0F123B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16">
    <w:name w:val="AF379C3259C244A79169A410D4C661E2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16">
    <w:name w:val="210AAB8956134B9DB33C94E6F79AB663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16">
    <w:name w:val="9A42654CA9484DA6B3AD09157126D0AE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16">
    <w:name w:val="032AD407E53F4855B6626583F7F6F711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D14912A5414979B1C33A98101D1A597">
    <w:name w:val="A0D14912A5414979B1C33A98101D1A59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FCD27E4978B4D19B91C71BBA66569807">
    <w:name w:val="4FCD27E4978B4D19B91C71BBA6656980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E47C428DC4F41DD94F9CE9125C49D1B7">
    <w:name w:val="EE47C428DC4F41DD94F9CE9125C49D1B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ACF50937B814F9C8A8FD656AD31FB8D7">
    <w:name w:val="4ACF50937B814F9C8A8FD656AD31FB8D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968761D5C8B41D28D9A96D99773AF677">
    <w:name w:val="A968761D5C8B41D28D9A96D99773AF67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901F0D8A06047A5B3C64B00CC0EDBD97">
    <w:name w:val="8901F0D8A06047A5B3C64B00CC0EDBD9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4FC5267CB914C9F9EA74FA06152339A7">
    <w:name w:val="44FC5267CB914C9F9EA74FA06152339A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7EE099943F64E248137222A529E5F6B7">
    <w:name w:val="97EE099943F64E248137222A529E5F6B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5CF20AEDCBB45E09822339CCE9E2FC17">
    <w:name w:val="F5CF20AEDCBB45E09822339CCE9E2FC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C27E3155943401099A71DA870D820087">
    <w:name w:val="7C27E3155943401099A71DA870D82008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D88912FAC5949B8B7FE2C0E952BCB807">
    <w:name w:val="AD88912FAC5949B8B7FE2C0E952BCB80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E872D3821548FBB00BBF57755D58547">
    <w:name w:val="A0E872D3821548FBB00BBF57755D5854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8576DB5DF2446CD8E6178A9E8E822547">
    <w:name w:val="48576DB5DF2446CD8E6178A9E8E82254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2F5C5D1096E413A95B010983F8AAB747">
    <w:name w:val="32F5C5D1096E413A95B010983F8AAB74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DA81D4DEDD640619C02719DDB2D9E1A7">
    <w:name w:val="EDA81D4DEDD640619C02719DDB2D9E1A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98419FB65D14FEAA83960BA34F8D7027">
    <w:name w:val="598419FB65D14FEAA83960BA34F8D702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4F0ACFFC6F747DD995E1B53A57ED60F7">
    <w:name w:val="B4F0ACFFC6F747DD995E1B53A57ED60F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3A54AB4658C452AB2FEE0D8A71C0EBC7">
    <w:name w:val="B3A54AB4658C452AB2FEE0D8A71C0EBC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D722822E5B452E938BE309DA9027D87">
    <w:name w:val="99D722822E5B452E938BE309DA9027D8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0DAA8400F54067A5961A57DC78C7A27">
    <w:name w:val="530DAA8400F54067A5961A57DC78C7A2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D32FC0FD1294A0BB580EA8368689F9E7">
    <w:name w:val="FD32FC0FD1294A0BB580EA8368689F9E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01AA0B478941AA9D14D309EF26C0A87">
    <w:name w:val="9001AA0B478941AA9D14D309EF26C0A8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5CD24556D442BE9EA366C4A1E5404E7">
    <w:name w:val="065CD24556D442BE9EA366C4A1E5404E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BFFBB24EFD94CC98DD1AC6F1E9FF4D07">
    <w:name w:val="DBFFBB24EFD94CC98DD1AC6F1E9FF4D0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17">
    <w:name w:val="81252B98489446EA9F2610FFFA30C326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C5D542403C45F5BC64AA8B42FC459E17">
    <w:name w:val="99C5D542403C45F5BC64AA8B42FC459E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17">
    <w:name w:val="CD4DF6BB0A0040389D78154E92FE0D3A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4DC7F62CED4C6F9D0E41139BB5702C17">
    <w:name w:val="534DC7F62CED4C6F9D0E41139BB5702C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17">
    <w:name w:val="CA3AA914F1A94CC1984AEDF2AF245D09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9A7AEE5597B4E0DA99F39A10B6B15ED17">
    <w:name w:val="F9A7AEE5597B4E0DA99F39A10B6B15ED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16">
    <w:name w:val="03104070B0C646658263E8837D59F76A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83051A9244422998164AC015989CB716">
    <w:name w:val="5283051A9244422998164AC015989CB7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16">
    <w:name w:val="D891C76D4382430DBA45B7ED73972769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8E195F6139244C7B836D327E4935EE016">
    <w:name w:val="88E195F6139244C7B836D327E4935EE0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16">
    <w:name w:val="18DD0388079746FFB32D97C80849EE7A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16">
    <w:name w:val="98F875995CF348A2AC5D60C4000433D21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31854AF5B884CFAA9C1E0FB5976F682">
    <w:name w:val="931854AF5B884CFAA9C1E0FB5976F682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41BFBADEA34A8A9F9023FEF12758655">
    <w:name w:val="5241BFBADEA34A8A9F9023FEF12758655"/>
    <w:rsid w:val="00E31E7C"/>
    <w:pPr>
      <w:tabs>
        <w:tab w:val="left" w:pos="6210"/>
      </w:tabs>
      <w:autoSpaceDE w:val="0"/>
      <w:autoSpaceDN w:val="0"/>
      <w:adjustRightInd w:val="0"/>
      <w:spacing w:before="360" w:after="0" w:line="288" w:lineRule="auto"/>
      <w:textAlignment w:val="center"/>
    </w:pPr>
    <w:rPr>
      <w:rFonts w:ascii="Roboto Slab" w:eastAsiaTheme="minorHAnsi" w:hAnsi="Roboto Slab" w:cs="Humanst521 BT"/>
      <w:b/>
      <w:color w:val="000000"/>
      <w:sz w:val="20"/>
      <w:szCs w:val="20"/>
    </w:rPr>
  </w:style>
  <w:style w:type="paragraph" w:customStyle="1" w:styleId="34D1E0DF20BE47799E198AE2D4925B4018">
    <w:name w:val="34D1E0DF20BE47799E198AE2D4925B401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18">
    <w:name w:val="9E89DA31F33C40F7B509D8B9BDE8349D1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18">
    <w:name w:val="2EADB5BD8FF6428D9F57B2336BA99E4B1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18">
    <w:name w:val="0181DFE05B5948D59166BE32667783891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18">
    <w:name w:val="19581CF8B4B044CEA2EC381E6A7F8D021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18">
    <w:name w:val="8093A3F8026947C98B187A5EA4554AD31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18">
    <w:name w:val="DE334AB3C2AD40FEBBFFAE80C98BFE771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18">
    <w:name w:val="0324261D23AD49159FA22251C2FFC6081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18">
    <w:name w:val="568A1F64DEF24BA29D7A4F3D5FA81D611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18">
    <w:name w:val="269E0179DDE74C13BD3CD7B7E2A5318B1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18">
    <w:name w:val="82E8F17748C94820BC799C07BA540CD51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18">
    <w:name w:val="23648DF324B14AE8ADFD41FDA4D02D791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18">
    <w:name w:val="E24E14AF1A504D1D95AA8F35B13B80F61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17">
    <w:name w:val="208153E33CCB45EA8BA178C755F5861D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14">
    <w:name w:val="27729587D5054B078813AC4DC96769E914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17">
    <w:name w:val="0B3E947679E6486D863C43A37B9519A9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17">
    <w:name w:val="E438CB5ECF584A84896E0D0EC93AED1A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17">
    <w:name w:val="857D0D879A2247CD9F3036C65482C5B7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17">
    <w:name w:val="212A6B16460D437292C93F28E4F19F5D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17">
    <w:name w:val="413CA54292EA4A6E9674AB4EA779A54B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17">
    <w:name w:val="90A2B3CD38124A3AB446459F25219072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17">
    <w:name w:val="72092837DD6D405788B32EE6E8C860C1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17">
    <w:name w:val="9A5B4DC7C2E342958C6E7DC217372C40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492BB9AC92648218A862AC527D66FE72">
    <w:name w:val="D492BB9AC92648218A862AC527D66FE72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18">
    <w:name w:val="7E39849719FD4ED0BC91235CC4EF2C331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18">
    <w:name w:val="BE770BAC51944AB4A25A9C9294BD917A1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18">
    <w:name w:val="7AD53B11E1FA46A98A432ED3BF9B31371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18">
    <w:name w:val="D1056E07D11F488AB09CAF506A0F123B1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17">
    <w:name w:val="AF379C3259C244A79169A410D4C661E2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17">
    <w:name w:val="210AAB8956134B9DB33C94E6F79AB663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17">
    <w:name w:val="9A42654CA9484DA6B3AD09157126D0AE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17">
    <w:name w:val="032AD407E53F4855B6626583F7F6F711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D14912A5414979B1C33A98101D1A598">
    <w:name w:val="A0D14912A5414979B1C33A98101D1A59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FCD27E4978B4D19B91C71BBA66569808">
    <w:name w:val="4FCD27E4978B4D19B91C71BBA6656980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E47C428DC4F41DD94F9CE9125C49D1B8">
    <w:name w:val="EE47C428DC4F41DD94F9CE9125C49D1B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ACF50937B814F9C8A8FD656AD31FB8D8">
    <w:name w:val="4ACF50937B814F9C8A8FD656AD31FB8D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968761D5C8B41D28D9A96D99773AF678">
    <w:name w:val="A968761D5C8B41D28D9A96D99773AF67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901F0D8A06047A5B3C64B00CC0EDBD98">
    <w:name w:val="8901F0D8A06047A5B3C64B00CC0EDBD9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4FC5267CB914C9F9EA74FA06152339A8">
    <w:name w:val="44FC5267CB914C9F9EA74FA06152339A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7EE099943F64E248137222A529E5F6B8">
    <w:name w:val="97EE099943F64E248137222A529E5F6B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5CF20AEDCBB45E09822339CCE9E2FC18">
    <w:name w:val="F5CF20AEDCBB45E09822339CCE9E2FC1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C27E3155943401099A71DA870D820088">
    <w:name w:val="7C27E3155943401099A71DA870D82008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D88912FAC5949B8B7FE2C0E952BCB808">
    <w:name w:val="AD88912FAC5949B8B7FE2C0E952BCB80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E872D3821548FBB00BBF57755D58548">
    <w:name w:val="A0E872D3821548FBB00BBF57755D5854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8576DB5DF2446CD8E6178A9E8E822548">
    <w:name w:val="48576DB5DF2446CD8E6178A9E8E82254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2F5C5D1096E413A95B010983F8AAB748">
    <w:name w:val="32F5C5D1096E413A95B010983F8AAB74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DA81D4DEDD640619C02719DDB2D9E1A8">
    <w:name w:val="EDA81D4DEDD640619C02719DDB2D9E1A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98419FB65D14FEAA83960BA34F8D7028">
    <w:name w:val="598419FB65D14FEAA83960BA34F8D702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4F0ACFFC6F747DD995E1B53A57ED60F8">
    <w:name w:val="B4F0ACFFC6F747DD995E1B53A57ED60F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3A54AB4658C452AB2FEE0D8A71C0EBC8">
    <w:name w:val="B3A54AB4658C452AB2FEE0D8A71C0EBC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D722822E5B452E938BE309DA9027D88">
    <w:name w:val="99D722822E5B452E938BE309DA9027D8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0DAA8400F54067A5961A57DC78C7A28">
    <w:name w:val="530DAA8400F54067A5961A57DC78C7A2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D32FC0FD1294A0BB580EA8368689F9E8">
    <w:name w:val="FD32FC0FD1294A0BB580EA8368689F9E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01AA0B478941AA9D14D309EF26C0A88">
    <w:name w:val="9001AA0B478941AA9D14D309EF26C0A8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5CD24556D442BE9EA366C4A1E5404E8">
    <w:name w:val="065CD24556D442BE9EA366C4A1E5404E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BFFBB24EFD94CC98DD1AC6F1E9FF4D08">
    <w:name w:val="DBFFBB24EFD94CC98DD1AC6F1E9FF4D0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18">
    <w:name w:val="81252B98489446EA9F2610FFFA30C3261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C5D542403C45F5BC64AA8B42FC459E18">
    <w:name w:val="99C5D542403C45F5BC64AA8B42FC459E1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18">
    <w:name w:val="CD4DF6BB0A0040389D78154E92FE0D3A1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4DC7F62CED4C6F9D0E41139BB5702C18">
    <w:name w:val="534DC7F62CED4C6F9D0E41139BB5702C1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18">
    <w:name w:val="CA3AA914F1A94CC1984AEDF2AF245D091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9A7AEE5597B4E0DA99F39A10B6B15ED18">
    <w:name w:val="F9A7AEE5597B4E0DA99F39A10B6B15ED18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17">
    <w:name w:val="03104070B0C646658263E8837D59F76A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0CB795C91D1441FB314E84DBD265646">
    <w:name w:val="10CB795C91D1441FB314E84DBD265646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17">
    <w:name w:val="D891C76D4382430DBA45B7ED73972769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6C4271EE1E41188608B3A845FA3740">
    <w:name w:val="7E6C4271EE1E41188608B3A845FA3740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17">
    <w:name w:val="18DD0388079746FFB32D97C80849EE7A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17">
    <w:name w:val="98F875995CF348A2AC5D60C4000433D217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31854AF5B884CFAA9C1E0FB5976F6821">
    <w:name w:val="931854AF5B884CFAA9C1E0FB5976F6821"/>
    <w:rsid w:val="00E31E7C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41BFBADEA34A8A9F9023FEF12758656">
    <w:name w:val="5241BFBADEA34A8A9F9023FEF12758656"/>
    <w:rsid w:val="00E31E7C"/>
    <w:pPr>
      <w:tabs>
        <w:tab w:val="left" w:pos="6210"/>
      </w:tabs>
      <w:autoSpaceDE w:val="0"/>
      <w:autoSpaceDN w:val="0"/>
      <w:adjustRightInd w:val="0"/>
      <w:spacing w:before="360" w:after="0" w:line="288" w:lineRule="auto"/>
      <w:textAlignment w:val="center"/>
    </w:pPr>
    <w:rPr>
      <w:rFonts w:ascii="Roboto Slab" w:eastAsiaTheme="minorHAnsi" w:hAnsi="Roboto Slab" w:cs="Humanst521 BT"/>
      <w:b/>
      <w:color w:val="000000"/>
      <w:sz w:val="20"/>
      <w:szCs w:val="20"/>
    </w:rPr>
  </w:style>
  <w:style w:type="paragraph" w:customStyle="1" w:styleId="34D1E0DF20BE47799E198AE2D4925B4019">
    <w:name w:val="34D1E0DF20BE47799E198AE2D4925B40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19">
    <w:name w:val="9E89DA31F33C40F7B509D8B9BDE8349D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19">
    <w:name w:val="2EADB5BD8FF6428D9F57B2336BA99E4B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19">
    <w:name w:val="0181DFE05B5948D59166BE3266778389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19">
    <w:name w:val="19581CF8B4B044CEA2EC381E6A7F8D02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19">
    <w:name w:val="8093A3F8026947C98B187A5EA4554AD3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19">
    <w:name w:val="DE334AB3C2AD40FEBBFFAE80C98BFE77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19">
    <w:name w:val="0324261D23AD49159FA22251C2FFC608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19">
    <w:name w:val="568A1F64DEF24BA29D7A4F3D5FA81D61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19">
    <w:name w:val="269E0179DDE74C13BD3CD7B7E2A5318B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19">
    <w:name w:val="82E8F17748C94820BC799C07BA540CD5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19">
    <w:name w:val="23648DF324B14AE8ADFD41FDA4D02D79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19">
    <w:name w:val="E24E14AF1A504D1D95AA8F35B13B80F6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18">
    <w:name w:val="208153E33CCB45EA8BA178C755F5861D18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15">
    <w:name w:val="27729587D5054B078813AC4DC96769E91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18">
    <w:name w:val="0B3E947679E6486D863C43A37B9519A918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18">
    <w:name w:val="E438CB5ECF584A84896E0D0EC93AED1A18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18">
    <w:name w:val="857D0D879A2247CD9F3036C65482C5B718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18">
    <w:name w:val="212A6B16460D437292C93F28E4F19F5D18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18">
    <w:name w:val="413CA54292EA4A6E9674AB4EA779A54B18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18">
    <w:name w:val="90A2B3CD38124A3AB446459F2521907218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18">
    <w:name w:val="72092837DD6D405788B32EE6E8C860C118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18">
    <w:name w:val="9A5B4DC7C2E342958C6E7DC217372C4018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492BB9AC92648218A862AC527D66FE73">
    <w:name w:val="D492BB9AC92648218A862AC527D66FE7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19">
    <w:name w:val="7E39849719FD4ED0BC91235CC4EF2C33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19">
    <w:name w:val="BE770BAC51944AB4A25A9C9294BD917A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19">
    <w:name w:val="7AD53B11E1FA46A98A432ED3BF9B3137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19">
    <w:name w:val="D1056E07D11F488AB09CAF506A0F123B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18">
    <w:name w:val="AF379C3259C244A79169A410D4C661E218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18">
    <w:name w:val="210AAB8956134B9DB33C94E6F79AB66318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18">
    <w:name w:val="9A42654CA9484DA6B3AD09157126D0AE18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18">
    <w:name w:val="032AD407E53F4855B6626583F7F6F71118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D14912A5414979B1C33A98101D1A599">
    <w:name w:val="A0D14912A5414979B1C33A98101D1A59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FCD27E4978B4D19B91C71BBA66569809">
    <w:name w:val="4FCD27E4978B4D19B91C71BBA6656980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E47C428DC4F41DD94F9CE9125C49D1B9">
    <w:name w:val="EE47C428DC4F41DD94F9CE9125C49D1B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ACF50937B814F9C8A8FD656AD31FB8D9">
    <w:name w:val="4ACF50937B814F9C8A8FD656AD31FB8D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968761D5C8B41D28D9A96D99773AF679">
    <w:name w:val="A968761D5C8B41D28D9A96D99773AF67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901F0D8A06047A5B3C64B00CC0EDBD99">
    <w:name w:val="8901F0D8A06047A5B3C64B00CC0EDBD9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4FC5267CB914C9F9EA74FA06152339A9">
    <w:name w:val="44FC5267CB914C9F9EA74FA06152339A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7EE099943F64E248137222A529E5F6B9">
    <w:name w:val="97EE099943F64E248137222A529E5F6B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5CF20AEDCBB45E09822339CCE9E2FC19">
    <w:name w:val="F5CF20AEDCBB45E09822339CCE9E2FC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C27E3155943401099A71DA870D820089">
    <w:name w:val="7C27E3155943401099A71DA870D82008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D88912FAC5949B8B7FE2C0E952BCB809">
    <w:name w:val="AD88912FAC5949B8B7FE2C0E952BCB80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E872D3821548FBB00BBF57755D58549">
    <w:name w:val="A0E872D3821548FBB00BBF57755D5854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8576DB5DF2446CD8E6178A9E8E822549">
    <w:name w:val="48576DB5DF2446CD8E6178A9E8E82254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2F5C5D1096E413A95B010983F8AAB749">
    <w:name w:val="32F5C5D1096E413A95B010983F8AAB74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DA81D4DEDD640619C02719DDB2D9E1A9">
    <w:name w:val="EDA81D4DEDD640619C02719DDB2D9E1A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98419FB65D14FEAA83960BA34F8D7029">
    <w:name w:val="598419FB65D14FEAA83960BA34F8D702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4F0ACFFC6F747DD995E1B53A57ED60F9">
    <w:name w:val="B4F0ACFFC6F747DD995E1B53A57ED60F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3A54AB4658C452AB2FEE0D8A71C0EBC9">
    <w:name w:val="B3A54AB4658C452AB2FEE0D8A71C0EBC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D722822E5B452E938BE309DA9027D89">
    <w:name w:val="99D722822E5B452E938BE309DA9027D8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0DAA8400F54067A5961A57DC78C7A29">
    <w:name w:val="530DAA8400F54067A5961A57DC78C7A2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D32FC0FD1294A0BB580EA8368689F9E9">
    <w:name w:val="FD32FC0FD1294A0BB580EA8368689F9E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01AA0B478941AA9D14D309EF26C0A89">
    <w:name w:val="9001AA0B478941AA9D14D309EF26C0A8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5CD24556D442BE9EA366C4A1E5404E9">
    <w:name w:val="065CD24556D442BE9EA366C4A1E5404E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BFFBB24EFD94CC98DD1AC6F1E9FF4D09">
    <w:name w:val="DBFFBB24EFD94CC98DD1AC6F1E9FF4D0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19">
    <w:name w:val="81252B98489446EA9F2610FFFA30C326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C5D542403C45F5BC64AA8B42FC459E19">
    <w:name w:val="99C5D542403C45F5BC64AA8B42FC459E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19">
    <w:name w:val="CD4DF6BB0A0040389D78154E92FE0D3A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4DC7F62CED4C6F9D0E41139BB5702C19">
    <w:name w:val="534DC7F62CED4C6F9D0E41139BB5702C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19">
    <w:name w:val="CA3AA914F1A94CC1984AEDF2AF245D09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9A7AEE5597B4E0DA99F39A10B6B15ED19">
    <w:name w:val="F9A7AEE5597B4E0DA99F39A10B6B15ED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18">
    <w:name w:val="03104070B0C646658263E8837D59F76A18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0CB795C91D1441FB314E84DBD2656461">
    <w:name w:val="10CB795C91D1441FB314E84DBD265646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18">
    <w:name w:val="D891C76D4382430DBA45B7ED7397276918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6C4271EE1E41188608B3A845FA37401">
    <w:name w:val="7E6C4271EE1E41188608B3A845FA3740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18">
    <w:name w:val="18DD0388079746FFB32D97C80849EE7A18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18">
    <w:name w:val="98F875995CF348A2AC5D60C4000433D218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31854AF5B884CFAA9C1E0FB5976F6822">
    <w:name w:val="931854AF5B884CFAA9C1E0FB5976F68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41BFBADEA34A8A9F9023FEF12758657">
    <w:name w:val="5241BFBADEA34A8A9F9023FEF12758657"/>
    <w:rsid w:val="00547931"/>
    <w:pPr>
      <w:tabs>
        <w:tab w:val="left" w:pos="6210"/>
      </w:tabs>
      <w:autoSpaceDE w:val="0"/>
      <w:autoSpaceDN w:val="0"/>
      <w:adjustRightInd w:val="0"/>
      <w:spacing w:before="360" w:after="0" w:line="288" w:lineRule="auto"/>
      <w:textAlignment w:val="center"/>
    </w:pPr>
    <w:rPr>
      <w:rFonts w:ascii="Roboto Slab" w:eastAsiaTheme="minorHAnsi" w:hAnsi="Roboto Slab" w:cs="Humanst521 BT"/>
      <w:b/>
      <w:color w:val="000000"/>
      <w:sz w:val="20"/>
      <w:szCs w:val="20"/>
    </w:rPr>
  </w:style>
  <w:style w:type="paragraph" w:customStyle="1" w:styleId="34D1E0DF20BE47799E198AE2D4925B4020">
    <w:name w:val="34D1E0DF20BE47799E198AE2D4925B40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20">
    <w:name w:val="9E89DA31F33C40F7B509D8B9BDE8349D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20">
    <w:name w:val="2EADB5BD8FF6428D9F57B2336BA99E4B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20">
    <w:name w:val="0181DFE05B5948D59166BE3266778389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20">
    <w:name w:val="19581CF8B4B044CEA2EC381E6A7F8D02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20">
    <w:name w:val="8093A3F8026947C98B187A5EA4554AD3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20">
    <w:name w:val="DE334AB3C2AD40FEBBFFAE80C98BFE77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20">
    <w:name w:val="0324261D23AD49159FA22251C2FFC608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20">
    <w:name w:val="568A1F64DEF24BA29D7A4F3D5FA81D61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20">
    <w:name w:val="269E0179DDE74C13BD3CD7B7E2A5318B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20">
    <w:name w:val="82E8F17748C94820BC799C07BA540CD5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20">
    <w:name w:val="23648DF324B14AE8ADFD41FDA4D02D79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20">
    <w:name w:val="E24E14AF1A504D1D95AA8F35B13B80F6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19">
    <w:name w:val="208153E33CCB45EA8BA178C755F5861D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16">
    <w:name w:val="27729587D5054B078813AC4DC96769E916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19">
    <w:name w:val="0B3E947679E6486D863C43A37B9519A9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19">
    <w:name w:val="E438CB5ECF584A84896E0D0EC93AED1A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19">
    <w:name w:val="857D0D879A2247CD9F3036C65482C5B7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19">
    <w:name w:val="212A6B16460D437292C93F28E4F19F5D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19">
    <w:name w:val="413CA54292EA4A6E9674AB4EA779A54B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19">
    <w:name w:val="90A2B3CD38124A3AB446459F25219072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19">
    <w:name w:val="72092837DD6D405788B32EE6E8C860C1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19">
    <w:name w:val="9A5B4DC7C2E342958C6E7DC217372C40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492BB9AC92648218A862AC527D66FE74">
    <w:name w:val="D492BB9AC92648218A862AC527D66FE7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20">
    <w:name w:val="7E39849719FD4ED0BC91235CC4EF2C33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20">
    <w:name w:val="BE770BAC51944AB4A25A9C9294BD917A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20">
    <w:name w:val="7AD53B11E1FA46A98A432ED3BF9B3137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20">
    <w:name w:val="D1056E07D11F488AB09CAF506A0F123B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19">
    <w:name w:val="AF379C3259C244A79169A410D4C661E2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19">
    <w:name w:val="210AAB8956134B9DB33C94E6F79AB663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19">
    <w:name w:val="9A42654CA9484DA6B3AD09157126D0AE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19">
    <w:name w:val="032AD407E53F4855B6626583F7F6F711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D14912A5414979B1C33A98101D1A5910">
    <w:name w:val="A0D14912A5414979B1C33A98101D1A591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FCD27E4978B4D19B91C71BBA665698010">
    <w:name w:val="4FCD27E4978B4D19B91C71BBA66569801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E47C428DC4F41DD94F9CE9125C49D1B10">
    <w:name w:val="EE47C428DC4F41DD94F9CE9125C49D1B1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ACF50937B814F9C8A8FD656AD31FB8D10">
    <w:name w:val="4ACF50937B814F9C8A8FD656AD31FB8D1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968761D5C8B41D28D9A96D99773AF6710">
    <w:name w:val="A968761D5C8B41D28D9A96D99773AF671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901F0D8A06047A5B3C64B00CC0EDBD910">
    <w:name w:val="8901F0D8A06047A5B3C64B00CC0EDBD91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4FC5267CB914C9F9EA74FA06152339A10">
    <w:name w:val="44FC5267CB914C9F9EA74FA06152339A1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7EE099943F64E248137222A529E5F6B10">
    <w:name w:val="97EE099943F64E248137222A529E5F6B1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5CF20AEDCBB45E09822339CCE9E2FC110">
    <w:name w:val="F5CF20AEDCBB45E09822339CCE9E2FC11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C27E3155943401099A71DA870D8200810">
    <w:name w:val="7C27E3155943401099A71DA870D820081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D88912FAC5949B8B7FE2C0E952BCB8010">
    <w:name w:val="AD88912FAC5949B8B7FE2C0E952BCB801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E872D3821548FBB00BBF57755D585410">
    <w:name w:val="A0E872D3821548FBB00BBF57755D58541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8576DB5DF2446CD8E6178A9E8E8225410">
    <w:name w:val="48576DB5DF2446CD8E6178A9E8E822541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2F5C5D1096E413A95B010983F8AAB7410">
    <w:name w:val="32F5C5D1096E413A95B010983F8AAB741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DA81D4DEDD640619C02719DDB2D9E1A10">
    <w:name w:val="EDA81D4DEDD640619C02719DDB2D9E1A1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98419FB65D14FEAA83960BA34F8D70210">
    <w:name w:val="598419FB65D14FEAA83960BA34F8D7021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4F0ACFFC6F747DD995E1B53A57ED60F10">
    <w:name w:val="B4F0ACFFC6F747DD995E1B53A57ED60F1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3A54AB4658C452AB2FEE0D8A71C0EBC10">
    <w:name w:val="B3A54AB4658C452AB2FEE0D8A71C0EBC1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D722822E5B452E938BE309DA9027D810">
    <w:name w:val="99D722822E5B452E938BE309DA9027D81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0DAA8400F54067A5961A57DC78C7A210">
    <w:name w:val="530DAA8400F54067A5961A57DC78C7A21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D32FC0FD1294A0BB580EA8368689F9E10">
    <w:name w:val="FD32FC0FD1294A0BB580EA8368689F9E1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01AA0B478941AA9D14D309EF26C0A810">
    <w:name w:val="9001AA0B478941AA9D14D309EF26C0A81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5CD24556D442BE9EA366C4A1E5404E10">
    <w:name w:val="065CD24556D442BE9EA366C4A1E5404E1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BFFBB24EFD94CC98DD1AC6F1E9FF4D010">
    <w:name w:val="DBFFBB24EFD94CC98DD1AC6F1E9FF4D01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20">
    <w:name w:val="81252B98489446EA9F2610FFFA30C326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CAC78DEB8E464FBDF1F55217D9D5A6">
    <w:name w:val="D1CAC78DEB8E464FBDF1F55217D9D5A6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20">
    <w:name w:val="CD4DF6BB0A0040389D78154E92FE0D3A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F9FC6CCA94042B7A5C9436BABBDE427">
    <w:name w:val="3F9FC6CCA94042B7A5C9436BABBDE427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20">
    <w:name w:val="CA3AA914F1A94CC1984AEDF2AF245D09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691914320B848E793E90CCF0E0F288E">
    <w:name w:val="F691914320B848E793E90CCF0E0F288E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19">
    <w:name w:val="03104070B0C646658263E8837D59F76A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0CB795C91D1441FB314E84DBD2656462">
    <w:name w:val="10CB795C91D1441FB314E84DBD265646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19">
    <w:name w:val="D891C76D4382430DBA45B7ED73972769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6C4271EE1E41188608B3A845FA37402">
    <w:name w:val="7E6C4271EE1E41188608B3A845FA3740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19">
    <w:name w:val="18DD0388079746FFB32D97C80849EE7A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19">
    <w:name w:val="98F875995CF348A2AC5D60C4000433D2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31854AF5B884CFAA9C1E0FB5976F6823">
    <w:name w:val="931854AF5B884CFAA9C1E0FB5976F68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41BFBADEA34A8A9F9023FEF12758658">
    <w:name w:val="5241BFBADEA34A8A9F9023FEF12758658"/>
    <w:rsid w:val="00547931"/>
    <w:pPr>
      <w:tabs>
        <w:tab w:val="left" w:pos="6210"/>
      </w:tabs>
      <w:autoSpaceDE w:val="0"/>
      <w:autoSpaceDN w:val="0"/>
      <w:adjustRightInd w:val="0"/>
      <w:spacing w:before="360" w:after="0" w:line="288" w:lineRule="auto"/>
      <w:textAlignment w:val="center"/>
    </w:pPr>
    <w:rPr>
      <w:rFonts w:ascii="Roboto Slab" w:eastAsiaTheme="minorHAnsi" w:hAnsi="Roboto Slab" w:cs="Humanst521 BT"/>
      <w:b/>
      <w:color w:val="000000"/>
      <w:sz w:val="20"/>
      <w:szCs w:val="20"/>
    </w:rPr>
  </w:style>
  <w:style w:type="paragraph" w:customStyle="1" w:styleId="34D1E0DF20BE47799E198AE2D4925B4021">
    <w:name w:val="34D1E0DF20BE47799E198AE2D4925B40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21">
    <w:name w:val="9E89DA31F33C40F7B509D8B9BDE8349D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21">
    <w:name w:val="2EADB5BD8FF6428D9F57B2336BA99E4B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21">
    <w:name w:val="0181DFE05B5948D59166BE3266778389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21">
    <w:name w:val="19581CF8B4B044CEA2EC381E6A7F8D02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21">
    <w:name w:val="8093A3F8026947C98B187A5EA4554AD3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21">
    <w:name w:val="DE334AB3C2AD40FEBBFFAE80C98BFE77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21">
    <w:name w:val="0324261D23AD49159FA22251C2FFC608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21">
    <w:name w:val="568A1F64DEF24BA29D7A4F3D5FA81D61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21">
    <w:name w:val="269E0179DDE74C13BD3CD7B7E2A5318B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21">
    <w:name w:val="82E8F17748C94820BC799C07BA540CD5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21">
    <w:name w:val="23648DF324B14AE8ADFD41FDA4D02D79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21">
    <w:name w:val="E24E14AF1A504D1D95AA8F35B13B80F6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20">
    <w:name w:val="208153E33CCB45EA8BA178C755F5861D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17">
    <w:name w:val="27729587D5054B078813AC4DC96769E917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20">
    <w:name w:val="0B3E947679E6486D863C43A37B9519A9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20">
    <w:name w:val="E438CB5ECF584A84896E0D0EC93AED1A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20">
    <w:name w:val="857D0D879A2247CD9F3036C65482C5B7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20">
    <w:name w:val="212A6B16460D437292C93F28E4F19F5D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20">
    <w:name w:val="413CA54292EA4A6E9674AB4EA779A54B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20">
    <w:name w:val="90A2B3CD38124A3AB446459F25219072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20">
    <w:name w:val="72092837DD6D405788B32EE6E8C860C1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20">
    <w:name w:val="9A5B4DC7C2E342958C6E7DC217372C40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492BB9AC92648218A862AC527D66FE75">
    <w:name w:val="D492BB9AC92648218A862AC527D66FE7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21">
    <w:name w:val="7E39849719FD4ED0BC91235CC4EF2C33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21">
    <w:name w:val="BE770BAC51944AB4A25A9C9294BD917A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21">
    <w:name w:val="7AD53B11E1FA46A98A432ED3BF9B3137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21">
    <w:name w:val="D1056E07D11F488AB09CAF506A0F123B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20">
    <w:name w:val="AF379C3259C244A79169A410D4C661E2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20">
    <w:name w:val="210AAB8956134B9DB33C94E6F79AB663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20">
    <w:name w:val="9A42654CA9484DA6B3AD09157126D0AE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20">
    <w:name w:val="032AD407E53F4855B6626583F7F6F711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D14912A5414979B1C33A98101D1A5911">
    <w:name w:val="A0D14912A5414979B1C33A98101D1A591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FCD27E4978B4D19B91C71BBA665698011">
    <w:name w:val="4FCD27E4978B4D19B91C71BBA66569801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E47C428DC4F41DD94F9CE9125C49D1B11">
    <w:name w:val="EE47C428DC4F41DD94F9CE9125C49D1B1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ACF50937B814F9C8A8FD656AD31FB8D11">
    <w:name w:val="4ACF50937B814F9C8A8FD656AD31FB8D1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968761D5C8B41D28D9A96D99773AF6711">
    <w:name w:val="A968761D5C8B41D28D9A96D99773AF671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901F0D8A06047A5B3C64B00CC0EDBD911">
    <w:name w:val="8901F0D8A06047A5B3C64B00CC0EDBD91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4FC5267CB914C9F9EA74FA06152339A11">
    <w:name w:val="44FC5267CB914C9F9EA74FA06152339A1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7EE099943F64E248137222A529E5F6B11">
    <w:name w:val="97EE099943F64E248137222A529E5F6B1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5CF20AEDCBB45E09822339CCE9E2FC111">
    <w:name w:val="F5CF20AEDCBB45E09822339CCE9E2FC11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C27E3155943401099A71DA870D8200811">
    <w:name w:val="7C27E3155943401099A71DA870D820081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D88912FAC5949B8B7FE2C0E952BCB8011">
    <w:name w:val="AD88912FAC5949B8B7FE2C0E952BCB801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E872D3821548FBB00BBF57755D585411">
    <w:name w:val="A0E872D3821548FBB00BBF57755D58541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8576DB5DF2446CD8E6178A9E8E8225411">
    <w:name w:val="48576DB5DF2446CD8E6178A9E8E822541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2F5C5D1096E413A95B010983F8AAB7411">
    <w:name w:val="32F5C5D1096E413A95B010983F8AAB741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DA81D4DEDD640619C02719DDB2D9E1A11">
    <w:name w:val="EDA81D4DEDD640619C02719DDB2D9E1A1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98419FB65D14FEAA83960BA34F8D70211">
    <w:name w:val="598419FB65D14FEAA83960BA34F8D7021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4F0ACFFC6F747DD995E1B53A57ED60F11">
    <w:name w:val="B4F0ACFFC6F747DD995E1B53A57ED60F1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3A54AB4658C452AB2FEE0D8A71C0EBC11">
    <w:name w:val="B3A54AB4658C452AB2FEE0D8A71C0EBC1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D722822E5B452E938BE309DA9027D811">
    <w:name w:val="99D722822E5B452E938BE309DA9027D81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0DAA8400F54067A5961A57DC78C7A211">
    <w:name w:val="530DAA8400F54067A5961A57DC78C7A21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D32FC0FD1294A0BB580EA8368689F9E11">
    <w:name w:val="FD32FC0FD1294A0BB580EA8368689F9E1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01AA0B478941AA9D14D309EF26C0A811">
    <w:name w:val="9001AA0B478941AA9D14D309EF26C0A81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5CD24556D442BE9EA366C4A1E5404E11">
    <w:name w:val="065CD24556D442BE9EA366C4A1E5404E1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BFFBB24EFD94CC98DD1AC6F1E9FF4D011">
    <w:name w:val="DBFFBB24EFD94CC98DD1AC6F1E9FF4D01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21">
    <w:name w:val="81252B98489446EA9F2610FFFA30C326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CAC78DEB8E464FBDF1F55217D9D5A61">
    <w:name w:val="D1CAC78DEB8E464FBDF1F55217D9D5A6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21">
    <w:name w:val="CD4DF6BB0A0040389D78154E92FE0D3A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F9FC6CCA94042B7A5C9436BABBDE4271">
    <w:name w:val="3F9FC6CCA94042B7A5C9436BABBDE427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21">
    <w:name w:val="CA3AA914F1A94CC1984AEDF2AF245D09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691914320B848E793E90CCF0E0F288E1">
    <w:name w:val="F691914320B848E793E90CCF0E0F288E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20">
    <w:name w:val="03104070B0C646658263E8837D59F76A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1AC28F6B1174170915C44379247E27A">
    <w:name w:val="C1AC28F6B1174170915C44379247E27A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20">
    <w:name w:val="D891C76D4382430DBA45B7ED73972769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20">
    <w:name w:val="18DD0388079746FFB32D97C80849EE7A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20">
    <w:name w:val="98F875995CF348A2AC5D60C4000433D2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31854AF5B884CFAA9C1E0FB5976F6824">
    <w:name w:val="931854AF5B884CFAA9C1E0FB5976F68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41BFBADEA34A8A9F9023FEF12758659">
    <w:name w:val="5241BFBADEA34A8A9F9023FEF12758659"/>
    <w:rsid w:val="00547931"/>
    <w:pPr>
      <w:tabs>
        <w:tab w:val="left" w:pos="6210"/>
      </w:tabs>
      <w:autoSpaceDE w:val="0"/>
      <w:autoSpaceDN w:val="0"/>
      <w:adjustRightInd w:val="0"/>
      <w:spacing w:before="360" w:after="0" w:line="288" w:lineRule="auto"/>
      <w:textAlignment w:val="center"/>
    </w:pPr>
    <w:rPr>
      <w:rFonts w:ascii="Roboto Slab" w:eastAsiaTheme="minorHAnsi" w:hAnsi="Roboto Slab" w:cs="Humanst521 BT"/>
      <w:b/>
      <w:color w:val="000000"/>
      <w:sz w:val="20"/>
      <w:szCs w:val="20"/>
    </w:rPr>
  </w:style>
  <w:style w:type="paragraph" w:customStyle="1" w:styleId="6C43B9B67B5642189FCA0B87776008AB">
    <w:name w:val="6C43B9B67B5642189FCA0B87776008AB"/>
    <w:rsid w:val="00547931"/>
  </w:style>
  <w:style w:type="paragraph" w:customStyle="1" w:styleId="34D1E0DF20BE47799E198AE2D4925B4022">
    <w:name w:val="34D1E0DF20BE47799E198AE2D4925B40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22">
    <w:name w:val="9E89DA31F33C40F7B509D8B9BDE8349D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22">
    <w:name w:val="2EADB5BD8FF6428D9F57B2336BA99E4B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22">
    <w:name w:val="0181DFE05B5948D59166BE3266778389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22">
    <w:name w:val="19581CF8B4B044CEA2EC381E6A7F8D02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22">
    <w:name w:val="8093A3F8026947C98B187A5EA4554AD3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22">
    <w:name w:val="DE334AB3C2AD40FEBBFFAE80C98BFE77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22">
    <w:name w:val="0324261D23AD49159FA22251C2FFC608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22">
    <w:name w:val="568A1F64DEF24BA29D7A4F3D5FA81D61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22">
    <w:name w:val="269E0179DDE74C13BD3CD7B7E2A5318B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22">
    <w:name w:val="82E8F17748C94820BC799C07BA540CD5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22">
    <w:name w:val="23648DF324B14AE8ADFD41FDA4D02D79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22">
    <w:name w:val="E24E14AF1A504D1D95AA8F35B13B80F6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21">
    <w:name w:val="208153E33CCB45EA8BA178C755F5861D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18">
    <w:name w:val="27729587D5054B078813AC4DC96769E918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21">
    <w:name w:val="0B3E947679E6486D863C43A37B9519A9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21">
    <w:name w:val="E438CB5ECF584A84896E0D0EC93AED1A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21">
    <w:name w:val="857D0D879A2247CD9F3036C65482C5B7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21">
    <w:name w:val="212A6B16460D437292C93F28E4F19F5D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21">
    <w:name w:val="413CA54292EA4A6E9674AB4EA779A54B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21">
    <w:name w:val="90A2B3CD38124A3AB446459F25219072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21">
    <w:name w:val="72092837DD6D405788B32EE6E8C860C1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21">
    <w:name w:val="9A5B4DC7C2E342958C6E7DC217372C40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492BB9AC92648218A862AC527D66FE76">
    <w:name w:val="D492BB9AC92648218A862AC527D66FE76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22">
    <w:name w:val="7E39849719FD4ED0BC91235CC4EF2C33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22">
    <w:name w:val="BE770BAC51944AB4A25A9C9294BD917A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22">
    <w:name w:val="7AD53B11E1FA46A98A432ED3BF9B3137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22">
    <w:name w:val="D1056E07D11F488AB09CAF506A0F123B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21">
    <w:name w:val="AF379C3259C244A79169A410D4C661E2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21">
    <w:name w:val="210AAB8956134B9DB33C94E6F79AB663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21">
    <w:name w:val="9A42654CA9484DA6B3AD09157126D0AE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21">
    <w:name w:val="032AD407E53F4855B6626583F7F6F711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D14912A5414979B1C33A98101D1A5912">
    <w:name w:val="A0D14912A5414979B1C33A98101D1A591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FCD27E4978B4D19B91C71BBA665698012">
    <w:name w:val="4FCD27E4978B4D19B91C71BBA66569801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E47C428DC4F41DD94F9CE9125C49D1B12">
    <w:name w:val="EE47C428DC4F41DD94F9CE9125C49D1B1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ACF50937B814F9C8A8FD656AD31FB8D12">
    <w:name w:val="4ACF50937B814F9C8A8FD656AD31FB8D1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968761D5C8B41D28D9A96D99773AF6712">
    <w:name w:val="A968761D5C8B41D28D9A96D99773AF671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901F0D8A06047A5B3C64B00CC0EDBD912">
    <w:name w:val="8901F0D8A06047A5B3C64B00CC0EDBD91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4FC5267CB914C9F9EA74FA06152339A12">
    <w:name w:val="44FC5267CB914C9F9EA74FA06152339A1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7EE099943F64E248137222A529E5F6B12">
    <w:name w:val="97EE099943F64E248137222A529E5F6B1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5CF20AEDCBB45E09822339CCE9E2FC112">
    <w:name w:val="F5CF20AEDCBB45E09822339CCE9E2FC11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C27E3155943401099A71DA870D8200812">
    <w:name w:val="7C27E3155943401099A71DA870D820081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D88912FAC5949B8B7FE2C0E952BCB8012">
    <w:name w:val="AD88912FAC5949B8B7FE2C0E952BCB801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E872D3821548FBB00BBF57755D585412">
    <w:name w:val="A0E872D3821548FBB00BBF57755D58541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8576DB5DF2446CD8E6178A9E8E8225412">
    <w:name w:val="48576DB5DF2446CD8E6178A9E8E822541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2F5C5D1096E413A95B010983F8AAB7412">
    <w:name w:val="32F5C5D1096E413A95B010983F8AAB741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DA81D4DEDD640619C02719DDB2D9E1A12">
    <w:name w:val="EDA81D4DEDD640619C02719DDB2D9E1A1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98419FB65D14FEAA83960BA34F8D70212">
    <w:name w:val="598419FB65D14FEAA83960BA34F8D7021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4F0ACFFC6F747DD995E1B53A57ED60F12">
    <w:name w:val="B4F0ACFFC6F747DD995E1B53A57ED60F1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3A54AB4658C452AB2FEE0D8A71C0EBC12">
    <w:name w:val="B3A54AB4658C452AB2FEE0D8A71C0EBC1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D722822E5B452E938BE309DA9027D812">
    <w:name w:val="99D722822E5B452E938BE309DA9027D81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0DAA8400F54067A5961A57DC78C7A212">
    <w:name w:val="530DAA8400F54067A5961A57DC78C7A21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D32FC0FD1294A0BB580EA8368689F9E12">
    <w:name w:val="FD32FC0FD1294A0BB580EA8368689F9E1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01AA0B478941AA9D14D309EF26C0A812">
    <w:name w:val="9001AA0B478941AA9D14D309EF26C0A81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5CD24556D442BE9EA366C4A1E5404E12">
    <w:name w:val="065CD24556D442BE9EA366C4A1E5404E1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BFFBB24EFD94CC98DD1AC6F1E9FF4D012">
    <w:name w:val="DBFFBB24EFD94CC98DD1AC6F1E9FF4D01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22">
    <w:name w:val="81252B98489446EA9F2610FFFA30C326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CAC78DEB8E464FBDF1F55217D9D5A62">
    <w:name w:val="D1CAC78DEB8E464FBDF1F55217D9D5A6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22">
    <w:name w:val="CD4DF6BB0A0040389D78154E92FE0D3A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F9FC6CCA94042B7A5C9436BABBDE4272">
    <w:name w:val="3F9FC6CCA94042B7A5C9436BABBDE427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22">
    <w:name w:val="CA3AA914F1A94CC1984AEDF2AF245D09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691914320B848E793E90CCF0E0F288E2">
    <w:name w:val="F691914320B848E793E90CCF0E0F288E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21">
    <w:name w:val="03104070B0C646658263E8837D59F76A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1AC28F6B1174170915C44379247E27A1">
    <w:name w:val="C1AC28F6B1174170915C44379247E27A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21">
    <w:name w:val="D891C76D4382430DBA45B7ED73972769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6C43B9B67B5642189FCA0B87776008AB1">
    <w:name w:val="6C43B9B67B5642189FCA0B87776008AB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21">
    <w:name w:val="18DD0388079746FFB32D97C80849EE7A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21">
    <w:name w:val="98F875995CF348A2AC5D60C4000433D2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31854AF5B884CFAA9C1E0FB5976F6825">
    <w:name w:val="931854AF5B884CFAA9C1E0FB5976F682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41BFBADEA34A8A9F9023FEF127586510">
    <w:name w:val="5241BFBADEA34A8A9F9023FEF127586510"/>
    <w:rsid w:val="00547931"/>
    <w:pPr>
      <w:tabs>
        <w:tab w:val="left" w:pos="6210"/>
      </w:tabs>
      <w:autoSpaceDE w:val="0"/>
      <w:autoSpaceDN w:val="0"/>
      <w:adjustRightInd w:val="0"/>
      <w:spacing w:before="360" w:after="0" w:line="288" w:lineRule="auto"/>
      <w:textAlignment w:val="center"/>
    </w:pPr>
    <w:rPr>
      <w:rFonts w:ascii="Roboto Slab" w:eastAsiaTheme="minorHAnsi" w:hAnsi="Roboto Slab" w:cs="Humanst521 BT"/>
      <w:b/>
      <w:color w:val="000000"/>
      <w:sz w:val="20"/>
      <w:szCs w:val="20"/>
    </w:rPr>
  </w:style>
  <w:style w:type="paragraph" w:customStyle="1" w:styleId="34D1E0DF20BE47799E198AE2D4925B4023">
    <w:name w:val="34D1E0DF20BE47799E198AE2D4925B40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23">
    <w:name w:val="9E89DA31F33C40F7B509D8B9BDE8349D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23">
    <w:name w:val="2EADB5BD8FF6428D9F57B2336BA99E4B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23">
    <w:name w:val="0181DFE05B5948D59166BE3266778389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23">
    <w:name w:val="19581CF8B4B044CEA2EC381E6A7F8D02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23">
    <w:name w:val="8093A3F8026947C98B187A5EA4554AD3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23">
    <w:name w:val="DE334AB3C2AD40FEBBFFAE80C98BFE77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23">
    <w:name w:val="0324261D23AD49159FA22251C2FFC608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23">
    <w:name w:val="568A1F64DEF24BA29D7A4F3D5FA81D61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23">
    <w:name w:val="269E0179DDE74C13BD3CD7B7E2A5318B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23">
    <w:name w:val="82E8F17748C94820BC799C07BA540CD5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23">
    <w:name w:val="23648DF324B14AE8ADFD41FDA4D02D79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23">
    <w:name w:val="E24E14AF1A504D1D95AA8F35B13B80F6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22">
    <w:name w:val="208153E33CCB45EA8BA178C755F5861D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19">
    <w:name w:val="27729587D5054B078813AC4DC96769E91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22">
    <w:name w:val="0B3E947679E6486D863C43A37B9519A9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22">
    <w:name w:val="E438CB5ECF584A84896E0D0EC93AED1A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22">
    <w:name w:val="857D0D879A2247CD9F3036C65482C5B7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22">
    <w:name w:val="212A6B16460D437292C93F28E4F19F5D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22">
    <w:name w:val="413CA54292EA4A6E9674AB4EA779A54B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22">
    <w:name w:val="90A2B3CD38124A3AB446459F25219072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22">
    <w:name w:val="72092837DD6D405788B32EE6E8C860C1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22">
    <w:name w:val="9A5B4DC7C2E342958C6E7DC217372C40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492BB9AC92648218A862AC527D66FE77">
    <w:name w:val="D492BB9AC92648218A862AC527D66FE77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23">
    <w:name w:val="7E39849719FD4ED0BC91235CC4EF2C33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23">
    <w:name w:val="BE770BAC51944AB4A25A9C9294BD917A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23">
    <w:name w:val="7AD53B11E1FA46A98A432ED3BF9B3137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23">
    <w:name w:val="D1056E07D11F488AB09CAF506A0F123B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22">
    <w:name w:val="AF379C3259C244A79169A410D4C661E2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22">
    <w:name w:val="210AAB8956134B9DB33C94E6F79AB663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22">
    <w:name w:val="9A42654CA9484DA6B3AD09157126D0AE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22">
    <w:name w:val="032AD407E53F4855B6626583F7F6F711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D14912A5414979B1C33A98101D1A5913">
    <w:name w:val="A0D14912A5414979B1C33A98101D1A591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FCD27E4978B4D19B91C71BBA665698013">
    <w:name w:val="4FCD27E4978B4D19B91C71BBA66569801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E47C428DC4F41DD94F9CE9125C49D1B13">
    <w:name w:val="EE47C428DC4F41DD94F9CE9125C49D1B1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ACF50937B814F9C8A8FD656AD31FB8D13">
    <w:name w:val="4ACF50937B814F9C8A8FD656AD31FB8D1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968761D5C8B41D28D9A96D99773AF6713">
    <w:name w:val="A968761D5C8B41D28D9A96D99773AF671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901F0D8A06047A5B3C64B00CC0EDBD913">
    <w:name w:val="8901F0D8A06047A5B3C64B00CC0EDBD91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4FC5267CB914C9F9EA74FA06152339A13">
    <w:name w:val="44FC5267CB914C9F9EA74FA06152339A1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7EE099943F64E248137222A529E5F6B13">
    <w:name w:val="97EE099943F64E248137222A529E5F6B1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5CF20AEDCBB45E09822339CCE9E2FC113">
    <w:name w:val="F5CF20AEDCBB45E09822339CCE9E2FC11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C27E3155943401099A71DA870D8200813">
    <w:name w:val="7C27E3155943401099A71DA870D820081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D88912FAC5949B8B7FE2C0E952BCB8013">
    <w:name w:val="AD88912FAC5949B8B7FE2C0E952BCB801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E872D3821548FBB00BBF57755D585413">
    <w:name w:val="A0E872D3821548FBB00BBF57755D58541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8576DB5DF2446CD8E6178A9E8E8225413">
    <w:name w:val="48576DB5DF2446CD8E6178A9E8E822541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2F5C5D1096E413A95B010983F8AAB7413">
    <w:name w:val="32F5C5D1096E413A95B010983F8AAB741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DA81D4DEDD640619C02719DDB2D9E1A13">
    <w:name w:val="EDA81D4DEDD640619C02719DDB2D9E1A1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98419FB65D14FEAA83960BA34F8D70213">
    <w:name w:val="598419FB65D14FEAA83960BA34F8D7021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4F0ACFFC6F747DD995E1B53A57ED60F13">
    <w:name w:val="B4F0ACFFC6F747DD995E1B53A57ED60F1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3A54AB4658C452AB2FEE0D8A71C0EBC13">
    <w:name w:val="B3A54AB4658C452AB2FEE0D8A71C0EBC1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D722822E5B452E938BE309DA9027D813">
    <w:name w:val="99D722822E5B452E938BE309DA9027D81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0DAA8400F54067A5961A57DC78C7A213">
    <w:name w:val="530DAA8400F54067A5961A57DC78C7A21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D32FC0FD1294A0BB580EA8368689F9E13">
    <w:name w:val="FD32FC0FD1294A0BB580EA8368689F9E1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01AA0B478941AA9D14D309EF26C0A813">
    <w:name w:val="9001AA0B478941AA9D14D309EF26C0A81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5CD24556D442BE9EA366C4A1E5404E13">
    <w:name w:val="065CD24556D442BE9EA366C4A1E5404E1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BFFBB24EFD94CC98DD1AC6F1E9FF4D013">
    <w:name w:val="DBFFBB24EFD94CC98DD1AC6F1E9FF4D01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23">
    <w:name w:val="81252B98489446EA9F2610FFFA30C326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CAC78DEB8E464FBDF1F55217D9D5A63">
    <w:name w:val="D1CAC78DEB8E464FBDF1F55217D9D5A6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23">
    <w:name w:val="CD4DF6BB0A0040389D78154E92FE0D3A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F9FC6CCA94042B7A5C9436BABBDE4273">
    <w:name w:val="3F9FC6CCA94042B7A5C9436BABBDE427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23">
    <w:name w:val="CA3AA914F1A94CC1984AEDF2AF245D09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691914320B848E793E90CCF0E0F288E3">
    <w:name w:val="F691914320B848E793E90CCF0E0F288E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22">
    <w:name w:val="03104070B0C646658263E8837D59F76A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1AC28F6B1174170915C44379247E27A2">
    <w:name w:val="C1AC28F6B1174170915C44379247E27A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22">
    <w:name w:val="D891C76D4382430DBA45B7ED73972769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6C43B9B67B5642189FCA0B87776008AB2">
    <w:name w:val="6C43B9B67B5642189FCA0B87776008AB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22">
    <w:name w:val="18DD0388079746FFB32D97C80849EE7A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22">
    <w:name w:val="98F875995CF348A2AC5D60C4000433D222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31854AF5B884CFAA9C1E0FB5976F6826">
    <w:name w:val="931854AF5B884CFAA9C1E0FB5976F6826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41BFBADEA34A8A9F9023FEF127586511">
    <w:name w:val="5241BFBADEA34A8A9F9023FEF127586511"/>
    <w:rsid w:val="00547931"/>
    <w:pPr>
      <w:tabs>
        <w:tab w:val="left" w:pos="6210"/>
      </w:tabs>
      <w:autoSpaceDE w:val="0"/>
      <w:autoSpaceDN w:val="0"/>
      <w:adjustRightInd w:val="0"/>
      <w:spacing w:before="360" w:after="0" w:line="288" w:lineRule="auto"/>
      <w:textAlignment w:val="center"/>
    </w:pPr>
    <w:rPr>
      <w:rFonts w:ascii="Roboto Slab" w:eastAsiaTheme="minorHAnsi" w:hAnsi="Roboto Slab" w:cs="Humanst521 BT"/>
      <w:b/>
      <w:color w:val="000000"/>
      <w:sz w:val="20"/>
      <w:szCs w:val="20"/>
    </w:rPr>
  </w:style>
  <w:style w:type="paragraph" w:customStyle="1" w:styleId="34D1E0DF20BE47799E198AE2D4925B4024">
    <w:name w:val="34D1E0DF20BE47799E198AE2D4925B40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24">
    <w:name w:val="9E89DA31F33C40F7B509D8B9BDE8349D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24">
    <w:name w:val="2EADB5BD8FF6428D9F57B2336BA99E4B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24">
    <w:name w:val="0181DFE05B5948D59166BE3266778389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24">
    <w:name w:val="19581CF8B4B044CEA2EC381E6A7F8D02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24">
    <w:name w:val="8093A3F8026947C98B187A5EA4554AD3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24">
    <w:name w:val="DE334AB3C2AD40FEBBFFAE80C98BFE77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24">
    <w:name w:val="0324261D23AD49159FA22251C2FFC608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24">
    <w:name w:val="568A1F64DEF24BA29D7A4F3D5FA81D61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24">
    <w:name w:val="269E0179DDE74C13BD3CD7B7E2A5318B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24">
    <w:name w:val="82E8F17748C94820BC799C07BA540CD5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24">
    <w:name w:val="23648DF324B14AE8ADFD41FDA4D02D79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24">
    <w:name w:val="E24E14AF1A504D1D95AA8F35B13B80F6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23">
    <w:name w:val="208153E33CCB45EA8BA178C755F5861D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20">
    <w:name w:val="27729587D5054B078813AC4DC96769E920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23">
    <w:name w:val="0B3E947679E6486D863C43A37B9519A9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23">
    <w:name w:val="E438CB5ECF584A84896E0D0EC93AED1A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23">
    <w:name w:val="857D0D879A2247CD9F3036C65482C5B7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23">
    <w:name w:val="212A6B16460D437292C93F28E4F19F5D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23">
    <w:name w:val="413CA54292EA4A6E9674AB4EA779A54B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23">
    <w:name w:val="90A2B3CD38124A3AB446459F25219072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23">
    <w:name w:val="72092837DD6D405788B32EE6E8C860C1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23">
    <w:name w:val="9A5B4DC7C2E342958C6E7DC217372C40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492BB9AC92648218A862AC527D66FE78">
    <w:name w:val="D492BB9AC92648218A862AC527D66FE78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24">
    <w:name w:val="7E39849719FD4ED0BC91235CC4EF2C33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24">
    <w:name w:val="BE770BAC51944AB4A25A9C9294BD917A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24">
    <w:name w:val="7AD53B11E1FA46A98A432ED3BF9B3137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24">
    <w:name w:val="D1056E07D11F488AB09CAF506A0F123B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23">
    <w:name w:val="AF379C3259C244A79169A410D4C661E2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23">
    <w:name w:val="210AAB8956134B9DB33C94E6F79AB663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23">
    <w:name w:val="9A42654CA9484DA6B3AD09157126D0AE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23">
    <w:name w:val="032AD407E53F4855B6626583F7F6F711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D14912A5414979B1C33A98101D1A5914">
    <w:name w:val="A0D14912A5414979B1C33A98101D1A591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FCD27E4978B4D19B91C71BBA665698014">
    <w:name w:val="4FCD27E4978B4D19B91C71BBA66569801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E47C428DC4F41DD94F9CE9125C49D1B14">
    <w:name w:val="EE47C428DC4F41DD94F9CE9125C49D1B1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ACF50937B814F9C8A8FD656AD31FB8D14">
    <w:name w:val="4ACF50937B814F9C8A8FD656AD31FB8D1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968761D5C8B41D28D9A96D99773AF6714">
    <w:name w:val="A968761D5C8B41D28D9A96D99773AF671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901F0D8A06047A5B3C64B00CC0EDBD914">
    <w:name w:val="8901F0D8A06047A5B3C64B00CC0EDBD91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4FC5267CB914C9F9EA74FA06152339A14">
    <w:name w:val="44FC5267CB914C9F9EA74FA06152339A1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7EE099943F64E248137222A529E5F6B14">
    <w:name w:val="97EE099943F64E248137222A529E5F6B1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5CF20AEDCBB45E09822339CCE9E2FC114">
    <w:name w:val="F5CF20AEDCBB45E09822339CCE9E2FC11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C27E3155943401099A71DA870D8200814">
    <w:name w:val="7C27E3155943401099A71DA870D820081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D88912FAC5949B8B7FE2C0E952BCB8014">
    <w:name w:val="AD88912FAC5949B8B7FE2C0E952BCB801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E872D3821548FBB00BBF57755D585414">
    <w:name w:val="A0E872D3821548FBB00BBF57755D58541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8576DB5DF2446CD8E6178A9E8E8225414">
    <w:name w:val="48576DB5DF2446CD8E6178A9E8E822541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2F5C5D1096E413A95B010983F8AAB7414">
    <w:name w:val="32F5C5D1096E413A95B010983F8AAB741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DA81D4DEDD640619C02719DDB2D9E1A14">
    <w:name w:val="EDA81D4DEDD640619C02719DDB2D9E1A1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98419FB65D14FEAA83960BA34F8D70214">
    <w:name w:val="598419FB65D14FEAA83960BA34F8D7021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4F0ACFFC6F747DD995E1B53A57ED60F14">
    <w:name w:val="B4F0ACFFC6F747DD995E1B53A57ED60F1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3A54AB4658C452AB2FEE0D8A71C0EBC14">
    <w:name w:val="B3A54AB4658C452AB2FEE0D8A71C0EBC1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D722822E5B452E938BE309DA9027D814">
    <w:name w:val="99D722822E5B452E938BE309DA9027D81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0DAA8400F54067A5961A57DC78C7A214">
    <w:name w:val="530DAA8400F54067A5961A57DC78C7A21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D32FC0FD1294A0BB580EA8368689F9E14">
    <w:name w:val="FD32FC0FD1294A0BB580EA8368689F9E1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01AA0B478941AA9D14D309EF26C0A814">
    <w:name w:val="9001AA0B478941AA9D14D309EF26C0A81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5CD24556D442BE9EA366C4A1E5404E14">
    <w:name w:val="065CD24556D442BE9EA366C4A1E5404E1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BFFBB24EFD94CC98DD1AC6F1E9FF4D014">
    <w:name w:val="DBFFBB24EFD94CC98DD1AC6F1E9FF4D01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24">
    <w:name w:val="81252B98489446EA9F2610FFFA30C326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CAC78DEB8E464FBDF1F55217D9D5A64">
    <w:name w:val="D1CAC78DEB8E464FBDF1F55217D9D5A6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24">
    <w:name w:val="CD4DF6BB0A0040389D78154E92FE0D3A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F9FC6CCA94042B7A5C9436BABBDE4274">
    <w:name w:val="3F9FC6CCA94042B7A5C9436BABBDE427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24">
    <w:name w:val="CA3AA914F1A94CC1984AEDF2AF245D09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691914320B848E793E90CCF0E0F288E4">
    <w:name w:val="F691914320B848E793E90CCF0E0F288E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23">
    <w:name w:val="03104070B0C646658263E8837D59F76A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1AC28F6B1174170915C44379247E27A3">
    <w:name w:val="C1AC28F6B1174170915C44379247E27A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23">
    <w:name w:val="D891C76D4382430DBA45B7ED73972769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6C43B9B67B5642189FCA0B87776008AB3">
    <w:name w:val="6C43B9B67B5642189FCA0B87776008AB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23">
    <w:name w:val="18DD0388079746FFB32D97C80849EE7A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23">
    <w:name w:val="98F875995CF348A2AC5D60C4000433D223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31854AF5B884CFAA9C1E0FB5976F6827">
    <w:name w:val="931854AF5B884CFAA9C1E0FB5976F6827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41BFBADEA34A8A9F9023FEF127586512">
    <w:name w:val="5241BFBADEA34A8A9F9023FEF127586512"/>
    <w:rsid w:val="00547931"/>
    <w:pPr>
      <w:tabs>
        <w:tab w:val="left" w:pos="6210"/>
      </w:tabs>
      <w:autoSpaceDE w:val="0"/>
      <w:autoSpaceDN w:val="0"/>
      <w:adjustRightInd w:val="0"/>
      <w:spacing w:before="360" w:after="0" w:line="288" w:lineRule="auto"/>
      <w:textAlignment w:val="center"/>
    </w:pPr>
    <w:rPr>
      <w:rFonts w:ascii="Roboto Slab" w:eastAsiaTheme="minorHAnsi" w:hAnsi="Roboto Slab" w:cs="Humanst521 BT"/>
      <w:b/>
      <w:color w:val="000000"/>
      <w:sz w:val="20"/>
      <w:szCs w:val="20"/>
    </w:rPr>
  </w:style>
  <w:style w:type="paragraph" w:customStyle="1" w:styleId="34D1E0DF20BE47799E198AE2D4925B4025">
    <w:name w:val="34D1E0DF20BE47799E198AE2D4925B402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25">
    <w:name w:val="9E89DA31F33C40F7B509D8B9BDE8349D2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25">
    <w:name w:val="2EADB5BD8FF6428D9F57B2336BA99E4B2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25">
    <w:name w:val="0181DFE05B5948D59166BE32667783892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25">
    <w:name w:val="19581CF8B4B044CEA2EC381E6A7F8D022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25">
    <w:name w:val="8093A3F8026947C98B187A5EA4554AD32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25">
    <w:name w:val="DE334AB3C2AD40FEBBFFAE80C98BFE772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25">
    <w:name w:val="0324261D23AD49159FA22251C2FFC6082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25">
    <w:name w:val="568A1F64DEF24BA29D7A4F3D5FA81D612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25">
    <w:name w:val="269E0179DDE74C13BD3CD7B7E2A5318B2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25">
    <w:name w:val="82E8F17748C94820BC799C07BA540CD52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25">
    <w:name w:val="23648DF324B14AE8ADFD41FDA4D02D792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25">
    <w:name w:val="E24E14AF1A504D1D95AA8F35B13B80F62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24">
    <w:name w:val="208153E33CCB45EA8BA178C755F5861D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21">
    <w:name w:val="27729587D5054B078813AC4DC96769E921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24">
    <w:name w:val="0B3E947679E6486D863C43A37B9519A9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24">
    <w:name w:val="E438CB5ECF584A84896E0D0EC93AED1A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24">
    <w:name w:val="857D0D879A2247CD9F3036C65482C5B7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24">
    <w:name w:val="212A6B16460D437292C93F28E4F19F5D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24">
    <w:name w:val="413CA54292EA4A6E9674AB4EA779A54B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24">
    <w:name w:val="90A2B3CD38124A3AB446459F25219072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24">
    <w:name w:val="72092837DD6D405788B32EE6E8C860C1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24">
    <w:name w:val="9A5B4DC7C2E342958C6E7DC217372C40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492BB9AC92648218A862AC527D66FE79">
    <w:name w:val="D492BB9AC92648218A862AC527D66FE79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25">
    <w:name w:val="7E39849719FD4ED0BC91235CC4EF2C332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25">
    <w:name w:val="BE770BAC51944AB4A25A9C9294BD917A2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25">
    <w:name w:val="7AD53B11E1FA46A98A432ED3BF9B31372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25">
    <w:name w:val="D1056E07D11F488AB09CAF506A0F123B2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24">
    <w:name w:val="AF379C3259C244A79169A410D4C661E2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24">
    <w:name w:val="210AAB8956134B9DB33C94E6F79AB663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24">
    <w:name w:val="9A42654CA9484DA6B3AD09157126D0AE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24">
    <w:name w:val="032AD407E53F4855B6626583F7F6F711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D14912A5414979B1C33A98101D1A5915">
    <w:name w:val="A0D14912A5414979B1C33A98101D1A591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FCD27E4978B4D19B91C71BBA665698015">
    <w:name w:val="4FCD27E4978B4D19B91C71BBA66569801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E47C428DC4F41DD94F9CE9125C49D1B15">
    <w:name w:val="EE47C428DC4F41DD94F9CE9125C49D1B1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ACF50937B814F9C8A8FD656AD31FB8D15">
    <w:name w:val="4ACF50937B814F9C8A8FD656AD31FB8D1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968761D5C8B41D28D9A96D99773AF6715">
    <w:name w:val="A968761D5C8B41D28D9A96D99773AF671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901F0D8A06047A5B3C64B00CC0EDBD915">
    <w:name w:val="8901F0D8A06047A5B3C64B00CC0EDBD91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4FC5267CB914C9F9EA74FA06152339A15">
    <w:name w:val="44FC5267CB914C9F9EA74FA06152339A1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7EE099943F64E248137222A529E5F6B15">
    <w:name w:val="97EE099943F64E248137222A529E5F6B1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5CF20AEDCBB45E09822339CCE9E2FC115">
    <w:name w:val="F5CF20AEDCBB45E09822339CCE9E2FC11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C27E3155943401099A71DA870D8200815">
    <w:name w:val="7C27E3155943401099A71DA870D820081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D88912FAC5949B8B7FE2C0E952BCB8015">
    <w:name w:val="AD88912FAC5949B8B7FE2C0E952BCB801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E872D3821548FBB00BBF57755D585415">
    <w:name w:val="A0E872D3821548FBB00BBF57755D58541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8576DB5DF2446CD8E6178A9E8E8225415">
    <w:name w:val="48576DB5DF2446CD8E6178A9E8E822541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2F5C5D1096E413A95B010983F8AAB7415">
    <w:name w:val="32F5C5D1096E413A95B010983F8AAB741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DA81D4DEDD640619C02719DDB2D9E1A15">
    <w:name w:val="EDA81D4DEDD640619C02719DDB2D9E1A1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98419FB65D14FEAA83960BA34F8D70215">
    <w:name w:val="598419FB65D14FEAA83960BA34F8D7021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4F0ACFFC6F747DD995E1B53A57ED60F15">
    <w:name w:val="B4F0ACFFC6F747DD995E1B53A57ED60F1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3A54AB4658C452AB2FEE0D8A71C0EBC15">
    <w:name w:val="B3A54AB4658C452AB2FEE0D8A71C0EBC1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D722822E5B452E938BE309DA9027D815">
    <w:name w:val="99D722822E5B452E938BE309DA9027D81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0DAA8400F54067A5961A57DC78C7A215">
    <w:name w:val="530DAA8400F54067A5961A57DC78C7A21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D32FC0FD1294A0BB580EA8368689F9E15">
    <w:name w:val="FD32FC0FD1294A0BB580EA8368689F9E1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01AA0B478941AA9D14D309EF26C0A815">
    <w:name w:val="9001AA0B478941AA9D14D309EF26C0A81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5CD24556D442BE9EA366C4A1E5404E15">
    <w:name w:val="065CD24556D442BE9EA366C4A1E5404E1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BFFBB24EFD94CC98DD1AC6F1E9FF4D015">
    <w:name w:val="DBFFBB24EFD94CC98DD1AC6F1E9FF4D01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25">
    <w:name w:val="81252B98489446EA9F2610FFFA30C3262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CAC78DEB8E464FBDF1F55217D9D5A65">
    <w:name w:val="D1CAC78DEB8E464FBDF1F55217D9D5A6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25">
    <w:name w:val="CD4DF6BB0A0040389D78154E92FE0D3A2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F9FC6CCA94042B7A5C9436BABBDE4275">
    <w:name w:val="3F9FC6CCA94042B7A5C9436BABBDE427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25">
    <w:name w:val="CA3AA914F1A94CC1984AEDF2AF245D092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691914320B848E793E90CCF0E0F288E5">
    <w:name w:val="F691914320B848E793E90CCF0E0F288E5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24">
    <w:name w:val="03104070B0C646658263E8837D59F76A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1AC28F6B1174170915C44379247E27A4">
    <w:name w:val="C1AC28F6B1174170915C44379247E27A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24">
    <w:name w:val="D891C76D4382430DBA45B7ED73972769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6C43B9B67B5642189FCA0B87776008AB4">
    <w:name w:val="6C43B9B67B5642189FCA0B87776008AB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24">
    <w:name w:val="18DD0388079746FFB32D97C80849EE7A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24">
    <w:name w:val="98F875995CF348A2AC5D60C4000433D224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31854AF5B884CFAA9C1E0FB5976F6828">
    <w:name w:val="931854AF5B884CFAA9C1E0FB5976F6828"/>
    <w:rsid w:val="00547931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41BFBADEA34A8A9F9023FEF127586513">
    <w:name w:val="5241BFBADEA34A8A9F9023FEF127586513"/>
    <w:rsid w:val="00547931"/>
    <w:pPr>
      <w:tabs>
        <w:tab w:val="left" w:pos="6210"/>
      </w:tabs>
      <w:autoSpaceDE w:val="0"/>
      <w:autoSpaceDN w:val="0"/>
      <w:adjustRightInd w:val="0"/>
      <w:spacing w:before="360" w:after="0" w:line="288" w:lineRule="auto"/>
      <w:textAlignment w:val="center"/>
    </w:pPr>
    <w:rPr>
      <w:rFonts w:ascii="Roboto Slab" w:eastAsiaTheme="minorHAnsi" w:hAnsi="Roboto Slab" w:cs="Humanst521 BT"/>
      <w:b/>
      <w:color w:val="000000"/>
      <w:sz w:val="20"/>
      <w:szCs w:val="20"/>
    </w:rPr>
  </w:style>
  <w:style w:type="paragraph" w:customStyle="1" w:styleId="34D1E0DF20BE47799E198AE2D4925B4026">
    <w:name w:val="34D1E0DF20BE47799E198AE2D4925B40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26">
    <w:name w:val="9E89DA31F33C40F7B509D8B9BDE8349D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26">
    <w:name w:val="2EADB5BD8FF6428D9F57B2336BA99E4B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26">
    <w:name w:val="0181DFE05B5948D59166BE3266778389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26">
    <w:name w:val="19581CF8B4B044CEA2EC381E6A7F8D02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26">
    <w:name w:val="8093A3F8026947C98B187A5EA4554AD3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26">
    <w:name w:val="DE334AB3C2AD40FEBBFFAE80C98BFE77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26">
    <w:name w:val="0324261D23AD49159FA22251C2FFC608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26">
    <w:name w:val="568A1F64DEF24BA29D7A4F3D5FA81D61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26">
    <w:name w:val="269E0179DDE74C13BD3CD7B7E2A5318B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26">
    <w:name w:val="82E8F17748C94820BC799C07BA540CD5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26">
    <w:name w:val="23648DF324B14AE8ADFD41FDA4D02D79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26">
    <w:name w:val="E24E14AF1A504D1D95AA8F35B13B80F6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25">
    <w:name w:val="208153E33CCB45EA8BA178C755F5861D25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22">
    <w:name w:val="27729587D5054B078813AC4DC96769E92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25">
    <w:name w:val="0B3E947679E6486D863C43A37B9519A925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25">
    <w:name w:val="E438CB5ECF584A84896E0D0EC93AED1A25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25">
    <w:name w:val="857D0D879A2247CD9F3036C65482C5B725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25">
    <w:name w:val="212A6B16460D437292C93F28E4F19F5D25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25">
    <w:name w:val="413CA54292EA4A6E9674AB4EA779A54B25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25">
    <w:name w:val="90A2B3CD38124A3AB446459F2521907225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25">
    <w:name w:val="72092837DD6D405788B32EE6E8C860C125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25">
    <w:name w:val="9A5B4DC7C2E342958C6E7DC217372C4025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492BB9AC92648218A862AC527D66FE710">
    <w:name w:val="D492BB9AC92648218A862AC527D66FE71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26">
    <w:name w:val="7E39849719FD4ED0BC91235CC4EF2C33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26">
    <w:name w:val="BE770BAC51944AB4A25A9C9294BD917A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26">
    <w:name w:val="7AD53B11E1FA46A98A432ED3BF9B3137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26">
    <w:name w:val="D1056E07D11F488AB09CAF506A0F123B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25">
    <w:name w:val="AF379C3259C244A79169A410D4C661E225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25">
    <w:name w:val="210AAB8956134B9DB33C94E6F79AB66325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25">
    <w:name w:val="9A42654CA9484DA6B3AD09157126D0AE25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25">
    <w:name w:val="032AD407E53F4855B6626583F7F6F71125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D14912A5414979B1C33A98101D1A5916">
    <w:name w:val="A0D14912A5414979B1C33A98101D1A59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FCD27E4978B4D19B91C71BBA665698016">
    <w:name w:val="4FCD27E4978B4D19B91C71BBA6656980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E47C428DC4F41DD94F9CE9125C49D1B16">
    <w:name w:val="EE47C428DC4F41DD94F9CE9125C49D1B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ACF50937B814F9C8A8FD656AD31FB8D16">
    <w:name w:val="4ACF50937B814F9C8A8FD656AD31FB8D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968761D5C8B41D28D9A96D99773AF6716">
    <w:name w:val="A968761D5C8B41D28D9A96D99773AF67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901F0D8A06047A5B3C64B00CC0EDBD916">
    <w:name w:val="8901F0D8A06047A5B3C64B00CC0EDBD9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4FC5267CB914C9F9EA74FA06152339A16">
    <w:name w:val="44FC5267CB914C9F9EA74FA06152339A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7EE099943F64E248137222A529E5F6B16">
    <w:name w:val="97EE099943F64E248137222A529E5F6B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5CF20AEDCBB45E09822339CCE9E2FC116">
    <w:name w:val="F5CF20AEDCBB45E09822339CCE9E2FC1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C27E3155943401099A71DA870D8200816">
    <w:name w:val="7C27E3155943401099A71DA870D82008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D88912FAC5949B8B7FE2C0E952BCB8016">
    <w:name w:val="AD88912FAC5949B8B7FE2C0E952BCB80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E872D3821548FBB00BBF57755D585416">
    <w:name w:val="A0E872D3821548FBB00BBF57755D5854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8576DB5DF2446CD8E6178A9E8E8225416">
    <w:name w:val="48576DB5DF2446CD8E6178A9E8E82254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2F5C5D1096E413A95B010983F8AAB7416">
    <w:name w:val="32F5C5D1096E413A95B010983F8AAB74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DA81D4DEDD640619C02719DDB2D9E1A16">
    <w:name w:val="EDA81D4DEDD640619C02719DDB2D9E1A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98419FB65D14FEAA83960BA34F8D70216">
    <w:name w:val="598419FB65D14FEAA83960BA34F8D702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4F0ACFFC6F747DD995E1B53A57ED60F16">
    <w:name w:val="B4F0ACFFC6F747DD995E1B53A57ED60F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3A54AB4658C452AB2FEE0D8A71C0EBC16">
    <w:name w:val="B3A54AB4658C452AB2FEE0D8A71C0EBC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D722822E5B452E938BE309DA9027D816">
    <w:name w:val="99D722822E5B452E938BE309DA9027D8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0DAA8400F54067A5961A57DC78C7A216">
    <w:name w:val="530DAA8400F54067A5961A57DC78C7A2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D32FC0FD1294A0BB580EA8368689F9E16">
    <w:name w:val="FD32FC0FD1294A0BB580EA8368689F9E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01AA0B478941AA9D14D309EF26C0A816">
    <w:name w:val="9001AA0B478941AA9D14D309EF26C0A8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5CD24556D442BE9EA366C4A1E5404E16">
    <w:name w:val="065CD24556D442BE9EA366C4A1E5404E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BFFBB24EFD94CC98DD1AC6F1E9FF4D016">
    <w:name w:val="DBFFBB24EFD94CC98DD1AC6F1E9FF4D0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26">
    <w:name w:val="81252B98489446EA9F2610FFFA30C326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CAC78DEB8E464FBDF1F55217D9D5A66">
    <w:name w:val="D1CAC78DEB8E464FBDF1F55217D9D5A6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26">
    <w:name w:val="CD4DF6BB0A0040389D78154E92FE0D3A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F9FC6CCA94042B7A5C9436BABBDE4276">
    <w:name w:val="3F9FC6CCA94042B7A5C9436BABBDE427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26">
    <w:name w:val="CA3AA914F1A94CC1984AEDF2AF245D09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691914320B848E793E90CCF0E0F288E6">
    <w:name w:val="F691914320B848E793E90CCF0E0F288E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25">
    <w:name w:val="03104070B0C646658263E8837D59F76A25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1AC28F6B1174170915C44379247E27A5">
    <w:name w:val="C1AC28F6B1174170915C44379247E27A5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25">
    <w:name w:val="D891C76D4382430DBA45B7ED7397276925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6C43B9B67B5642189FCA0B87776008AB5">
    <w:name w:val="6C43B9B67B5642189FCA0B87776008AB5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25">
    <w:name w:val="18DD0388079746FFB32D97C80849EE7A25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25">
    <w:name w:val="98F875995CF348A2AC5D60C4000433D225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31854AF5B884CFAA9C1E0FB5976F6829">
    <w:name w:val="931854AF5B884CFAA9C1E0FB5976F68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41BFBADEA34A8A9F9023FEF127586514">
    <w:name w:val="5241BFBADEA34A8A9F9023FEF127586514"/>
    <w:rsid w:val="00A50088"/>
    <w:pPr>
      <w:tabs>
        <w:tab w:val="left" w:pos="6210"/>
      </w:tabs>
      <w:autoSpaceDE w:val="0"/>
      <w:autoSpaceDN w:val="0"/>
      <w:adjustRightInd w:val="0"/>
      <w:spacing w:before="360" w:after="0" w:line="288" w:lineRule="auto"/>
      <w:textAlignment w:val="center"/>
    </w:pPr>
    <w:rPr>
      <w:rFonts w:ascii="Roboto Slab" w:eastAsiaTheme="minorHAnsi" w:hAnsi="Roboto Slab" w:cs="Humanst521 BT"/>
      <w:b/>
      <w:color w:val="000000"/>
      <w:sz w:val="20"/>
      <w:szCs w:val="20"/>
    </w:rPr>
  </w:style>
  <w:style w:type="paragraph" w:customStyle="1" w:styleId="34D1E0DF20BE47799E198AE2D4925B4027">
    <w:name w:val="34D1E0DF20BE47799E198AE2D4925B40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27">
    <w:name w:val="9E89DA31F33C40F7B509D8B9BDE8349D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27">
    <w:name w:val="2EADB5BD8FF6428D9F57B2336BA99E4B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27">
    <w:name w:val="0181DFE05B5948D59166BE3266778389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27">
    <w:name w:val="19581CF8B4B044CEA2EC381E6A7F8D02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27">
    <w:name w:val="8093A3F8026947C98B187A5EA4554AD3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27">
    <w:name w:val="DE334AB3C2AD40FEBBFFAE80C98BFE77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27">
    <w:name w:val="0324261D23AD49159FA22251C2FFC608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27">
    <w:name w:val="568A1F64DEF24BA29D7A4F3D5FA81D61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27">
    <w:name w:val="269E0179DDE74C13BD3CD7B7E2A5318B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27">
    <w:name w:val="82E8F17748C94820BC799C07BA540CD5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27">
    <w:name w:val="23648DF324B14AE8ADFD41FDA4D02D79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27">
    <w:name w:val="E24E14AF1A504D1D95AA8F35B13B80F6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26">
    <w:name w:val="208153E33CCB45EA8BA178C755F5861D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23">
    <w:name w:val="27729587D5054B078813AC4DC96769E92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26">
    <w:name w:val="0B3E947679E6486D863C43A37B9519A9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26">
    <w:name w:val="E438CB5ECF584A84896E0D0EC93AED1A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26">
    <w:name w:val="857D0D879A2247CD9F3036C65482C5B7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26">
    <w:name w:val="212A6B16460D437292C93F28E4F19F5D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26">
    <w:name w:val="413CA54292EA4A6E9674AB4EA779A54B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26">
    <w:name w:val="90A2B3CD38124A3AB446459F25219072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26">
    <w:name w:val="72092837DD6D405788B32EE6E8C860C1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26">
    <w:name w:val="9A5B4DC7C2E342958C6E7DC217372C40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492BB9AC92648218A862AC527D66FE711">
    <w:name w:val="D492BB9AC92648218A862AC527D66FE71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27">
    <w:name w:val="7E39849719FD4ED0BC91235CC4EF2C33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27">
    <w:name w:val="BE770BAC51944AB4A25A9C9294BD917A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27">
    <w:name w:val="7AD53B11E1FA46A98A432ED3BF9B3137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27">
    <w:name w:val="D1056E07D11F488AB09CAF506A0F123B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26">
    <w:name w:val="AF379C3259C244A79169A410D4C661E2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26">
    <w:name w:val="210AAB8956134B9DB33C94E6F79AB663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26">
    <w:name w:val="9A42654CA9484DA6B3AD09157126D0AE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26">
    <w:name w:val="032AD407E53F4855B6626583F7F6F711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D14912A5414979B1C33A98101D1A5917">
    <w:name w:val="A0D14912A5414979B1C33A98101D1A59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FCD27E4978B4D19B91C71BBA665698017">
    <w:name w:val="4FCD27E4978B4D19B91C71BBA6656980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E47C428DC4F41DD94F9CE9125C49D1B17">
    <w:name w:val="EE47C428DC4F41DD94F9CE9125C49D1B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ACF50937B814F9C8A8FD656AD31FB8D17">
    <w:name w:val="4ACF50937B814F9C8A8FD656AD31FB8D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968761D5C8B41D28D9A96D99773AF6717">
    <w:name w:val="A968761D5C8B41D28D9A96D99773AF67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901F0D8A06047A5B3C64B00CC0EDBD917">
    <w:name w:val="8901F0D8A06047A5B3C64B00CC0EDBD9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4FC5267CB914C9F9EA74FA06152339A17">
    <w:name w:val="44FC5267CB914C9F9EA74FA06152339A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7EE099943F64E248137222A529E5F6B17">
    <w:name w:val="97EE099943F64E248137222A529E5F6B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5CF20AEDCBB45E09822339CCE9E2FC117">
    <w:name w:val="F5CF20AEDCBB45E09822339CCE9E2FC1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C27E3155943401099A71DA870D8200817">
    <w:name w:val="7C27E3155943401099A71DA870D82008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D88912FAC5949B8B7FE2C0E952BCB8017">
    <w:name w:val="AD88912FAC5949B8B7FE2C0E952BCB80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E872D3821548FBB00BBF57755D585417">
    <w:name w:val="A0E872D3821548FBB00BBF57755D5854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8576DB5DF2446CD8E6178A9E8E8225417">
    <w:name w:val="48576DB5DF2446CD8E6178A9E8E82254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2F5C5D1096E413A95B010983F8AAB7417">
    <w:name w:val="32F5C5D1096E413A95B010983F8AAB74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DA81D4DEDD640619C02719DDB2D9E1A17">
    <w:name w:val="EDA81D4DEDD640619C02719DDB2D9E1A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98419FB65D14FEAA83960BA34F8D70217">
    <w:name w:val="598419FB65D14FEAA83960BA34F8D702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4F0ACFFC6F747DD995E1B53A57ED60F17">
    <w:name w:val="B4F0ACFFC6F747DD995E1B53A57ED60F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3A54AB4658C452AB2FEE0D8A71C0EBC17">
    <w:name w:val="B3A54AB4658C452AB2FEE0D8A71C0EBC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D722822E5B452E938BE309DA9027D817">
    <w:name w:val="99D722822E5B452E938BE309DA9027D8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0DAA8400F54067A5961A57DC78C7A217">
    <w:name w:val="530DAA8400F54067A5961A57DC78C7A2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D32FC0FD1294A0BB580EA8368689F9E17">
    <w:name w:val="FD32FC0FD1294A0BB580EA8368689F9E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01AA0B478941AA9D14D309EF26C0A817">
    <w:name w:val="9001AA0B478941AA9D14D309EF26C0A8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5CD24556D442BE9EA366C4A1E5404E17">
    <w:name w:val="065CD24556D442BE9EA366C4A1E5404E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BFFBB24EFD94CC98DD1AC6F1E9FF4D017">
    <w:name w:val="DBFFBB24EFD94CC98DD1AC6F1E9FF4D0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27">
    <w:name w:val="81252B98489446EA9F2610FFFA30C326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CAC78DEB8E464FBDF1F55217D9D5A67">
    <w:name w:val="D1CAC78DEB8E464FBDF1F55217D9D5A6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27">
    <w:name w:val="CD4DF6BB0A0040389D78154E92FE0D3A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F9FC6CCA94042B7A5C9436BABBDE4277">
    <w:name w:val="3F9FC6CCA94042B7A5C9436BABBDE427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27">
    <w:name w:val="CA3AA914F1A94CC1984AEDF2AF245D09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691914320B848E793E90CCF0E0F288E7">
    <w:name w:val="F691914320B848E793E90CCF0E0F288E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26">
    <w:name w:val="03104070B0C646658263E8837D59F76A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1AC28F6B1174170915C44379247E27A6">
    <w:name w:val="C1AC28F6B1174170915C44379247E27A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26">
    <w:name w:val="D891C76D4382430DBA45B7ED73972769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6C43B9B67B5642189FCA0B87776008AB6">
    <w:name w:val="6C43B9B67B5642189FCA0B87776008AB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26">
    <w:name w:val="18DD0388079746FFB32D97C80849EE7A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26">
    <w:name w:val="98F875995CF348A2AC5D60C4000433D2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31854AF5B884CFAA9C1E0FB5976F68210">
    <w:name w:val="931854AF5B884CFAA9C1E0FB5976F6821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41BFBADEA34A8A9F9023FEF127586515">
    <w:name w:val="5241BFBADEA34A8A9F9023FEF127586515"/>
    <w:rsid w:val="00A50088"/>
    <w:pPr>
      <w:tabs>
        <w:tab w:val="left" w:pos="6210"/>
      </w:tabs>
      <w:autoSpaceDE w:val="0"/>
      <w:autoSpaceDN w:val="0"/>
      <w:adjustRightInd w:val="0"/>
      <w:spacing w:before="360" w:after="0" w:line="288" w:lineRule="auto"/>
      <w:textAlignment w:val="center"/>
    </w:pPr>
    <w:rPr>
      <w:rFonts w:ascii="Roboto Slab" w:eastAsiaTheme="minorHAnsi" w:hAnsi="Roboto Slab" w:cs="Humanst521 BT"/>
      <w:b/>
      <w:color w:val="000000"/>
      <w:sz w:val="20"/>
      <w:szCs w:val="20"/>
    </w:rPr>
  </w:style>
  <w:style w:type="paragraph" w:customStyle="1" w:styleId="34D1E0DF20BE47799E198AE2D4925B4028">
    <w:name w:val="34D1E0DF20BE47799E198AE2D4925B40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28">
    <w:name w:val="9E89DA31F33C40F7B509D8B9BDE8349D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28">
    <w:name w:val="2EADB5BD8FF6428D9F57B2336BA99E4B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28">
    <w:name w:val="0181DFE05B5948D59166BE3266778389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28">
    <w:name w:val="19581CF8B4B044CEA2EC381E6A7F8D02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28">
    <w:name w:val="8093A3F8026947C98B187A5EA4554AD3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28">
    <w:name w:val="DE334AB3C2AD40FEBBFFAE80C98BFE77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28">
    <w:name w:val="0324261D23AD49159FA22251C2FFC608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28">
    <w:name w:val="568A1F64DEF24BA29D7A4F3D5FA81D61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28">
    <w:name w:val="269E0179DDE74C13BD3CD7B7E2A5318B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28">
    <w:name w:val="82E8F17748C94820BC799C07BA540CD5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28">
    <w:name w:val="23648DF324B14AE8ADFD41FDA4D02D79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28">
    <w:name w:val="E24E14AF1A504D1D95AA8F35B13B80F6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27">
    <w:name w:val="208153E33CCB45EA8BA178C755F5861D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24">
    <w:name w:val="27729587D5054B078813AC4DC96769E92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27">
    <w:name w:val="0B3E947679E6486D863C43A37B9519A9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27">
    <w:name w:val="E438CB5ECF584A84896E0D0EC93AED1A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27">
    <w:name w:val="857D0D879A2247CD9F3036C65482C5B7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27">
    <w:name w:val="212A6B16460D437292C93F28E4F19F5D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27">
    <w:name w:val="413CA54292EA4A6E9674AB4EA779A54B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27">
    <w:name w:val="90A2B3CD38124A3AB446459F25219072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27">
    <w:name w:val="72092837DD6D405788B32EE6E8C860C1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27">
    <w:name w:val="9A5B4DC7C2E342958C6E7DC217372C40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492BB9AC92648218A862AC527D66FE712">
    <w:name w:val="D492BB9AC92648218A862AC527D66FE71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28">
    <w:name w:val="7E39849719FD4ED0BC91235CC4EF2C33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28">
    <w:name w:val="BE770BAC51944AB4A25A9C9294BD917A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28">
    <w:name w:val="7AD53B11E1FA46A98A432ED3BF9B3137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28">
    <w:name w:val="D1056E07D11F488AB09CAF506A0F123B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27">
    <w:name w:val="AF379C3259C244A79169A410D4C661E2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27">
    <w:name w:val="210AAB8956134B9DB33C94E6F79AB663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27">
    <w:name w:val="9A42654CA9484DA6B3AD09157126D0AE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27">
    <w:name w:val="032AD407E53F4855B6626583F7F6F711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D14912A5414979B1C33A98101D1A5918">
    <w:name w:val="A0D14912A5414979B1C33A98101D1A591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FCD27E4978B4D19B91C71BBA665698018">
    <w:name w:val="4FCD27E4978B4D19B91C71BBA66569801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E47C428DC4F41DD94F9CE9125C49D1B18">
    <w:name w:val="EE47C428DC4F41DD94F9CE9125C49D1B1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ACF50937B814F9C8A8FD656AD31FB8D18">
    <w:name w:val="4ACF50937B814F9C8A8FD656AD31FB8D1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968761D5C8B41D28D9A96D99773AF6718">
    <w:name w:val="A968761D5C8B41D28D9A96D99773AF671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901F0D8A06047A5B3C64B00CC0EDBD918">
    <w:name w:val="8901F0D8A06047A5B3C64B00CC0EDBD91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4FC5267CB914C9F9EA74FA06152339A18">
    <w:name w:val="44FC5267CB914C9F9EA74FA06152339A1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7EE099943F64E248137222A529E5F6B18">
    <w:name w:val="97EE099943F64E248137222A529E5F6B1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5CF20AEDCBB45E09822339CCE9E2FC118">
    <w:name w:val="F5CF20AEDCBB45E09822339CCE9E2FC11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C27E3155943401099A71DA870D8200818">
    <w:name w:val="7C27E3155943401099A71DA870D820081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D88912FAC5949B8B7FE2C0E952BCB8018">
    <w:name w:val="AD88912FAC5949B8B7FE2C0E952BCB801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E872D3821548FBB00BBF57755D585418">
    <w:name w:val="A0E872D3821548FBB00BBF57755D58541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8576DB5DF2446CD8E6178A9E8E8225418">
    <w:name w:val="48576DB5DF2446CD8E6178A9E8E822541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2F5C5D1096E413A95B010983F8AAB7418">
    <w:name w:val="32F5C5D1096E413A95B010983F8AAB741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DA81D4DEDD640619C02719DDB2D9E1A18">
    <w:name w:val="EDA81D4DEDD640619C02719DDB2D9E1A1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98419FB65D14FEAA83960BA34F8D70218">
    <w:name w:val="598419FB65D14FEAA83960BA34F8D7021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4F0ACFFC6F747DD995E1B53A57ED60F18">
    <w:name w:val="B4F0ACFFC6F747DD995E1B53A57ED60F1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3A54AB4658C452AB2FEE0D8A71C0EBC18">
    <w:name w:val="B3A54AB4658C452AB2FEE0D8A71C0EBC1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D722822E5B452E938BE309DA9027D818">
    <w:name w:val="99D722822E5B452E938BE309DA9027D81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0DAA8400F54067A5961A57DC78C7A218">
    <w:name w:val="530DAA8400F54067A5961A57DC78C7A21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D32FC0FD1294A0BB580EA8368689F9E18">
    <w:name w:val="FD32FC0FD1294A0BB580EA8368689F9E1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01AA0B478941AA9D14D309EF26C0A818">
    <w:name w:val="9001AA0B478941AA9D14D309EF26C0A81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5CD24556D442BE9EA366C4A1E5404E18">
    <w:name w:val="065CD24556D442BE9EA366C4A1E5404E1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BFFBB24EFD94CC98DD1AC6F1E9FF4D018">
    <w:name w:val="DBFFBB24EFD94CC98DD1AC6F1E9FF4D01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28">
    <w:name w:val="81252B98489446EA9F2610FFFA30C326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CAC78DEB8E464FBDF1F55217D9D5A68">
    <w:name w:val="D1CAC78DEB8E464FBDF1F55217D9D5A6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28">
    <w:name w:val="CD4DF6BB0A0040389D78154E92FE0D3A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F9FC6CCA94042B7A5C9436BABBDE4278">
    <w:name w:val="3F9FC6CCA94042B7A5C9436BABBDE427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28">
    <w:name w:val="CA3AA914F1A94CC1984AEDF2AF245D09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691914320B848E793E90CCF0E0F288E8">
    <w:name w:val="F691914320B848E793E90CCF0E0F288E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27">
    <w:name w:val="03104070B0C646658263E8837D59F76A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1AC28F6B1174170915C44379247E27A7">
    <w:name w:val="C1AC28F6B1174170915C44379247E27A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27">
    <w:name w:val="D891C76D4382430DBA45B7ED73972769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6C43B9B67B5642189FCA0B87776008AB7">
    <w:name w:val="6C43B9B67B5642189FCA0B87776008AB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27">
    <w:name w:val="18DD0388079746FFB32D97C80849EE7A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27">
    <w:name w:val="98F875995CF348A2AC5D60C4000433D2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31854AF5B884CFAA9C1E0FB5976F68211">
    <w:name w:val="931854AF5B884CFAA9C1E0FB5976F6821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41BFBADEA34A8A9F9023FEF127586516">
    <w:name w:val="5241BFBADEA34A8A9F9023FEF127586516"/>
    <w:rsid w:val="00A50088"/>
    <w:pPr>
      <w:tabs>
        <w:tab w:val="left" w:pos="6210"/>
      </w:tabs>
      <w:autoSpaceDE w:val="0"/>
      <w:autoSpaceDN w:val="0"/>
      <w:adjustRightInd w:val="0"/>
      <w:spacing w:before="360" w:after="0" w:line="288" w:lineRule="auto"/>
      <w:textAlignment w:val="center"/>
    </w:pPr>
    <w:rPr>
      <w:rFonts w:ascii="Roboto Slab" w:eastAsiaTheme="minorHAnsi" w:hAnsi="Roboto Slab" w:cs="Humanst521 BT"/>
      <w:b/>
      <w:color w:val="000000"/>
      <w:sz w:val="20"/>
      <w:szCs w:val="20"/>
    </w:rPr>
  </w:style>
  <w:style w:type="paragraph" w:customStyle="1" w:styleId="34D1E0DF20BE47799E198AE2D4925B4029">
    <w:name w:val="34D1E0DF20BE47799E198AE2D4925B40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29">
    <w:name w:val="9E89DA31F33C40F7B509D8B9BDE8349D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29">
    <w:name w:val="2EADB5BD8FF6428D9F57B2336BA99E4B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29">
    <w:name w:val="0181DFE05B5948D59166BE3266778389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29">
    <w:name w:val="19581CF8B4B044CEA2EC381E6A7F8D02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29">
    <w:name w:val="8093A3F8026947C98B187A5EA4554AD3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29">
    <w:name w:val="DE334AB3C2AD40FEBBFFAE80C98BFE77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29">
    <w:name w:val="0324261D23AD49159FA22251C2FFC608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29">
    <w:name w:val="568A1F64DEF24BA29D7A4F3D5FA81D61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29">
    <w:name w:val="269E0179DDE74C13BD3CD7B7E2A5318B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29">
    <w:name w:val="82E8F17748C94820BC799C07BA540CD5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29">
    <w:name w:val="23648DF324B14AE8ADFD41FDA4D02D79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29">
    <w:name w:val="E24E14AF1A504D1D95AA8F35B13B80F6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28">
    <w:name w:val="208153E33CCB45EA8BA178C755F5861D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25">
    <w:name w:val="27729587D5054B078813AC4DC96769E925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28">
    <w:name w:val="0B3E947679E6486D863C43A37B9519A9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28">
    <w:name w:val="E438CB5ECF584A84896E0D0EC93AED1A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28">
    <w:name w:val="857D0D879A2247CD9F3036C65482C5B7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28">
    <w:name w:val="212A6B16460D437292C93F28E4F19F5D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28">
    <w:name w:val="413CA54292EA4A6E9674AB4EA779A54B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28">
    <w:name w:val="90A2B3CD38124A3AB446459F25219072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28">
    <w:name w:val="72092837DD6D405788B32EE6E8C860C1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28">
    <w:name w:val="9A5B4DC7C2E342958C6E7DC217372C40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492BB9AC92648218A862AC527D66FE713">
    <w:name w:val="D492BB9AC92648218A862AC527D66FE71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29">
    <w:name w:val="7E39849719FD4ED0BC91235CC4EF2C33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29">
    <w:name w:val="BE770BAC51944AB4A25A9C9294BD917A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29">
    <w:name w:val="7AD53B11E1FA46A98A432ED3BF9B3137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29">
    <w:name w:val="D1056E07D11F488AB09CAF506A0F123B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28">
    <w:name w:val="AF379C3259C244A79169A410D4C661E2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28">
    <w:name w:val="210AAB8956134B9DB33C94E6F79AB663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28">
    <w:name w:val="9A42654CA9484DA6B3AD09157126D0AE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28">
    <w:name w:val="032AD407E53F4855B6626583F7F6F711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D14912A5414979B1C33A98101D1A5919">
    <w:name w:val="A0D14912A5414979B1C33A98101D1A591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FCD27E4978B4D19B91C71BBA665698019">
    <w:name w:val="4FCD27E4978B4D19B91C71BBA66569801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E47C428DC4F41DD94F9CE9125C49D1B19">
    <w:name w:val="EE47C428DC4F41DD94F9CE9125C49D1B1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ACF50937B814F9C8A8FD656AD31FB8D19">
    <w:name w:val="4ACF50937B814F9C8A8FD656AD31FB8D1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968761D5C8B41D28D9A96D99773AF6719">
    <w:name w:val="A968761D5C8B41D28D9A96D99773AF671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901F0D8A06047A5B3C64B00CC0EDBD919">
    <w:name w:val="8901F0D8A06047A5B3C64B00CC0EDBD91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4FC5267CB914C9F9EA74FA06152339A19">
    <w:name w:val="44FC5267CB914C9F9EA74FA06152339A1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7EE099943F64E248137222A529E5F6B19">
    <w:name w:val="97EE099943F64E248137222A529E5F6B1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5CF20AEDCBB45E09822339CCE9E2FC119">
    <w:name w:val="F5CF20AEDCBB45E09822339CCE9E2FC11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C27E3155943401099A71DA870D8200819">
    <w:name w:val="7C27E3155943401099A71DA870D820081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D88912FAC5949B8B7FE2C0E952BCB8019">
    <w:name w:val="AD88912FAC5949B8B7FE2C0E952BCB801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E872D3821548FBB00BBF57755D585419">
    <w:name w:val="A0E872D3821548FBB00BBF57755D58541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8576DB5DF2446CD8E6178A9E8E8225419">
    <w:name w:val="48576DB5DF2446CD8E6178A9E8E822541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2F5C5D1096E413A95B010983F8AAB7419">
    <w:name w:val="32F5C5D1096E413A95B010983F8AAB741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DA81D4DEDD640619C02719DDB2D9E1A19">
    <w:name w:val="EDA81D4DEDD640619C02719DDB2D9E1A1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98419FB65D14FEAA83960BA34F8D70219">
    <w:name w:val="598419FB65D14FEAA83960BA34F8D7021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4F0ACFFC6F747DD995E1B53A57ED60F19">
    <w:name w:val="B4F0ACFFC6F747DD995E1B53A57ED60F1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3A54AB4658C452AB2FEE0D8A71C0EBC19">
    <w:name w:val="B3A54AB4658C452AB2FEE0D8A71C0EBC1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D722822E5B452E938BE309DA9027D819">
    <w:name w:val="99D722822E5B452E938BE309DA9027D81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0DAA8400F54067A5961A57DC78C7A219">
    <w:name w:val="530DAA8400F54067A5961A57DC78C7A21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D32FC0FD1294A0BB580EA8368689F9E19">
    <w:name w:val="FD32FC0FD1294A0BB580EA8368689F9E1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01AA0B478941AA9D14D309EF26C0A819">
    <w:name w:val="9001AA0B478941AA9D14D309EF26C0A81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5CD24556D442BE9EA366C4A1E5404E19">
    <w:name w:val="065CD24556D442BE9EA366C4A1E5404E1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BFFBB24EFD94CC98DD1AC6F1E9FF4D019">
    <w:name w:val="DBFFBB24EFD94CC98DD1AC6F1E9FF4D01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29">
    <w:name w:val="81252B98489446EA9F2610FFFA30C326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CAC78DEB8E464FBDF1F55217D9D5A69">
    <w:name w:val="D1CAC78DEB8E464FBDF1F55217D9D5A6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29">
    <w:name w:val="CD4DF6BB0A0040389D78154E92FE0D3A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F9FC6CCA94042B7A5C9436BABBDE4279">
    <w:name w:val="3F9FC6CCA94042B7A5C9436BABBDE427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29">
    <w:name w:val="CA3AA914F1A94CC1984AEDF2AF245D09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691914320B848E793E90CCF0E0F288E9">
    <w:name w:val="F691914320B848E793E90CCF0E0F288E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28">
    <w:name w:val="03104070B0C646658263E8837D59F76A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1AC28F6B1174170915C44379247E27A8">
    <w:name w:val="C1AC28F6B1174170915C44379247E27A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28">
    <w:name w:val="D891C76D4382430DBA45B7ED73972769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6C43B9B67B5642189FCA0B87776008AB8">
    <w:name w:val="6C43B9B67B5642189FCA0B87776008AB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28">
    <w:name w:val="18DD0388079746FFB32D97C80849EE7A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28">
    <w:name w:val="98F875995CF348A2AC5D60C4000433D2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31854AF5B884CFAA9C1E0FB5976F68212">
    <w:name w:val="931854AF5B884CFAA9C1E0FB5976F6821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41BFBADEA34A8A9F9023FEF127586517">
    <w:name w:val="5241BFBADEA34A8A9F9023FEF127586517"/>
    <w:rsid w:val="00A50088"/>
    <w:pPr>
      <w:tabs>
        <w:tab w:val="left" w:pos="6210"/>
      </w:tabs>
      <w:autoSpaceDE w:val="0"/>
      <w:autoSpaceDN w:val="0"/>
      <w:adjustRightInd w:val="0"/>
      <w:spacing w:before="360" w:after="0" w:line="288" w:lineRule="auto"/>
      <w:textAlignment w:val="center"/>
    </w:pPr>
    <w:rPr>
      <w:rFonts w:ascii="Roboto Slab" w:eastAsiaTheme="minorHAnsi" w:hAnsi="Roboto Slab" w:cs="Humanst521 BT"/>
      <w:b/>
      <w:color w:val="000000"/>
      <w:sz w:val="20"/>
      <w:szCs w:val="20"/>
    </w:rPr>
  </w:style>
  <w:style w:type="paragraph" w:customStyle="1" w:styleId="34D1E0DF20BE47799E198AE2D4925B4030">
    <w:name w:val="34D1E0DF20BE47799E198AE2D4925B40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30">
    <w:name w:val="9E89DA31F33C40F7B509D8B9BDE8349D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30">
    <w:name w:val="2EADB5BD8FF6428D9F57B2336BA99E4B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30">
    <w:name w:val="0181DFE05B5948D59166BE3266778389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30">
    <w:name w:val="19581CF8B4B044CEA2EC381E6A7F8D02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30">
    <w:name w:val="8093A3F8026947C98B187A5EA4554AD3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30">
    <w:name w:val="DE334AB3C2AD40FEBBFFAE80C98BFE77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30">
    <w:name w:val="0324261D23AD49159FA22251C2FFC608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30">
    <w:name w:val="568A1F64DEF24BA29D7A4F3D5FA81D61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30">
    <w:name w:val="269E0179DDE74C13BD3CD7B7E2A5318B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30">
    <w:name w:val="82E8F17748C94820BC799C07BA540CD5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30">
    <w:name w:val="23648DF324B14AE8ADFD41FDA4D02D79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30">
    <w:name w:val="E24E14AF1A504D1D95AA8F35B13B80F6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29">
    <w:name w:val="208153E33CCB45EA8BA178C755F5861D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26">
    <w:name w:val="27729587D5054B078813AC4DC96769E92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29">
    <w:name w:val="0B3E947679E6486D863C43A37B9519A9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29">
    <w:name w:val="E438CB5ECF584A84896E0D0EC93AED1A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29">
    <w:name w:val="857D0D879A2247CD9F3036C65482C5B7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29">
    <w:name w:val="212A6B16460D437292C93F28E4F19F5D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29">
    <w:name w:val="413CA54292EA4A6E9674AB4EA779A54B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29">
    <w:name w:val="90A2B3CD38124A3AB446459F25219072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29">
    <w:name w:val="72092837DD6D405788B32EE6E8C860C1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29">
    <w:name w:val="9A5B4DC7C2E342958C6E7DC217372C40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492BB9AC92648218A862AC527D66FE714">
    <w:name w:val="D492BB9AC92648218A862AC527D66FE71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30">
    <w:name w:val="7E39849719FD4ED0BC91235CC4EF2C33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30">
    <w:name w:val="BE770BAC51944AB4A25A9C9294BD917A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30">
    <w:name w:val="7AD53B11E1FA46A98A432ED3BF9B3137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30">
    <w:name w:val="D1056E07D11F488AB09CAF506A0F123B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29">
    <w:name w:val="AF379C3259C244A79169A410D4C661E2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29">
    <w:name w:val="210AAB8956134B9DB33C94E6F79AB663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29">
    <w:name w:val="9A42654CA9484DA6B3AD09157126D0AE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29">
    <w:name w:val="032AD407E53F4855B6626583F7F6F711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D14912A5414979B1C33A98101D1A5920">
    <w:name w:val="A0D14912A5414979B1C33A98101D1A592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FCD27E4978B4D19B91C71BBA665698020">
    <w:name w:val="4FCD27E4978B4D19B91C71BBA66569802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E47C428DC4F41DD94F9CE9125C49D1B20">
    <w:name w:val="EE47C428DC4F41DD94F9CE9125C49D1B2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ACF50937B814F9C8A8FD656AD31FB8D20">
    <w:name w:val="4ACF50937B814F9C8A8FD656AD31FB8D2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968761D5C8B41D28D9A96D99773AF6720">
    <w:name w:val="A968761D5C8B41D28D9A96D99773AF672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901F0D8A06047A5B3C64B00CC0EDBD920">
    <w:name w:val="8901F0D8A06047A5B3C64B00CC0EDBD92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4FC5267CB914C9F9EA74FA06152339A20">
    <w:name w:val="44FC5267CB914C9F9EA74FA06152339A2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7EE099943F64E248137222A529E5F6B20">
    <w:name w:val="97EE099943F64E248137222A529E5F6B2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5CF20AEDCBB45E09822339CCE9E2FC120">
    <w:name w:val="F5CF20AEDCBB45E09822339CCE9E2FC12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C27E3155943401099A71DA870D8200820">
    <w:name w:val="7C27E3155943401099A71DA870D820082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D88912FAC5949B8B7FE2C0E952BCB8020">
    <w:name w:val="AD88912FAC5949B8B7FE2C0E952BCB802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E872D3821548FBB00BBF57755D585420">
    <w:name w:val="A0E872D3821548FBB00BBF57755D58542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8576DB5DF2446CD8E6178A9E8E8225420">
    <w:name w:val="48576DB5DF2446CD8E6178A9E8E822542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2F5C5D1096E413A95B010983F8AAB7420">
    <w:name w:val="32F5C5D1096E413A95B010983F8AAB742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DA81D4DEDD640619C02719DDB2D9E1A20">
    <w:name w:val="EDA81D4DEDD640619C02719DDB2D9E1A2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98419FB65D14FEAA83960BA34F8D70220">
    <w:name w:val="598419FB65D14FEAA83960BA34F8D7022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4F0ACFFC6F747DD995E1B53A57ED60F20">
    <w:name w:val="B4F0ACFFC6F747DD995E1B53A57ED60F2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3A54AB4658C452AB2FEE0D8A71C0EBC20">
    <w:name w:val="B3A54AB4658C452AB2FEE0D8A71C0EBC2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D722822E5B452E938BE309DA9027D820">
    <w:name w:val="99D722822E5B452E938BE309DA9027D82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0DAA8400F54067A5961A57DC78C7A220">
    <w:name w:val="530DAA8400F54067A5961A57DC78C7A22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D32FC0FD1294A0BB580EA8368689F9E20">
    <w:name w:val="FD32FC0FD1294A0BB580EA8368689F9E2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01AA0B478941AA9D14D309EF26C0A820">
    <w:name w:val="9001AA0B478941AA9D14D309EF26C0A82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5CD24556D442BE9EA366C4A1E5404E20">
    <w:name w:val="065CD24556D442BE9EA366C4A1E5404E2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BFFBB24EFD94CC98DD1AC6F1E9FF4D020">
    <w:name w:val="DBFFBB24EFD94CC98DD1AC6F1E9FF4D02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30">
    <w:name w:val="81252B98489446EA9F2610FFFA30C326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CAC78DEB8E464FBDF1F55217D9D5A610">
    <w:name w:val="D1CAC78DEB8E464FBDF1F55217D9D5A61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30">
    <w:name w:val="CD4DF6BB0A0040389D78154E92FE0D3A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F9FC6CCA94042B7A5C9436BABBDE42710">
    <w:name w:val="3F9FC6CCA94042B7A5C9436BABBDE4271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30">
    <w:name w:val="CA3AA914F1A94CC1984AEDF2AF245D09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691914320B848E793E90CCF0E0F288E10">
    <w:name w:val="F691914320B848E793E90CCF0E0F288E1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29">
    <w:name w:val="03104070B0C646658263E8837D59F76A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1AC28F6B1174170915C44379247E27A9">
    <w:name w:val="C1AC28F6B1174170915C44379247E27A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29">
    <w:name w:val="D891C76D4382430DBA45B7ED73972769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6C43B9B67B5642189FCA0B87776008AB9">
    <w:name w:val="6C43B9B67B5642189FCA0B87776008AB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29">
    <w:name w:val="18DD0388079746FFB32D97C80849EE7A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29">
    <w:name w:val="98F875995CF348A2AC5D60C4000433D2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31854AF5B884CFAA9C1E0FB5976F68213">
    <w:name w:val="931854AF5B884CFAA9C1E0FB5976F6821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41BFBADEA34A8A9F9023FEF127586518">
    <w:name w:val="5241BFBADEA34A8A9F9023FEF127586518"/>
    <w:rsid w:val="00A50088"/>
    <w:pPr>
      <w:tabs>
        <w:tab w:val="left" w:pos="6210"/>
      </w:tabs>
      <w:autoSpaceDE w:val="0"/>
      <w:autoSpaceDN w:val="0"/>
      <w:adjustRightInd w:val="0"/>
      <w:spacing w:before="360" w:after="0" w:line="288" w:lineRule="auto"/>
      <w:textAlignment w:val="center"/>
    </w:pPr>
    <w:rPr>
      <w:rFonts w:ascii="Roboto Slab" w:eastAsiaTheme="minorHAnsi" w:hAnsi="Roboto Slab" w:cs="Humanst521 BT"/>
      <w:b/>
      <w:color w:val="000000"/>
      <w:sz w:val="20"/>
      <w:szCs w:val="20"/>
    </w:rPr>
  </w:style>
  <w:style w:type="paragraph" w:customStyle="1" w:styleId="34D1E0DF20BE47799E198AE2D4925B4031">
    <w:name w:val="34D1E0DF20BE47799E198AE2D4925B40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31">
    <w:name w:val="9E89DA31F33C40F7B509D8B9BDE8349D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31">
    <w:name w:val="2EADB5BD8FF6428D9F57B2336BA99E4B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31">
    <w:name w:val="0181DFE05B5948D59166BE3266778389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31">
    <w:name w:val="19581CF8B4B044CEA2EC381E6A7F8D02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31">
    <w:name w:val="8093A3F8026947C98B187A5EA4554AD3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31">
    <w:name w:val="DE334AB3C2AD40FEBBFFAE80C98BFE77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31">
    <w:name w:val="0324261D23AD49159FA22251C2FFC608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31">
    <w:name w:val="568A1F64DEF24BA29D7A4F3D5FA81D61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31">
    <w:name w:val="269E0179DDE74C13BD3CD7B7E2A5318B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31">
    <w:name w:val="82E8F17748C94820BC799C07BA540CD5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31">
    <w:name w:val="23648DF324B14AE8ADFD41FDA4D02D79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31">
    <w:name w:val="E24E14AF1A504D1D95AA8F35B13B80F6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30">
    <w:name w:val="208153E33CCB45EA8BA178C755F5861D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27">
    <w:name w:val="27729587D5054B078813AC4DC96769E92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30">
    <w:name w:val="0B3E947679E6486D863C43A37B9519A9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30">
    <w:name w:val="E438CB5ECF584A84896E0D0EC93AED1A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30">
    <w:name w:val="857D0D879A2247CD9F3036C65482C5B7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30">
    <w:name w:val="212A6B16460D437292C93F28E4F19F5D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30">
    <w:name w:val="413CA54292EA4A6E9674AB4EA779A54B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30">
    <w:name w:val="90A2B3CD38124A3AB446459F25219072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30">
    <w:name w:val="72092837DD6D405788B32EE6E8C860C1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30">
    <w:name w:val="9A5B4DC7C2E342958C6E7DC217372C40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492BB9AC92648218A862AC527D66FE715">
    <w:name w:val="D492BB9AC92648218A862AC527D66FE715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31">
    <w:name w:val="7E39849719FD4ED0BC91235CC4EF2C33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31">
    <w:name w:val="BE770BAC51944AB4A25A9C9294BD917A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31">
    <w:name w:val="7AD53B11E1FA46A98A432ED3BF9B3137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31">
    <w:name w:val="D1056E07D11F488AB09CAF506A0F123B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30">
    <w:name w:val="AF379C3259C244A79169A410D4C661E2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30">
    <w:name w:val="210AAB8956134B9DB33C94E6F79AB663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30">
    <w:name w:val="9A42654CA9484DA6B3AD09157126D0AE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30">
    <w:name w:val="032AD407E53F4855B6626583F7F6F711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D14912A5414979B1C33A98101D1A5921">
    <w:name w:val="A0D14912A5414979B1C33A98101D1A592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FCD27E4978B4D19B91C71BBA665698021">
    <w:name w:val="4FCD27E4978B4D19B91C71BBA66569802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E47C428DC4F41DD94F9CE9125C49D1B21">
    <w:name w:val="EE47C428DC4F41DD94F9CE9125C49D1B2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ACF50937B814F9C8A8FD656AD31FB8D21">
    <w:name w:val="4ACF50937B814F9C8A8FD656AD31FB8D2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968761D5C8B41D28D9A96D99773AF6721">
    <w:name w:val="A968761D5C8B41D28D9A96D99773AF672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901F0D8A06047A5B3C64B00CC0EDBD921">
    <w:name w:val="8901F0D8A06047A5B3C64B00CC0EDBD92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4FC5267CB914C9F9EA74FA06152339A21">
    <w:name w:val="44FC5267CB914C9F9EA74FA06152339A2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7EE099943F64E248137222A529E5F6B21">
    <w:name w:val="97EE099943F64E248137222A529E5F6B2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5CF20AEDCBB45E09822339CCE9E2FC121">
    <w:name w:val="F5CF20AEDCBB45E09822339CCE9E2FC12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C27E3155943401099A71DA870D8200821">
    <w:name w:val="7C27E3155943401099A71DA870D820082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D88912FAC5949B8B7FE2C0E952BCB8021">
    <w:name w:val="AD88912FAC5949B8B7FE2C0E952BCB802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E872D3821548FBB00BBF57755D585421">
    <w:name w:val="A0E872D3821548FBB00BBF57755D58542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8576DB5DF2446CD8E6178A9E8E8225421">
    <w:name w:val="48576DB5DF2446CD8E6178A9E8E822542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2F5C5D1096E413A95B010983F8AAB7421">
    <w:name w:val="32F5C5D1096E413A95B010983F8AAB742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DA81D4DEDD640619C02719DDB2D9E1A21">
    <w:name w:val="EDA81D4DEDD640619C02719DDB2D9E1A2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98419FB65D14FEAA83960BA34F8D70221">
    <w:name w:val="598419FB65D14FEAA83960BA34F8D7022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4F0ACFFC6F747DD995E1B53A57ED60F21">
    <w:name w:val="B4F0ACFFC6F747DD995E1B53A57ED60F2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3A54AB4658C452AB2FEE0D8A71C0EBC21">
    <w:name w:val="B3A54AB4658C452AB2FEE0D8A71C0EBC2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D722822E5B452E938BE309DA9027D821">
    <w:name w:val="99D722822E5B452E938BE309DA9027D82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0DAA8400F54067A5961A57DC78C7A221">
    <w:name w:val="530DAA8400F54067A5961A57DC78C7A22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D32FC0FD1294A0BB580EA8368689F9E21">
    <w:name w:val="FD32FC0FD1294A0BB580EA8368689F9E2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01AA0B478941AA9D14D309EF26C0A821">
    <w:name w:val="9001AA0B478941AA9D14D309EF26C0A82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5CD24556D442BE9EA366C4A1E5404E21">
    <w:name w:val="065CD24556D442BE9EA366C4A1E5404E2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BFFBB24EFD94CC98DD1AC6F1E9FF4D021">
    <w:name w:val="DBFFBB24EFD94CC98DD1AC6F1E9FF4D02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31">
    <w:name w:val="81252B98489446EA9F2610FFFA30C326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CAC78DEB8E464FBDF1F55217D9D5A611">
    <w:name w:val="D1CAC78DEB8E464FBDF1F55217D9D5A61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31">
    <w:name w:val="CD4DF6BB0A0040389D78154E92FE0D3A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F9FC6CCA94042B7A5C9436BABBDE42711">
    <w:name w:val="3F9FC6CCA94042B7A5C9436BABBDE4271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31">
    <w:name w:val="CA3AA914F1A94CC1984AEDF2AF245D09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691914320B848E793E90CCF0E0F288E11">
    <w:name w:val="F691914320B848E793E90CCF0E0F288E1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30">
    <w:name w:val="03104070B0C646658263E8837D59F76A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1AC28F6B1174170915C44379247E27A10">
    <w:name w:val="C1AC28F6B1174170915C44379247E27A1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30">
    <w:name w:val="D891C76D4382430DBA45B7ED73972769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6C43B9B67B5642189FCA0B87776008AB10">
    <w:name w:val="6C43B9B67B5642189FCA0B87776008AB1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30">
    <w:name w:val="18DD0388079746FFB32D97C80849EE7A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30">
    <w:name w:val="98F875995CF348A2AC5D60C4000433D2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31854AF5B884CFAA9C1E0FB5976F68214">
    <w:name w:val="931854AF5B884CFAA9C1E0FB5976F6821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41BFBADEA34A8A9F9023FEF127586519">
    <w:name w:val="5241BFBADEA34A8A9F9023FEF127586519"/>
    <w:rsid w:val="00A50088"/>
    <w:pPr>
      <w:tabs>
        <w:tab w:val="left" w:pos="6210"/>
      </w:tabs>
      <w:autoSpaceDE w:val="0"/>
      <w:autoSpaceDN w:val="0"/>
      <w:adjustRightInd w:val="0"/>
      <w:spacing w:before="360" w:after="0" w:line="288" w:lineRule="auto"/>
      <w:textAlignment w:val="center"/>
    </w:pPr>
    <w:rPr>
      <w:rFonts w:ascii="Roboto Slab" w:eastAsiaTheme="minorHAnsi" w:hAnsi="Roboto Slab" w:cs="Humanst521 BT"/>
      <w:b/>
      <w:color w:val="000000"/>
      <w:sz w:val="20"/>
      <w:szCs w:val="20"/>
    </w:rPr>
  </w:style>
  <w:style w:type="paragraph" w:customStyle="1" w:styleId="34D1E0DF20BE47799E198AE2D4925B4032">
    <w:name w:val="34D1E0DF20BE47799E198AE2D4925B40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32">
    <w:name w:val="9E89DA31F33C40F7B509D8B9BDE8349D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32">
    <w:name w:val="2EADB5BD8FF6428D9F57B2336BA99E4B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32">
    <w:name w:val="0181DFE05B5948D59166BE3266778389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32">
    <w:name w:val="19581CF8B4B044CEA2EC381E6A7F8D02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32">
    <w:name w:val="8093A3F8026947C98B187A5EA4554AD3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32">
    <w:name w:val="DE334AB3C2AD40FEBBFFAE80C98BFE77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32">
    <w:name w:val="0324261D23AD49159FA22251C2FFC608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32">
    <w:name w:val="568A1F64DEF24BA29D7A4F3D5FA81D61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32">
    <w:name w:val="269E0179DDE74C13BD3CD7B7E2A5318B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32">
    <w:name w:val="82E8F17748C94820BC799C07BA540CD5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32">
    <w:name w:val="23648DF324B14AE8ADFD41FDA4D02D79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32">
    <w:name w:val="E24E14AF1A504D1D95AA8F35B13B80F6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31">
    <w:name w:val="208153E33CCB45EA8BA178C755F5861D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28">
    <w:name w:val="27729587D5054B078813AC4DC96769E92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31">
    <w:name w:val="0B3E947679E6486D863C43A37B9519A9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31">
    <w:name w:val="E438CB5ECF584A84896E0D0EC93AED1A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31">
    <w:name w:val="857D0D879A2247CD9F3036C65482C5B7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31">
    <w:name w:val="212A6B16460D437292C93F28E4F19F5D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31">
    <w:name w:val="413CA54292EA4A6E9674AB4EA779A54B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31">
    <w:name w:val="90A2B3CD38124A3AB446459F25219072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31">
    <w:name w:val="72092837DD6D405788B32EE6E8C860C1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31">
    <w:name w:val="9A5B4DC7C2E342958C6E7DC217372C40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492BB9AC92648218A862AC527D66FE716">
    <w:name w:val="D492BB9AC92648218A862AC527D66FE7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32">
    <w:name w:val="7E39849719FD4ED0BC91235CC4EF2C33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32">
    <w:name w:val="BE770BAC51944AB4A25A9C9294BD917A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32">
    <w:name w:val="7AD53B11E1FA46A98A432ED3BF9B3137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32">
    <w:name w:val="D1056E07D11F488AB09CAF506A0F123B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31">
    <w:name w:val="AF379C3259C244A79169A410D4C661E2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31">
    <w:name w:val="210AAB8956134B9DB33C94E6F79AB663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31">
    <w:name w:val="9A42654CA9484DA6B3AD09157126D0AE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31">
    <w:name w:val="032AD407E53F4855B6626583F7F6F711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D14912A5414979B1C33A98101D1A5922">
    <w:name w:val="A0D14912A5414979B1C33A98101D1A592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FCD27E4978B4D19B91C71BBA665698022">
    <w:name w:val="4FCD27E4978B4D19B91C71BBA66569802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E47C428DC4F41DD94F9CE9125C49D1B22">
    <w:name w:val="EE47C428DC4F41DD94F9CE9125C49D1B2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ACF50937B814F9C8A8FD656AD31FB8D22">
    <w:name w:val="4ACF50937B814F9C8A8FD656AD31FB8D2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968761D5C8B41D28D9A96D99773AF6722">
    <w:name w:val="A968761D5C8B41D28D9A96D99773AF672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901F0D8A06047A5B3C64B00CC0EDBD922">
    <w:name w:val="8901F0D8A06047A5B3C64B00CC0EDBD92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4FC5267CB914C9F9EA74FA06152339A22">
    <w:name w:val="44FC5267CB914C9F9EA74FA06152339A2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7EE099943F64E248137222A529E5F6B22">
    <w:name w:val="97EE099943F64E248137222A529E5F6B2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5CF20AEDCBB45E09822339CCE9E2FC122">
    <w:name w:val="F5CF20AEDCBB45E09822339CCE9E2FC12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C27E3155943401099A71DA870D8200822">
    <w:name w:val="7C27E3155943401099A71DA870D820082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D88912FAC5949B8B7FE2C0E952BCB8022">
    <w:name w:val="AD88912FAC5949B8B7FE2C0E952BCB802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E872D3821548FBB00BBF57755D585422">
    <w:name w:val="A0E872D3821548FBB00BBF57755D58542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8576DB5DF2446CD8E6178A9E8E8225422">
    <w:name w:val="48576DB5DF2446CD8E6178A9E8E822542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2F5C5D1096E413A95B010983F8AAB7422">
    <w:name w:val="32F5C5D1096E413A95B010983F8AAB742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DA81D4DEDD640619C02719DDB2D9E1A22">
    <w:name w:val="EDA81D4DEDD640619C02719DDB2D9E1A2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98419FB65D14FEAA83960BA34F8D70222">
    <w:name w:val="598419FB65D14FEAA83960BA34F8D7022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4F0ACFFC6F747DD995E1B53A57ED60F22">
    <w:name w:val="B4F0ACFFC6F747DD995E1B53A57ED60F2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3A54AB4658C452AB2FEE0D8A71C0EBC22">
    <w:name w:val="B3A54AB4658C452AB2FEE0D8A71C0EBC2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D722822E5B452E938BE309DA9027D822">
    <w:name w:val="99D722822E5B452E938BE309DA9027D82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0DAA8400F54067A5961A57DC78C7A222">
    <w:name w:val="530DAA8400F54067A5961A57DC78C7A22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D32FC0FD1294A0BB580EA8368689F9E22">
    <w:name w:val="FD32FC0FD1294A0BB580EA8368689F9E2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01AA0B478941AA9D14D309EF26C0A822">
    <w:name w:val="9001AA0B478941AA9D14D309EF26C0A82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5CD24556D442BE9EA366C4A1E5404E22">
    <w:name w:val="065CD24556D442BE9EA366C4A1E5404E2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BFFBB24EFD94CC98DD1AC6F1E9FF4D022">
    <w:name w:val="DBFFBB24EFD94CC98DD1AC6F1E9FF4D02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32">
    <w:name w:val="81252B98489446EA9F2610FFFA30C326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CAC78DEB8E464FBDF1F55217D9D5A612">
    <w:name w:val="D1CAC78DEB8E464FBDF1F55217D9D5A61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32">
    <w:name w:val="CD4DF6BB0A0040389D78154E92FE0D3A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F9FC6CCA94042B7A5C9436BABBDE42712">
    <w:name w:val="3F9FC6CCA94042B7A5C9436BABBDE4271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32">
    <w:name w:val="CA3AA914F1A94CC1984AEDF2AF245D09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691914320B848E793E90CCF0E0F288E12">
    <w:name w:val="F691914320B848E793E90CCF0E0F288E1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31">
    <w:name w:val="03104070B0C646658263E8837D59F76A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1AC28F6B1174170915C44379247E27A11">
    <w:name w:val="C1AC28F6B1174170915C44379247E27A1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31">
    <w:name w:val="D891C76D4382430DBA45B7ED73972769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6C43B9B67B5642189FCA0B87776008AB11">
    <w:name w:val="6C43B9B67B5642189FCA0B87776008AB1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31">
    <w:name w:val="18DD0388079746FFB32D97C80849EE7A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31">
    <w:name w:val="98F875995CF348A2AC5D60C4000433D231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31854AF5B884CFAA9C1E0FB5976F68215">
    <w:name w:val="931854AF5B884CFAA9C1E0FB5976F68215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41BFBADEA34A8A9F9023FEF127586520">
    <w:name w:val="5241BFBADEA34A8A9F9023FEF127586520"/>
    <w:rsid w:val="00A50088"/>
    <w:pPr>
      <w:tabs>
        <w:tab w:val="left" w:pos="6210"/>
      </w:tabs>
      <w:autoSpaceDE w:val="0"/>
      <w:autoSpaceDN w:val="0"/>
      <w:adjustRightInd w:val="0"/>
      <w:spacing w:before="360" w:after="0" w:line="288" w:lineRule="auto"/>
      <w:textAlignment w:val="center"/>
    </w:pPr>
    <w:rPr>
      <w:rFonts w:ascii="Roboto Slab" w:eastAsiaTheme="minorHAnsi" w:hAnsi="Roboto Slab" w:cs="Humanst521 BT"/>
      <w:b/>
      <w:color w:val="000000"/>
      <w:sz w:val="20"/>
      <w:szCs w:val="20"/>
    </w:rPr>
  </w:style>
  <w:style w:type="paragraph" w:customStyle="1" w:styleId="34D1E0DF20BE47799E198AE2D4925B4033">
    <w:name w:val="34D1E0DF20BE47799E198AE2D4925B40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33">
    <w:name w:val="9E89DA31F33C40F7B509D8B9BDE8349D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33">
    <w:name w:val="2EADB5BD8FF6428D9F57B2336BA99E4B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33">
    <w:name w:val="0181DFE05B5948D59166BE3266778389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33">
    <w:name w:val="19581CF8B4B044CEA2EC381E6A7F8D02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33">
    <w:name w:val="8093A3F8026947C98B187A5EA4554AD3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33">
    <w:name w:val="DE334AB3C2AD40FEBBFFAE80C98BFE77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33">
    <w:name w:val="0324261D23AD49159FA22251C2FFC608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33">
    <w:name w:val="568A1F64DEF24BA29D7A4F3D5FA81D61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33">
    <w:name w:val="269E0179DDE74C13BD3CD7B7E2A5318B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33">
    <w:name w:val="82E8F17748C94820BC799C07BA540CD5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33">
    <w:name w:val="23648DF324B14AE8ADFD41FDA4D02D79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33">
    <w:name w:val="E24E14AF1A504D1D95AA8F35B13B80F6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32">
    <w:name w:val="208153E33CCB45EA8BA178C755F5861D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29">
    <w:name w:val="27729587D5054B078813AC4DC96769E929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32">
    <w:name w:val="0B3E947679E6486D863C43A37B9519A9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32">
    <w:name w:val="E438CB5ECF584A84896E0D0EC93AED1A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32">
    <w:name w:val="857D0D879A2247CD9F3036C65482C5B7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32">
    <w:name w:val="212A6B16460D437292C93F28E4F19F5D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32">
    <w:name w:val="413CA54292EA4A6E9674AB4EA779A54B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32">
    <w:name w:val="90A2B3CD38124A3AB446459F25219072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32">
    <w:name w:val="72092837DD6D405788B32EE6E8C860C1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32">
    <w:name w:val="9A5B4DC7C2E342958C6E7DC217372C40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492BB9AC92648218A862AC527D66FE717">
    <w:name w:val="D492BB9AC92648218A862AC527D66FE7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33">
    <w:name w:val="7E39849719FD4ED0BC91235CC4EF2C33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33">
    <w:name w:val="BE770BAC51944AB4A25A9C9294BD917A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33">
    <w:name w:val="7AD53B11E1FA46A98A432ED3BF9B3137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33">
    <w:name w:val="D1056E07D11F488AB09CAF506A0F123B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32">
    <w:name w:val="AF379C3259C244A79169A410D4C661E2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32">
    <w:name w:val="210AAB8956134B9DB33C94E6F79AB663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32">
    <w:name w:val="9A42654CA9484DA6B3AD09157126D0AE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32">
    <w:name w:val="032AD407E53F4855B6626583F7F6F711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D14912A5414979B1C33A98101D1A5923">
    <w:name w:val="A0D14912A5414979B1C33A98101D1A592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FCD27E4978B4D19B91C71BBA665698023">
    <w:name w:val="4FCD27E4978B4D19B91C71BBA66569802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E47C428DC4F41DD94F9CE9125C49D1B23">
    <w:name w:val="EE47C428DC4F41DD94F9CE9125C49D1B2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ACF50937B814F9C8A8FD656AD31FB8D23">
    <w:name w:val="4ACF50937B814F9C8A8FD656AD31FB8D2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968761D5C8B41D28D9A96D99773AF6723">
    <w:name w:val="A968761D5C8B41D28D9A96D99773AF672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901F0D8A06047A5B3C64B00CC0EDBD923">
    <w:name w:val="8901F0D8A06047A5B3C64B00CC0EDBD92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4FC5267CB914C9F9EA74FA06152339A23">
    <w:name w:val="44FC5267CB914C9F9EA74FA06152339A2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7EE099943F64E248137222A529E5F6B23">
    <w:name w:val="97EE099943F64E248137222A529E5F6B2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5CF20AEDCBB45E09822339CCE9E2FC123">
    <w:name w:val="F5CF20AEDCBB45E09822339CCE9E2FC12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C27E3155943401099A71DA870D8200823">
    <w:name w:val="7C27E3155943401099A71DA870D820082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D88912FAC5949B8B7FE2C0E952BCB8023">
    <w:name w:val="AD88912FAC5949B8B7FE2C0E952BCB802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E872D3821548FBB00BBF57755D585423">
    <w:name w:val="A0E872D3821548FBB00BBF57755D58542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8576DB5DF2446CD8E6178A9E8E8225423">
    <w:name w:val="48576DB5DF2446CD8E6178A9E8E822542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2F5C5D1096E413A95B010983F8AAB7423">
    <w:name w:val="32F5C5D1096E413A95B010983F8AAB742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DA81D4DEDD640619C02719DDB2D9E1A23">
    <w:name w:val="EDA81D4DEDD640619C02719DDB2D9E1A2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98419FB65D14FEAA83960BA34F8D70223">
    <w:name w:val="598419FB65D14FEAA83960BA34F8D7022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4F0ACFFC6F747DD995E1B53A57ED60F23">
    <w:name w:val="B4F0ACFFC6F747DD995E1B53A57ED60F2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3A54AB4658C452AB2FEE0D8A71C0EBC23">
    <w:name w:val="B3A54AB4658C452AB2FEE0D8A71C0EBC2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D722822E5B452E938BE309DA9027D823">
    <w:name w:val="99D722822E5B452E938BE309DA9027D82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0DAA8400F54067A5961A57DC78C7A223">
    <w:name w:val="530DAA8400F54067A5961A57DC78C7A22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D32FC0FD1294A0BB580EA8368689F9E23">
    <w:name w:val="FD32FC0FD1294A0BB580EA8368689F9E2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01AA0B478941AA9D14D309EF26C0A823">
    <w:name w:val="9001AA0B478941AA9D14D309EF26C0A82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5CD24556D442BE9EA366C4A1E5404E23">
    <w:name w:val="065CD24556D442BE9EA366C4A1E5404E2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BFFBB24EFD94CC98DD1AC6F1E9FF4D023">
    <w:name w:val="DBFFBB24EFD94CC98DD1AC6F1E9FF4D02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33">
    <w:name w:val="81252B98489446EA9F2610FFFA30C326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CAC78DEB8E464FBDF1F55217D9D5A613">
    <w:name w:val="D1CAC78DEB8E464FBDF1F55217D9D5A61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33">
    <w:name w:val="CD4DF6BB0A0040389D78154E92FE0D3A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F9FC6CCA94042B7A5C9436BABBDE42713">
    <w:name w:val="3F9FC6CCA94042B7A5C9436BABBDE4271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33">
    <w:name w:val="CA3AA914F1A94CC1984AEDF2AF245D09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691914320B848E793E90CCF0E0F288E13">
    <w:name w:val="F691914320B848E793E90CCF0E0F288E1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32">
    <w:name w:val="03104070B0C646658263E8837D59F76A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1AC28F6B1174170915C44379247E27A12">
    <w:name w:val="C1AC28F6B1174170915C44379247E27A1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32">
    <w:name w:val="D891C76D4382430DBA45B7ED73972769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6C43B9B67B5642189FCA0B87776008AB12">
    <w:name w:val="6C43B9B67B5642189FCA0B87776008AB1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32">
    <w:name w:val="18DD0388079746FFB32D97C80849EE7A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32">
    <w:name w:val="98F875995CF348A2AC5D60C4000433D232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31854AF5B884CFAA9C1E0FB5976F68216">
    <w:name w:val="931854AF5B884CFAA9C1E0FB5976F68216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41BFBADEA34A8A9F9023FEF127586521">
    <w:name w:val="5241BFBADEA34A8A9F9023FEF127586521"/>
    <w:rsid w:val="00A50088"/>
    <w:pPr>
      <w:tabs>
        <w:tab w:val="left" w:pos="6210"/>
      </w:tabs>
      <w:autoSpaceDE w:val="0"/>
      <w:autoSpaceDN w:val="0"/>
      <w:adjustRightInd w:val="0"/>
      <w:spacing w:before="360" w:after="0" w:line="288" w:lineRule="auto"/>
      <w:textAlignment w:val="center"/>
    </w:pPr>
    <w:rPr>
      <w:rFonts w:ascii="Roboto Slab" w:eastAsiaTheme="minorHAnsi" w:hAnsi="Roboto Slab" w:cs="Humanst521 BT"/>
      <w:b/>
      <w:color w:val="000000"/>
      <w:sz w:val="20"/>
      <w:szCs w:val="20"/>
    </w:rPr>
  </w:style>
  <w:style w:type="paragraph" w:customStyle="1" w:styleId="34D1E0DF20BE47799E198AE2D4925B4034">
    <w:name w:val="34D1E0DF20BE47799E198AE2D4925B403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E89DA31F33C40F7B509D8B9BDE8349D34">
    <w:name w:val="9E89DA31F33C40F7B509D8B9BDE8349D3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EADB5BD8FF6428D9F57B2336BA99E4B34">
    <w:name w:val="2EADB5BD8FF6428D9F57B2336BA99E4B3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181DFE05B5948D59166BE326677838934">
    <w:name w:val="0181DFE05B5948D59166BE32667783893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9581CF8B4B044CEA2EC381E6A7F8D0234">
    <w:name w:val="19581CF8B4B044CEA2EC381E6A7F8D023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093A3F8026947C98B187A5EA4554AD334">
    <w:name w:val="8093A3F8026947C98B187A5EA4554AD33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E334AB3C2AD40FEBBFFAE80C98BFE7734">
    <w:name w:val="DE334AB3C2AD40FEBBFFAE80C98BFE773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4261D23AD49159FA22251C2FFC60834">
    <w:name w:val="0324261D23AD49159FA22251C2FFC6083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68A1F64DEF24BA29D7A4F3D5FA81D6134">
    <w:name w:val="568A1F64DEF24BA29D7A4F3D5FA81D613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69E0179DDE74C13BD3CD7B7E2A5318B34">
    <w:name w:val="269E0179DDE74C13BD3CD7B7E2A5318B3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2E8F17748C94820BC799C07BA540CD534">
    <w:name w:val="82E8F17748C94820BC799C07BA540CD53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3648DF324B14AE8ADFD41FDA4D02D7934">
    <w:name w:val="23648DF324B14AE8ADFD41FDA4D02D793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24E14AF1A504D1D95AA8F35B13B80F634">
    <w:name w:val="E24E14AF1A504D1D95AA8F35B13B80F63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08153E33CCB45EA8BA178C755F5861D33">
    <w:name w:val="208153E33CCB45EA8BA178C755F5861D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7729587D5054B078813AC4DC96769E930">
    <w:name w:val="27729587D5054B078813AC4DC96769E930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B3E947679E6486D863C43A37B9519A933">
    <w:name w:val="0B3E947679E6486D863C43A37B9519A9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438CB5ECF584A84896E0D0EC93AED1A33">
    <w:name w:val="E438CB5ECF584A84896E0D0EC93AED1A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57D0D879A2247CD9F3036C65482C5B733">
    <w:name w:val="857D0D879A2247CD9F3036C65482C5B7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2A6B16460D437292C93F28E4F19F5D33">
    <w:name w:val="212A6B16460D437292C93F28E4F19F5D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13CA54292EA4A6E9674AB4EA779A54B33">
    <w:name w:val="413CA54292EA4A6E9674AB4EA779A54B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A2B3CD38124A3AB446459F2521907233">
    <w:name w:val="90A2B3CD38124A3AB446459F25219072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2092837DD6D405788B32EE6E8C860C133">
    <w:name w:val="72092837DD6D405788B32EE6E8C860C1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5B4DC7C2E342958C6E7DC217372C4033">
    <w:name w:val="9A5B4DC7C2E342958C6E7DC217372C40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492BB9AC92648218A862AC527D66FE718">
    <w:name w:val="D492BB9AC92648218A862AC527D66FE718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E39849719FD4ED0BC91235CC4EF2C3334">
    <w:name w:val="7E39849719FD4ED0BC91235CC4EF2C333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E770BAC51944AB4A25A9C9294BD917A34">
    <w:name w:val="BE770BAC51944AB4A25A9C9294BD917A3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AD53B11E1FA46A98A432ED3BF9B313734">
    <w:name w:val="7AD53B11E1FA46A98A432ED3BF9B31373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056E07D11F488AB09CAF506A0F123B34">
    <w:name w:val="D1056E07D11F488AB09CAF506A0F123B3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F379C3259C244A79169A410D4C661E233">
    <w:name w:val="AF379C3259C244A79169A410D4C661E2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210AAB8956134B9DB33C94E6F79AB66333">
    <w:name w:val="210AAB8956134B9DB33C94E6F79AB663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A42654CA9484DA6B3AD09157126D0AE33">
    <w:name w:val="9A42654CA9484DA6B3AD09157126D0AE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2AD407E53F4855B6626583F7F6F71133">
    <w:name w:val="032AD407E53F4855B6626583F7F6F711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D14912A5414979B1C33A98101D1A5924">
    <w:name w:val="A0D14912A5414979B1C33A98101D1A592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FCD27E4978B4D19B91C71BBA665698024">
    <w:name w:val="4FCD27E4978B4D19B91C71BBA66569802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E47C428DC4F41DD94F9CE9125C49D1B24">
    <w:name w:val="EE47C428DC4F41DD94F9CE9125C49D1B2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ACF50937B814F9C8A8FD656AD31FB8D24">
    <w:name w:val="4ACF50937B814F9C8A8FD656AD31FB8D2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968761D5C8B41D28D9A96D99773AF6724">
    <w:name w:val="A968761D5C8B41D28D9A96D99773AF672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901F0D8A06047A5B3C64B00CC0EDBD924">
    <w:name w:val="8901F0D8A06047A5B3C64B00CC0EDBD92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4FC5267CB914C9F9EA74FA06152339A24">
    <w:name w:val="44FC5267CB914C9F9EA74FA06152339A2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7EE099943F64E248137222A529E5F6B24">
    <w:name w:val="97EE099943F64E248137222A529E5F6B2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5CF20AEDCBB45E09822339CCE9E2FC124">
    <w:name w:val="F5CF20AEDCBB45E09822339CCE9E2FC12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7C27E3155943401099A71DA870D8200824">
    <w:name w:val="7C27E3155943401099A71DA870D820082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D88912FAC5949B8B7FE2C0E952BCB8024">
    <w:name w:val="AD88912FAC5949B8B7FE2C0E952BCB802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A0E872D3821548FBB00BBF57755D585424">
    <w:name w:val="A0E872D3821548FBB00BBF57755D58542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48576DB5DF2446CD8E6178A9E8E8225424">
    <w:name w:val="48576DB5DF2446CD8E6178A9E8E822542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2F5C5D1096E413A95B010983F8AAB7424">
    <w:name w:val="32F5C5D1096E413A95B010983F8AAB742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EDA81D4DEDD640619C02719DDB2D9E1A24">
    <w:name w:val="EDA81D4DEDD640619C02719DDB2D9E1A2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98419FB65D14FEAA83960BA34F8D70224">
    <w:name w:val="598419FB65D14FEAA83960BA34F8D7022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4F0ACFFC6F747DD995E1B53A57ED60F24">
    <w:name w:val="B4F0ACFFC6F747DD995E1B53A57ED60F2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B3A54AB4658C452AB2FEE0D8A71C0EBC24">
    <w:name w:val="B3A54AB4658C452AB2FEE0D8A71C0EBC2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9D722822E5B452E938BE309DA9027D824">
    <w:name w:val="99D722822E5B452E938BE309DA9027D82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30DAA8400F54067A5961A57DC78C7A224">
    <w:name w:val="530DAA8400F54067A5961A57DC78C7A22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D32FC0FD1294A0BB580EA8368689F9E24">
    <w:name w:val="FD32FC0FD1294A0BB580EA8368689F9E2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001AA0B478941AA9D14D309EF26C0A824">
    <w:name w:val="9001AA0B478941AA9D14D309EF26C0A82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65CD24556D442BE9EA366C4A1E5404E24">
    <w:name w:val="065CD24556D442BE9EA366C4A1E5404E2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BFFBB24EFD94CC98DD1AC6F1E9FF4D024">
    <w:name w:val="DBFFBB24EFD94CC98DD1AC6F1E9FF4D02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81252B98489446EA9F2610FFFA30C32634">
    <w:name w:val="81252B98489446EA9F2610FFFA30C3263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1CAC78DEB8E464FBDF1F55217D9D5A614">
    <w:name w:val="D1CAC78DEB8E464FBDF1F55217D9D5A61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D4DF6BB0A0040389D78154E92FE0D3A34">
    <w:name w:val="CD4DF6BB0A0040389D78154E92FE0D3A3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3F9FC6CCA94042B7A5C9436BABBDE42714">
    <w:name w:val="3F9FC6CCA94042B7A5C9436BABBDE4271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A3AA914F1A94CC1984AEDF2AF245D0934">
    <w:name w:val="CA3AA914F1A94CC1984AEDF2AF245D093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F691914320B848E793E90CCF0E0F288E14">
    <w:name w:val="F691914320B848E793E90CCF0E0F288E14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03104070B0C646658263E8837D59F76A33">
    <w:name w:val="03104070B0C646658263E8837D59F76A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C1AC28F6B1174170915C44379247E27A13">
    <w:name w:val="C1AC28F6B1174170915C44379247E27A1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D891C76D4382430DBA45B7ED7397276933">
    <w:name w:val="D891C76D4382430DBA45B7ED73972769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6C43B9B67B5642189FCA0B87776008AB13">
    <w:name w:val="6C43B9B67B5642189FCA0B87776008AB1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18DD0388079746FFB32D97C80849EE7A33">
    <w:name w:val="18DD0388079746FFB32D97C80849EE7A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8F875995CF348A2AC5D60C4000433D233">
    <w:name w:val="98F875995CF348A2AC5D60C4000433D233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931854AF5B884CFAA9C1E0FB5976F68217">
    <w:name w:val="931854AF5B884CFAA9C1E0FB5976F68217"/>
    <w:rsid w:val="00A50088"/>
    <w:pPr>
      <w:autoSpaceDE w:val="0"/>
      <w:autoSpaceDN w:val="0"/>
      <w:adjustRightInd w:val="0"/>
      <w:spacing w:after="0" w:line="288" w:lineRule="auto"/>
      <w:textAlignment w:val="center"/>
    </w:pPr>
    <w:rPr>
      <w:rFonts w:ascii="Roboto Slab" w:eastAsiaTheme="minorHAnsi" w:hAnsi="Roboto Slab" w:cs="Humanst521 BT"/>
      <w:color w:val="000000"/>
      <w:sz w:val="20"/>
      <w:szCs w:val="20"/>
    </w:rPr>
  </w:style>
  <w:style w:type="paragraph" w:customStyle="1" w:styleId="5241BFBADEA34A8A9F9023FEF127586522">
    <w:name w:val="5241BFBADEA34A8A9F9023FEF127586522"/>
    <w:rsid w:val="00A50088"/>
    <w:pPr>
      <w:tabs>
        <w:tab w:val="left" w:pos="6210"/>
      </w:tabs>
      <w:autoSpaceDE w:val="0"/>
      <w:autoSpaceDN w:val="0"/>
      <w:adjustRightInd w:val="0"/>
      <w:spacing w:before="360" w:after="0" w:line="288" w:lineRule="auto"/>
      <w:textAlignment w:val="center"/>
    </w:pPr>
    <w:rPr>
      <w:rFonts w:ascii="Roboto Slab" w:eastAsiaTheme="minorHAnsi" w:hAnsi="Roboto Slab" w:cs="Humanst521 BT"/>
      <w:b/>
      <w:color w:val="000000"/>
      <w:sz w:val="20"/>
      <w:szCs w:val="20"/>
    </w:rPr>
  </w:style>
  <w:style w:type="paragraph" w:customStyle="1" w:styleId="4DE6196BC27B4A978045126BBCEF07C3">
    <w:name w:val="4DE6196BC27B4A978045126BBCEF07C3"/>
    <w:rsid w:val="00A50088"/>
  </w:style>
  <w:style w:type="paragraph" w:customStyle="1" w:styleId="0EEEAB41F66945E6B369DAB501DF4B45">
    <w:name w:val="0EEEAB41F66945E6B369DAB501DF4B45"/>
    <w:rsid w:val="00A50088"/>
  </w:style>
  <w:style w:type="paragraph" w:customStyle="1" w:styleId="ADECB69DFCAC473096F7DFEDF7C4FC9B">
    <w:name w:val="ADECB69DFCAC473096F7DFEDF7C4FC9B"/>
    <w:rsid w:val="00A50088"/>
  </w:style>
  <w:style w:type="paragraph" w:customStyle="1" w:styleId="4BC7BE7C24FD4D5781BCB137DE0782A6">
    <w:name w:val="4BC7BE7C24FD4D5781BCB137DE0782A6"/>
    <w:rsid w:val="00A50088"/>
  </w:style>
  <w:style w:type="paragraph" w:customStyle="1" w:styleId="0C1868FB26384208A9DCC9C6F577FFB1">
    <w:name w:val="0C1868FB26384208A9DCC9C6F577FFB1"/>
    <w:rsid w:val="00A50088"/>
  </w:style>
  <w:style w:type="paragraph" w:customStyle="1" w:styleId="758C68C142314F16AD549D3943F08FC5">
    <w:name w:val="758C68C142314F16AD549D3943F08FC5"/>
    <w:rsid w:val="00A50088"/>
  </w:style>
  <w:style w:type="paragraph" w:customStyle="1" w:styleId="9AF375101156402D83D5929B7FBBC79D">
    <w:name w:val="9AF375101156402D83D5929B7FBBC79D"/>
    <w:rsid w:val="00A50088"/>
  </w:style>
  <w:style w:type="paragraph" w:customStyle="1" w:styleId="CB703279374D4F589C29367806E48884">
    <w:name w:val="CB703279374D4F589C29367806E48884"/>
    <w:rsid w:val="00A50088"/>
  </w:style>
  <w:style w:type="paragraph" w:customStyle="1" w:styleId="AA4BB847C4094817951E6DFADE0A51D4">
    <w:name w:val="AA4BB847C4094817951E6DFADE0A51D4"/>
    <w:rsid w:val="00A50088"/>
  </w:style>
  <w:style w:type="paragraph" w:customStyle="1" w:styleId="72F350426A014B0F96F8A0DE31CC785B">
    <w:name w:val="72F350426A014B0F96F8A0DE31CC785B"/>
    <w:rsid w:val="00A50088"/>
  </w:style>
  <w:style w:type="paragraph" w:customStyle="1" w:styleId="4FBFEE0537BD433CB1F12C4B49BD8391">
    <w:name w:val="4FBFEE0537BD433CB1F12C4B49BD8391"/>
    <w:rsid w:val="00A50088"/>
  </w:style>
  <w:style w:type="paragraph" w:customStyle="1" w:styleId="39DDA3B917E04FF88076564ED6C4F067">
    <w:name w:val="39DDA3B917E04FF88076564ED6C4F067"/>
    <w:rsid w:val="00A50088"/>
  </w:style>
  <w:style w:type="paragraph" w:customStyle="1" w:styleId="2C39EF04DC464A3EA451679A25A93720">
    <w:name w:val="2C39EF04DC464A3EA451679A25A93720"/>
    <w:rsid w:val="00A50088"/>
  </w:style>
  <w:style w:type="paragraph" w:customStyle="1" w:styleId="3013B2B4C4644C4C82A330897006697B">
    <w:name w:val="3013B2B4C4644C4C82A330897006697B"/>
    <w:rsid w:val="00A50088"/>
  </w:style>
  <w:style w:type="paragraph" w:customStyle="1" w:styleId="7373C549EB66494EA57305727A17E170">
    <w:name w:val="7373C549EB66494EA57305727A17E170"/>
    <w:rsid w:val="00A50088"/>
  </w:style>
  <w:style w:type="paragraph" w:customStyle="1" w:styleId="96C580B14DCC439EB1BA7DF27B9EE108">
    <w:name w:val="96C580B14DCC439EB1BA7DF27B9EE108"/>
    <w:rsid w:val="00A50088"/>
  </w:style>
  <w:style w:type="paragraph" w:customStyle="1" w:styleId="ADA87B9C8CDA46E985AEC1825D206175">
    <w:name w:val="ADA87B9C8CDA46E985AEC1825D206175"/>
    <w:rsid w:val="00A50088"/>
  </w:style>
  <w:style w:type="paragraph" w:customStyle="1" w:styleId="0AEFB561CC5A4E6987CCDF1C8DC814F6">
    <w:name w:val="0AEFB561CC5A4E6987CCDF1C8DC814F6"/>
    <w:rsid w:val="00A5008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98018B-4D17-4BEC-B1FF-F7A4A8137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78</Words>
  <Characters>386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S</Company>
  <LinksUpToDate>false</LinksUpToDate>
  <CharactersWithSpaces>4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all, Scott</dc:creator>
  <cp:keywords/>
  <dc:description/>
  <cp:lastModifiedBy>Comm Services Workstudy</cp:lastModifiedBy>
  <cp:revision>2</cp:revision>
  <cp:lastPrinted>2016-05-20T15:22:00Z</cp:lastPrinted>
  <dcterms:created xsi:type="dcterms:W3CDTF">2019-06-03T14:37:00Z</dcterms:created>
  <dcterms:modified xsi:type="dcterms:W3CDTF">2019-06-03T14:37:00Z</dcterms:modified>
</cp:coreProperties>
</file>